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F21A8" w:rsidRDefault="6E913162" w14:paraId="2C078E63" w14:textId="0B99CE34">
      <w:r>
        <w:t>Name: ____________________________________________________ Hour: _____________ Date: _______________</w:t>
      </w:r>
    </w:p>
    <w:p w:rsidR="6E913162" w:rsidP="0A07ABFB" w:rsidRDefault="0A07ABFB" w14:paraId="4263F0DA" w14:textId="485BA8A9">
      <w:pPr>
        <w:jc w:val="center"/>
        <w:rPr>
          <w:b/>
          <w:bCs/>
          <w:sz w:val="24"/>
          <w:szCs w:val="24"/>
        </w:rPr>
      </w:pPr>
      <w:r w:rsidRPr="0A07ABFB">
        <w:rPr>
          <w:b/>
          <w:bCs/>
          <w:sz w:val="24"/>
          <w:szCs w:val="24"/>
        </w:rPr>
        <w:t>DNA Student Handout</w:t>
      </w:r>
    </w:p>
    <w:p w:rsidR="6E913162" w:rsidP="6E913162" w:rsidRDefault="6E913162" w14:paraId="5D93B833" w14:textId="415DB8A2">
      <w:r>
        <w:t>Write down two things you notice about today’s phenomenon.</w:t>
      </w:r>
    </w:p>
    <w:p w:rsidR="6E913162" w:rsidP="6E913162" w:rsidRDefault="6E913162" w14:paraId="7E8FD303" w14:textId="52D78767">
      <w:r>
        <w:t xml:space="preserve">1. </w:t>
      </w:r>
    </w:p>
    <w:p w:rsidR="6E913162" w:rsidP="6E913162" w:rsidRDefault="6E913162" w14:paraId="32AAD01A" w14:textId="1B1F8AB0"/>
    <w:p w:rsidR="6E913162" w:rsidP="6E913162" w:rsidRDefault="0A07ABFB" w14:paraId="1B146E7D" w14:textId="030C0EB6">
      <w:r>
        <w:t xml:space="preserve">2. </w:t>
      </w:r>
    </w:p>
    <w:p w:rsidR="6E913162" w:rsidP="6E913162" w:rsidRDefault="6E913162" w14:paraId="7864EF07" w14:textId="11DF8F4F">
      <w:r>
        <w:t>Write down two things you wonder about today’s phenomenon.</w:t>
      </w:r>
    </w:p>
    <w:p w:rsidR="6E913162" w:rsidP="6E913162" w:rsidRDefault="6E913162" w14:paraId="5C4565D0" w14:textId="4AE76982">
      <w:r>
        <w:t>1.</w:t>
      </w:r>
    </w:p>
    <w:p w:rsidR="6E913162" w:rsidP="6E913162" w:rsidRDefault="6E913162" w14:paraId="4659EE30" w14:textId="3BF1E14B"/>
    <w:p w:rsidR="00E87E97" w:rsidP="4C4D7209" w:rsidRDefault="0A07ABFB" w14:paraId="3159C90E" w14:textId="081983C3">
      <w:r>
        <w:t>2.</w:t>
      </w:r>
    </w:p>
    <w:p w:rsidR="4C4D7209" w:rsidP="4C4D7209" w:rsidRDefault="7CB25615" w14:paraId="1254BBE1" w14:textId="3811C3CD">
      <w:r w:rsidRPr="7CB25615">
        <w:rPr>
          <w:b/>
          <w:bCs/>
        </w:rPr>
        <w:t>HUMAN DNA AND MOUSE DNA COMPARISON</w:t>
      </w:r>
      <w:r>
        <w:t xml:space="preserve">: Here is a visual comparison of chromosomes to show how much DNA humans share with </w:t>
      </w:r>
      <w:r w:rsidR="00D36EAC">
        <w:t>mice</w:t>
      </w:r>
      <w:r>
        <w:t xml:space="preserve">. </w:t>
      </w:r>
    </w:p>
    <w:p w:rsidR="4C4D7209" w:rsidP="4C4D7209" w:rsidRDefault="42539832" w14:paraId="36CB463C" w14:textId="67BD88DD">
      <w:r w:rsidRPr="42539832">
        <w:rPr>
          <w:b/>
          <w:bCs/>
        </w:rPr>
        <w:t>Directions</w:t>
      </w:r>
      <w:r>
        <w:t xml:space="preserve">: </w:t>
      </w:r>
    </w:p>
    <w:p w:rsidRPr="00990E28" w:rsidR="4C4D7209" w:rsidP="04BB560F" w:rsidRDefault="39327E06" w14:paraId="25BB5C9F" w14:textId="0E6253FB">
      <w:bookmarkStart w:name="_Hlk131520057" w:id="0"/>
      <w:r w:rsidR="64A1019F">
        <w:rPr/>
        <w:t xml:space="preserve">Look at the mouse chromosomes below. Circle any segments of DNA found in the mouse genome which are not shared with humans. (Note: The numbers to the right of each chromosome shows which human chromosome contain similar DNA). Remember, only 30 percent of DNA differs between a mouse and a human </w:t>
      </w:r>
      <w:bookmarkEnd w:id="0"/>
      <w:r w:rsidRPr="64A1019F" w:rsidR="64A1019F">
        <w:rPr>
          <w:sz w:val="16"/>
          <w:szCs w:val="16"/>
        </w:rPr>
        <w:t>(</w:t>
      </w:r>
      <w:hyperlink r:id="R39ec52c2bd254062">
        <w:r w:rsidRPr="64A1019F" w:rsidR="64A1019F">
          <w:rPr>
            <w:rStyle w:val="Hyperlink"/>
            <w:sz w:val="16"/>
            <w:szCs w:val="16"/>
          </w:rPr>
          <w:t>https://www.nature.com/scitable/knowledge/library/comparative-genomics-13239404/</w:t>
        </w:r>
      </w:hyperlink>
      <w:r w:rsidR="64A1019F">
        <w:rPr/>
        <w:t>).</w:t>
      </w:r>
    </w:p>
    <w:p w:rsidR="4C4D7209" w:rsidP="0C049BAC" w:rsidRDefault="4C4D7209" w14:paraId="5DE40B1C" w14:textId="395FEC2F"/>
    <w:p w:rsidR="4C4D7209" w:rsidP="733D9F48" w:rsidRDefault="733D9F48" w14:paraId="53AB8C94" w14:textId="75427B1D">
      <w:pPr>
        <w:jc w:val="center"/>
        <w:rPr>
          <w:rFonts w:ascii="Times New Roman" w:hAnsi="Times New Roman" w:eastAsia="Times New Roman" w:cs="Times New Roman"/>
          <w:color w:val="000000" w:themeColor="text1"/>
        </w:rPr>
      </w:pPr>
      <w:r>
        <w:t xml:space="preserve"> </w:t>
      </w:r>
      <w:r w:rsidR="00F8488D">
        <w:rPr>
          <w:noProof/>
        </w:rPr>
        <w:drawing>
          <wp:inline distT="0" distB="0" distL="0" distR="0" wp14:anchorId="32866C7A" wp14:editId="08653857">
            <wp:extent cx="6257044" cy="3717985"/>
            <wp:effectExtent l="0" t="0" r="0" b="0"/>
            <wp:docPr id="125909879" name="Picture 1259098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860"/>
                    <a:stretch/>
                  </pic:blipFill>
                  <pic:spPr bwMode="auto">
                    <a:xfrm>
                      <a:off x="0" y="0"/>
                      <a:ext cx="6257925" cy="37185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436E6" w:rsidP="00990E28" w:rsidRDefault="00990E28" w14:paraId="2FAE1EA4" w14:textId="0C0111AB">
      <w:pPr>
        <w:tabs>
          <w:tab w:val="left" w:pos="7540"/>
        </w:tabs>
      </w:pPr>
      <w:r>
        <w:tab/>
      </w:r>
    </w:p>
    <w:p w:rsidR="4C4D7209" w:rsidP="4C4D7209" w:rsidRDefault="00000000" w14:paraId="6B25FCC5" w14:textId="6587B28C">
      <w:hyperlink r:id="rId9">
        <w:r w:rsidRPr="08D51937" w:rsidR="08D51937">
          <w:rPr>
            <w:rStyle w:val="Hyperlink"/>
          </w:rPr>
          <w:t>Stated Clearly Video</w:t>
        </w:r>
      </w:hyperlink>
      <w:r w:rsidR="08D51937">
        <w:t xml:space="preserve"> questions</w:t>
      </w:r>
      <w:r w:rsidR="00D36EAC">
        <w:t>.</w:t>
      </w:r>
      <w:r w:rsidR="08D51937">
        <w:t xml:space="preserve"> (Read questions before </w:t>
      </w:r>
      <w:r w:rsidR="008436E6">
        <w:t xml:space="preserve">the </w:t>
      </w:r>
      <w:r w:rsidR="08D51937">
        <w:t>video begins):</w:t>
      </w:r>
    </w:p>
    <w:p w:rsidR="4C4D7209" w:rsidP="08D51937" w:rsidRDefault="08D51937" w14:paraId="31E84C1E" w14:textId="0C940EE7">
      <w:pPr>
        <w:pStyle w:val="ListParagraph"/>
        <w:numPr>
          <w:ilvl w:val="0"/>
          <w:numId w:val="5"/>
        </w:numPr>
      </w:pPr>
      <w:r>
        <w:t xml:space="preserve">What are amino acids?  </w:t>
      </w:r>
    </w:p>
    <w:p w:rsidR="4C4D7209" w:rsidP="08D51937" w:rsidRDefault="4C4D7209" w14:paraId="076E065C" w14:textId="544AE466"/>
    <w:p w:rsidR="4C4D7209" w:rsidP="08D51937" w:rsidRDefault="08D51937" w14:paraId="146302D3" w14:textId="1159F5FE">
      <w:pPr>
        <w:pStyle w:val="ListParagraph"/>
        <w:numPr>
          <w:ilvl w:val="0"/>
          <w:numId w:val="5"/>
        </w:numPr>
      </w:pPr>
      <w:r>
        <w:t>Below, fill in the blanks from the chain of life as described in the video.</w:t>
      </w:r>
    </w:p>
    <w:p w:rsidR="4C4D7209" w:rsidP="08D51937" w:rsidRDefault="08D51937" w14:paraId="25398354" w14:textId="3CE836E5">
      <w:pPr>
        <w:ind w:firstLine="720"/>
        <w:jc w:val="center"/>
      </w:pPr>
      <w:r>
        <w:t xml:space="preserve">DNA </w:t>
      </w:r>
      <w:r w:rsidR="008436E6">
        <w:rPr>
          <w:rFonts w:ascii="Wingdings" w:hAnsi="Wingdings" w:eastAsia="Wingdings" w:cs="Wingdings"/>
        </w:rPr>
        <w:t>à</w:t>
      </w:r>
      <w:r>
        <w:t xml:space="preserve"> Amino Acids </w:t>
      </w:r>
      <w:r w:rsidR="008436E6">
        <w:rPr>
          <w:rFonts w:ascii="Wingdings" w:hAnsi="Wingdings" w:eastAsia="Wingdings" w:cs="Wingdings"/>
        </w:rPr>
        <w:t>à</w:t>
      </w:r>
      <w:r>
        <w:t xml:space="preserve">                              </w:t>
      </w:r>
      <w:r w:rsidR="008436E6">
        <w:rPr>
          <w:rFonts w:ascii="Wingdings" w:hAnsi="Wingdings" w:eastAsia="Wingdings" w:cs="Wingdings"/>
        </w:rPr>
        <w:t>à</w:t>
      </w:r>
      <w:r>
        <w:t xml:space="preserve"> Living Cells </w:t>
      </w:r>
      <w:r w:rsidR="008436E6">
        <w:rPr>
          <w:rFonts w:ascii="Wingdings" w:hAnsi="Wingdings" w:eastAsia="Wingdings" w:cs="Wingdings"/>
        </w:rPr>
        <w:t>à</w:t>
      </w:r>
      <w:r>
        <w:t xml:space="preserve"> Tissue </w:t>
      </w:r>
      <w:r w:rsidR="008436E6">
        <w:rPr>
          <w:rFonts w:ascii="Wingdings" w:hAnsi="Wingdings" w:eastAsia="Wingdings" w:cs="Wingdings"/>
        </w:rPr>
        <w:t>à</w:t>
      </w:r>
      <w:r>
        <w:t xml:space="preserve">                          </w:t>
      </w:r>
      <w:r w:rsidR="008436E6">
        <w:rPr>
          <w:rFonts w:ascii="Wingdings" w:hAnsi="Wingdings" w:eastAsia="Wingdings" w:cs="Wingdings"/>
        </w:rPr>
        <w:t>à</w:t>
      </w:r>
      <w:r>
        <w:t xml:space="preserve"> Living Creatures </w:t>
      </w:r>
    </w:p>
    <w:p w:rsidR="4C4D7209" w:rsidP="4C4D7209" w:rsidRDefault="4C4D7209" w14:paraId="1EE7CAE2" w14:textId="4C3DD04A"/>
    <w:p w:rsidR="4C4D7209" w:rsidP="08D51937" w:rsidRDefault="08D51937" w14:paraId="76C2BF19" w14:textId="341B3147">
      <w:pPr>
        <w:pStyle w:val="ListParagraph"/>
        <w:numPr>
          <w:ilvl w:val="0"/>
          <w:numId w:val="5"/>
        </w:numPr>
      </w:pPr>
      <w:r>
        <w:t>In 2-4 sentences</w:t>
      </w:r>
      <w:r w:rsidR="008436E6">
        <w:t>,</w:t>
      </w:r>
      <w:r>
        <w:t xml:space="preserve"> describe what was learned in the video. Use pictures if </w:t>
      </w:r>
      <w:r w:rsidR="00D36EAC">
        <w:t>needed.</w:t>
      </w:r>
    </w:p>
    <w:p w:rsidR="4C4D7209" w:rsidP="08D51937" w:rsidRDefault="4C4D7209" w14:paraId="6B78729A" w14:textId="073EBD28"/>
    <w:p w:rsidR="008436E6" w:rsidP="08D51937" w:rsidRDefault="008436E6" w14:paraId="0CEB5850" w14:textId="77777777"/>
    <w:p w:rsidR="4C4D7209" w:rsidP="4C4D7209" w:rsidRDefault="26887EE5" w14:paraId="04E532D7" w14:textId="5CA17777">
      <w:bookmarkStart w:name="_Hlk131592877" w:id="1"/>
      <w:r>
        <w:t xml:space="preserve">Go to the </w:t>
      </w:r>
      <w:hyperlink r:id="rId10">
        <w:r w:rsidRPr="26887EE5">
          <w:rPr>
            <w:rStyle w:val="Hyperlink"/>
          </w:rPr>
          <w:t>CK12 webpage</w:t>
        </w:r>
      </w:hyperlink>
      <w:r>
        <w:t xml:space="preserve"> and read. Pay attention to how the structure of DNA leads directly to specific functions</w:t>
      </w:r>
      <w:r w:rsidR="008436E6">
        <w:t xml:space="preserve"> (i</w:t>
      </w:r>
      <w:r>
        <w:t>.e.</w:t>
      </w:r>
      <w:r w:rsidR="008436E6">
        <w:t>,</w:t>
      </w:r>
      <w:r>
        <w:t xml:space="preserve"> specific proteins</w:t>
      </w:r>
      <w:r w:rsidR="008436E6">
        <w:t>)</w:t>
      </w:r>
      <w:r w:rsidR="00D36EAC">
        <w:t>.</w:t>
      </w:r>
    </w:p>
    <w:bookmarkEnd w:id="1"/>
    <w:p w:rsidR="147E48F6" w:rsidP="65DC6FAD" w:rsidRDefault="65DC6FAD" w14:paraId="30FC800E" w14:textId="6C52641E">
      <w:pPr>
        <w:rPr>
          <w:b/>
          <w:bCs/>
        </w:rPr>
      </w:pPr>
      <w:r w:rsidRPr="65DC6FAD">
        <w:rPr>
          <w:b/>
          <w:bCs/>
        </w:rPr>
        <w:t xml:space="preserve">Answer the following questions related to the structure and function of DNA found on the CK12 website. </w:t>
      </w:r>
    </w:p>
    <w:p w:rsidR="147E48F6" w:rsidP="147E48F6" w:rsidRDefault="147E48F6" w14:paraId="560EDB78" w14:textId="16A4F248">
      <w:pPr>
        <w:pStyle w:val="ListParagraph"/>
        <w:numPr>
          <w:ilvl w:val="0"/>
          <w:numId w:val="4"/>
        </w:numPr>
      </w:pPr>
      <w:r>
        <w:t>What are nucleic acids? What do they do for our bod</w:t>
      </w:r>
      <w:r w:rsidR="008436E6">
        <w:t>ies</w:t>
      </w:r>
      <w:r>
        <w:t xml:space="preserve">? </w:t>
      </w:r>
    </w:p>
    <w:p w:rsidR="147E48F6" w:rsidP="0A07ABFB" w:rsidRDefault="147E48F6" w14:paraId="3F45103A" w14:textId="4CF2F6AA"/>
    <w:p w:rsidR="147E48F6" w:rsidP="147E48F6" w:rsidRDefault="147E48F6" w14:paraId="2275A678" w14:textId="6733C742">
      <w:pPr>
        <w:pStyle w:val="ListParagraph"/>
        <w:numPr>
          <w:ilvl w:val="0"/>
          <w:numId w:val="4"/>
        </w:numPr>
      </w:pPr>
      <w:r>
        <w:t>What 3 things are nucleic acids comprised of:</w:t>
      </w:r>
    </w:p>
    <w:p w:rsidR="147E48F6" w:rsidP="147E48F6" w:rsidRDefault="147E48F6" w14:paraId="73FE1FFA" w14:textId="733E999A">
      <w:pPr>
        <w:pStyle w:val="ListParagraph"/>
        <w:numPr>
          <w:ilvl w:val="1"/>
          <w:numId w:val="4"/>
        </w:numPr>
      </w:pPr>
      <w:r>
        <w:t xml:space="preserve"> </w:t>
      </w:r>
    </w:p>
    <w:p w:rsidR="147E48F6" w:rsidP="147E48F6" w:rsidRDefault="147E48F6" w14:paraId="55ACD28A" w14:textId="6B384D70">
      <w:pPr>
        <w:pStyle w:val="ListParagraph"/>
        <w:numPr>
          <w:ilvl w:val="1"/>
          <w:numId w:val="4"/>
        </w:numPr>
      </w:pPr>
      <w:r>
        <w:t xml:space="preserve"> </w:t>
      </w:r>
    </w:p>
    <w:p w:rsidR="147E48F6" w:rsidP="0A07ABFB" w:rsidRDefault="0A07ABFB" w14:paraId="29FF43F1" w14:textId="76645B36">
      <w:pPr>
        <w:pStyle w:val="ListParagraph"/>
        <w:numPr>
          <w:ilvl w:val="1"/>
          <w:numId w:val="4"/>
        </w:numPr>
      </w:pPr>
      <w:r>
        <w:t xml:space="preserve"> </w:t>
      </w:r>
    </w:p>
    <w:p w:rsidR="390333E6" w:rsidP="390333E6" w:rsidRDefault="390333E6" w14:paraId="73F82AAC" w14:textId="2D01E9DC">
      <w:pPr>
        <w:pStyle w:val="ListParagraph"/>
        <w:numPr>
          <w:ilvl w:val="0"/>
          <w:numId w:val="4"/>
        </w:numPr>
      </w:pPr>
      <w:r>
        <w:t>What are the 4 bases found in DNA?</w:t>
      </w:r>
    </w:p>
    <w:p w:rsidR="19EDAD17" w:rsidP="0A07ABFB" w:rsidRDefault="19EDAD17" w14:paraId="37C9CC62" w14:textId="3BA7B20E"/>
    <w:p w:rsidR="008436E6" w:rsidP="0A07ABFB" w:rsidRDefault="008436E6" w14:paraId="2B669762" w14:textId="77777777"/>
    <w:p w:rsidR="19EDAD17" w:rsidP="390333E6" w:rsidRDefault="390333E6" w14:paraId="09573743" w14:textId="6B7CC6B6">
      <w:pPr>
        <w:pStyle w:val="ListParagraph"/>
        <w:numPr>
          <w:ilvl w:val="0"/>
          <w:numId w:val="4"/>
        </w:numPr>
      </w:pPr>
      <w:r>
        <w:t>What bases pair together?</w:t>
      </w:r>
    </w:p>
    <w:p w:rsidR="19EDAD17" w:rsidP="0A07ABFB" w:rsidRDefault="19EDAD17" w14:paraId="62636D65" w14:textId="19CA4B58"/>
    <w:p w:rsidR="008436E6" w:rsidP="0A07ABFB" w:rsidRDefault="008436E6" w14:paraId="00B9200D" w14:textId="77777777"/>
    <w:p w:rsidR="19EDAD17" w:rsidP="19EDAD17" w:rsidRDefault="390333E6" w14:paraId="0B90CB89" w14:textId="50EF6861">
      <w:pPr>
        <w:pStyle w:val="ListParagraph"/>
        <w:numPr>
          <w:ilvl w:val="0"/>
          <w:numId w:val="4"/>
        </w:numPr>
      </w:pPr>
      <w:r>
        <w:t>What are hydrogen bonds</w:t>
      </w:r>
      <w:r w:rsidR="008436E6">
        <w:t>,</w:t>
      </w:r>
      <w:r>
        <w:t xml:space="preserve"> and how do they play a role in base pairing?</w:t>
      </w:r>
    </w:p>
    <w:p w:rsidR="19EDAD17" w:rsidP="19EDAD17" w:rsidRDefault="19EDAD17" w14:paraId="045C55B0" w14:textId="590F4539"/>
    <w:p w:rsidR="008436E6" w:rsidP="19EDAD17" w:rsidRDefault="008436E6" w14:paraId="39DF85E2" w14:textId="77777777"/>
    <w:p w:rsidR="19EDAD17" w:rsidP="19EDAD17" w:rsidRDefault="00E87E97" w14:paraId="123B58C4" w14:textId="05E57A98">
      <w:bookmarkStart w:name="_Hlk131593657" w:id="2"/>
      <w:r>
        <w:t xml:space="preserve">Create a model of DNA using the bead models. </w:t>
      </w:r>
      <w:r w:rsidR="00900755">
        <w:t>First</w:t>
      </w:r>
      <w:r w:rsidR="008436E6">
        <w:t>,</w:t>
      </w:r>
      <w:r w:rsidR="00900755">
        <w:t xml:space="preserve"> </w:t>
      </w:r>
      <w:r w:rsidR="00BA7519">
        <w:t>link the red and white beads together to make</w:t>
      </w:r>
      <w:r>
        <w:t xml:space="preserve"> the sugar</w:t>
      </w:r>
      <w:r w:rsidR="008436E6">
        <w:t>-</w:t>
      </w:r>
      <w:r>
        <w:t xml:space="preserve">phosphate backbone. </w:t>
      </w:r>
      <w:r w:rsidR="00BA7519">
        <w:t>Next</w:t>
      </w:r>
      <w:r w:rsidR="008436E6">
        <w:t>,</w:t>
      </w:r>
      <w:r w:rsidR="00BA7519">
        <w:t xml:space="preserve"> m</w:t>
      </w:r>
      <w:r>
        <w:t xml:space="preserve">ake a key to identify </w:t>
      </w:r>
      <w:r w:rsidR="008436E6">
        <w:t>the other colors</w:t>
      </w:r>
      <w:r>
        <w:t xml:space="preserve"> for </w:t>
      </w:r>
      <w:r w:rsidR="7CB25615">
        <w:t xml:space="preserve">the 4 types of bases. </w:t>
      </w:r>
      <w:r w:rsidR="00BA7519">
        <w:t>The 5</w:t>
      </w:r>
      <w:r w:rsidRPr="00BA7519" w:rsidR="00BA7519">
        <w:rPr>
          <w:vertAlign w:val="superscript"/>
        </w:rPr>
        <w:t>th</w:t>
      </w:r>
      <w:r w:rsidR="00BA7519">
        <w:t xml:space="preserve"> color will be used to make mRNA with uracil. </w:t>
      </w:r>
      <w:r w:rsidR="00795F31">
        <w:t>Finally</w:t>
      </w:r>
      <w:r w:rsidR="008436E6">
        <w:t>,</w:t>
      </w:r>
      <w:r w:rsidR="00795F31">
        <w:t xml:space="preserve"> use the clear connectors to make hydrogen bonds between </w:t>
      </w:r>
      <w:r w:rsidR="008436E6">
        <w:t>the</w:t>
      </w:r>
      <w:r w:rsidR="00795F31">
        <w:t xml:space="preserve"> bases. </w:t>
      </w:r>
      <w:r w:rsidR="00D36EAC">
        <w:t>The</w:t>
      </w:r>
      <w:r w:rsidR="7CB25615">
        <w:t xml:space="preserve"> model should be able to help you construct evidence for why the function of DNA leads to its function. </w:t>
      </w:r>
    </w:p>
    <w:bookmarkEnd w:id="2"/>
    <w:p w:rsidR="008436E6" w:rsidP="19EDAD17" w:rsidRDefault="008436E6" w14:paraId="19322C2D" w14:textId="34D57CCF"/>
    <w:p w:rsidR="008436E6" w:rsidP="19EDAD17" w:rsidRDefault="008436E6" w14:paraId="7D21EF75" w14:textId="4F9CC726"/>
    <w:p w:rsidR="00D36EAC" w:rsidP="19EDAD17" w:rsidRDefault="00D36EAC" w14:paraId="4C90E3E8" w14:textId="77777777"/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700"/>
        <w:gridCol w:w="2700"/>
        <w:gridCol w:w="2700"/>
        <w:gridCol w:w="2700"/>
      </w:tblGrid>
      <w:tr w:rsidR="294C4371" w:rsidTr="07E2E145" w14:paraId="45F081AB" w14:textId="77777777">
        <w:trPr>
          <w:trHeight w:val="300"/>
        </w:trPr>
        <w:tc>
          <w:tcPr>
            <w:tcW w:w="2700" w:type="dxa"/>
          </w:tcPr>
          <w:p w:rsidR="294C4371" w:rsidP="07E2E145" w:rsidRDefault="294C4371" w14:paraId="39F38550" w14:textId="252C90B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700" w:type="dxa"/>
            <w:shd w:val="clear" w:color="auto" w:fill="70AD47" w:themeFill="accent6"/>
          </w:tcPr>
          <w:p w:rsidR="294C4371" w:rsidP="07E2E145" w:rsidRDefault="07E2E145" w14:paraId="4A106931" w14:textId="5E8FCE01">
            <w:pPr>
              <w:spacing w:line="259" w:lineRule="auto"/>
              <w:jc w:val="center"/>
              <w:rPr>
                <w:sz w:val="28"/>
                <w:szCs w:val="28"/>
              </w:rPr>
            </w:pPr>
            <w:r w:rsidRPr="07E2E145">
              <w:rPr>
                <w:sz w:val="28"/>
                <w:szCs w:val="28"/>
              </w:rPr>
              <w:t>Excellent</w:t>
            </w:r>
          </w:p>
        </w:tc>
        <w:tc>
          <w:tcPr>
            <w:tcW w:w="2700" w:type="dxa"/>
            <w:shd w:val="clear" w:color="auto" w:fill="FFC000" w:themeFill="accent4"/>
          </w:tcPr>
          <w:p w:rsidR="294C4371" w:rsidP="07E2E145" w:rsidRDefault="07E2E145" w14:paraId="4FB9D7B9" w14:textId="276E9E96">
            <w:pPr>
              <w:jc w:val="center"/>
              <w:rPr>
                <w:sz w:val="28"/>
                <w:szCs w:val="28"/>
              </w:rPr>
            </w:pPr>
            <w:r w:rsidRPr="07E2E145">
              <w:rPr>
                <w:sz w:val="28"/>
                <w:szCs w:val="28"/>
              </w:rPr>
              <w:t>Good</w:t>
            </w:r>
          </w:p>
        </w:tc>
        <w:tc>
          <w:tcPr>
            <w:tcW w:w="2700" w:type="dxa"/>
          </w:tcPr>
          <w:p w:rsidR="294C4371" w:rsidP="07E2E145" w:rsidRDefault="07E2E145" w14:paraId="62838FED" w14:textId="4B577F2B">
            <w:pPr>
              <w:jc w:val="center"/>
              <w:rPr>
                <w:sz w:val="28"/>
                <w:szCs w:val="28"/>
              </w:rPr>
            </w:pPr>
            <w:r w:rsidRPr="07E2E145">
              <w:rPr>
                <w:sz w:val="28"/>
                <w:szCs w:val="28"/>
              </w:rPr>
              <w:t>Poor</w:t>
            </w:r>
          </w:p>
        </w:tc>
      </w:tr>
      <w:tr w:rsidR="294C4371" w:rsidTr="00D36EAC" w14:paraId="594A0F29" w14:textId="77777777">
        <w:trPr>
          <w:trHeight w:val="300"/>
        </w:trPr>
        <w:tc>
          <w:tcPr>
            <w:tcW w:w="2700" w:type="dxa"/>
            <w:vAlign w:val="center"/>
          </w:tcPr>
          <w:p w:rsidR="294C4371" w:rsidP="00D36EAC" w:rsidRDefault="294C4371" w14:paraId="4412BDD2" w14:textId="1D4A9689">
            <w:r>
              <w:t xml:space="preserve">DNA is </w:t>
            </w:r>
            <w:proofErr w:type="gramStart"/>
            <w:r w:rsidR="00D36EAC">
              <w:t>double-stranded</w:t>
            </w:r>
            <w:proofErr w:type="gramEnd"/>
            <w:r w:rsidR="008436E6">
              <w:t>,</w:t>
            </w:r>
            <w:r>
              <w:t xml:space="preserve"> showing both sides of the DNA molecule</w:t>
            </w:r>
          </w:p>
        </w:tc>
        <w:tc>
          <w:tcPr>
            <w:tcW w:w="2700" w:type="dxa"/>
            <w:shd w:val="clear" w:color="auto" w:fill="70AD47" w:themeFill="accent6"/>
            <w:vAlign w:val="center"/>
          </w:tcPr>
          <w:p w:rsidR="294C4371" w:rsidP="00D36EAC" w:rsidRDefault="008436E6" w14:paraId="6BDBFA9A" w14:textId="13953346">
            <w:r>
              <w:t>M</w:t>
            </w:r>
            <w:r w:rsidR="294C4371">
              <w:t>odel shows both sides of the DNA molecule.</w:t>
            </w:r>
          </w:p>
        </w:tc>
        <w:tc>
          <w:tcPr>
            <w:tcW w:w="2700" w:type="dxa"/>
            <w:shd w:val="clear" w:color="auto" w:fill="FFC000" w:themeFill="accent4"/>
            <w:vAlign w:val="center"/>
          </w:tcPr>
          <w:p w:rsidR="294C4371" w:rsidP="00D36EAC" w:rsidRDefault="008436E6" w14:paraId="71B4EABD" w14:textId="491E7099">
            <w:r>
              <w:t>M</w:t>
            </w:r>
            <w:r w:rsidR="294C4371">
              <w:t xml:space="preserve">odel does not clearly show that DNA is </w:t>
            </w:r>
            <w:r w:rsidR="00D36EAC">
              <w:t>double stranded</w:t>
            </w:r>
            <w:r w:rsidR="294C4371">
              <w:t>.</w:t>
            </w:r>
          </w:p>
        </w:tc>
        <w:tc>
          <w:tcPr>
            <w:tcW w:w="2700" w:type="dxa"/>
            <w:vAlign w:val="center"/>
          </w:tcPr>
          <w:p w:rsidR="294C4371" w:rsidP="00D36EAC" w:rsidRDefault="008436E6" w14:paraId="7DB122CF" w14:textId="7CE2DEBB">
            <w:r>
              <w:t>M</w:t>
            </w:r>
            <w:r w:rsidR="294C4371">
              <w:t>odel does</w:t>
            </w:r>
            <w:r>
              <w:t xml:space="preserve"> no</w:t>
            </w:r>
            <w:r w:rsidR="294C4371">
              <w:t>t show either side of the DNA.</w:t>
            </w:r>
          </w:p>
        </w:tc>
      </w:tr>
      <w:tr w:rsidR="294C4371" w:rsidTr="00D36EAC" w14:paraId="477712B8" w14:textId="77777777">
        <w:trPr>
          <w:trHeight w:val="300"/>
        </w:trPr>
        <w:tc>
          <w:tcPr>
            <w:tcW w:w="2700" w:type="dxa"/>
            <w:vAlign w:val="center"/>
          </w:tcPr>
          <w:p w:rsidR="294C4371" w:rsidP="00D36EAC" w:rsidRDefault="294C4371" w14:paraId="2A3EF44D" w14:textId="7D8FB051">
            <w:r>
              <w:t>DNA is 5-</w:t>
            </w:r>
            <w:r w:rsidR="00E87E97">
              <w:t>1</w:t>
            </w:r>
            <w:r>
              <w:t>0 base pairs long.</w:t>
            </w:r>
          </w:p>
        </w:tc>
        <w:tc>
          <w:tcPr>
            <w:tcW w:w="2700" w:type="dxa"/>
            <w:shd w:val="clear" w:color="auto" w:fill="70AD47" w:themeFill="accent6"/>
            <w:vAlign w:val="center"/>
          </w:tcPr>
          <w:p w:rsidR="294C4371" w:rsidP="00D36EAC" w:rsidRDefault="008436E6" w14:paraId="1332B58A" w14:textId="68E7BB91">
            <w:r>
              <w:t>M</w:t>
            </w:r>
            <w:r w:rsidR="294C4371">
              <w:t>odel has 5-</w:t>
            </w:r>
            <w:r w:rsidR="00E87E97">
              <w:t>1</w:t>
            </w:r>
            <w:r w:rsidR="294C4371">
              <w:t>0 DNA bases in length to show structure.</w:t>
            </w:r>
          </w:p>
        </w:tc>
        <w:tc>
          <w:tcPr>
            <w:tcW w:w="2700" w:type="dxa"/>
            <w:shd w:val="clear" w:color="auto" w:fill="FFC000" w:themeFill="accent4"/>
            <w:vAlign w:val="center"/>
          </w:tcPr>
          <w:p w:rsidR="294C4371" w:rsidP="00D36EAC" w:rsidRDefault="008436E6" w14:paraId="4D0C28E8" w14:textId="0F069359">
            <w:r>
              <w:t>M</w:t>
            </w:r>
            <w:r w:rsidR="294C4371">
              <w:t xml:space="preserve">odel has more than </w:t>
            </w:r>
            <w:r w:rsidR="00E87E97">
              <w:t>1</w:t>
            </w:r>
            <w:r w:rsidR="294C4371">
              <w:t xml:space="preserve">0 or less than </w:t>
            </w:r>
            <w:r w:rsidR="00E87E97">
              <w:t>5</w:t>
            </w:r>
            <w:r w:rsidR="294C4371">
              <w:t xml:space="preserve"> bases in length.</w:t>
            </w:r>
          </w:p>
        </w:tc>
        <w:tc>
          <w:tcPr>
            <w:tcW w:w="2700" w:type="dxa"/>
            <w:vAlign w:val="center"/>
          </w:tcPr>
          <w:p w:rsidR="294C4371" w:rsidP="00D36EAC" w:rsidRDefault="008436E6" w14:paraId="7E119140" w14:textId="016C1765">
            <w:r>
              <w:t>M</w:t>
            </w:r>
            <w:r w:rsidR="294C4371">
              <w:t>odel only shows 1 base pair.</w:t>
            </w:r>
          </w:p>
        </w:tc>
      </w:tr>
      <w:tr w:rsidR="294C4371" w:rsidTr="00D36EAC" w14:paraId="00AB5FDA" w14:textId="77777777">
        <w:trPr>
          <w:trHeight w:val="300"/>
        </w:trPr>
        <w:tc>
          <w:tcPr>
            <w:tcW w:w="2700" w:type="dxa"/>
            <w:vAlign w:val="center"/>
          </w:tcPr>
          <w:p w:rsidR="294C4371" w:rsidP="00D36EAC" w:rsidRDefault="294C4371" w14:paraId="32A9F3D5" w14:textId="1D362F83">
            <w:r>
              <w:t>The correct bases are labeled and paired correctly.</w:t>
            </w:r>
          </w:p>
        </w:tc>
        <w:tc>
          <w:tcPr>
            <w:tcW w:w="2700" w:type="dxa"/>
            <w:shd w:val="clear" w:color="auto" w:fill="70AD47" w:themeFill="accent6"/>
            <w:vAlign w:val="center"/>
          </w:tcPr>
          <w:p w:rsidR="294C4371" w:rsidP="00D36EAC" w:rsidRDefault="1435E2D8" w14:paraId="11C3F5FE" w14:textId="391AC810">
            <w:r>
              <w:t xml:space="preserve">Bases are paired </w:t>
            </w:r>
            <w:r w:rsidR="008436E6">
              <w:t>correctly</w:t>
            </w:r>
            <w:r>
              <w:t>.</w:t>
            </w:r>
          </w:p>
        </w:tc>
        <w:tc>
          <w:tcPr>
            <w:tcW w:w="2700" w:type="dxa"/>
            <w:shd w:val="clear" w:color="auto" w:fill="FFC000" w:themeFill="accent4"/>
            <w:vAlign w:val="center"/>
          </w:tcPr>
          <w:p w:rsidR="294C4371" w:rsidP="00D36EAC" w:rsidRDefault="294C4371" w14:paraId="52C2F77B" w14:textId="3062188E">
            <w:r>
              <w:t xml:space="preserve">Bases are </w:t>
            </w:r>
            <w:r w:rsidR="00E87E97">
              <w:t>paired</w:t>
            </w:r>
            <w:r w:rsidR="008436E6">
              <w:t>,</w:t>
            </w:r>
            <w:r w:rsidR="00E87E97">
              <w:t xml:space="preserve"> but there</w:t>
            </w:r>
            <w:r>
              <w:t xml:space="preserve"> are errors in pairing.</w:t>
            </w:r>
          </w:p>
        </w:tc>
        <w:tc>
          <w:tcPr>
            <w:tcW w:w="2700" w:type="dxa"/>
            <w:vAlign w:val="center"/>
          </w:tcPr>
          <w:p w:rsidR="294C4371" w:rsidP="00D36EAC" w:rsidRDefault="008436E6" w14:paraId="1619C1CF" w14:textId="648588B9">
            <w:r>
              <w:t>M</w:t>
            </w:r>
            <w:r w:rsidR="1435E2D8">
              <w:t>odel does not show base pairs.</w:t>
            </w:r>
          </w:p>
        </w:tc>
      </w:tr>
      <w:tr w:rsidR="1435E2D8" w:rsidTr="00D36EAC" w14:paraId="27C1D0E3" w14:textId="77777777">
        <w:trPr>
          <w:trHeight w:val="300"/>
        </w:trPr>
        <w:tc>
          <w:tcPr>
            <w:tcW w:w="2700" w:type="dxa"/>
            <w:vAlign w:val="center"/>
          </w:tcPr>
          <w:p w:rsidR="1435E2D8" w:rsidP="00D36EAC" w:rsidRDefault="1435E2D8" w14:paraId="50087771" w14:textId="0BA83E9C">
            <w:r>
              <w:t>Every part</w:t>
            </w:r>
            <w:r w:rsidR="00E87E97">
              <w:t xml:space="preserve"> of</w:t>
            </w:r>
            <w:r w:rsidR="008436E6">
              <w:t xml:space="preserve"> </w:t>
            </w:r>
            <w:r w:rsidR="00D36EAC">
              <w:t xml:space="preserve">the </w:t>
            </w:r>
            <w:r w:rsidR="008436E6">
              <w:t>DNA</w:t>
            </w:r>
            <w:r>
              <w:t xml:space="preserve"> structure is </w:t>
            </w:r>
            <w:r w:rsidR="00E87E97">
              <w:t>identified</w:t>
            </w:r>
            <w:r>
              <w:t xml:space="preserve"> with its function.</w:t>
            </w:r>
          </w:p>
        </w:tc>
        <w:tc>
          <w:tcPr>
            <w:tcW w:w="2700" w:type="dxa"/>
            <w:shd w:val="clear" w:color="auto" w:fill="70AD47" w:themeFill="accent6"/>
            <w:vAlign w:val="center"/>
          </w:tcPr>
          <w:p w:rsidR="1435E2D8" w:rsidP="00D36EAC" w:rsidRDefault="1435E2D8" w14:paraId="06C48E86" w14:textId="4217139A">
            <w:r>
              <w:t xml:space="preserve">All parts of DNA are </w:t>
            </w:r>
            <w:r w:rsidR="00E87E97">
              <w:t>identified</w:t>
            </w:r>
            <w:r>
              <w:t xml:space="preserve"> with </w:t>
            </w:r>
            <w:r w:rsidR="008436E6">
              <w:t>their</w:t>
            </w:r>
            <w:r>
              <w:t xml:space="preserve"> name and function</w:t>
            </w:r>
            <w:r w:rsidR="008436E6">
              <w:t>.</w:t>
            </w:r>
          </w:p>
        </w:tc>
        <w:tc>
          <w:tcPr>
            <w:tcW w:w="2700" w:type="dxa"/>
            <w:shd w:val="clear" w:color="auto" w:fill="FFC000" w:themeFill="accent4"/>
            <w:vAlign w:val="center"/>
          </w:tcPr>
          <w:p w:rsidR="1435E2D8" w:rsidP="00D36EAC" w:rsidRDefault="1435E2D8" w14:paraId="26D1371F" w14:textId="2C459097">
            <w:r>
              <w:t xml:space="preserve">Parts of DNA </w:t>
            </w:r>
            <w:r w:rsidR="00E87E97">
              <w:t xml:space="preserve">are </w:t>
            </w:r>
            <w:r>
              <w:t>labeled</w:t>
            </w:r>
            <w:r w:rsidR="00E87E97">
              <w:t xml:space="preserve"> or identified</w:t>
            </w:r>
          </w:p>
        </w:tc>
        <w:tc>
          <w:tcPr>
            <w:tcW w:w="2700" w:type="dxa"/>
            <w:vAlign w:val="center"/>
          </w:tcPr>
          <w:p w:rsidR="1435E2D8" w:rsidP="00D36EAC" w:rsidRDefault="008436E6" w14:paraId="6CA27A1F" w14:textId="07F17A58">
            <w:r>
              <w:t xml:space="preserve">Labels are missing, or </w:t>
            </w:r>
            <w:r w:rsidR="1435E2D8">
              <w:t>all labels are incorrect.</w:t>
            </w:r>
          </w:p>
        </w:tc>
      </w:tr>
    </w:tbl>
    <w:p w:rsidR="008436E6" w:rsidP="363D38EA" w:rsidRDefault="008436E6" w14:paraId="3B97C7C3" w14:textId="77777777">
      <w:pPr>
        <w:rPr>
          <w:b/>
          <w:bCs/>
        </w:rPr>
      </w:pPr>
    </w:p>
    <w:p w:rsidR="558737B9" w:rsidP="363D38EA" w:rsidRDefault="363D38EA" w14:paraId="58F9E73F" w14:textId="45ADE786">
      <w:pPr>
        <w:rPr>
          <w:b/>
          <w:bCs/>
        </w:rPr>
      </w:pPr>
      <w:r w:rsidRPr="363D38EA">
        <w:rPr>
          <w:b/>
          <w:bCs/>
        </w:rPr>
        <w:t>After Model Questions</w:t>
      </w:r>
    </w:p>
    <w:p w:rsidR="6B3C8A45" w:rsidP="6EFB9883" w:rsidRDefault="6EFB9883" w14:paraId="4CB5DDC4" w14:textId="445A59A1">
      <w:pPr>
        <w:pStyle w:val="ListParagraph"/>
        <w:numPr>
          <w:ilvl w:val="0"/>
          <w:numId w:val="3"/>
        </w:numPr>
        <w:rPr>
          <w:color w:val="56544D"/>
          <w:sz w:val="24"/>
          <w:szCs w:val="24"/>
        </w:rPr>
      </w:pPr>
      <w:r w:rsidRPr="6EFB9883">
        <w:rPr>
          <w:color w:val="56544D"/>
          <w:sz w:val="24"/>
          <w:szCs w:val="24"/>
        </w:rPr>
        <w:t xml:space="preserve">DNA stores information much like a </w:t>
      </w:r>
      <w:r w:rsidRPr="6EFB9883" w:rsidR="00E87E97">
        <w:rPr>
          <w:color w:val="56544D"/>
          <w:sz w:val="24"/>
          <w:szCs w:val="24"/>
        </w:rPr>
        <w:t>computer</w:t>
      </w:r>
      <w:r w:rsidRPr="6EFB9883">
        <w:rPr>
          <w:color w:val="56544D"/>
          <w:sz w:val="24"/>
          <w:szCs w:val="24"/>
        </w:rPr>
        <w:t xml:space="preserve"> and communicates information. In computers</w:t>
      </w:r>
      <w:r w:rsidR="008436E6">
        <w:rPr>
          <w:color w:val="56544D"/>
          <w:sz w:val="24"/>
          <w:szCs w:val="24"/>
        </w:rPr>
        <w:t>,</w:t>
      </w:r>
      <w:r w:rsidRPr="6EFB9883">
        <w:rPr>
          <w:color w:val="56544D"/>
          <w:sz w:val="24"/>
          <w:szCs w:val="24"/>
        </w:rPr>
        <w:t xml:space="preserve"> information is stored as 0</w:t>
      </w:r>
      <w:r w:rsidR="00D36EAC">
        <w:rPr>
          <w:color w:val="56544D"/>
          <w:sz w:val="24"/>
          <w:szCs w:val="24"/>
        </w:rPr>
        <w:t>s</w:t>
      </w:r>
      <w:r w:rsidRPr="6EFB9883">
        <w:rPr>
          <w:color w:val="56544D"/>
          <w:sz w:val="24"/>
          <w:szCs w:val="24"/>
        </w:rPr>
        <w:t xml:space="preserve"> or 1s. What does DNA use? Explain why it makes sense that the information to build a human can be built using just the information in DNA. </w:t>
      </w:r>
    </w:p>
    <w:p w:rsidR="363D38EA" w:rsidP="363D38EA" w:rsidRDefault="363D38EA" w14:paraId="2709C487" w14:textId="414F4E25">
      <w:pPr>
        <w:rPr>
          <w:color w:val="56544D"/>
          <w:sz w:val="24"/>
          <w:szCs w:val="24"/>
        </w:rPr>
      </w:pPr>
    </w:p>
    <w:p w:rsidR="00D36EAC" w:rsidP="363D38EA" w:rsidRDefault="00D36EAC" w14:paraId="1A75BCC8" w14:textId="77777777">
      <w:pPr>
        <w:rPr>
          <w:color w:val="56544D"/>
          <w:sz w:val="24"/>
          <w:szCs w:val="24"/>
        </w:rPr>
      </w:pPr>
    </w:p>
    <w:p w:rsidR="558A2D11" w:rsidP="58D9946F" w:rsidRDefault="363D38EA" w14:paraId="1F998070" w14:textId="15B66AC0">
      <w:pPr>
        <w:pStyle w:val="ListParagraph"/>
        <w:numPr>
          <w:ilvl w:val="0"/>
          <w:numId w:val="3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 xml:space="preserve">Think about the phenomenon of this lesson. We share 50% of our DNA with a banana and even more with other living organisms. Circle or highlight all the things that a banana’s DNA and our DNA code for </w:t>
      </w:r>
      <w:r w:rsidR="008436E6">
        <w:rPr>
          <w:color w:val="56544D"/>
          <w:sz w:val="24"/>
          <w:szCs w:val="24"/>
        </w:rPr>
        <w:t>in</w:t>
      </w:r>
      <w:r w:rsidRPr="363D38EA">
        <w:rPr>
          <w:color w:val="56544D"/>
          <w:sz w:val="24"/>
          <w:szCs w:val="24"/>
        </w:rPr>
        <w:t xml:space="preserve"> common. </w:t>
      </w:r>
    </w:p>
    <w:p w:rsidR="558A2D11" w:rsidP="58D9946F" w:rsidRDefault="363D38EA" w14:paraId="25267CA7" w14:textId="2E4E6B64">
      <w:pPr>
        <w:pStyle w:val="ListParagraph"/>
        <w:numPr>
          <w:ilvl w:val="1"/>
          <w:numId w:val="3"/>
        </w:numPr>
        <w:rPr>
          <w:color w:val="56544D"/>
          <w:sz w:val="24"/>
          <w:szCs w:val="24"/>
        </w:rPr>
      </w:pPr>
      <w:bookmarkStart w:name="_Hlk131593914" w:id="3"/>
      <w:r w:rsidRPr="363D38EA">
        <w:rPr>
          <w:color w:val="56544D"/>
          <w:sz w:val="24"/>
          <w:szCs w:val="24"/>
        </w:rPr>
        <w:t>Building cell organelles out of protein</w:t>
      </w:r>
    </w:p>
    <w:p w:rsidR="58D9946F" w:rsidP="58D9946F" w:rsidRDefault="363D38EA" w14:paraId="73446558" w14:textId="208A8861">
      <w:pPr>
        <w:pStyle w:val="ListParagraph"/>
        <w:numPr>
          <w:ilvl w:val="1"/>
          <w:numId w:val="3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>Making proteins for hair</w:t>
      </w:r>
    </w:p>
    <w:p w:rsidRPr="009A5589" w:rsidR="009A5589" w:rsidP="009A5589" w:rsidRDefault="008436E6" w14:paraId="7B7B8B94" w14:textId="25EF22C5">
      <w:pPr>
        <w:pStyle w:val="ListParagraph"/>
        <w:numPr>
          <w:ilvl w:val="1"/>
          <w:numId w:val="3"/>
        </w:numPr>
        <w:rPr>
          <w:color w:val="56544D"/>
          <w:sz w:val="24"/>
          <w:szCs w:val="24"/>
        </w:rPr>
      </w:pPr>
      <w:r>
        <w:rPr>
          <w:color w:val="56544D"/>
          <w:sz w:val="24"/>
          <w:szCs w:val="24"/>
        </w:rPr>
        <w:t>Bright</w:t>
      </w:r>
      <w:r w:rsidRPr="363D38EA" w:rsidR="363D38EA">
        <w:rPr>
          <w:color w:val="56544D"/>
          <w:sz w:val="24"/>
          <w:szCs w:val="24"/>
        </w:rPr>
        <w:t xml:space="preserve"> yellow in color</w:t>
      </w:r>
    </w:p>
    <w:p w:rsidR="58D9946F" w:rsidP="58D9946F" w:rsidRDefault="363D38EA" w14:paraId="25CAA0F9" w14:textId="46D8C8F6">
      <w:pPr>
        <w:pStyle w:val="ListParagraph"/>
        <w:numPr>
          <w:ilvl w:val="1"/>
          <w:numId w:val="3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>Fighting off diseases</w:t>
      </w:r>
    </w:p>
    <w:p w:rsidR="58D9946F" w:rsidP="58D9946F" w:rsidRDefault="363D38EA" w14:paraId="164D59CE" w14:textId="36A64B05">
      <w:pPr>
        <w:pStyle w:val="ListParagraph"/>
        <w:numPr>
          <w:ilvl w:val="1"/>
          <w:numId w:val="3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>Making mitochondria</w:t>
      </w:r>
    </w:p>
    <w:p w:rsidR="58D9946F" w:rsidP="58D9946F" w:rsidRDefault="008436E6" w14:paraId="62B77C02" w14:textId="20A39FB0">
      <w:pPr>
        <w:pStyle w:val="ListParagraph"/>
        <w:numPr>
          <w:ilvl w:val="1"/>
          <w:numId w:val="3"/>
        </w:numPr>
        <w:rPr>
          <w:color w:val="56544D"/>
          <w:sz w:val="24"/>
          <w:szCs w:val="24"/>
        </w:rPr>
      </w:pPr>
      <w:r>
        <w:rPr>
          <w:color w:val="56544D"/>
          <w:sz w:val="24"/>
          <w:szCs w:val="24"/>
        </w:rPr>
        <w:t>Two</w:t>
      </w:r>
      <w:r w:rsidRPr="363D38EA" w:rsidR="363D38EA">
        <w:rPr>
          <w:color w:val="56544D"/>
          <w:sz w:val="24"/>
          <w:szCs w:val="24"/>
        </w:rPr>
        <w:t xml:space="preserve"> arms and </w:t>
      </w:r>
      <w:r>
        <w:rPr>
          <w:color w:val="56544D"/>
          <w:sz w:val="24"/>
          <w:szCs w:val="24"/>
        </w:rPr>
        <w:t>two</w:t>
      </w:r>
      <w:r w:rsidRPr="363D38EA" w:rsidR="363D38EA">
        <w:rPr>
          <w:color w:val="56544D"/>
          <w:sz w:val="24"/>
          <w:szCs w:val="24"/>
        </w:rPr>
        <w:t xml:space="preserve"> legs</w:t>
      </w:r>
    </w:p>
    <w:p w:rsidR="58D9946F" w:rsidP="58D9946F" w:rsidRDefault="363D38EA" w14:paraId="22D3EB70" w14:textId="37DFA913">
      <w:pPr>
        <w:pStyle w:val="ListParagraph"/>
        <w:numPr>
          <w:ilvl w:val="1"/>
          <w:numId w:val="3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>Regular cell functions</w:t>
      </w:r>
    </w:p>
    <w:p w:rsidR="58D9946F" w:rsidP="0AB78465" w:rsidRDefault="363D38EA" w14:paraId="443C7F64" w14:textId="5163F549">
      <w:pPr>
        <w:pStyle w:val="ListParagraph"/>
        <w:numPr>
          <w:ilvl w:val="1"/>
          <w:numId w:val="3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>Producing a cell wall</w:t>
      </w:r>
      <w:bookmarkEnd w:id="3"/>
    </w:p>
    <w:p w:rsidR="0AB78465" w:rsidP="0AB78465" w:rsidRDefault="0AB78465" w14:paraId="04D371C9" w14:textId="78C88ACF">
      <w:pPr>
        <w:rPr>
          <w:color w:val="56544D"/>
          <w:sz w:val="24"/>
          <w:szCs w:val="24"/>
        </w:rPr>
      </w:pPr>
    </w:p>
    <w:p w:rsidR="58D9946F" w:rsidP="58D9946F" w:rsidRDefault="363D38EA" w14:paraId="55352A1F" w14:textId="6AE390BD">
      <w:pPr>
        <w:pStyle w:val="ListParagraph"/>
        <w:numPr>
          <w:ilvl w:val="0"/>
          <w:numId w:val="3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 xml:space="preserve">What percentage of things did you circle in question 3? How does that relate to us sharing 50% of our DNA with a banana? </w:t>
      </w:r>
    </w:p>
    <w:p w:rsidR="58D9946F" w:rsidP="08D51937" w:rsidRDefault="58D9946F" w14:paraId="56C211D9" w14:textId="35A0F963">
      <w:pPr>
        <w:rPr>
          <w:color w:val="56544D"/>
          <w:sz w:val="24"/>
          <w:szCs w:val="24"/>
        </w:rPr>
      </w:pPr>
    </w:p>
    <w:p w:rsidR="0AB78465" w:rsidP="0AB78465" w:rsidRDefault="0AB78465" w14:paraId="10D49581" w14:textId="3FE5F58A">
      <w:pPr>
        <w:rPr>
          <w:color w:val="56544D"/>
          <w:sz w:val="24"/>
          <w:szCs w:val="24"/>
        </w:rPr>
      </w:pPr>
    </w:p>
    <w:p w:rsidR="58D9946F" w:rsidP="0AB78465" w:rsidRDefault="363D38EA" w14:paraId="21DE1CE2" w14:textId="64F53206">
      <w:pPr>
        <w:pStyle w:val="ListParagraph"/>
        <w:numPr>
          <w:ilvl w:val="0"/>
          <w:numId w:val="3"/>
        </w:numPr>
        <w:rPr>
          <w:color w:val="56544D"/>
          <w:sz w:val="24"/>
          <w:szCs w:val="24"/>
        </w:rPr>
      </w:pPr>
      <w:bookmarkStart w:name="_Hlk131595409" w:id="4"/>
      <w:r w:rsidRPr="363D38EA">
        <w:rPr>
          <w:color w:val="56544D"/>
          <w:sz w:val="24"/>
          <w:szCs w:val="24"/>
        </w:rPr>
        <w:t>In question 3</w:t>
      </w:r>
      <w:r w:rsidR="008436E6">
        <w:rPr>
          <w:color w:val="56544D"/>
          <w:sz w:val="24"/>
          <w:szCs w:val="24"/>
        </w:rPr>
        <w:t>,</w:t>
      </w:r>
      <w:r w:rsidRPr="363D38EA">
        <w:rPr>
          <w:color w:val="56544D"/>
          <w:sz w:val="24"/>
          <w:szCs w:val="24"/>
        </w:rPr>
        <w:t xml:space="preserve"> </w:t>
      </w:r>
      <w:r w:rsidR="008436E6">
        <w:rPr>
          <w:color w:val="56544D"/>
          <w:sz w:val="24"/>
          <w:szCs w:val="24"/>
        </w:rPr>
        <w:t>would you expect more of the items to be circled if we were comparing a mouse and a human</w:t>
      </w:r>
      <w:r w:rsidRPr="363D38EA">
        <w:rPr>
          <w:color w:val="56544D"/>
          <w:sz w:val="24"/>
          <w:szCs w:val="24"/>
        </w:rPr>
        <w:t xml:space="preserve">? Explain why.  </w:t>
      </w:r>
      <w:bookmarkEnd w:id="4"/>
      <w:r w:rsidR="58D9946F">
        <w:br/>
      </w:r>
    </w:p>
    <w:p w:rsidR="58D9946F" w:rsidP="0AB78465" w:rsidRDefault="58D9946F" w14:paraId="3065D16F" w14:textId="20ECD96A">
      <w:pPr>
        <w:rPr>
          <w:color w:val="56544D"/>
          <w:sz w:val="24"/>
          <w:szCs w:val="24"/>
        </w:rPr>
      </w:pPr>
    </w:p>
    <w:p w:rsidR="58D9946F" w:rsidP="0AB78465" w:rsidRDefault="58D9946F" w14:paraId="54897FB6" w14:textId="67E7A026">
      <w:pPr>
        <w:rPr>
          <w:color w:val="56544D"/>
          <w:sz w:val="24"/>
          <w:szCs w:val="24"/>
        </w:rPr>
      </w:pPr>
    </w:p>
    <w:p w:rsidR="58D9946F" w:rsidP="0AB78465" w:rsidRDefault="41BEB0CA" w14:paraId="272D96DF" w14:textId="165BA10E">
      <w:pPr>
        <w:pStyle w:val="ListParagraph"/>
        <w:numPr>
          <w:ilvl w:val="0"/>
          <w:numId w:val="3"/>
        </w:numPr>
        <w:rPr>
          <w:color w:val="56544D"/>
          <w:sz w:val="24"/>
          <w:szCs w:val="24"/>
        </w:rPr>
      </w:pPr>
      <w:r w:rsidRPr="41BEB0CA">
        <w:rPr>
          <w:color w:val="56544D"/>
          <w:sz w:val="24"/>
          <w:szCs w:val="24"/>
        </w:rPr>
        <w:lastRenderedPageBreak/>
        <w:t xml:space="preserve">Pretend money is not an issue. How could you revise your physical DNA model to </w:t>
      </w:r>
      <w:r w:rsidR="008436E6">
        <w:rPr>
          <w:color w:val="56544D"/>
          <w:sz w:val="24"/>
          <w:szCs w:val="24"/>
        </w:rPr>
        <w:t>represent DNA more accurately</w:t>
      </w:r>
      <w:r w:rsidRPr="41BEB0CA">
        <w:rPr>
          <w:color w:val="56544D"/>
          <w:sz w:val="24"/>
          <w:szCs w:val="24"/>
        </w:rPr>
        <w:t xml:space="preserve">? </w:t>
      </w:r>
    </w:p>
    <w:p w:rsidR="58D9946F" w:rsidP="08D51937" w:rsidRDefault="58D9946F" w14:paraId="02777F1A" w14:textId="4527B548">
      <w:pPr>
        <w:rPr>
          <w:color w:val="56544D"/>
          <w:sz w:val="24"/>
          <w:szCs w:val="24"/>
        </w:rPr>
      </w:pPr>
    </w:p>
    <w:p w:rsidR="0AB78465" w:rsidP="0AB78465" w:rsidRDefault="0AB78465" w14:paraId="1CB87A69" w14:textId="4C6D6D7F">
      <w:pPr>
        <w:rPr>
          <w:color w:val="56544D"/>
          <w:sz w:val="24"/>
          <w:szCs w:val="24"/>
        </w:rPr>
      </w:pPr>
    </w:p>
    <w:p w:rsidR="0AB78465" w:rsidP="0AB78465" w:rsidRDefault="0AB78465" w14:paraId="0E2A9471" w14:textId="197F8AB2">
      <w:pPr>
        <w:rPr>
          <w:color w:val="56544D"/>
          <w:sz w:val="24"/>
          <w:szCs w:val="24"/>
        </w:rPr>
      </w:pPr>
    </w:p>
    <w:p w:rsidR="0AB78465" w:rsidP="0AB78465" w:rsidRDefault="0AB78465" w14:paraId="191CFDD4" w14:textId="64370501">
      <w:pPr>
        <w:rPr>
          <w:color w:val="56544D"/>
          <w:sz w:val="24"/>
          <w:szCs w:val="24"/>
        </w:rPr>
      </w:pPr>
    </w:p>
    <w:p w:rsidR="58D9946F" w:rsidP="702A51BA" w:rsidRDefault="30F9F3CD" w14:paraId="77A4BAAA" w14:textId="0312AC1D">
      <w:pPr>
        <w:pStyle w:val="ListParagraph"/>
        <w:numPr>
          <w:ilvl w:val="0"/>
          <w:numId w:val="3"/>
        </w:numPr>
        <w:rPr>
          <w:color w:val="56544D"/>
          <w:sz w:val="24"/>
          <w:szCs w:val="24"/>
        </w:rPr>
      </w:pPr>
      <w:r w:rsidRPr="30F9F3CD">
        <w:rPr>
          <w:color w:val="56544D"/>
          <w:sz w:val="24"/>
          <w:szCs w:val="24"/>
        </w:rPr>
        <w:t xml:space="preserve">Create a CER paragraph. Focusing on your structural model of DNA, provide an explanation for why living organisms have similar traits. Use pictures if it helps you describe your explanation. </w:t>
      </w:r>
    </w:p>
    <w:p w:rsidR="009A5589" w:rsidP="009A5589" w:rsidRDefault="363D38EA" w14:paraId="423213DD" w14:textId="242209EE">
      <w:pPr>
        <w:pStyle w:val="ListParagraph"/>
        <w:numPr>
          <w:ilvl w:val="1"/>
          <w:numId w:val="3"/>
        </w:numPr>
        <w:rPr>
          <w:color w:val="56544D"/>
          <w:sz w:val="24"/>
          <w:szCs w:val="24"/>
        </w:rPr>
      </w:pPr>
      <w:r w:rsidRPr="00D36EAC">
        <w:rPr>
          <w:b/>
          <w:bCs/>
          <w:color w:val="56544D"/>
          <w:sz w:val="24"/>
          <w:szCs w:val="24"/>
        </w:rPr>
        <w:t>Claim</w:t>
      </w:r>
      <w:r w:rsidRPr="363D38EA">
        <w:rPr>
          <w:color w:val="56544D"/>
          <w:sz w:val="24"/>
          <w:szCs w:val="24"/>
        </w:rPr>
        <w:t xml:space="preserve">: DNA provides instructions for the proteins that create similarities in living organisms. </w:t>
      </w:r>
    </w:p>
    <w:p w:rsidR="009A5589" w:rsidP="009A5589" w:rsidRDefault="363D38EA" w14:paraId="3722B696" w14:textId="1A15314E">
      <w:pPr>
        <w:pStyle w:val="ListParagraph"/>
        <w:numPr>
          <w:ilvl w:val="1"/>
          <w:numId w:val="3"/>
        </w:numPr>
        <w:rPr>
          <w:color w:val="56544D"/>
          <w:sz w:val="24"/>
          <w:szCs w:val="24"/>
        </w:rPr>
      </w:pPr>
      <w:r w:rsidRPr="00D36EAC">
        <w:rPr>
          <w:b/>
          <w:bCs/>
          <w:color w:val="56544D"/>
          <w:sz w:val="24"/>
          <w:szCs w:val="24"/>
        </w:rPr>
        <w:t>Evidence</w:t>
      </w:r>
      <w:r w:rsidRPr="363D38EA">
        <w:rPr>
          <w:color w:val="56544D"/>
          <w:sz w:val="24"/>
          <w:szCs w:val="24"/>
        </w:rPr>
        <w:t>:</w:t>
      </w:r>
    </w:p>
    <w:p w:rsidR="009A5589" w:rsidP="009A5589" w:rsidRDefault="363D38EA" w14:paraId="163EF5E4" w14:textId="4031D537">
      <w:pPr>
        <w:pStyle w:val="ListParagraph"/>
        <w:numPr>
          <w:ilvl w:val="2"/>
          <w:numId w:val="3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>The first evidence is</w:t>
      </w:r>
      <w:r w:rsidR="008436E6">
        <w:rPr>
          <w:color w:val="56544D"/>
          <w:sz w:val="24"/>
          <w:szCs w:val="24"/>
        </w:rPr>
        <w:t>…</w:t>
      </w:r>
    </w:p>
    <w:p w:rsidR="008436E6" w:rsidP="008436E6" w:rsidRDefault="008436E6" w14:paraId="52CD743F" w14:textId="77777777">
      <w:pPr>
        <w:pStyle w:val="ListParagraph"/>
        <w:ind w:left="2160"/>
        <w:rPr>
          <w:color w:val="56544D"/>
          <w:sz w:val="24"/>
          <w:szCs w:val="24"/>
        </w:rPr>
      </w:pPr>
    </w:p>
    <w:p w:rsidRPr="008436E6" w:rsidR="008436E6" w:rsidP="008436E6" w:rsidRDefault="363D38EA" w14:paraId="4EA06863" w14:textId="0FE3575D">
      <w:pPr>
        <w:pStyle w:val="ListParagraph"/>
        <w:numPr>
          <w:ilvl w:val="2"/>
          <w:numId w:val="3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>The second evidence is</w:t>
      </w:r>
      <w:r w:rsidR="008436E6">
        <w:rPr>
          <w:color w:val="56544D"/>
          <w:sz w:val="24"/>
          <w:szCs w:val="24"/>
        </w:rPr>
        <w:t>…</w:t>
      </w:r>
    </w:p>
    <w:p w:rsidRPr="008436E6" w:rsidR="008436E6" w:rsidP="008436E6" w:rsidRDefault="008436E6" w14:paraId="169E3693" w14:textId="77777777">
      <w:pPr>
        <w:pStyle w:val="ListParagraph"/>
        <w:ind w:left="2160"/>
        <w:rPr>
          <w:color w:val="56544D"/>
          <w:sz w:val="24"/>
          <w:szCs w:val="24"/>
        </w:rPr>
      </w:pPr>
    </w:p>
    <w:p w:rsidRPr="008436E6" w:rsidR="008436E6" w:rsidP="008436E6" w:rsidRDefault="363D38EA" w14:paraId="26F54EE5" w14:textId="37A4533B">
      <w:pPr>
        <w:pStyle w:val="ListParagraph"/>
        <w:numPr>
          <w:ilvl w:val="2"/>
          <w:numId w:val="3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>The third evidence is</w:t>
      </w:r>
      <w:r w:rsidR="008436E6">
        <w:rPr>
          <w:color w:val="56544D"/>
          <w:sz w:val="24"/>
          <w:szCs w:val="24"/>
        </w:rPr>
        <w:t>…</w:t>
      </w:r>
    </w:p>
    <w:p w:rsidRPr="008436E6" w:rsidR="008436E6" w:rsidP="008436E6" w:rsidRDefault="008436E6" w14:paraId="5A91D06A" w14:textId="77777777">
      <w:pPr>
        <w:pStyle w:val="ListParagraph"/>
        <w:ind w:left="2160"/>
        <w:rPr>
          <w:color w:val="56544D"/>
          <w:sz w:val="24"/>
          <w:szCs w:val="24"/>
        </w:rPr>
      </w:pPr>
    </w:p>
    <w:p w:rsidR="009A5589" w:rsidP="009A5589" w:rsidRDefault="363D38EA" w14:paraId="7BD21E0D" w14:textId="46ED2CEE">
      <w:pPr>
        <w:pStyle w:val="ListParagraph"/>
        <w:numPr>
          <w:ilvl w:val="1"/>
          <w:numId w:val="3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>The reason DNA is similar between organisms is because</w:t>
      </w:r>
      <w:r w:rsidR="008436E6">
        <w:rPr>
          <w:color w:val="56544D"/>
          <w:sz w:val="24"/>
          <w:szCs w:val="24"/>
        </w:rPr>
        <w:t>…</w:t>
      </w:r>
    </w:p>
    <w:sectPr w:rsidR="009A5589">
      <w:footerReference w:type="default" r:id="rId11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D1CB8" w:rsidP="008436E6" w:rsidRDefault="001D1CB8" w14:paraId="62352689" w14:textId="77777777">
      <w:pPr>
        <w:spacing w:after="0" w:line="240" w:lineRule="auto"/>
      </w:pPr>
      <w:r>
        <w:separator/>
      </w:r>
    </w:p>
  </w:endnote>
  <w:endnote w:type="continuationSeparator" w:id="0">
    <w:p w:rsidR="001D1CB8" w:rsidP="008436E6" w:rsidRDefault="001D1CB8" w14:paraId="21C5F38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p14">
  <w:p w:rsidR="008436E6" w:rsidRDefault="008436E6" w14:paraId="505B56CB" w14:textId="6CACBF4B">
    <w:pPr>
      <w:pStyle w:val="Footer"/>
    </w:pPr>
    <w:r w:rsidRPr="008436E6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A3395CF" wp14:editId="64D6ECFF">
              <wp:simplePos x="0" y="0"/>
              <wp:positionH relativeFrom="margin">
                <wp:align>right</wp:align>
              </wp:positionH>
              <wp:positionV relativeFrom="paragraph">
                <wp:posOffset>-12774</wp:posOffset>
              </wp:positionV>
              <wp:extent cx="2817506" cy="370884"/>
              <wp:effectExtent l="38100" t="0" r="20955" b="10160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70884"/>
                        <a:chOff x="0" y="0"/>
                        <a:chExt cx="5041140" cy="491472"/>
                      </a:xfrm>
                    </wpg:grpSpPr>
                    <wps:wsp>
                      <wps:cNvPr id="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96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436E6" w:rsidP="008436E6" w:rsidRDefault="008436E6" w14:paraId="6AB1940C" w14:textId="77777777">
                            <w:pPr>
                              <w:spacing w:line="256" w:lineRule="auto"/>
                              <w:jc w:val="center"/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" name="Right Triangle 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Picture 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 w14:anchorId="64F470DE">
            <v:group id="Group 7" style="position:absolute;margin-left:170.65pt;margin-top:-1pt;width:221.85pt;height:29.2pt;z-index:251659264;mso-position-horizontal:right;mso-position-horizontal-relative:margin" coordsize="50411,4914" o:spid="_x0000_s1026" w14:anchorId="3A3395C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Fm7WAAUAAHAOAAAOAAAAZHJzL2Uyb0RvYy54bWzUV21P5DYQ/l6p/8FK&#10;pX7qsUk2+1qWE4WDnkRbxFH1s9fxbiwcO7W97NJf35lxEpblWk60SO1KhDi2xzNPnmdmcvx+V2t2&#10;L51X1iyS7ChNmDTClsqsF8mvtxfvpgnzgZuSa2vkInmQPnl/8vVXx9tmLnNbWV1Kx8CI8fNts0iq&#10;EJr5YOBFJWvuj2wjDUyurKt5gKFbD0rHt2C91oM8TceDrXVl46yQ3sPT8ziZnJD91UqK8Mtq5WVg&#10;epGAb4Gujq5LvA5Ojvl87XhTKdG6wV/hRc2VgUN7U+c8cLZx6pmpWglnvV2FI2HrgV2tlJAUA0ST&#10;pQfRXDq7aSiW9Xy7bnqYANoDnF5tVvx8f+maT821AyS2zRqwoBHGslu5Gv+Dl2xHkD30kMldYAIe&#10;5tNsMkrHCRMwN5yk02kRMRUVAP9sm6g+tBtHaZFlBbwS3FjMsmKS48ZBd+zgiTPbBujhHxHw/wyB&#10;TxVvJAHr54DAtWOqBPYmzPAaSHqL0f1gd4xcwrNhEWLEwg4e40rExTdXVtx5ZuxZxc1anjpnt5Xk&#10;JXiXUTB7WxFdD1vAyHL7ky3hGL4JlgwdAJ2lRTobJgyAmWWTySwC2iFeAN75GKYJ8dlsDEv3gePz&#10;xvlwKW3N8GaROBABHcPvr3yIS7slFIbVqrxQWtPArZdn2rF7DoK5oF9r3e8v04ZtwbtRPiLLxuJ+&#10;MM3ntQogaK3qRTJN8Re9R1g+mJKWBK50vIe3rQ289A6aCFLYLXewEB8ubfkAiDkbhQuJBm4q6/5I&#10;2BZEu0j87xvuZML0RwOoA42QUoEGxWiSw8Dtzyz3Z7gRYGqRhITF27NAmSG+21N4OxeK8Hr0pPUV&#10;qBj9e3NO5h0nb9S6CuzWKWCals+Y2eKF/EL3kVFspVXzY0fWJyIeDmdFMX7Kq1E6LMY5nIe8yoaj&#10;dEYLekE+51XovHkdu9I0vxgTPeCMPXYdsMGHBy0xJm1u5AqEilmHTqQiIXu2ciGkCa00K17KSOJR&#10;R0I8BcsK7qBEQwbR8grI29tuDXQro5HONsAMZtr1uFVSjek3p3/nWNzc76CTrQn95loZ6z5nQENU&#10;7clxfSeZCM0jPZkL+szGUtexWwRHm3EV8bZRYg5/bTWBu2e59OWqC7vCBnUXK3f9RTZq7u42zTso&#10;fA0Paqm0Cg9UxCFmdMrcXyuB/MXBY1qGVBfTMszioQwelNIL0OqVXdtvv9mdfk+Xc3yomgCtCMPc&#10;Ci2DElzrB7aWRjoeZEnoVlqZuzOtxF3rPlg6qKefQSDW6nMrNjXQLDYfTmo4wxpfqcZDqpljGXEf&#10;y/i6+jAeI4rxgZSUOKgdvoE03dWNbmdcPsDhE3CWoGzMuJgYf1OhonrWKR0n//XAZL2UMTaqiSAl&#10;J27AY+yr8nQ0nVBvlYGmoRcAPPNhnkPrtwSnsnHaljAfnAyiQipjSF0UEZ791IXSaBPWuCBDkJPa&#10;StLXQej+hl3/AGuGnUa6atrVuC8qg+RQdIFuwb/oFtz8b5RSHCoFHrRKOWUQCKlHQAqBbhWaZRYA&#10;y++YAL5wF/6LOoqdDXKF0sGb6Qj59sayadviVjYgAZBQlAPVAapAou3O+om/kMmLHWRRTIrpdNa2&#10;kLNhe3gnndF4nI+g26VKP5tm05cq/Qsd5F77h+0cn/cPoFhSg4ev8FBd1OHDZw2V1PYTDL+b9sdU&#10;6B4/FE/+BAAA//8DAFBLAwQKAAAAAAAAACEAw513Kud5AgDneQIAFAAAAGRycy9tZWRpYS9pbWFn&#10;ZTEucG5niVBORw0KGgoAAAANSUhEUgAAClAAAApQCAYAAADIzvVnAAAAAXNSR0IArs4c6QAAAARn&#10;QU1BAACxjwv8YQUAAAAJcEhZcwAAMsAAADLAAShkWtsAAP+lSURBVHhe7N19sGR3XSbwnklICG+G&#10;QIjgSAQmZG6fcxIkgpSoQVc0KhLQuZm5fU6Du7puueoiWpZvyZ1y1eVFlELITAK+oeuiWAhkBix1&#10;lVILfCvxBREWXWEFBEEILyHJkJlx0zM/JAnfydyXPvd29/fzqXr+6Jl7u895fmeSf566d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DB/&#10;Hrf3wkEzGg2a9qcGzfhNg8vaDwwuG//bmlO3777ze189qLsfHgzHX17eFQAAAAAAAAAAAGCG1Cs/&#10;M6jbmwdNdyIcRE4rTXvbnZ/xwcHlo8eVTwYAAAAAAAAAAADYCsvnDIbtswd1dzQcOW51mvYNg6X9&#10;X1wuDgAAAAAAAAAAAGCK6vFPDZr29nDEOCtp2r8bLI0uLlcMAAAAAAAAAAAAsAGX7r00HCrOQ+ru&#10;fw127T2v3AkAAAAAAAAAAADAGQzHq+EocR5Tdf93UO37wnJnAAAAAAAAAAAAAPdQj24KR4iLkLq7&#10;48473HHqRgEAAAAAAAAAAACq9jnh6HARU41uHuzee2G5cwAAAAAAAAAAACCdqrv85E9mjIaGi566&#10;fWtpAQAAAAAAAAAAAMhh+ZxB3d0aDguzpVr5ulIKAAAAAAAAAAAAsLCa0XPDIWHmVKN/GQyuPLs0&#10;BAAAAAAAAAAAACyUur05HBDKqSyNvrI0BQAAAAAAAAAAAMy9ZvTocDAon5ume1NpDQAAAAAAAAAA&#10;AJhb9eiHw6GgnD5V++nSHgAAAAAAAAAAADB3Lmv/IRwIytryqP0XlSYBAAAAAAAAAACAuVC1HwpH&#10;gbK+DPdfVRoFAAAAAAAAAAAAZlo0BJSNpxlfXZoFAAAAAAAAAAAAZtDOQdMdDUeAsrlU3bWlYwAA&#10;AAAAAAAAAGCm1N0d4fhPppOq/dHSNAAAAAAAAAAAADAT6u5YOPqT6aZun1kaBwAAAAAAAAAAALZV&#10;3X04HPtJP6lWvq40DwAAAAAAAAAAAGyLuv1AOPKTfvPIb3xwOQEAAAAAAAAAAABgS9XdK8Jxn2xN&#10;AAAAAAAAAAAAgC02XHliOOqTrUvTfbKcBgAAAAAAAAAAALAlokGfbH3q7tfKiQAAAAAAAAAAAAC9&#10;arqj4ZhPtifDbnc5GQAAAAAAAAAAAKAXw/ZQOOKT7c1gsOPUAQEAAAAAAAAAAADTdeHyA8Lxnmx/&#10;mvYfyikBAAAAAAAAAAAAUxUN92R20rSPLycFAAAAAAAAAAAATEXdHgxHezJbAQAAAAAAAAAAAKZl&#10;+ZxwrCezl6r93XJoAAAAAAAAAAAAwKY03UfCsZ7MZh69/Hnl5AAAAAAAAAAAAIANqfY9Jhzpyeym&#10;7j5WTg8AAAAAAAAAAADYkHp8LBzpyWxnz/ix5QQBAAAAAAAAAACAdanaF4XjPJn9NO3xcooAAAAA&#10;AAAAAADAOuwIh3kyP6m7V5SzBAAAAAAAAAAAANakGt8SjvJkvjK46txyogAAAAAAAAAAAMC92tM+&#10;KRzjyfylHt9aThUAAAAAAAAAAAC4V9EQT+Y43ZeWkwUAAAAAAAAAAABCdfuCeIQnc5t6fKycLgAA&#10;AAAAAAAAABCKBngy/6lGLy0nDAAAAAAAAAAAANxN3b0/HN/JYgQAAAAAAAAAAAC4h2r05HB0J4uT&#10;qv1QOW0AAAAAAAAAAADgpGhwJ4uXpe5Ly4kDAAAAAAAAAABAcnX3S+HYThYzAAAAAAAAAAAAwJ2i&#10;kZ0sburuJ8vJAwAAAAAAAAAAQFL1+B/DkZ0sdgAAAAAAAAAAACCt3e0wHNfJ4qcZ/V15CgAAAAAA&#10;AAAAACCZaFgneVKNl8qTAAAAAAAAAAAAAEnUo1eGozrJFQAAAAAAAAAAAEhjuHxOOKaTfKlGzytP&#10;BQAAAAAAAAAAACy4pvtgOKaTnBkMdp56MAAAAAAAAAAAAGBR7WkfHo7oJG/q9q3l6QAAAAAAAAAA&#10;AIAFVY+PhSM6yZ1L/9MDyxMCAAAAAAAAAAAAC6ZqbwzHcyKTAAAAAAAAAAAAwOIZnhOO5kQ+k3rl&#10;h8rDAgAAAAAAAAAAAAuiaW8PR3Mid83gwM7yxAAAAAAAAAAAAMCcW2q/IhzLidwzzejvy1MDAAAA&#10;AAAAAAAAcy4ayomcLpdffX55cgAAAAAAAAAAAGBO1eOD4UhO5HSpRreUpwcAAAAAAAAAAADm0s5w&#10;ICdyptTPuqY8QwAAAAAAAAAAADBnqtHN4ThOZC0BAAAAAAAAAACAuVO1TwlHcSJrTTV+T3maAAAA&#10;AAAAAAAAYE5EgziR9WbP+CHliQIAAAAAAAAAAIAZV7evCsdwIutNPb6lPFUAAAAAAAAAAAAww4bL&#10;54RDOJGNZmn0leXpAgAAAAAAAAAAgBlVd+8PR3AimwkAAAAAAAAAAADMrD3t48Pxm8hm03RvKk8Z&#10;AAAAAAAAAAAAzJho+CYyrVz87PPLkwYAAAAAAAAAAAAzohr/Vjh6E5lW6u7W8rQBAAAAAAAAAADA&#10;DBguPyAcvIlMO1X3ZeWpAwAAAAAAAAAAgG3WtP8ajt1Epp2mPV6eOgAAAAAAAAAAANhGl+z9gnDo&#10;JtJX6tEry9MHAAAAAAAAAAAA26TpToQjN5E+M7jiPuUJBAAAAAAAAAAAgC1Wj18VjttEek93tDyF&#10;AAAAAAAAAAAAsIUe/rT7xcM2kS3KUvsV5WkEAAAAAAAAAACALVKPbwlHbdJv6vGHwz/PmLo7Vp5G&#10;AAAAAAAAAAAA2ALVvqeEg7aseew1Twj/vI8MR48L/zxrhqMXlqcSAAAAAAAAAAAAeta0x8MxW8ZU&#10;7ftOdhL9XR+ZDCjr9pnh32UNAAAAAAAAAAAA9K4Z/UI4YsuawWDHyV6iv+sjkwHlRDM+Gv59xjTd&#10;B092AgAAAAAAAAAAAL2JBmxZ07T/s7Sy9QPK4d4Lwr/Pmnr/l5zsBQAAAAAAAAAAAKauaj8Vjtey&#10;5q6iv+8jnxlQTtTdu8KvyZjJr5UHAAAAAAAAAACAqatG3xwO17KmGX1NaeaU6Gv6yF0HlBPR12RN&#10;3b2wtAIAAAAAAAAAAABTEg3WsqYa31Ja+azo6/rIPQeUTftfw6/LGgAAAAAAAAAAAJiaZvQ74Vgt&#10;ayLR1/WRew4oJ5ruaPi1GVOP31ZaAQAAAAAAAAAAgE3Ytfe8cKiWNXX34tLM3UVf20eiAeWjlz8v&#10;/NqsqfY9pjQDAAAAAAAAAAAAG1R1Hw1HallzOtHX9pFoQDlx2co7w6/PGgAAAAAAAAAAANiwev9T&#10;w3Fa1jy2fUJp5nNFX99HTjegHAx2hl+fNXW7WnoBAAAAAAAAAACAdYqGaVlTdbeWVmLR9/SR0w8o&#10;B4O6+8Hwe7JmsHxWaQYAAAAAAAAAAADWqO7+NBylZc3gqnNLM7Hoe/rIvQ0oJ6LvyZq6fVdpBQAA&#10;AAAAAAAAANZg91UPCgdpWVOPri/NnF70fX3kTAPKR+2/KPy+rNndPqg0AwAAAAAAAAAAAGdQdR8P&#10;x2gZ03QnSiv3LvrePnKmAeVE3f5t+L0ZU3XHSisAAAAAAAAAAABwL/aMrgiHaFlz6b4vKs3cu+h7&#10;+8haBpQT0fdmTdU+p7QCAAAAAAAAAAAApxEN0LKm6t5bWjmz6Pv7yFoHlFX3vPD7s2Yw2HGqGAAA&#10;AAAAAAAAALinpvvtcHyWNYMr7lOaObPo+/vIWgeUE017PHyPjGlGf19aAQAAAAAAAAAAgLvYtfeC&#10;cHiWNfXolaWZtYneo4+sZ0C555o6fI+sGX7bBaUZAAAAAAAAAAAAKOrxsXB0ljXrFb1HH1nPgHKi&#10;Gv1j+D4ZU7e3l1YAAAAAAAAAAADgTvXKN4SDs6xpRk1pZu2i9+kj6x1QTkTvkzXD0ai0AgAAAAAA&#10;AAAAQHpNezwcm2VM3b2rtLI+0Xv1kY0MKIfdT4TvlTUAAAAAAAAAAAAwqLtfC0dmWbNR0Xv1kY0M&#10;KCeMZD+bqvub0goAAAAAAAAAAABJ7QgHZllTtz9Telm/6P36yEYHlNXoyeH7Zc2uvReUZgAAAAAA&#10;AAAAAEgnGpZlTdOdKK1sTPSefWSjA8qJpjsavmfG1O1tpRUAAAAAAAAAAABSacbL4bAsa/a0TyrN&#10;bEz0nn1kMwPKieg9s2Zp9DWlFQAAAAAAAAAAANKIBmVZU7UfKq1sXPS+fWSzA8qmPRS+b9YAAAAA&#10;AAAAAACQSNW+LhyTZc00RO/bRzY7oJyox8fC986YujtcWgEAAAAAAAAAAGCh7b7q3HBIljbdT5Zm&#10;Nid87x4yjQFlte8p4XtnzXDvBaUZAAAAAAAAAAAAFlbdfSwckWVM0x4vrWxe9P59ZBoDyom6uyN8&#10;/6wBAAAAAAAAAABggQ3bp4fjsazZM7qiNLN50fv3kWkNKC99+gPD98+aqn1KaQYAAAAAAAAAAICF&#10;Ew3HMmeaovfvI9MaUE40o9eGn5Ex0/xppAAAAAAAAAAAAMyQpvuzcDiWNYMrzy7NTEf0GX1kmgPK&#10;iegzsqbuXlFaAQAAAAAAAAAAYCHs2ntBOBjLmqZ9fmlmeqLP6SPTHlBW7RPCz8mawWDnqWIAAAAA&#10;AAAAAACYf017ezgWy5iqu6O0Ml3RZ/WRaQ8oJ5r2tvCzsgYAAAAAAAAAAIAFsDT6+nAkljWX7/2C&#10;0sx0RZ/VR/oYUO4ZPyT8rKypRl9VmgEAAAAAAAAAAGBuRQOxrKm7D5dWpi/6vD7Sx4Byou7+Mvy8&#10;jGm6E6UVAAAAAAAAAAAA5lLV/UE4EMuawfCc0sz0RZ/XR/oaUE5En5c1dfszpRUAAAAAAAAAAADm&#10;yqOf+bBwGJY1zeilpZl+RJ/ZR/ocUFajp4WfmTUAAAAAAAAAAADMoWgQljl9iz6zj/Q5oJyou0+G&#10;n5sxdff+0goAAAAAAAAAAABzoe6eEQ7CsmZp5ZLSTH+iz+0jfQ8om9GDw8/Nmj3XPL40AwAAAAAA&#10;AAAAwMxruhPhGCxjmvYfSiv9ij67j/Q9oJxoun8KPztjJv+WAAAAAAAAAAAAmAN1e1M4BMuarRJ9&#10;dh/ZigHlYLAj/OysGXYvLr0AAAAAAAAAAAAwk3btPS8cgGXNsH1JaaZ/0ef3ka0ZUA4Gzf7vCj8/&#10;awAAAAAAAAAAAJhh0fAra+rxsdLK1oiuoY9s1YByoumOhteQMdXobaUVAAAAAAAAAAAAZkrd/pdw&#10;+JU1j91/WWlma0TX0Ee2ckD56OXPC68hay5e/vzSDAAAAAAAAAAAADMjGnxlTdP9U2ll60TX0Ue2&#10;ckA5UbdvDa8jawAAAAAAAAAAAJgh9fhN4dgra7ZDdB19ZKsHlIPBzvA6sqbqnld6AQAAAAAAAAAA&#10;YNtFQ6+sadofKK1sreha+sjWDygHg3p0ILyWrAEAAAAAAAAAAGAGVKNbwpFXxjTjo6WVrRddTx/Z&#10;jgHlRHQtWdO0f11aAQAAAAAAAAAAYFssjcbhwCtrHrN3d2lm60XX00e2a0A5XH5keD1Zs2vveaUZ&#10;AAAAAAAAAAAAtlw07Mqauv1UaWV7RNfUR7ZrQDlRjd4WXlPObN9POwUAAAAAAAAAAEht8muE42FX&#10;zgwGO04Vs02ia+ojS+1XlE/cHtE1ZU0zem5pBQAAAAAAAAAAgK1x5X3DQVfW1OMfKsVsn+i6+kjT&#10;fnv5xO1Rtz8eXlfWAAAAAAAAAAAAsIWa9hPhmCtjmm42fpVydG19ZLsHlBPRdaVN987SCgAAAAAA&#10;AAAAAL0atnvjIVfS1PsvKs1sr+ja+sgsDCj3jK4Iry1rrviOzyvNAAAAAAAAAAAA0JtowJU11fi9&#10;pZXtF11fH5mFAeVE1b47vL6MqbtbSysAAAAAAAAAAAD0omnfEg64sma4fE5pZvtF19dHZmVAORFd&#10;X9bU7TWlFQAAAAAAAAAAAKbqUd90UTjcypqme1FpZjZE19hHZmlAWY1+OrzGrAEAAAAAAAAAAKAH&#10;TXt7ONrKmlkTXWMfmaUB5UQ9PhZeZ8bUoz8prQAAAAAAAAAAADAVVfdt4WAray59+iNKM7Mjus4+&#10;MmsDyuHKE8PrTJvuYaUZAAAAAAAAAAAANi0caiVN0/5laWW2RNfaR2ZtQDnhp6N+NnV7W2kFAAAA&#10;AAAAAACATanaPwiHWlkzGOw8VcyMia61j8zigHIiutasGe7/6tIKAAAAAAAAAAAAG/LYpz00HGhl&#10;TT2+rjQze6Lr7SOzOqActofC680aAAAAAAAAAAAANiEaZmXOLIuut4/M6oByoh4fC685Y+r2NaUV&#10;AAAAAAAAAAAA1qVe+b5wmJU1SyuXlGZmU3TNfWSWB5SXdXV4zVmzu31QaQYAAAAAAAAAAIA12hkO&#10;srKmGr+t9DK7ouvuI7M8oJxoRp8IrztrAAAAAAAAAAAAWIeq++NwjJU18yC67j4y6wPKhzz9geF1&#10;Z03Vfm1pBgAAAAAAAAAAgHt3xX3CIVbW1O33lGJmW3TtfWTWB5QTzfi14bVnDQAAAAAAAAAAAGvQ&#10;tLeHI6yMqbo7SiuzL7r+PjIPA8qJ6Nqzpu5eUVoBAAAAAAAAAAAgVHXfGQ6wsubSfV9Umpl90fX3&#10;kXkZUA7bYXj9WQMAAAAAAAAAAMBp7QiHV1lTde8tvcyH6B76yLwMKCea7uPhPWRM3R0rrQAAAAAA&#10;AAAAAHA3TfeecHiVNfMmuoc+Mk8DyouvPj+8h6xZGn1laQYAAAAAAAAAAICTdu+9MBxcZU3TPbc0&#10;Mz+i++gj8zSgnKi7PwvvI2sAAAAAAAAAAAC4i7r9VDi2yphmdFtpZb5E99JH5m1AORHdR9bU7ctK&#10;KwAAAAAAAAAAAMkNR6NwaJU1u9sHlWbmS3QvfWQeB5R194zwXrIGAAAAAAAAAACAO0UDq6xpuneU&#10;VuZPdD99ZB4HlBN197HwfjKm6d5TWgEAAAAAAAAAAEiq6t4ZDqyyZrB8Vmlm/kT300fmdUA5+cmi&#10;0f1kTXXNE0ozAAAAAAAAAAAAyex+5q5wWJU11bN+pDQzn6J76iPzOqCcGHbvCO8pawAAAAAAAAAA&#10;AFJq2tvDUVXWzLvonvrIPA8oB4Od4T1lTd0eLL0AAAAAAAAAAAAkMWxXwkFV1kyGdfMuuq8+Mt8D&#10;ysGgbr8nvK+sAQAAAAAAAAAASCUaUmVN3f5paWW+RffWR+Z9QDlRtZ8O7y1j6vZvSysAAAAAAAAA&#10;AAALrhm9ORxSZc0i/PTJieje+sgiDCh37T0vvLes2TN+SGkGAAAAAAAAAABgQe1ud4UDqqypV1ZL&#10;M/Mvur8+sggDyolm9Ffh/WUNAAAAAAAAAADAQouGU5mzSKL76yOLMqAcLJ8V3l/WVOPnl2IAAAAA&#10;AAAAAAAWTNU+JxxOZc1j9n1haWYxRPfYRxZmQHmneuUF4T1mzaL8OnsAAAAAAAAAAIC72BkOprKm&#10;bt9aelkc0X32kUUaUE5E95g1zfivSisAAAAAAAAAAAALomn/MhxMZc1gsONUMQskus8+smgDykv2&#10;fkF4n1lz4fIDSjMAAAAAAAAAAABzbnf7oHAolTVN9x2lmcUS3WsfWbQB5UTV/U14rxnTdEdLKwAA&#10;AAAAAAAAAHOuGR0Ph1IZUy/wOCy63z6yiANKv+L+7hl23116AQAAAAAAAAAAmFPDlR8MB1JZc+n+&#10;R5RmFk90v31kMQeUg0HTvSi836wBAAAAAAAAAACYX8tnhcOorKm7d5ViFlN0z31kUQeUE9H9Zk3T&#10;vb20AgAAAAAAAAAAMGfq0b+Gw6isWXTRPfeRRR5QVt3l4T1nzeBJ55VmAAAAAAAAAAAA5sTkV1VH&#10;g6isaUbfWppZXNF995FFHlBONN0/hfedMfXoltIKAAAAAAAAAADAnGja28NBVMZMusgguvc+sugD&#10;yonovrOmbp9ZWgEAAAAAAAAAAJhxdffd4RAqa5rRg0sziy269z6SYUBZty8I7z1rAAAAAAAAAAAA&#10;5kI0gMqaZuXtpZXFF91/H8kwoJyI7j1rmvYtpRUAAAAAAAAAAIAZVbc3hwOorMkkuv8+kmVAueea&#10;x4f3nzWXPv2BpRkAAAAAAAAAAIAZUz3rMeHwKWuq9jmlmRyiDvpIlgHlRNPeHnaQMdXoltIKAAAA&#10;AAAAAADAjKm7O8LhU8bU7adLK3lEPfSRTAPKweCssIOsqdonlF4AAAAAAAAAAABmRD36/nDwlDUZ&#10;RT30kVwDysm/revDHrIGAAAAAAAAAABgpkRDp6xp2reUVnKJuugj2QaUE017POwiY+ru9aUVAAAA&#10;AAAAAACAbdZ0bw+HThnTdCdKK/lEffSRjAPKev+XhF1kzXD5AaUZAAAAAAAAAACAbbK0ckk4cMqa&#10;ZvRdpZl8oj76SMYB5cRl3UfDPjKmbm8vrQAAAAAAAAAAAGwTv1r47sks6qOPZB1QPuTpDwz7yJq6&#10;/cbSDAAAAAAAAAAAwBaruv8eDpuy5rErDy3N5BR10keyDignmtFrw06yBgAAAAAAAAAAYFtEg6as&#10;qbo/KK3kFfXSRzIPKCeiTrKm6X6+tAIAAAAAAAAAALBFmvavw0FT1mBAuVWa9vFhL1kzGOw4VQwA&#10;AAAAAAAAAEDfLn72+eGQKW26bynN5BZ200OyDygnqu6jYTcZU3e3llYAAAAAAAAAAAB6Fo2YModT&#10;om76iAHlYHBRd/+wm6yp9j2lNAMAAAAAAAAAANCTuv3xcMCUNdW+LyzNEPXTRwwoT2naPw/7yRoA&#10;AAAAAAAAAIAe7QyHS1kzbP+69MJE1FEfMaD8rKifrKnbl5dWAAAAAAAAAAAApqzp3hMOl7KGu4s6&#10;6iMGlJ9Vdd8SdpQ1g+WzSjMAAAAAAAAAAABTMlx+ZDhYyppqZX9phs+IeuojBpR3V3cfC3vKmLp9&#10;d2kFAAAAAAAAAABgSqrujnCwlDHN+GhphbuKuuojBpSfK+opay655vLSCgAAAAAAAAAAwCbV49Vw&#10;qJQ1w+XPL81wV1FXfcSA8nMN2z8Pu8oaAAAAAAAAAACAqYgGSllTt28trXBPUV99xIAysiPsKmua&#10;0c+WXgAAAAAAAAAAADaoaj8RDpSyhtOL+uojBpSxYffdYV9ZM7jiPqUZAAAAAAAAAACAdRqOHhcO&#10;k7KmaZ9dmiESddZHDChPr2mPh51lTD1+e2kFAAAAAAAAAABgnaJRUtZU3a2lFU4n6q2PGFDeu6iz&#10;rLn46vNLKwAAAAAAAAAAAGvUtD8aDpKyZvdV55ZmOJ2otz5iQHnvqu4vwt6yBgAAAAAAAAAAYF2i&#10;IVLW1N1vl1a4N1F3fcSA8kx2hr1lTd39ZOkFAAAAAAAAAADgDOrR34dDpKxhbaLu+ogB5ZldNvrh&#10;sLusGVx5dmkGAAAAAAAAAADgNJpREw6QsmZp9G2lGc4k6q+PGFCuTdRd1lTt/ymtAAAAAAAAAAAA&#10;nEY0Psqapj1eWmEtog77iAHl2ix988Vhf1mza+95pRkAAAAAAAAAAIB7qNsXhMOjrLlw+QGlGdYi&#10;6rCPGFCuXdP+ddhhxjTtbaUVAAAAAAAAAACAe2i6E+HwKGPq0W+VVlirqMc+YkC5HjvCDrOm6r6z&#10;9AIAAAAAAAAAAFA03TvCwVHGTIakrF/UZR8xoFyfuv3xsMesAQAAAAAAAAAA+HeX7vuicGiUNt03&#10;lWZYj7DLHmJAuX5Rj3nz3tIKAAAAAAAAAACQXjwyypmmvb20wnpFffYRA8r1W9r/xWGXWfOI8UNK&#10;MwAAAAAAAAAAQFpN97PhwChrdv/HC0szrFfUZx8xoNyYavQvYZ8Z03SfLK0AAAAAAAAAAABJnRWO&#10;i7KmHv9J6YWNiDrtIwaUGxf1mTVLo68vrQAAAAAAAAAAAOlc1r03HBZlDZsTddpHDCg3ruqeF3aa&#10;NQAAAAAAAAAAQEKXdQ8LB0VZU3dPLc2wUVGvfcSAcnOiTrOmGb25tAIAAAAAAAAAAKRRd3eEg6KM&#10;abpPllbYjKjbPmJAuTnDlS8Pe82a3XsvLM0AAAAAAAAAAAALrxk9PxwSZc0jv/HBpRk2I+q2jxhQ&#10;bl7V3Rp2mzEG1AAAAAAAAAAAkMbOcESUNcPuHaUXNivqt48YUE7BFfcJu82a4f6vLsUAAAAAAAAA&#10;AAALq+o+Gg6IsobpifrtIwaU01G3Pxf2mzFNd6K0AgAAAAAAAAAALKQ919TheChrqn37SjNMQ9Rx&#10;HzGgnJ6mPR52nDH1ym+UVgAAAAAAAAAAgIUTjYaypu4+XlphWqKe+4gB5fQ89ponhB1nzUVPvX9p&#10;BgAAAAAAAAAAWBh198JwMJQ1F19539IM0xL13EcMKKer6j4W9pwxdXdraQUAAAAAAAAAAFgQO8Kx&#10;UNZUK39YemGaoq77iAHllD3pvLDnrFna9x9KMQAAAAAAAAAAwNxrug+GQ6GsmQxKmb6o6z5iQDl9&#10;dff6sOusAQAAAAAAAAAAFsBS96XhQChrqpX9pRmmLeq7jxhQ9iPqOmua0S+UVgAAAAAAAAAAgLkV&#10;jYOypmo/XVqhD1HnfcSAsh9L7VeEfWcNAAAAAAAAAAAwxy5rXx4Og7JmMDjrVDH0Iuq8jxhQ9qdu&#10;bw47z5iq+2hpBQAAAAAAAAAAmC9Xnh2OgrKmbl9TiqEvUe99xICyR1edG3aeNZeOvqoUAwAAAAAA&#10;AAAAzI1q9I/hIChjmvZ4aYU+Rd33EQPKfl3W/UXYe9YAAAAAAAAAAABzZPczHhMOgbKmuubJpRn6&#10;FHXfRwwo+xf1njX1+GWlFQAAAAAAAAAAYOZFI6CsqbtbSyv0Leq/jxhQ9m9ptC/sPmsGy2eVZgAA&#10;AAAAAAAAgJlVdb8aDoCy5uKrzy/N0Leo/z5iQLk1qvEtYf8Z03TvKa0AAAAAAAAAAAAzabh8Tjj+&#10;yZqmO1yaYStEZ9BHDCi3xq6954X9Z82eri7NAAAAAAAAAAAAM6fq3hsOf7KGrRWdQR8xoNw69fhP&#10;wjPIGgAAAAAAAAAAYAY9cvTgcPCTNXtGV5Rm2CrROfQRA8qtFZ1B1jSjXymtAAAAAAAAAAAAM6Np&#10;j4eDn4xpuo+UVthK0Vn0EQPKrVW13xueQ9YMls8pzQAAAAAAAAAAANuu7l4eDn2yZtfe80ozbKXL&#10;Vv44PI9px4By60XnkDVV++7SCgAAAAAAAAAAsL2G54Qjn6yp2z8qxbDVDCgX2PJZ4VlkzZ5nPKQU&#10;AwAAAAAAAAAAbJtm/PFw4JM1bB8DysVWj94cnkfWAAAAAAAAAAAA22i494nhsCdrqtFXlWbYDgaU&#10;i6/pToRnkjF19xOlFQAAAAAAAAAAYMtV3bFw2JMxVfuh0grbxYBy8TXtj4ZnkjWDK88uzQAAAAAA&#10;AAAAAFumGb00HPRkjSHT9jOgzCE6k6yp2w+UVgAAAAAAAAAAgC0TjXnSpn1daYXtZECZw7DbHZ5L&#10;1tT7LyrNAAAAAAAAAAAAvWu6j4RDnqxhNmzZgLK7oXwi26Xq/iY8m4xp2ttKKwAAAAAAAAAAQK/2&#10;jK8MRzxZ04yuLs2w3Qwoc4nOJmuq7jtLKwAAAAAAAAAAQG+i8U7W1N0dpRVmgQFlLs3o2vB8sgYA&#10;AAAAAAAAAOhRPXplONzJGmaLAWU+0flkzbB9X2kFAAAAAAAAAACYruWzwtFO1kzGpMwWA8p86v1f&#10;Ep5R1ly6/xGlGQAAAAAAAAAAYGqa7oPhYCdrmD0GlDlV7c3hOWVM3X6qtAIAAAAAAAAAAExFc82T&#10;wrFO1gy7q0ozzBIDyryic8oa/30CAAAAAAAAAIApikY6WVO3t5VWmDUGlHnV3QvDs8oaAAAAAAAA&#10;AABgCurx74UDnay58MoHlGaYNQaUuTXdifC8MqYe/0lpBQAAAAAAAAAA2JDLnnr/cJyTNc341aUZ&#10;ZpEBZW5V92XheWXNo5/5sNIMAAAAAAAAAACwbnX34XCYkzXMNgNKovPKmqa9rbQCAAAAAAAAAACs&#10;y+59jwlHOVlTjZdKM8wqA0oGV50bnlnWVO1TSjEAAAAAAAAAAMCaRWOcrGlGHyitMMsMKJmox68M&#10;zy1jmvZ4aQUAAAAAAAAAAFiTYfvL4RgnawbDc0ozzDIDSj6j6U6EZ5cxVfurpRUAAAAAAAAAAOBe&#10;XdTdPxzhZE0zem1phllnQMlnDEePC88ua3Y96bzSDAAAAAAAAAAAcFpNe1s4wMka5ocBJXdVdbeG&#10;55cxdXdHaQUAAAAAAAAAAAhV3ZeF45usqUZPLs0wDwwouauLrz4/PL+02X9VaQYAAAAAAAAAAPgc&#10;9fhYPLxJmLp7f2mFeWFAyT1V3f8OzzBjmvZ4aQUAAAAAAAAAALibZvTScHSTNcwfA0oi0RlmTT1+&#10;ZWkFAAAAAAAAAAD4d9HYJmuq9tWlFeaJASWRqn1KeI5ZAwAAAAAAAAAA3EXTHQ2HNlnDfDKg5HSa&#10;9hPhWWZM032ktAIAAAAAAAAAAMktjb8hHNlkTb3/qaUZ5o0BJadz4fIDwrPMmuH+ry7NAAAAAAAA&#10;AABAYtG4Jmua7pOlFeaRASX3pm7fGp5n1gAAAAAAAAAAQGpV96vhsCZrmG8GlJxJdJ5ZU7U3llYA&#10;AAAAAAAAACCZ4fI54agma+r2ZaUZ5pUBJWdSt114plkDAAAAAAAAAAApNe1HwkFN1jD/DChZi3p8&#10;S3iuGVO37ymtAAAAAAAAAABAEsPuq8MxTdZUoyeXZphnBpSsxe6rzg3PNWsu6S4vzQAAAAAAAAAA&#10;QALRiCZzWAwGlKxV3f5ReLZZAwAAAAAAAAAAKdSj3wsHNFkzePZ9SzPMOwNK1iM626yp25eVVgAA&#10;AAAAAAAAYEE9/Gn3C8czWVO3Ly/NsAgMKFmPevx94flmzWD5rNIMAAAAAAAAAAAsoLq9ORzOZEzT&#10;nSitsCgMKFmvyX8HojPOmLp9V2kFAAAAAAAAAAAWTNU+IRzNZM0l+5ZKMywKA0rWa9feC8Izzprd&#10;ey8szQAAAAAAAAAAwAKJxjJZ03QfKa2wSAwo2Yhm/ObwnDOmaY+XVgAAAAAAAAAAYEFU3RvDsUzW&#10;XHzlfUszLBIDSjYqOuesaUY/VloBAAAAAAAAAIA598jRg8ORTNY07atLMywaA0o2ququDc86awaD&#10;s04VAwAAAAAAAAAA8ywax2QOi8uAks2Y/Prq6Lwzph7/c2kFAAAAAAAAAADmVNV+bTiOyZql/V9c&#10;mmERGVCyGUsrl4TnnTXD5c8vzQAAAAAAAAAAwBxquhPhMCZjmtH/K62wqAwo2ayqe2d45hnTdEdL&#10;KwAAAAAAAAAAMGfq9lXhKCZrWHwGlExDdOZZU7XfXloBAAAAAAAAAIC5cVY4hkmay5dX/+17XvIr&#10;DyrdsKgMKJmGpv2R8NyzBgAAAAAAAAAA5ko0gsmapj2+esNNt68eesPvl3ZYVAaUTEs9PhaefcYM&#10;x+8trQAAAAAAAAAAwIyr22eGI5isadonfd+LbnrogRve4CepLToDSqZlaf8Xh2efNbvbXaUZAAAA&#10;AAAAAACYYU13IhzAZEzdfqi0MpgMKH/40BuH5SWLyICSaarbT4XnnzGT/68AAAAAAAAAAMBMG3a/&#10;GY5fsuYuVg8euem662+6rbxkERlQMm3R+WfNsH16aQUAAAAAAAAAAGZQNHrJmqb9H6WVkw7c+Ca/&#10;xnvRGVAybfX4x8NnIGsAAAAAAAAAAGAmNd1HwsFLxtTjY6WVu1k9ePjTd+bHyksWjQElfai7O8Ln&#10;IGPq0ZtLKwAAAAAAAAAAMCOWumeEY5es2XPNk0ozd7N66MiLVw8dvr28ZNEYUNKH4ehx4XOQNY/u&#10;HlaaAQAAAAAAAACAGRCNXLKm7sKfPvkZk1/j/QMveN0Dy0sWiQElPVi98chzd1z+rPhZyBoAAAAA&#10;AAAAAJgJTfuWcOCSNYMrzy7NhK47eOTo6g1veFV5ySIxoGTKvuclbzx3Mrp+zgtf/a3hs5A1w/1P&#10;LxUBAAAAAAAAAMB2uerccNySNfXKi0sxp3XgZw8/cTKIKi9ZJAaUTNl1Nxz55OrBm245+WLY/Xz4&#10;PGRM05042QkAAAAAAAAAAGybur05HLdkzBl+dfddTQaUB1782vPLSxaFASVTdO2hI9ecHFsfOLCz&#10;/NGdz1jwPGRN3b6mtAIAAAAAAAAAAFts2F0VjlqyZtjtLs2c0eqhI3943aEjnywvWRQGlEzRZDx5&#10;7fWv78rLU+qVPeEzkTWDK88uzQAAAAAAAAAAwBaKxixZU3cfLq2syYEDv36BX+O9gAwomZLrrj/y&#10;4esOHjlaXt7d0E/+vVsAAAAAAAAAAGBLNaPfCYcsWbNr73mlmTU7+Wu8D97038pLFoEBJVNw4NAb&#10;957878Ndf3X3XV189fnhc5E11ehppRkAAAAAAAAAAOjZnmc8JByxZE3V3liaWZfVQzfduHrwyLHy&#10;kkVgQMkUnPzV3S878q3lZazufj98NjKm6U6UVgAAAAAAAAAAoGd1e3s4YsmajTpwYOfJnzJ34033&#10;K3/CvDOgZJNWDx7+59VDh/+1vLx30bORNXX7c6UVAAAAAAAAAADoyeRXpUbjlaxZWrmkNLMhBw7d&#10;dPuBG9748vKSeWdAySZc97LXXz0ZVZeXZ7Y0+prw+cgaAAAAAAAAAADoVTRayZq6fXdpZcMO3HCk&#10;W9dgitlmQMkmnPzV3de//pvLy7Wpxx8Pn5GMqdoPlVYAAAAAAAAAAGDKht1vhqOVrBksn1Wa2ZTJ&#10;aOpHbnjNw8tL5pkBJRu0evCmD61ef+R95eXaDfdeED4jWbM0+srSDAAAAAAAAAAATMnDn3a/cKyS&#10;NVV7Y2lm0yajqWsPHXlbeck8M6BkA1ZfdmRlUz+Jth69LXxOMqbpTpRWAAAAAAAAAABgSqKhSuZM&#10;0YEXv/Z8v8Z7QRhQsk4HDhzYOfn3v3rw8LPLH21M9JxkTbXyS6UVAAAAAAAAAADYpGbl28ORStY0&#10;oytKM1MzGVAduP6NX1teMq8MKFmn1YNv+MTqoTf8a3m5cc3oW8NnJWsAAAAAAAAAAGAKdoTjlKxp&#10;uveUXqbq2hve8HN+CuUCMKBkHa694Ug31X/3dXdr+LxkTN29q7QCAAAAAAAAAAAbVLW/G45TsqYn&#10;B17yKw8yoFwABpSs0ZUH3nT2yV/dfejwfy5/tHkPf9r9wuclay5tLy3NAAAAAAAAAADAuvnpk3dN&#10;NXpe6aUX115/5Ojq9UdeWl4yjwwoWaPrDh3+5OrBNxwrL6enHr01fGayBgAAAAAAAAAANqQa3xIO&#10;UjKm7u4orfTmwMHD37t68Mj0B1VsHQNK1uC6g4e/bvLTJ5/7079+XvmjadoZPjNZU3cvLr0AAAAA&#10;AAAAAMAa1SttOEbJmmrfUmmmV5NR1Q+89HWPKC+ZNwaUrMHqwcMnJoPp8nL6mu654XOTNYMrzy7N&#10;AAAAAAAAAADAGkQjlLTpPlpa6d11Bw/fduCGw79TXjJvDCg5g9WDh/9h9dDh28vL/kTPTdY03XtK&#10;KwAAAAAAAAAAcAbV+C/CEUrWbKEffdFrv3DyUyjLS+aNASX34robjnzp5N/3gV/8xfuWP+rPw5/2&#10;0PDZyZrHrjy0NAMAAAAAAAAAAKcxXD4nHJ9kTT1eLc1smcnA6kcOHf6C8pJ5YkDJvZj8277uxiNb&#10;99+Uuvuz8PnJmKY9XloBAAAAAAAAAIDTqLqPheOTlOmOlla21HU3HPkNP4VyThlQchqrhw6/89pD&#10;R7Z+xBc9P1nTjK4trQAAAAAAAAAAwD3U428IRydZ86hvuqg0s6W+/5d/+f4GlHPKgJLAdTfe9ITy&#10;b3rHqT/ZQvX4+8NnKGsAAAAAAAAAACAUjU2ypm7fV1rZFqsHD3/6wMEjzy8v/z97fwJm2V0X+P83&#10;gSTsIHswEAlJd9VdOhs7MWEnQCALXd1V95zq7GFRZE9IuuuWC6IoEJJ03eooMygjjEQgSdWtCDp/&#10;cWZ0dJz5OY4zLuM2ojKAgoCyZfXfp/INdro/SXq5t+re+329nuf9kFMn9Kn63nNONc/5cC+jwgAl&#10;gWp4srNz6W1pc+01y9vD8yjHWuXfpFUBAAAAAAAAAICkVfyXcNgk1+pTR6aVWRfzi71ONUSZNhkV&#10;BijZy1y39ydzi72vpc31MXneCeF5lGvN6XV5d2EAAAAAAAAAAIbR8ZufEA6Z5FqjfV1amXVVvWvd&#10;lR/6DwZ9RokBSvaw/bobXzg0H8ffKP80PJdyrFEYTgcAAAAAAAAAIGmW3w6HTHJtSOxY7P1zp7t8&#10;U9pkFBigZA+rH929sLQ9ba6/6FzKtWb7DWlVAAAAAAAAAADI1sT0q8Phklw7burRaWXW3dzCLWcM&#10;zbvXsX8MUJJ0ur1/muv2bk2bw6E+8/bwfMo1AAAAAAAAAAAyFw2V5Fqz/LO0KkOjGqDcvnDjU9Mm&#10;w84AJbvNLd78suranZ+fPzJ9aXg0yzvCcyrHmsUfp1UBAAAAAAAAACA7jeLXw6GSXKud8eC0MkNj&#10;bmHlv3a6y/8vbTLsDFBSqx22+tHdu5avSNvDpdVuhedUrj39NU9KKwMAAAAAAAAAQDY2nPX4cJgk&#10;15ozH0wrM1TmP/K5h/gY7xFigDJ7c7uWv9zZtfLttDmcGuXXw/Mqx5rFd9OqAAAAAAAAAACQjWiQ&#10;JOeG2Oq72S32Xp82GWYGKLM2t6v3nOp6fdeHb3pk+tLwis6rXGvMbk2rAgAAAAAAAADA2GsWF4VD&#10;JLn2jM3Hp5UZSnPd5fd4F8oRYYAya+mjuxfS5nBrzvxseG7lGgAAAAAAAAAAWTg8HB7JtVbxJ2ld&#10;htbUDTccWQ1mTU1NPSh9iWFlgDJbncWV/95ZWL4tbY6GZnlHeH7lWKv9a2lVAAAAAAAAAAAYW63i&#10;t8LhkVyr1Q67e2GG29yu3j/PLax8Lm0yrAxQZmn7rlueUQ05X3H9rz86fWk0TGxphudXrh137hPT&#10;ygAAAAAAAAAAMHaOP/OocGgk1xrlO9PKDL35xd4WH+M9AgxQZmn1o7u7I/LR3XtrFl8Lz7FcAwAA&#10;AAAAAABgTLXKW8OBkVwbMdWQ1o6f702mTYaRAcrszC0s/7eRHm5+Uvnw8BzLtcbseWllAAAAAAAA&#10;AAAYG42ZN4bDIrk2MbshrczImFvs/fP8Yu/30ibDyABlVq764KeOroYn3/aBTzw0fWk0NcuPh+dZ&#10;rgEAAAAAAAAAMFYOD4dEcq1ZfiGty0h58zW3HOVjvIecAcqs3P3R3b0PpM3RFp1nudYqbkirAgAA&#10;AAAAAADAyKuXfxsOieTaCKsGtuZ33XR62mTYGKDMxtzi8u/MdVduTZujb2LrhvBcyzUAAAAAAAAA&#10;AMbAhpnHh8MhudYq3pVWZiR1dvWu8y6UQ8wAZRauXLh501heh63iK+H5lmsAAAAAAAAAAIy4ZvGt&#10;cDAkx1rlyL9b3PxHPvcQA5RDzABlFlY/unuxd3XaHB/1qUeE51uuNWfOSSsDAAAAAAAAAMDIaczO&#10;hkMhuXb85ieklRlpO7q9b3UWezekTYaJAcqxN7dz+Y863d5taXP8TJa/FZ5zuQYAAAAAAAAAwIiK&#10;hkFyrVX+TVqVkTe3sPSGuV3Lt6dNhokByrE2d03v1OrdJ99y9Y2PSV8aT9E5l2ut4o9rzfI9tca2&#10;F6XVAQAAAAAAAABg6DXLvw6HQXKtVjvs7oUZD9UQ1/ZrPv2MtMmwMEA51jrd5bs63VsW0+b4qk+/&#10;ODzvdHet8tZavfiftWM2PzatGAAAAAAAAAAAQ+P44phw6CPXGuWOtDJjY35x5Stzi0u/nTYZFgYo&#10;x9Zct/cnc93l76TN8dcsvxqee4prlT9VqxuoBAAAAAAAAABYf632d8IBjxxrlXelVRkr89etbKje&#10;hTJtMiwMUI6lHYvLJ1TX2/y4f3T3no4+62HhuacHbrL4VFpFAAAAAAAAAADW1KbydeFAR66NsWqg&#10;68rucjNtMgwMUI6l1eHJhd6n02Y+6uV/D88/7X+N4llpNQEAAAAAAAAAGLhogCPXmsXvp1UZS51d&#10;K5/esbh8e9pkGBigHDvzi0u/kfG7vR4Wnn868BrFe9OaAgAAAAAAAAAwEI1ybYa3RqUM+BjvIWOA&#10;cqzM77zhEavvPrmz9+T0pfw0ywvDc1AHV6v4cFpZAAAAAAAAAAD6pj715HBYI9caxY+mlRlr1XBX&#10;Z7H3k2mT9WaAcqx0uit3zHWXPpU289Uqvhuehzr4mu03pNUFAAAAAAAAAOCQNWfvCIc0ci0TncXe&#10;26ohr7TJejNAOTbmdi79und4TY4/86jwPNSh1Sxuqz1j61PTKgMAAAAAAAAAcFAaxbvC4Yxcm2wf&#10;m1YmC9WQ19s+8InHpk3WkwHKsVBdT9V19Y7up56YvkSr/ZvhuahDr15+afcKH3b3QgMAAAAAAAAA&#10;cGCigYxca5T/X1qVbMwtrnxxbnH5d9Im66lZXh2el/3OAOVAze1auXNHt/fLaZO7HRaei+pf9ZnT&#10;0loDAAAAAAAAALBfWuXvhYMYuZah7d2VF/uo4SFhgHLkdXb1Pu16ug+N4q3h+aj+1Sj/NK02AAAA&#10;AAAAAAD36/gzjwoHMHKtWbw9rUx2qoGvq3b96ilpk/VigHKkveu6m56y+tHdH/3sw9OX2Ft0Pqr/&#10;1aaOTCsOAAAAAAAAAEAoGrrIuYx1dq38Wafb+6u0yXoxQDnSquHJHd3ev02bROrnPzk8J9X/Wu3T&#10;06oDAAAAAAAAAHAvrfbl4cBFrjW2TqaVyVb62OHD7t5iXRigHFmdXcu/Nre4fHva5P40Zn4nPC/V&#10;/xrFe9OqAwAAAAAAAACQHBYOWuRac/bP07pkrRqg7CyuXJo2WQ8GKEfSu7ufPK66ft5+/dLj05e4&#10;f4eH56UGU6v8XFp3AAAAAAAAAABqreIvwiGLXGPV3MLy5eldKFkvBihHUnXdzC8u35I22R+N4q3h&#10;uanBVJ/9Zlp5AAAAAAAAAICMTZx7dDhckWut8rK0Mtm77PrrjzBAuc7WaoByU/Hf0xE5RHOLS7/e&#10;WejdkTY5EOG5qYHVmP3btPIAAAAAAAAAAJlqFd8NBytyrFHcllaFZG7Xyhfmdi3/TtpkrRmgHCnz&#10;3U89sRo6fne3933pSxyIE7ZOxuenBlaz/ZW0+gAAAAAAAAAAmWmUbwwHKnKtde4xaWVI5nfesnlu&#10;18qdaZO1ZoBypFTDk53u0m+kTQ5Gs/yz+BzVwGqUf5lWHwAAAAAAAAAgI9EgRa412n+VVoW9VENh&#10;8ws3b0qbrCUDlCNj93Vyk4+875PwHNVAa7Z/Na0+AAAAAAAAAEAG6rNfCococo371Okuf31+ceWP&#10;0yZryQDlSJi/5pZHVcOTVyz+6g+kL3EoWuWO+DzVQGvOviG9AgAAAAAAAAAAY+yE9nHh8ESuNdvv&#10;SCtD4F3vu+mR3llvnRigHAmdXcvfnVvo/de0yaFqzG6Nz1MNvHr7pPQqAAAAAAAAAACMqVZ5Vzg4&#10;kWPN8va0KtyPaoBybtfSS9Ima8UA5dCbX+z9ggHjPgvPUa1J1d8Pamc8OL0SAAAAAAAAAABjpjn9&#10;5nBoIteOPf8haWW4H53FlWsMia0DA5RD7S1X3/iY6rqYv3ZpIn2JQ9Us74jPUa1ZreK76dUAAAAA&#10;AAAAABgz0bBErrXa/y2tCg9gfv5zDzZAuQ4MUA61ucXl2+e6S/8xbXKoGrN/Gp+fWvMaxX9OrwoA&#10;AAAAAAAAwJholH8YDkrkGgdkbqH3rfldKx9Nm6wFA5RDa767dK2h4j5qtF8Un5tat+pFPb06AAAA&#10;AAAAAAAjbnLmhHBAItfqxbvTyrCfdiwsnbNjsXdn2mQtGKAcSpdddv0R1fDk9p2fPDZ9iUPVKu+K&#10;z02tawAAAAAAAAAAYyEajMi1alCHg1INjV1x9b//gbTJoBmgHErVddBZWP61tMmharX/OD4vte41&#10;27+bXiUAAAAAAAAAgBHVKK4KByNybeKcx6WV4QDNLS7/eafb+99pk0EzQDl05netfHhu14p3Yu2X&#10;idkN8Tmpoen44lHp1QIAAAAAAAAAGEE+GvVfa5T/Ka0KB+GqnTeeVL37Xtpk0AxQDpX565ceX53/&#10;81ff+Jj0JQ5VeD5qqGqU/5heLQAAAAAAAACAEdMo/79wICLHfHR3X1QDZHPX33JG2mSQDFAOldVz&#10;f3Hlt9Mmh6pZXhGfjxq6Glufn141AAAAAAAAAIAR8YSpR4SDELnWarfTynAI5rpLvzq3uPK1tMkg&#10;GaAcGp2dyx/z7qt9Fp6LGtoAAAAAAAAAAEZKNACRa83y9rQq9EEaJDvs7i0GxgDlUJj/wGceW53z&#10;26+9+enpSxyqVvun4nNRQ1uj/aL06gEAAAAAAAAADLlG8aPhAESu1aeellaGPqiGyeYXez+eNhkU&#10;A5RDobOwfNvu8/330ib9EJ6HGuqaxW3p1QMAAAAAAAAAGHLR8EOutco/SatCn8zv6p3X6S7flTYZ&#10;FAOU627HYu8XfHR3nzWK7fF5qKGv1X5pehUBAAAAAAAAAIZUo/1X4eBDrtF38/P/cng1VDY1P39k&#10;+hKDYIByXc1fc8ujqvN8rts7NX2JfmjO3hGfhxr6msV306sIAAAAAAAAADCEJmYfFw495Fq93U4r&#10;Q591Fpb/Yn5h6S/SJoNggHJddRZ73+50e19Km/RDffrF8Tmokak2ZXAeAAAAAAAAABhSzeK2cOAh&#10;x1reKWuQ5ru9l/po4wEzQLlu5hdXftT5PQDN4u/jc1AjU7P8Qno1AQAAAAAAAACGSKPYHg475NpE&#10;cXRaGQakGjDbvrj8wrRJvxmgXBfz8zccWZ3b89ffclr6En1x6hHx+aeRCwAAAAAAAABg6ERDDrnW&#10;mP16WhUGaK67/IXO4spfp837NL/zptPnu70d92rnpw2nPRADlOtirrty69yu5f+bNumXxrar4vNP&#10;I1e93U6vKgAAAAAAAADAEGjO/kM45JBrrJnVd+qbnz989z8eNrd489mdxeXfX/3aQTS3q/cr8wu9&#10;59/9J2OAcu3NL/Z+vDoX0yb9FJ57GsmaxefTqwoAAAAAAAAAsM4mtm4IBxxyrd6+NK0Ma6AaNuvs&#10;6n17z0HIfjTXXf7b+etWNqTD5MkA5Zqrzr2rdi2dkjbpp/Dc08gGAAAAAAAAADAUosGGXGsW30qr&#10;wgBV7zg5v2vlpj0HHgdZZ1fvzenQeTFAuaY6u5a/O7/Y+720ST+12j8en3sa2ertk9KrCwAAAAAA&#10;AACwThrlO8PBhlw7+qyHpZVhQHZ0e78cDTmuRXOLy5enbyMPBijXzPzi8o9W51japN9a5Zfic08j&#10;W6P9v9KrCwAAAAAAAACwTqKhhlxrGQIbpO0/99mn7z3QuF5N3XDDg9K3Nd4MUK6JN19zzVHVebV9&#10;4canpi/Rb+F5p5EPAAAAAAAAAGDdNMq/DAcacq1WO/zuhaHf5haX/+feQ4zrXWdx+Zr07Y0vA5Rr&#10;YvV86i79Ydqk3zaUT4/PO418AAAAAAAAAADr4oStk+EwQ641ikvSytBnew8uDlNzi0vfSN/meDJA&#10;OXCdxd7V1bm0+x8Pu/sr9F29fWV83mnkq0+fmV5lAAAAAAAAAIA1FA0y5Bx9t+Pa5RP3Hlgc1qqP&#10;YE7f9ngxQDlQ73rfTY+szp+rdt30zPQlBqEx++34vNPI1yi9cysAAAAAAAAAsMYaM+8NBxly7fji&#10;UWll6JP57kp77yHFoe+GG45M3/74MEA5UHPd5e/s7v+kTQYlPOc0FjXL8X4XYAAAAAAAAABg6Bwe&#10;DjHkWrP8bFoX+mSu2zs1HFAcheY/8pD0Y4wHA5QD01lYvrLTXb4rbTJI4TmnsQkAAAAAAAAAYM20&#10;yj8JBxhyjb5613U3PSUcTByh0o8yHgxQDsT89UsPq86V7df3Xpq+xCCF55zGJgAAAAAAAACANTFx&#10;7tHh8EKu1YvNaWXok72HEUexHd3erenHGX0GKAeis2v5u52F3j+lTQZp0/Rz4nNOY9PkdCO92gAA&#10;AAAAAAAAAxQNLuRaq/huWhX6pNNd+adoIHEUm+su/Wr6sUabAcq+m1/svak6R2rz84enLzFIm9of&#10;j885jU3+zwwAAAAAAAAAwMDVy4VwcCHXnj79pLQy9MGO7vKH9x5CHPV2LC6fkH680WWAsu+qc2Nu&#10;8ZZz0yaD1io+H59zGpta5U+lVxsAAAAAAAAAYBDOeHA4tJBrrfZvp4WhD+bnbzhy7+HDcSn9iKPL&#10;AGVfdbrLX5/rLn81bbIWGuU/xuecxqZW2UuvNgAAAAAAAADAALSKvwiHFnKNvprftfKPew8ejk/L&#10;n0w/5mgyQNk3nV0rP1SdE2mTtdIsvx2fcxqbmu3/k15tAAAAAAAAAIA+e9xrHxkOLORao/2itDL0&#10;wfw1vefvO3Q4Xl122fVHpB939Big7JvqXJjrLr8ibbJWWuVd8TmnsQoAAAAAAAAAYCCa5e3hsEKO&#10;tcpvpFWhT/YeNhzPer+fftzRY4CyL+a6S1+dW1z6y7TJWgrPN41dAAAAAAAAAAB91yx/MhxUyLXj&#10;ph6dVoY+eMdHP/rweOBw/Eo/8ugxQHnIOjuXLx3pc2DUheebxi4AAAAAAAAAgD57UDikkGuN2f+V&#10;1oU+meuu3Lr3oOHYttj7hfRjjxYDlIesev237+ydnjZZa+H5prELAAAAAAAAAKCvWsUXwyGFXKPv&#10;9hkyHOM63ZU70o89WgxQHpK5bu/WuYXl/5s2WQ/h+aaxCwAAAAAAAACgbzaVTw8HFHKtMfO6tDL0&#10;Sae7PBcNGo5z2xc+89T0448OA5QHbW5h6e3V6542WS/h+aaxCwAAAAAAAACgbxrlHeGAQo41y6+n&#10;VaGPOt2Vf9p7wHDc6yyuXJN+/NFhgPKgzH/kIw+pXvO57sor05dYL+H5prELAAAAAAAAAKAvmuVP&#10;hsMJuXbsGQ9JK0Mf7T1cmEvpxx8dBigPSmex9+25xZUvpk3WU6v9nfic01gFAAAAAAAAANAX0WBC&#10;rrWK/5JWhT56x89+9onRcGEOpSUYHQYoD9iOhZvLkXytx1Wr+Kf4nNPY1Gr/cXq1AQAAAAAAAAAO&#10;QbP8QjickGu12uF3Lwz91Okuv3HvwcJcSkswOgxQHpCpqakHVa/zXHfpdelLrLdW8cX4nNPY1Cw/&#10;nl5tAAAAAAAAAICDtKF4VjiYkGuNmUvSytBnc7tWvrD3YGEuzS32zk7LMBoMUB6QuYXetzqLy99N&#10;mwyDZvvP43NOY1OzeH16tQEAAAAAAAAADlI0lJBzDEw0WJhN3d5ofSy8Acr91tm1tLV6jd98zS1H&#10;pS8xDJrt98TnnMamxswr0qsNAAAAAAAAAHAQWu3rwqGEXKudekRaGQZgn6HCjOos9r6dlmE0GKDc&#10;b53u8l3zu3qXpU2GRX3qafE5p7Fp4/RT0qsNAAAAAAAAAHDADg8HEnKtWXwqrQsDEg0W5lKnu3xb&#10;WobRYIByv+xY7H1hrrvyrbTJsAnPOY1NAAAAAAAAAAAHrVH+ZTiQkGsMXDRYmEsGKO+r0R2g3HH9&#10;8mur17b2L/9yWPoSwyY85zQ2AQAAAAAAAAAclMbsZDiMkGuN9nlpZRigvYcKc8oA5X01sgOUh62+&#10;rovLl6ZthlF4zmksapZfSK8yAAAAAAAAAMABioYRcq1VfDetCgO291BhThmgvK9Gc4Cys7j0152F&#10;5a+nTYZVq/y9+LzTyFef+XR6lQEAAAAAAAAADkCj+Eg4jJBrrVd/X1oZBiwaLMylue7KrWkZRoMB&#10;yvs0//PLr6pe07TJMJtsvzQ+7zTyHffSR6dXGQAAAAAAAABgPx17xkPCQYRcaxUraWVYA3sPFebU&#10;XHflW2kZRoMByvtUvZ6dnctF2mSYHX3Ww+LzTiMfAAAAAAAAAMABa5R/Gw4i5Bprau+hwpyaW1z6&#10;9bQMo8EAZajTXflSZ7H3lbTJKAjPO418AAAAAAAAAAAH5LjyieEQQq412i9KK8MamVvs/c9ouDCH&#10;5nb2npOWYTQYoNzHjsXlzdVrmTYZFc3iv8bnnka38kPp1QUAAAAAAAAA2E+t8q54ECHDmuXX06qw&#10;huYWl8/de7Awl9ISjA4DlPcyPz9/ePU6dhZ7F6cvMSrqM6fF555Gtolzj06vLgAAAAAAAADAfmhu&#10;WwiHEHLt+DOPSivDGnr3dZ9+3N6DhbmUlmB0GKC8l+o1nOsufydtMmrCc08jGwAAAAAAAADAfjv2&#10;jIeEAwi51ip/K60M62DvwcIc6nSXb0s//ugwQPk98wtL56y+lvPzD05fYtS0ylvj808jV7P8bHpV&#10;AQAAAAAAAAD2Q6v853AIIddYVzu6vT/fe8Bw3OssLl+ZfvzRYYDye1Zfx+7SJWmTUTTZPjY+/zRy&#10;HX3Ww9KrCgAAAAAAAADwAOrtk8IBhFybbL8yrQzrpLOwtHXvAcNx713vu+mR6ccfHQYoV811l/+2&#10;0135p7TJKAvPP41cAAAAAAAAAAD7rVneEQ4g5Fir/GpaFdZZNGQ4rs11V76VfuzRYoCyNt/tvbR6&#10;Dd/2gU88NH2JUdZsfzI+BzVSAQAAAAAAAADsl03lT4bDB7nG0Oh0l7+596DhuDbX7b07/dijxQDl&#10;YdXr1+n23pe2GXlnHhWfgxqpGuW16QUFAAAAAAAAALgf0eBBrjXKW9KqMCT2HjQc19KPO3oyH6Ds&#10;LC7/6fzi0nfTJuOi0f5mfB5qpKpNHZleUQAAAAAAAACAQLP8ejh0kGsMnWjYcNyaW1zqph939GQ8&#10;QHll91PN6vU7f/4jD0lfYlwcfdbD4vNQI1V99kvpFQUAAAAAAAAA2Mum6eeEAwe5NjlzTloZ1tnc&#10;wtKzOgtLt909XNj78z2HDcex9GOPpowHKKvXrtNdnkubjJtmeXt8Lmqk2jj9lPSKAgAAAAAAAADs&#10;oTl7RzhskGOtwkfwDoHO4tL2Tnfljmowba679KnLrr/+iNWvd3t/tefA4TjV2dWbX/3hR1WmA5Sd&#10;7vIfzu3q3Zk2GTf16TNrjfKn4nNRI1WrvDW9qgAAAAAAAAAASb1YDAcNco11Mz//uQfP71r5zOow&#10;YXfljk53+R1p173sOXQ4TqUfb3RlOEC549rlE8fitWMvpx5RaxZlrVVe9q+1vxOfjxqp6rPh7xUA&#10;AAAAAAAAIFfRgEGuNcuPp1VhDc3vvOHJc93en1SDaJ3F3rfnFnovSrtCnV1LW/ccPByHdv9Yh939&#10;042wDAcoq9eus2v5irTJqGu1v2/fwclUs/2O+HzUyAUAAAAAAAAAsKrV/mI4XJBrrKkdi8snznVX&#10;bl0dQltc/vu3feATD027HlBnceWP9xxAHOXmFpcvTz/WaMtsgLKzq/dn1cBv2mSUTZx7dK1RXBIO&#10;Tu5Zs/AulONQo3TdAgAAAAAAAED2JsvnhIMFudZon5VWhsE6bH6x9857hgd3dJd/OX39gO05hDiq&#10;zS32/jz9OKMvowHK7dctv7B6/dImo6rePikclLyvmu03xOekRq7J9rHpLAAAAAAAAAAAshQNFOQc&#10;A9dZXPlP3xseXLxlc/ryIfnenzeipR9jPGQ0QFm9dp3F3va0yaiZnHlVOCC5PzXbn4zPS41UreK7&#10;6WwAAAAAAAAAALLTnLk5HCjIteOLR6WVoc/edd1NT5nb1buzGjib6y5/df79n3t82tUX8x+58TGd&#10;7vJdew4ljkLVR5enH2F8ZDJA2ene/Pe7z+XvpE1GxfFnHlVrFmU4FHmgNco74nNTI1W9mElnBwAA&#10;AAAAAACQjWPPeEg4SJBr9fLTaWXoo/mFXnnPsGCnu/K781ff+Ji0q++qIco9hxNHofStj5cMBijn&#10;di29ZPU13HnDI9KXGHbN6SftPjcvDAchD6Xw3NTIBQAAAAAAAABkpll+NRwiyDX6qtNdWbjnHSE7&#10;C8vXpC8P3Pz8/IP3HFAc1uYWlsb3nQszGKCszu25bu+9aZNh9gPtY2v19qXh8GNfmv1wfH5qpGq2&#10;/yCdMQAAAAAAAADA2NswMxEOEORao3x+WhkOwbu7ve/rLPb+0z1Dgp3u8vlp15pb/ZjwPQYWh6rF&#10;pV76NsfTmA9Qzu1a/qPd5/Y30ybDqj7z7HjgcRC1vxifoxqpJoqj09kDAAAAAAAAAIy1aHAg1xrF&#10;19KqcJCuvOY/PWGuu/IP1XDgjoXerfMfWnpa2rWu5hZXfnSf4cV1bm5n7znp2xtfYzxAOb9wy6bq&#10;dXzHz3704elLDJvGzOviIccBF56jGqla5a3pLAIAAAAAAAAAxlaz/Yvh4ECuHX3Ww9LKcIC27+qd&#10;ec9gYKe7/Hvpy0Nn9/f29Xu+z/Vqrrv8f9K3M/7Gd4DysOq13LGr90tpm2GxqXz4PgONa12jeFN8&#10;nmqkak3PpLMKAAAAAAAAABg7T3rZw8OBgVxrlLekleEA7OguffxfBwN7705fHmpzu3qvvud7Xss6&#10;3ZU75nd+5vj0beRhTAco57rL/616TdMmw+CEbd9faxYXhQON61GzPR+fqxqZWuVd6ewCAAAAAAAA&#10;AMZONCyQc+y3+fkbjpzf1ftKNUA2t7h8+47F5RPTrpFyVffm53a6vTv2HHIcRJ1dy9+9bH4pz3c3&#10;HcMByvnrP/b46nV9y9U3PiZ9ifXUnJnYZ3hxWGqW74nPV41MrWIlnWkAAAAAAAAAwNiozzw7HBTI&#10;tfrMaWlluB9zC70XdbrL36yGx6qPoZ6/7teeknaNtHe/99OPm1/ofXrPocd+tGNx5Zr5+X85PB0m&#10;T2M4QDm3q3fn3GKvmzZZL82ZM8KhxeHrE/E5q5GpPvWIdNYBAAAAAAAAAGOhVdwZDgnkWLP8h7Qq&#10;3IfO4vKVqx8/vWt1cPKz8/Ofe3DaNXbe9eGbHrmju9TesbD0nb0HIh+ouV3L/3e+e/Nz33zNLUel&#10;P44xG6Cc27XyX6vXOm2yHuplEQwpDnkzn4vPW41EzfL2dPYBAAAAAAAAACOvWf5cOCCQa7UzDbsF&#10;5m+44ci5Xb1fSYOBt88t9n487crOPQNzl112/RHzCzdvqlrdwQMbowHK7f/2M09dHZadvz7Pj2Nf&#10;T8dNPXr3uXRhPJw4IjVm/kN87mokqren0tkIAAAAAAAAAIy0aDAg15rtT6ZVIXn3dZ9+3NxC709W&#10;BycXerdetWvlmWlXlt7+/qXHe8fBQzBGA5TVedBZXLkmbbIW6uXxtUZ5cTiQOIo1y4/H569GIgAA&#10;AAAAAABgxPno7nvH9+zo3nTy6rvrVYOT3RUfa57MdW881QDlIRiTAcq5xaXf7nR7t6VNBm1y+uRw&#10;AHEsKn46Poc19Pk/XQAAAAAAAADACGuWLwsHAnJtcuZVaWWy1umuzN0zODm/uLwzfZlkvrv03k53&#10;+ZtpkwM1BgOUO3be3Fi9Pm644cj0JQbjsNXfU+HQ4ZhVn5mLz2MNfQAAAAAAAADAiGqVd4XDADnW&#10;Kr+RViVbne7SX9wzODm30Ht1+jJ76SwsfX3H4spH0yYHagwGKKtrxEd3D9RhtcbMtnsNGOZQs3h9&#10;fC5rqGvNZv/3BwAAAAAAAAAYPfXio+EgQK5l6sprlybmu0vfXB0I27Xyd/M7eyelXdyHaq12LCyd&#10;kzY5UCM+QDm3uPQ/OovL302b9NNx5RPDwcLsKv4kPqc1tE3OegdrAAAAAAAAABgp0QBArtVn/k1a&#10;lWzs6C5Pd3Ytf3f13SYXl/7H/M9/4rFpFw+gWrPtO3vHpk0O1AgPUF6188aTqtf/iutveHT6Ev3Q&#10;nJmoNYpL4mHCTGsW74vPaw1tAAAAAAAAAMCIaJVfCh/+51iruDOtytibn58/fK678sFqAKyqs7D8&#10;ibSLA1CtXfpHDsYID1BWr/2OXSsfT5scmsNqEzPP22dwUHfXLF9Wa8xO1lrtr8Tnt4auRvmxdG4D&#10;AAAAAAAAAEOrXr44fPCfa/XpF6eVGVtT8/NHdhZ7v/mvg5NLW9MuDtCbr7nlKAOUh2hEByg73ZXf&#10;3bG4dHva5OAdXmu0zwqHBnV3E8Upq8OT99RsvyE+xzV01U49Ip3nAAAAAAAAAMBQih7459wYe9f7&#10;PvzIucXl21cHJ7u9296084ZHpF0cpN3refnc4srX0iYHYwQHKC+/5lPHVNfRO372ow9PX+Jg+Jju&#10;B27Pwcm9a5a/F5/rGppa7S+msx0AAAAAAAAAGDqN4qbwgX+uHbP5oWllxkpncbm4590m57rLn53/&#10;3OcenHZxiOa6K3/S2bX8+2mTgzGCA5Sr19PizZ9JmxyIjdNPqTXaF4fDgvrXGu2t4dDk3m1st2qt&#10;9h/H57yGoo3Tz0xnPwAAAAAAAAAwPKaODB/051pz9sNpYcbG3K6Vm783OLnYe2f6Mn20e12/1un2&#10;3pc2ORgjNkA5t9D7XHVNpU321+TsybV6+9JwWFD3bmPxwnBY8n4r3lprtb8Tn/ta9wAAAAAAAACA&#10;IVN9rGT0kD/HWsWdaVVG3vz1S4/vLPb+5u53m1z51vzCZ56fdjEAqwOq1316Q9rkYIzQAGV1fVWv&#10;+fZrb356+hL377BavXxxOCSofasGTE9onxQPSN5PreK53/szmsXrd19Tfx1fA1q3mu1fTNcEAAAA&#10;AAAAALDuWsUp4QP+XGu1W2llRtb8rt7pne7y16vhrk536a+37/zksWkXA+SdCPtghAYo5xaXb999&#10;ffXSJvftQbXmzDn3Gg7UAxcNR+5XxcvDP69e/rvd/3lXfD1ozTv2/Iek6wMAAAAAAAAAWFfRg/1c&#10;a5b/nFZlJM0vrLzh7qHJ5bvmFlY+l77MGrhq8RPfb4CyD0ZkgHK+21uqrrO0Sah+ZK1RXLLPIJ/u&#10;v8n2bDwYuZ9Ff+beNcv/sfs/DVOuZ63iK+lCAQAAAAAAAADWTat9Y/hgP9fqZzwirczImLrhhgd1&#10;Fpc/Vg3vrba4cnnaxRqaW+ydbYCyDxoz28Jrs+8d/ADlu9530yOr1/qdO3tPTl9iT8dvfcbqx09H&#10;g3u6/5rly8KhyAMp+nPvq+bsG1b/HtAovhZfJxpoja1PTVcNAAAAAAAAALDmjpt6dPhAP9eaxVJa&#10;mZEw/5GPPKSzcPPffW9wsts7Lu1iHex+DT5ogLIPNrW3htdn3zv4Acodi707d19vN6RN7lGfOS0c&#10;0tP+dfz0yeFA5IEW/dn7W6N4a63Rvra2qfzH+LrpQ83y2+HXcw0AAAAAAAAAWCeNWUMMezYitu9c&#10;Om1uV+/Oalivs9j73+nLrLO5bu/zncWVa9ImB2vIByg7C8ufMCi7p6kH1RrFy8NhPO1f1cecR4OQ&#10;B1t0jL5UXFOrt39t93/+ca01+9e1RvmHu/vLe7Wp/P927/9vu//5P9Ra7Q/UJosfTCfKvfn48H+t&#10;VX4grQoAAAAAAAAAsGYa214UPsjPtYn2qWllhlZnsXf16jtNVoOTO5eun5q64UFpF0Ogel2uXLh5&#10;U9rkYA3xAOX8+5ceX73Ob77mlkelL2XssiNqzWJLLRy0035XnynCIchDKTrOIDr+zKPSyXDgqqHR&#10;8LrMtNrUkWllAAAAAAAAAIA1ET3Az7Vm+ytpVYbOm6+55ajO4vL/roa25haXb59fWDon7WLIVK/R&#10;29+/9Pi0ycEa5gHK1euwd2PazNMTznhEOEynA29TeWY4AHmoRccaRIeqVdwZX5sZ1iz/Oa0KAAAA&#10;AAAAADBwzeKj4QP8XDtm80PTygyN+cVb6nOLK19cHdjatfyNuW5v6N8hM3fVa5X+kUMxpAOUnW5v&#10;qRpiTpv5aWxdu8G8HGrOPjMcfjzktpwYHm8QHar67NPiazPTjpt6WloZAAAAAAAAAGBw6keGD+5z&#10;rdVeSQszFOa7vZd2usu3rQ5OLiz/37d94BNDN9zJvubn5w83QNknQzhAOb944w9Ur+/89UsPS1/K&#10;R6P9olq9fWk4QKeDKxx87FOt4rnhMQdRP7TK/x5fnxnWLO9IqwIAAAAAAAAADEz00D7nhkA1fNdZ&#10;7P3k6oDW7joLyz+fdjEiOotL2+cWl76RNjkUazZAubv9tHptLi7fkjYzMPWgWqN8zT4Dczq06mUR&#10;Dj32s+pjwaNj97tGuS2dLIcuujZzrVG8K60KAAAAAAAAANB3jZnXhA/sc22y+MG0Muums2v59+8Z&#10;nJzrrrwyfZkR09nV+/bcQm+o3s10ZA3ZAGVncalXXZ9pc8ydeVStXsyEA3M6tBrFy8OBx75Xvi48&#10;fr+rF5vTSXPomu03hNdnrgEAAAAAAAAAAxI9qM+1ZvHFtCpr7qrF5e+/Z2hyfnH579/d7X1f2sWI&#10;ql7LTrfnncP6YYgGKN993acfV722Vy1+4vvTl8bTxOzjwiG5HKo+nnxy9qXhvn5U/fkT7VPjYccB&#10;1CzK8Pvod/XyzHT29EezuC28RnOsXn4prQoAAAAAAAAA0Det8hPhg/pcWwdz3d6P3DM42en2lt58&#10;zTVHpV2MuOo13fGBG1tpk0MxRAOUc4vLt88vrvxG2hw/9fZJqwN+0YDcuNdoX1ybnH5ObeP0M8P9&#10;/ape1MNBx0EVfQ+DaHL65HQW9ceGmYnwGs21ia0b0soAAAAAAAAAAH0RPaDPtUb7urQqa2JucXm5&#10;012+a3VwcnFpe/oyY6R6bdM/cqiGZIBybrF389i+rpMzrwqH4nKoGpy8Z6ixXrw2/Hf6UaPcts9w&#10;41oUfS+DqL75sels6p9m+fXwOs2xVnFnWhUAAAAAAAAA4JA1yn8MH9DnWHP2jrQqA3XVBz919Pxi&#10;73/f/W6Ty9/c0V1+bdrFmLnnY57TJodqCAYo59+/9PjqNZ1fuGVT+tLoO/7Mo2qN2fPCYbgsmp26&#10;96Bhux3/e32oOfOqex1rLYu+n0E0KNF1mmvVx7EDAAAAAAAAAIeoeoet6MF8rtVnTksrMxA7FpdP&#10;nFvsfa0avppbXPni/M7ek9MuxlSne8sb53ateLewfhmCAcq57sqt1QB02hxt9TMeUWvMbAuH4HKo&#10;MfuKfYYMG8Ul4b/bj+ozz973eGtU9c6a0fc0iAalUWwPr9VcAwAAAAAAAAAOUfRAPtea5bfTqvTd&#10;ju7yRavvWFcNTnaX/mP6MhnoLC5/stPtrck7m2ZhnQcoO7tWFsbiHUWfOv2UcPAth6oBycniB/cZ&#10;MJwoTgn//X5UHXPv4611G9ut8HsbRIPULG4Lr9ccaxX/Pa0KAAAAAAAAAHDAmsV/Dh/I51qtdvjd&#10;C9MfU1NTD5rb1fuVewYnd+xauSTtIiNzu5b/7/xir5s2OVTrOED55mtuOaq6lq/sfqqZvjR6qndA&#10;jAbecqhZXFSbaJ8aDhfWyzPD/04/arRnw2OudYMcEN27QZrY0gyv11w7vjgmrQwAAAAAAAAAcAAO&#10;Cx/E51qzvZDW5ZC9+ZprjprrLn9n9d0mF3t3XnH9DY9Ou8hQdR68+Zp/96i0yaFaxwHKTnf5tvnu&#10;0u+mzdHSLM4NB91yaLJ9cThQeE+t2fPD/14/mpx5VXjMdal4Yfg9DqJBaxV3htdsrgEAAAAAAAAA&#10;B6jV/kr4ED7HmmVfPl55blfv1Z3uyh3VwFynu/S789fcYmiO1QHK9I/0wzoNUO6+vj80cq/l0Wc9&#10;rNbYvV7RgFsONctz4kHC1OR0Y/WjtaP/bj+aKJ4bHne9qhevDb/PQTRo9akjw2s211rTM2llAAAA&#10;AAAAAIAHNNk+PXwAn2sbyqenlTko892Va6vBqqod3Zt/bn7+cw9Ou8hc9c6TBij7bB0GKM+Yn39w&#10;9Tpe8aGlp6UvDbfHFo+qtcoL9hlqy6VG+0XhAOGenbDlxPC/26/qRT087npWb18afq/9rhpcXQuN&#10;cld43eZYq7wrrQoAAAAAAAAA8ICih++51iq/mlblgLzrwzc9srOw/FvVUNVcd+XW+cWVH0674Hvm&#10;r1vZYICyz9ZhgHL1Ol9c/p20Obwm28fea5AtpxrlxbXmzPPCwcG9myhfFv4Z/ahRbguPOQxF3+8g&#10;qoZH10o1OBhduznWLG9OqwIAAAAAAAAA3KdW+dnwwXuuVR9xewDmu73jOosrf3334GTvW/M7eyel&#10;XbCP+V29HTu6y7emTfphjQco5xaWd3W6y8P97m7VuwpHg2w5VC8vqE0Up4QDg1H1djv8c/rRZPuV&#10;4TGHpeh7HkT1qUekM3PwqqHh6NrNtWOe+9C0MgAAAAAAAADAPo4vHhU+cM+1evHRtDIPaHv35hdX&#10;Q5Ppnei+nL4M92t+ofdPne7KTWmTfljDAcp3dz/2fdU1X73jbDr6MDm81iinwwG2HGoWZTgkeH8N&#10;8iOsNxTPCo85TEXf9yCqTx2ZztG10Si+Fl2/2QYAAAAAAAAA3IdG+5vhw/Zc2w+d7vLP3jM42en2&#10;PpC+DPtl9bxZ7M2kTfphDQcoV1+/heXfSkceDo977SNr9bIIB9dyqDHzmnA48P6anD45/LP6VfWR&#10;1dFxh63oex9EtakHpbN1bVTveBlcv9nWmJlOKwMAAAAAAAAAfE9jy7PCB+25dnxxTFqZ0NyulS/e&#10;Mzi5faH3/PRlOCDV+fPu7iePS5v0wxoPUKajrr+J2cfVGuXF4cBaDk1u/cFwKPABK14e/nn9qNG+&#10;OD7mkBb9DINoPTTKW6JrOMta5V1pVQAAAAAAAACA76keqEcP2nOsVXw+rcq9zC/csqmzuPTd1Xed&#10;W1z56/nrbnpK2gUHZagG8MbFGg5Q7th5cyMddf1MTjfuNZyWU83iolp95tnhMOB+NcCPOJ9snx0f&#10;c0hrTj8z/DkG0XoJruFsa5a/nFYFAAAAAAAAAKi1yk+HD9hzrT51ZFqZVfPdm986312+7e7Byd5n&#10;5q9feljaBQdt/iMfeYgBygFYwwHKdMT1US/P3GcwLZuK82uN8sRwEHC/Ky6J/+w+dMKhDHWuU5Pt&#10;08OfZRCtl4ktzw2v41wDAAAAAAAAAHZ77JmPCh+sZ9vML1TLMnXDDQ/qLCx/ohpwm9u1cuf8rt57&#10;V9cL+qTTXX5jZ6H3T2mTfhnrAcpTj6g1izIcSsuhyfZsOPx3IG1st8I/ux/V25eGxxyJBvhunPeq&#10;3U4n8/potr8SXss51mh/La0KAAAAAAAAAGQseqiecfM7b3hEZ3H591cHJ7srt+7ulWmloK/musv/&#10;rbPQ+7O0Sb+M4wBlffNja432bDyQlkGTW18ZD/0dYJPFS8I/vx/VywvDY45KazWYO9le39+px57/&#10;kPBazrX69JlpZQAAAAAAAAAgQ401HDQagS76sY/euTo4ubjytbd94BMPTasEA9Hprnyps7D0b9Im&#10;/TJOA5QnbP7+gX7U9LA3Of2ccNjvoCq3hcfoS+2z42OOUPX2BfHP1ufqM89OZ/f6aRW/FV7PuQYA&#10;AAAAAAAAmTosfJCeaY983mX/0lm4+dNpbWDgqmHdHYufPCFt0i/jMEDZKE8Mh8/y6ILaRPvUcMjv&#10;YKoX9VqjfXFwnP7UKJ8fHnfUin62QXT81meks3x9RddzrrVKf/cBAAAAAAAAIEOtmc+GD9JzrVY7&#10;/O6FgbVRDVCmf6SfRnmAstE+a5+Bs1yqF+fXNrZb4XDfwTY53QiP1a8mymZ43FEs+vkG0fFnPiqd&#10;7eurWZ4TXtO5BgAAAAAAAAB5OfWI8AF6rrXKD6SFgTXxzp+54ckGKAdk1AYojz3/IbVGe3afQbNc&#10;qhebw4G+Q61evjg8Xj9qlheGxxzlop9zEA2TVvmN8LrOsWb5hbQqAAAAAAAAAJCBRvub4QP0XIM1&#10;NtddfoUBygEZlQHK5vSTavX2BfsMmOXSZPGScJCvL+0+B6Jj9qPJ9tnxMUe4iS3N8GcdREPlMv9n&#10;kj2r3gEWAAAAAAAAAMZe9U5n0YPzXNuw5VlpZWDNzHWX3tvpLt+VNumnYR+gnGwfGw6W5VC9fWlt&#10;ojglHOLrW8Ul4bH7UfX7IjzmiFe9JtHPO4iGTbP4THht5xoAAAAAAAAAjL3ogXmuNWb/Ma0KrKm5&#10;7tLfdhZ7/yZt0k/DOkA5UTw3HCjLoUa5rTY5ffI+g3v9rN4+KTx2P1od/Cyb4XHHofrMaeHP3e+q&#10;4dZhFF3budYsPppWBQAAAAAAAADGULP8vfCBea7BOqk+vnt+5y2npU36adgGKOvF5nCYLIca5XRt&#10;clsjHNrra9teFB6/X4XHHKMm268Mf+5+12hfnK6K4VINyEbXd67VznhwWhkAAAAAAAAAGCP1qUeE&#10;D8pzrVH+eFoZWHPVAOVVH/zVo9Mm/TQMA5SbyofXmuWF4RBZDjXLc8JBvYFUToffQz+amD43PuaY&#10;VW9PhT9/v6u3L0hXyPBplreH13iOtcq/TqsCAAAAAAAAAGOkWXwtfFCeY43itrQqsC6qAcr0j/Tb&#10;eg5QHl8cs/tee9E+g2O51Jw9IxzQG1SDXOuJmeeFxxzHop9/IBUvSVfK8Dlu6tHhNZ5rjQuemlYG&#10;AAAAAAAAAMZA9fGc0QPyXHv69JPSysC6MEA5QOsxQFkv6vHAWAY1iktqx0+fHA7mDapBrnf1cc6T&#10;02vwseNDVLQOg6g+9eR0xQynVvvXwus8x1rlXWlVAAAAAAAAAGAMRA/Hc61VfDGtCqyLuYWlt8/t&#10;6v1z2qTf1nKAcrJ9+j5DYrnULItaozwxHMgbZBuLF4bfTz+qPnY9Oua4F63FIBoF0XWea83iZ9Oq&#10;AAAAAAAAAMAIa7X/IHwwnmu1U49IKwProrOw/PX5Xcu/ljbpt7UcoIyGxMa9xu71rd4BMhrEG3TV&#10;0Gb0PfWjRvu88Jg5FK3HIBoF9fZl4bWea7Xag+5eGAAAAAAAAAAYRcdvfkL4QDzbyg+llYF1M9dd&#10;uXVucflH0yb9ZoCy/1Ufa90sXh0O361V1btDRt9bP6rPnhYeM5eiNRlEo6JZ3h5e7znWLP8hrQoA&#10;AAAAAAAAjKBG+5vhA/FcgyEwv2vlX3bsWmmlTfrNAGV/a7RfEA7drVUbtm0Kv69+tWF6U3jcnIrW&#10;ZRCNio1bfyC83nNtw+anp5UBAAAAAAAAgBEyWbwkfBCeaxtmHp9WBtZVNUCZ/pFBMEB56DWLi2on&#10;bDkxHLZby+ozp4XfXz9qlBeHx8ytyennhOsziEZJs/0H4TWfY43y9rQqAAAAAAAAADBCoofgudYs&#10;/k9aFVhX7+72vs8A5YAZoDz46sVMbaJshoN2a97M68LvsR81ytfFx8yx4uXhGg2iURNd87nWLN6e&#10;VgUAAAAAAAAARkCj+PXwAXiu1WqH370wsL463aVZA5QDZoDywBu6gcLikvD77EcnzDw7PmamTRYX&#10;hevU92an0hU6Ohrti8PrPtcAAAAAAAAAYCQcs/mx4YPvXGsW3bQysO46i71/Y4BywAxQ7n+N2Vfs&#10;M1C3rpUnht9nP6q3L61tmN4UHzfnBjisumfVx7GPokZxW3jt51hj9m/TqgAAAAAAAADAEGuWt4cP&#10;vnMNhkin2/urTnf5I2mTQTBA+cBNTj9n30G6dW5yy+nh99qvomNqd2s0QNnY9ox0hY6W+ubjw2s/&#10;16r1AAAAAAAAAICh1Si3hQ+8c23j5o1pZWAoVO8+uf2aW0ZzkGhUGKCMq7cvqE2UzXiIbp1rFlvC&#10;77kf1dtT4TF1d9GaDaLjyiemK3T0tIqvhtd/rgEAAAAAAADA0IoedOdaq/jjtCowNKoBysuuv/6I&#10;tMkgGKDcq9mp2uR0IxyeG4Za7Qvi77sPNWfOCI+pfy1at0F0zOaHpit0NEXXf65V/2cdAAAAAAAA&#10;ABg6zeIz4YPuXIMh87YPfOKh1QBl2mRQDFDeXbM4NxyYG6ai77tfDeu7bQ5b0doNolG3qXxneA/I&#10;NQAAAAAAAAAYLqceET7gzrVW+8fTwsDQuPyaW44xQLkGmsXrw/vCIIoGxdazevvS2mT7peGg3DBV&#10;nz0t/P77UbO8MDymgsoTwzUcROOgVd4a3gdyrFn+17QqAAAAAAAAADAEGuXt4QPuXIMhNL9r+aq5&#10;7vJ30ib9NlGcsjpA2Ji9PrwvDKJoUGw9qn7u6ucPh+SGrfbW8GfoR5O7/+zwmAqrzzw7XMdBNA7q&#10;U08L7wO5dsLm708rAwAAAAAAAADrqHq3rejBdq5NTp+cVgaGSmdx6e873d5S2qQ/Dqs1Z8+416BW&#10;TgOUjXLb7nteY5/BuGGt+n0V/Rz9aGP7ReExdX+9IlzLvte+IF2vo69VfjW8F+QaAAAAAAAAAKyz&#10;w8IH2rnWnP1/aV1g6FQf3z3f7Y3HO7Gtu6kH1ZrFufsOau0uhwHKRvm6Wr2o7zUMN7xNlM3w5+hX&#10;9fZJ4XH1ALXPC9ez3zVmptOFO/qOP/Oo8F6Qa/V2O60MAAAAAAAAAKyDTeWfhA+0cw2GWDVAeeXi&#10;LfW0yUE5/yG1RnFJOKR1T+M6QFl9TPfkzKv2HYIb8gb5MdF3f2R7fFw9cM2ZIlzXflcvXpsu4PHQ&#10;aF8X3g9yDQAAAAAAAADWxfGbnxA+yM61xuz2tDIwlKoByvSPHKgN5dPDwayocRugrAZG6zOn3Wvw&#10;bVSanDkn/Jn6Ub09FR5T+1+0roOoUTwrXcnjI7of5Fqr/GxaFQAAAAAAAABYQ43iW+GD7BxrlLen&#10;VYGhZYDyIDRnnrfPMNYDNU4DlI3yxH2G3kalZnFR+DP1o8n26eExdWBFazuINpz1+HRFj48NM48P&#10;7wm5Vqs9+O6FAQAAAAAAAIC10CyL8AF2rm3Y/PS0MjCUOjuXL92xsPKttMn9mnpQrV6eGQ5i7U+j&#10;PkBZ3d/rRX2fYbdRaWO7tfrR2tHPdqhVf269fVJ4XB140RoPonFVL/4uvC/kGgAAAAAAAACsmejB&#10;da41i6+kVYGh1Vns/ebcYu8LaZPQ1JG7r+ct4QDWgTSqA5T14rX7DLiNWhMH8Y6h+1ujfXF4TB1c&#10;1ZButM6DaFwdfdbDwvtCrlXD3wAAAAAAAAAwcPXyL8MH17lWqz3o7oWB4dXZtfJ38zt7v5A22dOx&#10;5z8kHLo62EZpgLJ6R8XJ4iX7DLeNYs3pc8OfsR/VZ4rwmDr4JspmuNaDaJw1y5vDe0OuAQAAAAAA&#10;AMBAtYpjwgfWudZsvyetDAy1+V0r/7L92pt91PyeGlsH8xHCozJAWZ85bZ+htpGt3Bb+jP2oXr44&#10;PqYOrfLEcL0H0biL7g25Vi8/nVYFAAAAAAAAAAagWd4ePrDOsVZxZ1oVGHrVAGX6Rya3vmT1nRej&#10;Qas+9IjnXfKx8J4xiILj32+N4pLaxnYrHmgbwaqPgR7gazlWazVsTW79wXDNB9G4q888O7w/5BoA&#10;AAAAAAAADMRk++zwQXWuHX3Ww9LKwFB72wc+8VgDlGc8uNZonxUOV/W5171jMb5nDKLg+GGNcjoc&#10;YhvlJqefE/6s/ahRXhweU31s5jXh2g+iHLRmvxTeI3Ks1f5KWhUAAAAAAAAA6KPoIXWuNco/TKsC&#10;Q2/uuqXn5TtAeeoRtXq7HQ5VDaB3XXvj3w/VAOVk+5Xx8NqI1yzPCX/efjTZng2Pqf4Wrf0gahbn&#10;ppvBeKv+Tx3RPSLXGjOvSCsDAAAAAAAAAH3QbP9u+IA612CEzC0u/+jcYi+vj5zfMPP4cJhqgJ12&#10;4U9/aHVQtTF7fXjfGETB97H6kdb18sX7DKyNS83iovDn7keTxUvCY6r/Res/iE4oT0x3hfHXKn8j&#10;vE/kGgAAAAAAAAD0xdPOPTp8MJ1r9fIn08rASJhbWP6/nV29f582x9vk9MmrA4TRINWAq4Ynz37b&#10;wi/V1muAstG+uFafefY+g2rj0kTZHOhrO1GcEh5Xgyl6DQZS+/vS3SEP0X0i1+qzvbQqAAAAAAAA&#10;AHAIWuVd4YPpXIMRUw32ze+65eVpczxNtM/ad3Bq7dq+8+Zvbl9Y/vbq9noMUEYDauNUNRh7z886&#10;iKJjarBFr8Mgqj7aOifN6S3hvSLXAAAAAAAAAOCQtIo3hQ+kc62x9alpZWBkVAOU23f2jk2b4+P4&#10;M4+qNcrXhUNTa9jLXv/+xdWP7r7na2s5QBkNpo1dAxyOrRcz8TE18KLXYxDVznhwumPko9H+Zni/&#10;yLFW+/NpVQAAAAAAAADgIHj3yX+tXvzPtCowUlaH+8bJxtc+stYot+0zKLVOVev7mjdf84vf+5oB&#10;yv5VL87fc637W/GS8Jham8LXZADl6NTLjgjvF7k2ua2RVgYAAAAAAAAADkCr/K3wQXSuwQian58/&#10;fGwGKJ8+/aR9hqPWue0LS9+5aufN37nX1w1QHnrVwNOea9rv6u2TwuNqbWq1Tw1fl0GUq0bx6+E9&#10;I9cAAAAAAAAA4MCc6t2L9qxZvDstDIyUuYWVN3S6vX9Km6NponhuOBi1zr3wwp+6rhpOfegzL/mh&#10;e+0zQHlo1Weefa/17GeN4pJavaiHx9XaNdk+PXx9BlG+DgvvGbnWav/btC4AAAAAAAAAsB+ih8+5&#10;Vn2MOYyoTnf5/80tLv9O2hwtjfZ5+wxDDVHV8OTU5dffsM8+A5QHX7147T7r2a8mi4vCY2rta81O&#10;ha9Rv6u32+lukqdqYDi6b+RaferItDIAAAAAAAAAcD+as+8IHzznWmPrZFoZGDk7Fnv/PN9d+lDa&#10;HH5PetnDa4321nAYaoh617U3/f32ncu3RvtqBigPrnpxfrie/WjjzCvCY2p9qhcz4evU75rFq9Od&#10;JV/RfSPXWu3Pp1UBAAAAAAAAgPsRPXTOtUbxd2lVYCRV75I4v/PGk9Lm8KoGJ1vlBfsMQA1hJ0//&#10;6E9V6/rw5176w9H+mgHKg6i4JFzLfjQ5fXJ8TK1bgxyW3bNG+wXpDpOvY89+THjvyLX6+U9OKwMA&#10;AAAAAAAAgVb7D8IHzrkGI64a9Ev/OJw2bH56OPg0rDWL11drev6Of/vZcH+VAcr9b6J9ariG/ajR&#10;vrhWL+rhcbW+Ra/XIGrOTKQ7Td5a5efC+0eONWfvSKsCAAAAAAAAAHs59nzvUrRnzfYb0srASJq/&#10;funxQztA2Zw5Y59hpxHo8qs//cXVNQ32fS8DlPtZ+6xw/fpRsyjjY2ooil6zQXTc1KPTHYfo/pFr&#10;reKn06oAAAAAAAAAwB5axXfDB8051ixvT6sCI6tz/a9ODdcA5dSDao321nDQaQR66svfdkW1ng99&#10;5oU/FO3/XgYoH7hmeWG4dv1o48wrwmNqeIpet0HEv6q3LwjvIblWqx1+98IAAAAAAAAAQKXVvix8&#10;wJxrk+1j08rAyJrbubxzKAYonzD1iNpkUYYDTiNUtZbtd394Kdp3rwxQ3neT041ao7gkXLd+1Cie&#10;FR5Xw1N1DkSv3SDi3hrFbeF9JMca7S+nVQEAAAAAAACA3aKHy7nWLP4prQqMtLnF3p/PLy7/27S5&#10;9o7f/IRao31xONg0Yr3tAzf8dae7fFe0b58MUMYdP31yuF79ql7Uw+NquKq3Twpfv0HEvR1/7jHh&#10;fSTXGlufmlYGAAAAAAAAgKw1ir8LHyznmo91ZExU75i4Y+evNtLm2jlh69p9RO8atOl129+z+k6e&#10;wb59Wv1o6uKq8N4yiKIBtWGs+ljtaL36UbMow2NqOGvOPi98HftdvX1puiOxp1bxP8N7SY41ytvT&#10;qgAAAAAAAACQrY1bfyB8qJxrzeLtaWVg5FVDf+96302PTJuDN1G8PBxkGvGqdSyu+vBKtO9fK86v&#10;NcoT04DY28P7yyDaezhtKGvPxmvWhxqzr9j3eBru1ug+YYDyvkX3klxrlj+cVgUAAAAAAACALEUP&#10;k3OtUdyWVgVG3mWXXX/E6rsmDtxlRwx0QG6du/zqT39xx86l26J9q00G735ogPLuqo/UjtasX53Q&#10;Pik8roa7VnsqfD37nQHK+1atTXQ/yTUAAAAAAAAAMlUvLwsfJOfaxOzj0srAyJu/+sbHDHSAsrpe&#10;qo9OjgaXxqTntH/iZ6o1fPApF75xn/316TPD4bAqA5S7K561z5r1q0ZxSW1yuhEfV0Nf9JoOouoa&#10;5b5VH18d3VNyrDX752lVAAAAAAAAAMhK9BA515rF/06rAmNhfrH3poEMUD79NU9aHWCLBpbGrGr9&#10;tl7xczfe6+v1mWeHQ2F7lvsA5caZV9xrzfpddEyNTtFrOogmzj063bWITLaPDe8puXbC5u9PKwMA&#10;AAAAAABAFlrlH4UPkHOtVjv87oWB8TC/q/eVue7Kr6bNQ1dvn7TPgNIY9+5rb/7qju7N303bF9Qm&#10;2qeGw2BRWQ9QDvDj3JvFq+NjaqSKXttBxANrFV8M7ys51pq9Na0KAAAAAAAAAGPvhPOOCx8e51pj&#10;21VpZWBsVO+e2On23pU2D97GmdeEw0lj3Kkz8++t1u8Rz734ktrGdiscAru/sh2gLC+O1rMvTRSn&#10;xMfUyBW9voOI/RPdV3KtNfumtCoAAAAAAAAAjLXooXHOwRiqBgB37LqxlTYPzDGbHzrQdxIc8qq1&#10;e8v7P/WxcPhrf8ptgHJiyynROval6uPio2NqdIte50HE/tnUng/vLbkGAAAAAAAAwJhrtS8PHxjn&#10;Wn3qyWllYKxUQ4DpH/ffcec+sVYvLwiHkXKoXr74yp03/VlnYfm2cPBrf8tqgHLmFeFa9qPGzLb4&#10;mBrpotd6ELH/GuXt4f0lx5rFf06rAgAAAAAAAMBYih4W51qz/L20KjB2DmiAckP59HAAKYfq7Utr&#10;k9MnV4NdP3jpz7y8WrenvvStz9xn6OtAymaAsrgkXNN+NLn17PiYGunqM88OX+9BxP572rlHh/eX&#10;XDt+8xPSygAAAAAAAAAwVhrl74QPinMNxtSO7vJFc92VW9PmfZsonhsOHuVQ9e6G9fZJew53VcOT&#10;b3//J2/a82sHVRYDlIMcniyfEx9TI1+zfFn4mg8iDkyz+LvwHpNrAAAAAAAAAIyZY89/TPiAONea&#10;xUVpZWDszHd7S53u8tfT5r7q7alw4CiHGu2ttcnpxt6DXVdcd/Mfrb5r515fP6jGeYByw/SmcF37&#10;VfDaaIyqT58fvu79rrrOOUBnHhXeY3KtGhIHAAAAAAAAYIxED4dzrVncllYFxlKn2/urzuLyx9Lm&#10;3epTj6g1ywvDYaMcmmifFw507e7Z7R97UTU8uemc+dOi/QfcuA5QTrZfGq5tP6oX54fH1Hi1Vveg&#10;RvtF6c7HgWiUu8L7TK7VaofdvTAAAAAAAAAAjLbG7PbwwXCu1WefllYGxlI1DLije9PG1Y3qfK/e&#10;cTUaMsqibafvM8S1V53uyh1v+8AnPxXtO6jGcYCy3m7H69uHGjOvCY+pMay8ODwH+l11LA5OdJ/J&#10;tWbxmbQqAAAAAAAAAIyww8KHwrnWKP8wrQuMrdWPot5YbAwHi3Ko+ujV46dP3nd4a98u/9CN/6XT&#10;Xb4r2nfQjdsAZbTG/Wrj9DPDY2o8i86BQfS0c49Ot0MO1Ambvz+81+RarXb43QsDAAAAAAAAwGhq&#10;zf5R+EA412DMPeGFb3nF6gBlNFQ09rXbtea2TeHgVtCpxU+8sFqrp5z+9v0attzvxmWAcqI4JV7n&#10;PlRvX1qbKJvhcTW+RefCIDr1rIelWyIHo1X+TXi/ybFWcWdaFQAAAAAAAABGzpPKh4cPg3OtWWxJ&#10;KwPjp17MVINDrfPmfjy7AcrGzPTun78eDmzdT9U6veMDN9wY7TukxmGAcrL90nCt+1H1kfLRMTX+&#10;RefDIOIQnfHg8H6Ta42ts2lhAAAAAAAAABgpreK74YPgHGu1v5NWBcZHq/19q8NoewwObb3i527M&#10;YoCyegfDydlXhUNa+9Hl13z6dzvd3h3RvkNu1Aco0zDuQJoszwmPqfGv3j4pPCcGEYeuMXtzeM/J&#10;NQAAAAAAAABGTHP23eED4Fw7vjgmrQyMvsbWZ9Qa5cXR4NDlH7r5Kz/0U//+f0T7xqaNW5+/z3DW&#10;AXTGxe89sxoyfdrLf+TUaP8hN8oDlHsN5Pa1yfI54TGVR/WZZ4fnxSCiP6J7Tq61ipW0KgAAAAAA&#10;AACMhOjhb779Y1oVGG378Q5u1WDgiy/52W60b6SrBvs2vG5TOJh1gFVr9PafveGT0b6+NIoDlCds&#10;OTFc935UvVvoQXzEusatmVeE50e/a5YXpjsmh2pj+fzwvpNr9akj08oAAAAAAAAAMNRa5d+ED35z&#10;DUbb4bWJ6ZftMyR0H1XDgc941eXbo30jWfVx0pPTjXgg68C78rqb/mBHt3drtK9vjdoAZb18cbj2&#10;/ahenB8eU/k12T47PEf6Xb3dTvdO+qFVfim89+RYs/yHtCoAAAAAAAAADK3qo6qjh7651ijelFYG&#10;Rk+9fcE+w0EPUDVAGX195Gq0zwuHsA6h02Z/4qXV+jz8lEtb0f6+NUoDlJNFGa5/P9o02/fXUCNc&#10;NdgYnSf9rlG+Lt1B6Y/D97nv5FyjeGFaFwAAAAAAAACGUqO8PXzgm2Ot4jtpVWB0HHfuE8OhoP1s&#10;5Acoq4/5jYav+lC1Nm+7+tO9aF9fG5kByvbF4WvQjzZufX58TGVbdJ4MoomZ56W7Kf3SKFbC+0+u&#10;AQAAAAAAADCkmu0fCR/05tpxU49OKwPDb/VjqotLwoGg/ey1b7n2ozu6S9+N9g19k9PPCYeu+tT2&#10;a2/6X6vDpcG+vjfsA5QnlCfW6u1Lw9ehH21sD/YdPjWaRefKIGq+5knprko/RfefXGuWy2lVAAAA&#10;AAAAABgq0UPeXGu1/yCtCgyzw2oTW54bDgEdRJdf/ekvvvPqT/5NtG8oqz6ifGJLMxy26mMnzf7Y&#10;GdXw5LPbP/aiaH/fG+oByq0vDF+LftQsL4yPKe0uOmcGEYPRak+F96BcO/7Mo9LKAAAAAAAAADAU&#10;mu0/Dx/w5lqtdvjdCwNDqlm8Ohz+OYS277zpmxfPf/Q3o33D1bbNd7/jZjBkNYA63ZU7Lv/Qjb8V&#10;7RtIwzpAWW9Pxa9HH2oW54bHlO4pOm8GEYPTKr4b3odyrDX7/9KqAAAAAAAAALDuJmY3hA93c63e&#10;fltaGRg+0cBPn6reZbHxunf/WLRvKJpsnx0OVg2wy6+98fc63eW7on0DaxgHKKPXo19t2PKs8JjS&#10;PVUD09G5M4gYrOg+lGsbp5+SVgUAAAAAAACAdRU91M05GDbHF8fUGsUl4bBPH6sGKKOvr2v19qW1&#10;+vSLw6GqAXfylvnTqzX5wW3vfXm0f2AN0wBlvX1S+Lr0q4ly4B/BrjGoOk+i82cQMVjNYim8F+Ua&#10;AAAAAAAAAOus2X5P+EA3144/81FpZWD9TU6fvDpAGA359LnHnv7GtwzVAGU1MDpRnBIOU61Rqx/d&#10;fe2nfzfaN9CGZoCyeGH42vSjRvvi+JhSVPsF4Xk0iBi86F6Ua43iI2lVAAAAAAAAAFgHh4cPc3Ot&#10;UfzHtC6wvpozZ4SDPQPstAt/+kNDMUDZaM/W6kU9HqJau97xgU/duLoewb7Bt3sNonvUIAqPv7uJ&#10;menw9elHzWJLeEzpPpt5TXguDSIGrz59fng/yrXjzzwqrQwAAAAAAAAAa6pV/lH4IDfXYF2d8eBa&#10;Y+Z1+wzzrFGzc//mV9d1gLLRPm8YBiernnDGm06q1uLZ7R97UbR/4NXLF4f3qEEUHb9ZXBS+Rv2o&#10;eifB6JjS/RWdS4OoMXteuiEzaNH9KNdaxRfTqgAAAAAAAACwZo6belr4EDfXGsWb0srAGqsfuVYf&#10;031/Xf6hm778xvd+7P+L9g2s6ueebL9yn2Gpda7TXb7r8ms+9R+ifWvSeg1QTk43wtepXw3JgKxG&#10;sOh8GkQnbDkx3ZgZtKec87jwnpRrG2Yen1YGAAAAAAAAgDURPbzNtdbsrWlVYO202seFAzzrVPWO&#10;i89p/8TPRPv6XqO4ZFjfifBtV/9Kb/0+uju1HgOUA/3Y+OL8e/180oEWnlcD6LjyiekOzVpotv9/&#10;4X0pxxrFbWlVAAAAAAAAABi4Zvmh8OFtrh079eS0MjB41eBgNLizzlVDg088/YfeHu3ra83pTeGA&#10;1BB0/Gsuf261Dk995bueGe1fs9Z8gLK9NXyt+lFzess+P590oEXn1iDa+NpHpjs1a+Ow8L6Ua63y&#10;p9K6AAAAAAAAADAw9akjw4e2udYofyetDAzQGQ+uNWdetc+wzhC1+q6Lwdf7Un22PQof31ytwbuu&#10;+fR/jPataWs5QBm9Xv1qsn16+PNJB1p0fg2i6l7N2mrMbAvvTblWqz3o7oUBAAAAAAAAYDCaxV+E&#10;D2xzDQbr8Fprdioc1BmiHnzy+W8YyABlY+Y14TDUEHb5Bz/1H3Ys9u6M9q154zBAuWHb0L7TqEaw&#10;6BwbRKyP6N6Ua63yq2lVAAAAAAAAAOi7TeXDw4e1uVYvXptWBvrrmM0P3WcwZ4h7zY9c90urw4PB&#10;vgOu3r601mi/KByCGtI2vm7786sB0qNf8dZTov1r3igPUDbaF4c/k3SwtdqnhufaIGJ9bCifHt6f&#10;cu24qaellQEAAAAAAACgr5rlHeGD2hxrFf+UVgX6p/qY6mgoZ8h793U3feNH3vfLfxLt2+/uHpx8&#10;QTgANeStfnT3h4bgo7vvaVQHKDfOvC78eaRDabL4wfB8G0Ssn3r5J+E9Ksdas7emVQEAAAAAAACg&#10;bxrFj4YPaXPtCVOPSCsDh67VfunqAGE0kDMCVQOEM1f+/M3RvgesUVxSm9jSDAefRqDLr77pN1c/&#10;vjzYt26N4gDl5NYfDH8W6VCbmD43POf6XaM9m+7orJfoHpVt7TekVQEAAAAAAADg0J3x4PjhbKY1&#10;yj9MCwOHYP7wWrN4dTiIM2JVA4QnT3d+Mtp3nzXaW8NhpxHqxPPmXlD97M/f9t6XR/vXrVEboNww&#10;vSn8OaS+NDMdnnf9brJ9drq5s16axZvD+1SuAQAAAAAAANAnzeLvwwezuQaHZOrIWqvdDgdwRrTV&#10;d2AMvh422X5lPOQ0enUWlm/bvvPm/xPtW9dGZYCyWVwUfv9SX5vZFp5//a7RflG6ybOeGsVt4b0q&#10;x1rln6RVAQAAAAAAAOCgnbjt+8OHsrlWLzanlYEDs+Gsx+8zcDMGPfjk89/wgAOU1cd0N7a9KB5u&#10;Gs3e/sFf+fTcYu/OaN+6NwoDlPViJvzepX4XnX+DqDoW62/D5qeH96pcq28+Pq0MAAAAAAAAAAel&#10;6Z18vler/EZaFdh/k9Mn7zNoM0ad+carf77TXb4r2ldrtC+uNYpn7TPQNOJNvOaq51ZDo2f+0IfO&#10;jfave8M+QLmxeGH4fUuDKDoHB9Krvy/d9VlvrfKr4f0qxxrl7WlVAAAAAAAAADhgjfbl4cPYXIMD&#10;sXHmNfsO2Ixfr3/Px35vbqF3xz77okGmMakaGN2+c/nz0b6haJgHKKPvVxpk0Xk4iBgmh4X3q1yr&#10;ty9I6wIAAAAAAADAAYkewuZao/ydtCpw34494yG1ZnFuOFwzpl3+oRu/XA1Rrm5XH3EfDTCNUT/y&#10;M5/4+dWPLA/2DU3DOEDZLC4Kv1dpkE1ua4Tn4yBiuDTKHw/vWbkGAAAAAAAAwAFqFV8MH8DmWq12&#10;+N0LA4GjL3tYrTE7Gw7VjHnVMOFJW3Zs22dwaUyrft5XvOmas6N9Q9OwDVA2Z4rw+5QGXnlieE4O&#10;IoZPs7gtvG/lWLP8XFoVAAAAAAAAAB7QhulN4cPXXDMYwX05durJ+wzR5FKjuKTWKJ8/9O/G2Mc6&#10;i8vfveLam/5HtG+oGqYByg3TLw6/R2ktmiyfE56Xg4jhs2Hm8eF9K9eOK5+YVgYAAAAAAACA+9Uo&#10;7wgfvOZYq7wrrQr8q+bM8/YZnsmpifap1XDS409/88m5DFC+5Wdu+IWR+VmHZYCyeve/6PuT1qrm&#10;9MvCc3MQMZxa7c+H965cAwAAAAAAAOABNIufDR+45hr8q8NqrfbZ4eBMDtXbF+w9nPTiS3/2lTkM&#10;UD78lEtb1c956tafeGG0f+ha7wHKevvS8PuS1rpWsTk8RwcRw+pB4b0r1+rF69O6AAAAAAAAABCK&#10;HrbmWqP49bQq5OyYzQ+t1ddwCGfYqhevDQeTdveG93zsfTkMUFY/4xXX3vg/o31D2XoOUDbaW8Pv&#10;SVqP9j4/B9Wm6TPTbwyGUav4cHj/yjUAAAAAAAAA7kOz/LPwQWuukbcnTD1i9zVxYTgsk0PN2TPC&#10;gaQ9uuq6m//y8qtv/M1o37j0tp/55MdHbkh0vQYo69MvDr8fab3a8/wcZJPnHZt+czCsovtXrrWK&#10;lbQqAAAAAAAAAHzPRNkMH7LmWqOcTitDbk5oHxcOyORQo7y4NlE8NxxECqoGCy/+sV98d7RvHHr6&#10;qy9/dvUznjb7Ey+N9g9t6zFAubHdCr8XaT3b8/42yGpnPDj9BmFYHTf7tPAelmvOWQAAAAAAAIC9&#10;RA9Xc478TLZPDwdjcqhenF+rt08KB5Dup2q48KVvuPo+P+J71JtbXL793dfe/D+ifUPdWg5QNtoX&#10;7z5/6uH3Ia130f1uENVqh9/9i4Sh1mz/XXgfy7FGcVtaFQAAAAAAAABqra27woeruXbM5semlWHs&#10;TT2oVm9PhQMxWTTbDoeO9rOR+2jrA6j66O5Od/muaN/Qt6YDlMHxpWEpvO8NIEZHdB/LtWaxJa0K&#10;AAAAAAAAQMbqU0eGD1VzrVl+Nq0M4+z44lG1xuxsOAiTQ432WfsMGh1E4zpAec9Hd7/qjVefF+0f&#10;+gxQSncX3f8GEaOjPvuJ8F6Wa7XaYXcvDAAAAAAAAECuGoWPM9wzxtvE7ONWP3I4GoDJoUb7BeGQ&#10;0UF0yY/9u6t2LCx9J9o36lUf3X3VwvI/RPtGIgOU0mRt4/Qzw/vgIGK0RPeyXGsVv5FWBQAAAAAA&#10;ACBDG6efEj5MzbX69JlpZRg3G4uN4dBLDjXLC2uN4lnhgNEhdOXOm/9w+87lz0f7Rrkfed8vd1ff&#10;WbNe1KP9Q9/k9HNqzeLd4T1uEEXfgzQMtdovDe+Jg4jR0mi/KLyf5drxZx6VVgYAAAAAAAAgM9FD&#10;1FxrFt9Nq8I4mWy/Mhx2yaFN5bZaozwxHCzqQ9uvW/ryOz7wKzdH+0a1hz/n4k3V8OTmd/7c7rWL&#10;/52hbrJ99uprb4BSmtx9HZT73BcHUaOcTr9xGCWN9pfDe1qONct/SKsCAAAAAAAAkJF6uRA+RM21&#10;+ubHppVh1NWnjqw12rPhoEsO1Wfb4TBRn6sGDV/+xqvPifaNanMLvVvnFpa+Hu0b+prFRd87BwxQ&#10;SpO1enH+ve6Ng6o+/eL024dRE93Tcq2x9YVpVQAAAAAAAAAyUH1UX/TwNNdaxW+llWGUPa39fbVm&#10;WYQDLjnUKF4eDhENqNWPuQ6+Pqr90Hv//QdH8mda/ajx4pJ7nQsGKKXdtS++13UxqKp3+mU0NWc/&#10;Gd7Xcg0AAAAAAAAgG83ZO8IHp7nGaDv6rMfX6u1Lw8GWHGoUz4qHhwbX0S/+oVPGbYCy+nnOe8f1&#10;s9G+oW3D7tc+OicMUEqT4bUxiBpbn5p+GzGKovtarjXbv51WBQAAAAAAAGCMbWy3woemudYsz0kr&#10;w6iZnD45HGbJoeqjaSeKU8KhoTVo6h3d88dpgLL62O4rF27+62jf0DZRvDo8N6oMUEprN0C5qXx4&#10;+q3EKGrNToX3tlx7kvMZAAAAAAAAGHfN0rtP3lOj/Me0KoySVvvscIglhxrt2dpE2QyHhdawH37v&#10;L3fHZYDyje/5+E+N3s9SbgvPj3syQCmt3QAlo69Z3h7e33KsPvvltCoAAAAAAAAAY6hZ/mT4sDTX&#10;jj3/IWllGHbHbH5orVmU4fBKDjVnzgkHhNapq3be+Pl3fvDGX4v2jVJHnLitUQ1Pbn77YhHtH7om&#10;pxvh+bF3BiiVfeWJ4bUxiBgP0f0t105oH5dWBQAAAAAAAGDMRA9Jc61V/GZaFYbZceUTa/XywnBo&#10;JYc2tl8UDwetb9XQ4ZbLf/7CaN8otWOhd+uVO5f+Kto3dE1seW54jkQZoFT2Fc8Kr41BxHhotW8M&#10;73G5BgAAAAAAADB2muW3wwekucZw23j2D4SDKjlUb1+6u5PioaDhqBqgPHnL/OnRvlHpTT/9768d&#10;mY/ubhavDs+V+8oApXJvsnhJeG30u2ZxUfqtxTholXeF97kca5QfS6sCAAAAAAAAMAYmp58TPhzN&#10;tWaxJa0Mw6Y6V6MhlRxqtGeHfXDynlYHD0+6sB7tG4Uec9obN1U/w7k/ct10tH+4mtkWni/3lwFK&#10;Zd/Ma8Jro99V1yfjo9W+ILzP5dqx5z8krQwAAAAAAADAiGvO3hE+GM2x6p04GT4TM9PhcEoONdpb&#10;a5PTjXgIaDgbmXduvI92LC7fvn3nTZ+P9g1XxSXhOfNAGaBU7tWLmfDa6HfVcRgv0X0u11rlN9Kq&#10;AAAAAAAAAIywRvlT4UPRXGN4bHztI1c//jQaSsmhyZlzwsGfIe/CzkfesWNx6fZo3yj0pvd+7H2d&#10;7vJd0b7hqXhWeM7sbwYolXvRdTGIJtunp99ojIvjyieG97pcm5jdkFYGAAAAAAAAYERFD0NzrV5+&#10;Iq0K6+n44phas7wwHEbJocniB8OBnxFp+87lf7ji2pv+R7Rv2HvC89900upHd799ZxHtH47aZ4Xn&#10;zYFkgFK5F10Xg2ji3KPTbzbGSaP8j+H9LseaxW1pVQAAAAAAAABGUKv4fPgwNMda5V1pVVgvJ82c&#10;sM/wSS41yotrJ0ydFA76jFhzi8u3v+1nfuWj0b5hrxqe7Oxc+cdo33BUbgvPnwPNAKVyL7ouBhHj&#10;K7rf5Vqj+NG0KgAAAAAAAAAjZKJ4bvgQNNtmXpdWhrXWaL8oHDzJona71ihPDAd8RrTq469f8+ad&#10;W6J9w9zr3/Pxn6oGKB9+yqWtaP+6Vi/q8flzkBmgVO5F18UgYnw1izK85+VarXbY3QsDAAAAAAAA&#10;MCqih585x9qrzxThwEkONdpbV4fiosGeEa8aQoy+PuxV3/eFnY+8I9q3rj1jyym1evvS8Dw62AxQ&#10;Kvei62IQMd6ie16uNctvp1UBAAAAAAAAGAHN2V8MH37m2vFnPiqtDIP2tPb31eozF4aDJuNeNQRX&#10;L88Mh3nGpCc8/00njeIA5dzOpa/v6Pa+Fu1b1yaKl4fn0qFmgFI51+93dL2/GG8TWzeE971cm5w5&#10;Ia0MAAAAAAAAwDA79YjwoWeuNcub08IwSCecd1ytUVwSDpjk0Matzw8Hecas8+c+8iOjNkB52Y/9&#10;0o7qez7iWZc0ov3r1mRRhudSP2oWF4X3w0EU/WzSetaceV54XQwixl+j/LPw3pdjrdlb06oAAAAA&#10;AAAADLFW8TfhQ88ca5V3pVVhUCbap+4zUJJLzfLC2obXbQoHeMa0t37gV355lAYojzhxW6P6fi+Y&#10;/4V3RvvXpUG/O96GLc+q1csXh/fEQRT9jNJ61ixeHV4bg4g8RPe+XGvMvDGtCgAAAAAAAMAQ2lhs&#10;DB925trE7BlpZeivw2qT7ZeGwyQ51Cina5PTw/VuhmvUlTtv/ovLP/ip/xDtG8Z2LCx/aXt36RvR&#10;vvWpeFZ4TvWriS3N1eMYoFTORdfGIGoW56bfiYy7RvGW8P6XawAAAAAAAABDK3rImXP032RxUThI&#10;kkP14rXhsE5GVe/meM5bd26J9g1bxbs//KbherfM4uXhedWXivPvdSwDlMq58BoZROefmn4zkoPo&#10;/pdrrfJP0qoAAAAAAAAADJFGcX34kDPXJs55XFoZDlVz+kn7Do5kVL08MxzSybBqIPHhp1zQivYN&#10;W9X3etGP/sIV0b41r95uh+dWP2qUr9n3eAYolXHRdTKIjj/3mPRbkhxs2Pz08B6Ya63zjksrAwAA&#10;AAAAANBn9fZJtWb7J2vN2d+ttco/qm2a/dvd//mNsLv3/dHqvxs93My1ZvkbaTU5FBvbrVqjuGT3&#10;ORYPj4x7J2x+djick2mPfv6bThqud3S877bvXPrq9p3L/xDtW/sGeA1NTj8nPKYBSuVcdK0MouOm&#10;Hp1+W5KL+uw3w/tgjjWL29KqAAAAAAAAABykxtZn1Jrlh8KHkjq0ODTN2WeGwyI5VC/Or01saYZD&#10;OZn3nOInXjgKA5QX/+gvXDkU3+dEcUp4jvWjevvS8Jj3ZIBSORddM4OoVj8y/dYkHw8K74O51iyL&#10;tC4AAAAAAAAA+6H6GORm+fFao7gtfAip/tScOSOtOAeq0T4rHBLJoUb5utpEaXDyfrrsJ3/pPaMw&#10;QFl9j7PbP/zmaN+aVZ8+MzzP+lFjZlt4zD0zQKmci66bQUSemrM/Ed4Lc6xV3pVWBQAAAAAAAOC+&#10;TD2oVp/9x/Cho/pfs/xGWnj232H7DIXkVL14bTiAo3266rqb//LyD33qP0X7hqVOd/mu7QtLX432&#10;rVnNogzPtX400T4vPObeGaBUrg3ynV/3jnw1yjvC+2GOtYr/klYFAAAAAAAA4HsOrzWLnw0fMmqw&#10;PellD0+vAQ+kPvW0WqN9cTgUMu5VH3+8sf2icPhG91n1zo6XvefjPxbtG4YumPu371z3d8iMzrd+&#10;NTHzvPCYUQYolWv1mdPC62cQka8Nm58e3g9z7ZjNj00rAwAAAAAAAORt6shaq/h8+GBRg69V/EZ6&#10;Ibg/jfLE1QHCaBhk3GsUl9Qmp08Oh270gFXDiWf9yHWvi/ate/WiXn1/7at+fvfrHOwfdCe0Txro&#10;dTU53QiPe18ZoFS2zbwmvIb6XaPcln6rkqtm8ZXwnphjzdk70qoAAAAAAAAAWareyS96mKi1jftz&#10;WK05c0Y4BJJD1Ucq14t6PGyj/W3d393xfup0e9/e3l3+WrRv4NWnXxyed/2o3r4gPOYDZYBSuVZv&#10;T4XXUr9rtM9Lv1/J1plHhffEXKuXF6aFAQAAAAAAALJx7PkPqbXKvw4fImpta7XPTq8K9zL1oFqz&#10;OHefwY9cqn52g5N9a1gHKC/o/MIV1ff2hDPedFK0f6DVi5nw3OtHjfZZ4TH3JwOUyrb2bHg99btG&#10;8fL0i5acNYrrw/tirgEAAAAAAAAZaRa/Hz441NrXLL+eXhXuUQ33Vh9XHQ19jHvVxyhvnHlFPFij&#10;g+3i+V9899zC8m3RvvXsyJMuXP3o7je+55d+Mto/0KLzr1/VZ54dHnN/M0CpXIuup0HUKE9Mv3HJ&#10;XXRfzLVm8Zm0KgAAAAAAAMDYqhfnhw8MtX7xrxpbnxEOeuRQNTBanzktHKjRIXfFtTf+zlXXLX05&#10;2ree7VhY/tL2hd63on0Da3L65PAc7FcTZTM87oFkgFK5Fl1Tg6i++bHpNy+5a2ydDO+NuVabOjKt&#10;DAAAAAAAADB2WsU/hQ8KtX61Zm9Ir07eJornhgMeubSx3QoHadS3tu+86fPv+OANK9G+9WrL5QsX&#10;Vu8++fDnvHFTtH8gtYqXhOdgP2qWF4bHPJgMUCrXomtrEMGemuUXwvtjjrXa30mrAgAAAAAAAIyN&#10;yfbZ4QNCrW+t4s70CmVq6kG1yQEOcw179WJmd/VwgEZ9rxpUfNUPX3tetG89+t5Hd7/3l38m2j+Y&#10;ZqbDc7EfNWb7u7YGKJVj1bu3RtfXIIJ7ueyI8P6Ya9XvSwAAAAAAAGBMNNt/ED4Y1PrXar8yvUq5&#10;ObzWLLaEAx05NNE+Kxyc0UCrhhWjr69XVy7c/Ndr+z0Vl4TnYz/auPX58TEPIQOUyrHm9KbwGhtE&#10;sLdW+cvhPTLXAAAAAAAAgFF3qneSGeZa5a3phcrHk8qH32t4I6fq7Utrk1tfEg7MaOAd/eIfOmWY&#10;BijPfvu1W1e/nxO3NaL9fe2E8sTwnOxH1XkdHbMfGaBUlhXPCq+1QQSR6B6Za632b6ZVAQAAAAAA&#10;AEbOxOyG8EGghqfa1JHp1Rp/ja2T4fBGDq0OmA3g3fl0QJ39w2lgMdi3HlXfyyU/8Us/Hu3ra9XQ&#10;bnRe9qP6zIXhMfuVAUrlWHXeR9fbIILIZPul4X0y10697Ii0MgAAAAAAAMDI2FS+JnwAqOGpVXw0&#10;vVrjbbJ9+uoAYTS4Me41yotrk9ODf3dB7Vdv+ulf/tCwDFBu37n8+R0LS9+J9vW1+kwRnpv9qFG+&#10;LjxmPzNAqRyrt6fCa24QwX1plv8Q3itzrFV8Ja0KAAAAAAAAMBKa5Y+ED/80PLWKO9OrNaamHlRr&#10;lK8JhzVyqFlsCYditK69+7qlP33nNTf+52jfWta+8ucuXpNBzkEOLk8WPxges98ZoFSORdfcIGpO&#10;vzr90oZYdK/MtVb7pWlVAAAAAAAAgKHWLBfCh34arqp3JRxLZx5Vq7fb4aBGDk22XxkOw2goqoYW&#10;i6s+/KZo31pWfR+v/8kBfnT3RNkMz89+Vf350XEHkQFK5Vh03Q2iyfNOSL+8IdYsPhXeL3MNAAAA&#10;AAAAGHLN4mfDh30arlrlP6dXbHwcPfP4fQYzcqlRXFJrzp4RDsFoqKoGF0+b/amXRvvWqrnFpX/c&#10;vtj752hfX6rOxeg87Uf19gXhMQeZAUrlWHT9DaJjNj80/RaH+xbdL3OtUdyUVgUAAAAAAAAYOo3i&#10;qvBBn4av44tHpVdt9E1OnxwOZeRQs7ioVp95djj8oqFs9WOz60U92rcWzVzx85dU38PDn3nRYN7B&#10;sV5sDs/VftRonxcec9AZoFSORdfgIKpddkT6bQ73bbLYEt4zc60+9Yi0MgAAAAAAAMDQ2DT7in0e&#10;7mk4myyX06s22prlOeEwRg7V25eGAy8a+lYHKIOvr1XV8S/+8V/cHu075KrzMjpf+9GGLS8Ij7kW&#10;GaBUjkXX4SCq1Q67+5c6PIBWeVd438yxVvnVtCoAAAAAAADAUDh+6zPCh3sazkZZ9VGfk+2z7zV8&#10;kVONmdeFgy4aiS760Y+8a0e3d2u0by266rrlL2/vLn0j2ndInVCeGJ6v/WpyuhEed60yQKkci67F&#10;QQT777DwvplrG4uNaV0AAAAAAACA9XXqETXvCDM6NbacmF64EXPmUbVGuW2fwYtcmixeEg64aKTa&#10;vnDz31557dL/jvYNuul3XX9R9e6Tj3nB60+M9h901XBhdM72o0Z5cXjMtc4ApXKrOf3M8JocRHAA&#10;Tjjrcv+bY88AAAAAAACAIRA9zNNw1ij+Pr1qo+Np5x4dDlzkUDU8Vp85LRxu0Ug2113+5tvf/8lP&#10;RPsG2REnbmtUw5Nv/elP/GK0/6Crt6fCc7cvFZvDY65HBiiVW5Ptl8bX5QCC/TQ/P3949bts93lj&#10;iPKemsXPpeUBAAAAAAAA1kWz/LPwYZ6Gs/rUI9IrN/yqwcFo0CKH6u1LaxPtU8OhFo10c7tW7jzn&#10;7Ttnon2DbMd1S3+zY6HPHx3eLC4Kz99+NNk+PTzmemWAUrlVL2bCa7Pv7T4O7Ke5xeUvdxaX/3T3&#10;eXN+eP/MtWPPeEhaIgAAAAAAAGBNVQ/Xo4d4Gs5axW+mV26YHV5rtM+KhywyqF6cHw6yaGxafees&#10;4OuD7Mwf+sC51XEff/qbT472H3D1oh6ev/2oGh6OjrneGaBUfs2G12i/m9j68vT7Hx5Q9bts+7U3&#10;P311ozl7R3gPzbHm7D+vrgkAAAAAAACwhqp3Ooke4Gl4G2pnHlWbLLaEwxU5VC9eGwyvaMx6zAte&#10;f+J6DFBWx3zrz9zwb6J9B9zGrS8Mz+F+1CguCY85DBmgVG41ywvD67TfNWefmf4iAPdrbrH3/h2L&#10;vTvTZq123LlPDO+huVb9nxsAAAAAAACANdQqvhM+vNNwNjF7RnrlhsvjXvvINRvSGMYmZs4IB1c0&#10;ls1c8fOXrPUA5ZXX3vTHfTtmc4BDzs3pLeExhyUDlMqt6DodRPWpp6W/EcD96nSX75pfvOVVafNu&#10;rfK3wvtojlXvyAkAAAAAAACskepdwqIHdxrOWuWX0is3PFrt4+41QJFTjfLi2sSW54YDKxrr3vL+&#10;G35hLQcoT7/gp19WHe9pL3/HqdH+/a56V6tG++LwfO5HjfaLwuMOUwYolVvRtTqINr72kelvBnCf&#10;dlz7qbvfwTkS3UdzrVnOp1UBAAAAAAAABip6YKfhrTb1oPTKrb/J9unhAEUONcpttXr7pHBQRVm0&#10;fWHpz6+4+qbfjvYNomrY5M3v+/c/F+3b7yanG+H53K82bNsUHnfYMkCp3Iqu10EE+2Fucfn23X0s&#10;bd5bo701vJfmGgAAAAAAADBgPipvtGoU16dXbh1NPWigH/077E1Ol+FwirKrGmg8753ddrSv3111&#10;3U3/a8di785o3363of2C8JzuR5Pti8NjDmsGKJVTzelN4XU7iOABzM//y+HV78/LLrv+iPSlfTXL&#10;28P7aY41i9vSqgAAAAAAAAADET2o0/C2no4/81G1ZlmEAxM51CxeHQ6mKNv68nHa+9Er33j1Oasf&#10;dRrs2/9mXhee1/2o3p6KjznEGaBUTm2cfWZ47Q4ieACdxeXf73SX/1/ajG3c+gPh/TTX6kU9rQwA&#10;AAAAAADQV63izvAhnYaz5uwZ6ZVbW8ee/Zhao7w4HJTIoYmZ54UDKcq6h59yQWt1qLEaagj297Pq&#10;OG9+3y9/ONq3X00WF4Xndj+qPsY/OuawZ4BSOTUxc0Z4/fa7RnFJ+psD3Kfqd9r8R258TNq8b83Z&#10;L4f31Byr/jcbAAAAAAAA0GeT7WPDB3Qa3urTL06v3trYMDMRDkjkUL19QW3j9DPDQRRpdxOvufy5&#10;h/6ukA/cldfd/Kc7usvfifY9YBvbrfD87leNLSeGxx2FDFAqp6p3UI6u4X7XLC9Mf4OA0Hx3+a2r&#10;vzv3V3RPzbXmzA+nVQEAAAAAAAD6olV8JXw4p+GtVXw3vXqD1Zx9VTgYkUPN4qJac9umcABF2qOL&#10;f+wjlw96gPLst1y7tTrGE854y0nR/vttcusPhud4v1qDd94caAYolVXtreF13O8a5bb0NwkIVb/T&#10;dnSXp9PmA2uVPxTeV3MNAAAAAAAA6JMNM48PH8pp+KtvrqdXsb/qU0fW6sXMPsMQuVSfnomHTqS4&#10;K6+96Y8vv+am/xLt61fVoMmP/Mwnfj7a9wCdF57n/WiyvTU43uhlgFI5FV3Lg2jT7usK7sMV1//6&#10;ow/o3Sfv0SxuC++tOdYq/yitCgAAAAAAAHBIGu0vhw/lNBr103FTj641i3KfIYhcahQvD4dNpAeo&#10;GgL5off+8gejff3oyp1LfzG32Pt2tO9+qz5+PjrX+9GG6ReHxxzFDFAqp6LreRBtnH5K+tsF7GOu&#10;27u1s7D8a2lz/20onx7eW3Nt49YfSCsDAAAAAAAAHLToYZxGp3548uYn1OrtS8MBiBxqFM8Kh0yk&#10;/awaoNz8zsVt0b5D7SWXvP+s1XfpCvbdb4O8pje2W+ExRzUDlMqp6JoeRHA/DurdJ+/RnP1GeH/N&#10;sVZ5V1oVAAAAAAAA4KC0yk+ED+M0OtWL/5ZezQM3seWUew075FT1znyTsyeHwyXSAXZQA477WfVn&#10;v/39n1qK9oVtmDktPOf7UaO8ODzmqGeAUjkVXduDCO7D3OLKzYc0QFk748Hh/TXXWsVb08IAAAAA&#10;AAAAB6x615LoQZxGqwNVn37tPoMOudScLmsTZTMcKpEOskENUG6/9ua/PLA/u701PO/7Ub2YiY85&#10;BhmgVE5F1/cggvtQ/V6b//nPPDZtHpzG7HvDe2yOeRdKAAAAAAAAOEiT043wIZxGr+b0q9Oret+O&#10;2fzQWqM9u8+AQy412uftM0Qi9aGLOr/4rh2Ly7dH+w6lH7zk/a+ohkwa5829INq/T9W7qkbnfj9q&#10;FC8PjzkuGaBUTkXX+CCCwHx3efrQ3n1yD63izvA+m2P14jfTqgAAAAAAAAD7rVn+1/ABnEavVvGV&#10;9Kruqz715FqzuCgcbsihRvtF4QCJ1KfedfWNn93eXfpGtO9Qmlvs3fn2qz95U7TvXtWLenju96vJ&#10;6fH/qHsDlMqliZnnhdf5IIJANTzZ6S69K20emhM2f394n821x732kWllAAAAAAAAgP0SPXjT6La3&#10;+uzTwoGGHGoUl9Qa5Ynh8IjU567cufQXV3zo05+J9h1sV1x30//qdJfvivbdq8np54TXQD+qty8N&#10;jzmOGaBUNs28JrzeBxHs5V3X3fSUvr375D1a5f8L77W5BgAAAAAAAOyvqSPDh24a3Y7f+ozVl3Zi&#10;89q9u9Sw1SxKg5Na66phkPPe1m1H+w6mk9vzp1d/5qZz5k+L9n+vZnlOeB30o0Z7a3jMcc0ApbKp&#10;uCS85vtdY/a81b+TwB52dJf/dm5x5X+lzf44ZvNDw3ttrtV3X38AAAAAAADAfqiX/z186KbRrdX+&#10;TjjEkEXtdm1yurHvoIg0+FbfTSv4+sE2t6t359s+9OletO971Yvz42uhD23M8GPvDVAqm9ZqgHLL&#10;s9LfOGHV/Ec+95DV35f/8i+HpS/1T2vm34T321wDAAAAAAAA9kOzvD184KbRLhpiGOcmt54dD4hI&#10;a9Njnv36E/s5QHn51Z/8zfv98ybKZngt9KvJ6ZPD4457BiiVS9VH80fXfr/buPUH0t84YVVnceXf&#10;d3Ytfzdt9l90v821ZvnZtCoAAAAAAADAfYoetmn0i4YYxrH67P1/tLG0Rr3yjVef068ByvrU9tOq&#10;P+vpr7782dH+2sTMYD+ePzpmLhmgVC5F1/4gmjjncelvnLCq+v121eLys9Nm/7W2nBLec3MNAAAA&#10;AAAAuB+T7dPDB20a/VrFR8NBhnGo0b64dsLUSeFAiLROvfG9H/+Zfg1QVn/O29//yZuifbXJmXPC&#10;66IfNafL8Jg5ZYBSuRTdAwZR7cyj0t86odZZWLpwbtfKnWlzcJrlF8L7bo61yn9OqwIAAAAAAADs&#10;o9X+t+GDNo1+zfLP9hliGPXqM0Vtw/SmcBBEWufefd3Sn77rmhv/c7TvQLri2pt+e8fi8u3Rvlqj&#10;3BZeG/2oUbw8PmZmGaBULkX3gUEEe+h0l2+b6y5/MG0O0BkPDu+7uVZvT6WFAQAAAAAAAO6lUX47&#10;fMim8SgaZBjFJqe3hMMf0hBVvWvkth2/8JZo3/72ggt++mXVn/Pw517a2md/vX1peH30o8npk/c5&#10;Xq4ZoFQO1dsnhfeCQQTJ/IeWm6vv1LxWNhUr4b031wAAAAAAAIBA9HBN41M0yDAqVcNi3hFPI1Q1&#10;FPKSS95/VrRvf6v+jHe+/1NL9/r6ZPmc8BrpR43iknsdSwYolUntF4T3hEEEydzC8v+d6658Pm2u&#10;jejem2vN4jNpVQAAAAAAAIDk8PDhmsanZvHmcJhh2JsonhsPfEjDWzX8eMSJ2xrRvv3p8mtv/L3O&#10;Qu+Oe319cuac8BrpR5NFea9j6e4MUCqHJmdeFd4X+l5xfvo7J5m77LLrj6h+T85fv/Sw9KW10Zh5&#10;RXj/zbXamUellQEAAAAAAABqT3v194UP1jQ+NYt3xwMNQ1izvLC2cfO+H1ssrWcnXVjfNDV/2tlv&#10;uXbr23/2k//uymtu+sM9u+Lam377h9/78Q+95NKfffXqx5JGf8Z+9Lzzf/Il1X//CWe86aTvfb1e&#10;nB9eK/2oGijZ4/jaIwOUyqLydeG9od9NTm9Jf+skc3OLy8udXcvfTZtrq9n+WngPzrFm+Q9pVQAA&#10;AAAAAIDaxNYN4YM1jU+N8mPhQMMw1WhvrU1OH/S79kn9bnb7R9585TVL/3v1nbIOsss/dONvnfOW&#10;nTPRnx9V/XeuuPrG31zdntzWCK+VftWcfubex9ceGaBUFrVnw/tDv2u0z0p/6yRz1e+5uYXeq9Pm&#10;Gjv1iPAenGvVR/gDAAAAAAAAuzXKD4QP1TQ+1Yu/DAcahqFG+Zp4qENa+07aPHdGp9u7Y88hyH61&#10;Y3H59uiY93TFdUt/VP17q9sT7VPD66Vf7XVsBRmgVA5F94dBdGL7pPS3TjLW2XXz+au/59ZTs/yV&#10;8D6cawAAAAAAAMBum8rfCR+oabyKBhrWs0bx8nCYQ1qH3vDej71vz2HHQTd71YffsOfxn1f+xIur&#10;r59+4U+/sjbZfmV4zfSj+kyx53F1PxmgVA5F94lBNHHO49LfOslY9dHdncWlf5c21090H861ZvuT&#10;aVUAAAAAAAAgY9HDNI1f0UDDerRhy7PCIQ5pHbqo84vv2nu4ca3qLC5/9wUX/+TLqu9jbnH59iuv&#10;u+kPavXi/PC66UcT06vH0n5mgFI5FN0rBhHZm7/6xh+ofvelzfXVLM4N78W5dszmh6aVAQAAAAAA&#10;gExFD9I0fkUDDWtVo9xWm9jSDIc3pHXoqS996zP3Hmhcz3Ys9u4Mr51+VG9fWts4/cxoHXQ/GaDU&#10;uDc53QjvGYOI7HUWe1+Z6y7/n7S5/prl7eH9OMca5dfTqgAAAAAAAECmogdpGr+igYZB12iftzqg&#10;EQ1uSOvU69/zSz8VDTGud63N2388vI4OtXpRj9ZBD5ABSo17G9ut8J4xiMhe9Xvuql2fOjptDoEz&#10;jwrvx7m2cfPGtDAAAAAAAACQoeghmsavaKBhUE3Onh0Oa0jr3I6FpW/sPbg4TF3yEx/9L+E1dTBV&#10;HwcerIH2s43tF4X30kEUHV8adBPFKeG9YxCRtc71vaW57sq30ubwaM58Nrwn51irvCutCgAAAAAA&#10;AGQoeoim8SsaaOhn1ccET8ycEQ5pSEPQjoXet6KhxWHrHR/89N+G19iB1Jx5VbQGOoDqs6eF99JB&#10;FB1fGnjtF4X3j0FE1qrfbTsWls5Jm8OlGhyM7ss51iy6aVUAAAAAAAAgM9EDNI1f0UBDv6q3T4qH&#10;M6ThaG6xd+feg4rD3BXXLX0tvNb2p43Tz4zWQAeYAUqNfeXrwnvIICJbO7rLr61+r6XN4dNonxXe&#10;l3OtNnVkWhkAAAAAAADISPTwTONXNNBwKDWLslYv6vFQhjQk7T5HOwu9O/YeUByFrrj2xm+E1959&#10;1SguCddAB5cBSo170X1kEFUDamSr+n3W6fYW0+ZwapW3hvfmHGsUw/dR6wAAAAAAADBw0cMzjV/R&#10;UMPB1CzODQcxpCFsx2Lvn/ceTByl3vHBT34hvA73brI9G/38OoQMUGrci+4lg6ixdTL9jZPMXHbZ&#10;9UdUv8vOmJ9/cPrScDp26snhvTnXNsxMpJUBAAAAAACATEQPzjR+RUMNB9LGmVeEAxjSkDa30PvS&#10;3gOJo9jWy3/uxvCavKdG+Zro59chZoBS4150PxlEx7300elvnGRmrrv0jfmFlT9Im8OtWf5WeH/O&#10;NQAAAAAAAMhK9NBM41c01NCPqo/ybrWndnd2bbL9yt3/eXptonhubXL25NrktkY4tCENuEvmf+Gq&#10;aBhxVHvi6T/09vD6a+2+1oKfX33IAKXGvfCeMoCO2fzQ9DdOMrP6O+z6paelzeEX3Z9zrVH+eFoV&#10;AAAAAAAAyECr/L3wwZnGq2ioYT2qty+tNcqLa83iolqzvHD31y6otYrX1pqzZ9TqM88OhzykA+iI&#10;Z17U3HsAcRza91oq6tHPrz5lgFLj3t73lEFVO2O4P76Zgeh0lxc63ZU70uZo2FS+LrxH5xoAAAAA&#10;AABko1leHT400/jUaP9VONQwqjXK6Vq9eG2tUbx89R0vq8HLieKU2obpTYbK1On2vh0NII56b/rp&#10;j//B3ef/zLbo51afM0CpcW/v362DiixVv7e2d296adocHa3iO+F9Osfqxd+nVQEAAAAAAIAxt7Hd&#10;Ch+aaXxqlL8SDjXkUvWul/Xi/NWPG68XM7XW7NTq8GWj/YJac/qZ4WCJRrKt71y8YO/Bw3HqyWe8&#10;eXP0c2sAGaDUOFf97ot+Xw4isnPVtZ9+dvU7K22OluOLY8L7dK5NTp+cVgYAAAAAAADG2HHnPjF8&#10;YKbxqVFsD4cadABt21yrT5+5+o6XE+1Ta43yxNXh48npRjiconVp74HDcWuu2/t29HNrABmg1FjX&#10;flH8u24AkZ3q99WOXcsfTpujp1l+IbxX5xoAAAAAAABk4MHhwzKNT43iLeFQgwZX9a6X1TteVu92&#10;OTlzTq05+6raxMwZqx83Xr2bTzjQokNp5sqff/3eA4fjWPSzawAZoNQ41yy2hL+7+l2zLNLfNcnE&#10;/A03HFn9rrrs+uuPSF8aTdG9OtcaxVvTqgAAAAAAAMAYix6WaXyKhho0fFVDl43ikrsrL641y3Nq&#10;k8VLahNbnlurF/VwCEbfq9NdvmvvYcNxbPvO5S9HP7/6nAFKjXP1mSL8PdTv6uWZ6W+aZGJ+cemP&#10;d/+u+uu0Obrq5Q+F9+tcAwAAAAAAgLHXKm8NH5ZpPIqGGjSeNdpba6322asfN96cPaM2UTx3d6fU&#10;mtObwiGaMekpL3nzyXsPGo5z0Rqozxmg1DjXKi/Y5/fHIGqUz09/0yQT1e+oKz9085PS5mhrFd8J&#10;79k51ir+Z1oVAAAAAAAAGFPN9ifDh2Ua/Rrl34ZDDVJVs7xw9zmybfXjxuvFTK3VfuXqR403tjyr&#10;NjndCAdvhrCrFpa+sPeQ4Tj3pvd+7H3ROqiPGaDUOBf9PhhEx299RvqbJhnodFfmqt9RaXP0NbY+&#10;Nbxn59qG8ulpZQAAAAAAAGAM1YvXhg/KNPo1ipvCoQapXzXK1/3r4GVRDV6eXNvYbq3lAObeA4Y5&#10;FK2D+pgBSo1z0b18ED3utY9Mf9MkA6u/n7rLr02b46E5++Xwvp1rAAAAAAAAMNaih2Qa/ZrlD4dD&#10;DdJ6Vb3jZfVR4/Vi8+rwdr18ca2VPmq8XtTDYZ/76YyLf+bMvYcLc6hWv/CA10oHkAFKjXPRvXkQ&#10;kY35n7vlmNXfTWPn1CPC+3autdpvSwsDAAAAAAAAY6jVvjN8UKbRrVXetc8wgzQONctzaq3iJbXJ&#10;6ee87QO/8it7Dxfm0DNn5s4IB6PUnwxQalyr3iE4uq8OIrLR6fbu2N1S2hwv9fJD4b071wAAAAAA&#10;AGBsNcsvhA/JNLo1y9vDgQZpjJpb6N0RDRiOe9t33vT5cDhK/ckApca1ialTo3vpQCILb77mlqOq&#10;30tpczxV/6ek6P6dY63yN9KqAAAAAAAAwJjZVD48fEim0a1eXHOvQQZpDNt7sDCnwuEo9ScDlBrX&#10;6jOnRffSvldvX5r+hsmYm9/V+8zq76RxdnzxqPD+nWu1Mx6SVgYAAAAAAADGTPSATKNbNNCwvzXa&#10;Z60OWjSnn1lrlM+vNcuXrX5scqOc3v2fxe7/3FZrFheF/11pjXrwyee/Ye+hwpzaZzBK/csApca1&#10;ya2vjO6nfa9RXJL+dsl4O6z6ffSWj3zkMWl7fDXLvwnv4bkGAAAAAAAAY6lZ/H34gEyjWTTQcCBV&#10;A5LR8MUD1ZzeVJucPblW3/bs2mTxg7XGzCtqreK1tU3ldHgc6SB7+LMv/eG9hwpzKrz+1J8MUGpc&#10;axZbovtp3zNAmYX5xd4Fq7+PcnDs+Q8J7+G5Vl3nAAAAwP+fvTsBk6sqEz5+ISC7OyAOwgBJuuou&#10;CRA22cJu2AKB7nTVPaeyBxdUBGRNV5W4oCyCQLqqER1cRwlb0lWNy+jnOKOO28zouC/jvosiyk6S&#10;+fp2TjBJv0m6q+tW33vP//c8/8ep9NDV59StW52qN1UAAAAAMif6WEfpBTJKX57+wKhhhlbz1Bni&#10;EEZcTZ9/pOOXZo+8C6av9Mgg58gwp1468pGg0s9IVvbi41936ZZDhTYl3n+oPTFASVlNOJfGUj48&#10;0/x2iYS46M47d77qzlUv6BtoXlCpDd1d7m9+ZePjyfDlv1b7G1+o1JrVa+5as++l775nN/OfbdPI&#10;fzuw5g3mYvb54X3iedzWHGeHDRsDAAAAAAAAAAAAZIn04hilL2mYYSJ54VJxECMp5QuHOZ460gnU&#10;CY6r5zhBeN7w/909MoAprYcy0UnL3nnHxuEPGztKv+0U8f5AE48BSspqwrk0lqbO29/8ZolJVB5o&#10;vKlcb/5aegwZa339zY/01RvTzLd8zjV3Duair5uL9pDO47bmlj5tdgUAAAAAAAAAAADIEE//p/gC&#10;GaUnX/9RHGZoR154sjiQkbZc5Tr5gud0hYHjL5jhdPUe6wSl0xy/eP7w/i0W106Jq1R+/ye2HPSw&#10;qVOX33S2eHzTxGOAkrKacC6NJUyaav/g6yr1xlPS48ZEqtQa68u1wR+Yq3HKA4O/Hb783+aiPYLh&#10;3x2lc7mtAQAAAAAAAAAAAJkkvThG6SlQl4jDDO0q+ihtaSjDtoJw1vBeHOv4+vTh/73Q8cLe4T8L&#10;h/d/obhv1PYYoGSAMrYYoKSsJpxLYwkdV6k3Pio9VsRRX63xZPS/5qrtE+hfiOdzGwtKj5pdAQAA&#10;AAAAAAAAADJEenGM0pM0yBBHOXWMOJxBctG7XbrhoU5X4QgnV3yl4+pTHF+dbT5qfIm4x7TNClff&#10;uXrLoQ6bYoAyxhigpKwmnEtjCR3T17/mI9JjRCcq15uPXPrue3YzP4pFZu0sns9tzQsvMBsDAAAA&#10;AAAAAAAAZET+gmnii2OU/PzireIgQ1x5eoE4oEHx5BaPcoLwxOH/+5yRvXfDRSMfOR69K6h0+2S8&#10;2UveeZs00EFD/3fNHau/cdnN992zuHL35We+9tbzZ/VWT/LOW3Hsfie/cdYLj3v1zFHHFm0eA5SU&#10;1YRzaSwhdle9Z/AA6fw/GZXrQ/9ifix7eGq1eE63NQAAAAAAAAAAACBzAvWk+OIYJTtpiKETRYN9&#10;0qAGTXJ6puOXjhj+32OdoHSa4xfPcnw1b/hrvU4+/e96+cJXLn+jNMhhSxtv56PCd5x84WUri4vK&#10;/3TZxdf/841veve9H7/yPQ9+oe+OwV9I/51UeWBoXd/Kwd9cc8ea/7r81geG3njjqve/+m0ffkvv&#10;le9desKS68/4+zFlSQxQUhaL3jlaOJfGEmJVqTceks7lk1ml1lx7xftW72V+RDtI53RbC/QXzK4A&#10;AAAAAAAAAAAAGeGqueKLY5TcfHX/qAGGTuaGoTiwQenLVa6TL3hOfoHneL3HOoE6dfgYu0C83Sex&#10;3Y5Y8jppiMOWxNtuLLmL3T2OWOK/8OjXznjpiW84bOb88nHq2ve97vU3fvzOa25/8OvSdUmV6811&#10;ffXGs3215tPD//cT5ZWDf37zLQ98+g3v+vgtF755QIvXnZYYoKRMVjxXOpfGEmITDSpK5+SkVL6j&#10;8Srzo2ZfvnSaeF63NQAAAAAAAAAAACBzpBfGKLlJAwyTUU4dLg9ukBXlC4c5fvGVjhee7ASl8xxP&#10;XzhcwfGVHv6ztn/UuDS8YUvi/neoU5ffdHbxqruWXXz9x26+5OZ7P3rlLfd/5urb1nztmv41P1ux&#10;svFH6eeVWrFy9c+vvO3+z1xy8z3/dNFbP1QNV7z/4nlvvKMQff+Dzr5y8t7ZlgFKymK+XiydR9ue&#10;V7zQ/CaJNrrk1gdfKJ1Hk1hloHmD+bGzz9ePiud2G/PD35tdAQAAAAAAAAAAADJiqnq++OIYJS+/&#10;9DZxiGHSUt3i8AaRVE77jr9gxsjwbfRx8G7hFPNx4/Pl4+vvSYMbtiTuZYI7aM7lRx4VXnfy6Rfd&#10;cu75l6wsvvrtH33b5besuu+a2x/8trS+rVXub/515OPGV67+YfSR45fd/PGPLn/rh1ec9frbL9h5&#10;ZvSuqfL1jysGKCmL+WqJdB5te9EQPdrq6jseeEml1lgvnROTWrl/zefMj59x1R3Fc7ut5UuHmY0B&#10;AAAAAAAAAAAAMsIt/V58cYySk6+eEQcYklBXGIhDHERtasUdq/9XGtzIem+88d67pP3IeiODl2/7&#10;8Fsuv2nVfdeuXP29FSsbP4/e8bKvv/m4tE9SfbXGE9fesfpbl95470eWXfehvjNfe+v5Jyy5/owZ&#10;PdXj9zvlTRveQZcBSspkapn4WN3uurq7zG+RaIPqylV7SueyNFSurbnXLCPbfP3P4vnd1gAAAAAA&#10;AAAAAIBM2e+c3cUXxig5ucWrxAGGpJQLz5EHOYgm3kVv/UhVGtrIei88+rUzpP2gzfMuKB8XDUgW&#10;rnzv8sXVu6987Ts/dutlt9x/31W3r/5i38o1v5L2NuryW+6Xz7dxJPzcRLEkPUbH0cF6H/NbJNpA&#10;OkelqUqtcblZSrZJ53dbC8IHza4AAAAAAAAAAAAAGRHoe8QXx2jy88KfjxpcSGrSMAdRG5IGNrKe&#10;tA/UxngHSspi0mNzHDnH7GZ+g8QEVWuNZ6THgLS1YuCBQ8ySsisf9orneFubddHOZmcAAAAAAAAA&#10;AACAjJBeGKPJTxpcSHJ5dao41EE0gfr6m09LAxtZ7Zrb13xX2gdqYx0coJRu46jy8HF9zcrBn1x1&#10;+4P/+qab7v3gq9/2kbcuuPau18+95I6eI4rXzRZ/bqJtJT0uxxHaolxvfko6N6S2anUns7TsEs7x&#10;1haEvzW7AgAAAAAAAAAAAGQAH+OdzDx1hji4kPR8vVgc7CBqsTfc8PE7xGGNjHbmxe+5UNoHamMd&#10;fgfKvWe/7tCZF5SPO1q97aSTl95w1vyrBxa/5vqP3nD5u+9dteKONf8rHQdSff3Nx1fUGo9EH08e&#10;/XdX3Lb63y+5cdUHFve9/9Jo8HLUOsme3PBQ8TE5jjBh1VrzYOk+nuYqtcZfzPKya+/Ze4rneVvL&#10;L5pmdgYAAAAAAAAAAABIOV89Lr4oRpNXoD9lbh3H8UqlUcMLaWh6eNyoAQ+iFpOGNbJYX725Tlo/&#10;tbkUfoT3Wa+/9YJl13342stuWvXhK29/4MvRO5X23TH4i2igslIffEo6nqSi/+7N777v/te846PX&#10;d19WV3Mufs+8V+q3neJduOLYPQ5fHkjXTSnIL71SfCyOI0xYefhcL90/0165f3C2WWJ2eWq1eK63&#10;sUCtM7sCAAAAAAAAAAAApJgXLhVfEKPJbUvTizlxiCHp+UqLgx5E4ywa+pKGNbLWa9/5sVul9VOb&#10;S+EA5XjbeeYCL3rXy1e95ua5vW9+76LFlbsvf+MNH69dcev9n7pm5ZofS8ff1uqrDf5hxco1P7jq&#10;9gf/4823PtB8/bs+cvvC8t1vPPU1N58jXTdNSq8SH4fbXfQu05iQan3oA9L9LAuVB4bsGKiTzvW2&#10;5of9ZlcAAAAAAAAAAACAlJJeCKPJzXF23HDjCDy1TBxoSHq5cJYw7EE05l5w7OsOlYY1spa0dooh&#10;CwYo29GMnurx4bV3XfSGG1a99+rb7v9cX33w0ehjxKN3vCzXG89Kx7DUtfXB3175nvv/5eJ3fuy2&#10;wlV3LjloztVHHnDyG2ftfdzrZ+5xxBJfum4adxeIj7/tzisWzG8kaEG1Wt1Ruo9kqUp/8w6z3OyK&#10;7m/S+d7WnFk7m50BAAAAAAAAAAAAUmaG/l/xRTCavHLqGHPrbF2u2LmP6WxnripuMexBNK6uue3B&#10;b0vDGlnpNdd/9AZp3RRDDFDG1vGld542/8qBxcvf8sEVr7/x43de+u777r/y9ge/eu3KNT8o9w8+&#10;Jh37Utf2r/nllbet/tJlt9y3Khq8XFy9+8r5Vwwsm730xjkHnHE5Q/lbFr3js/TY2+688ALz2wha&#10;UBlofkM63rOWWW62eeoZ8ZxvY57+i9kVAAAAAAAAAAAAIEXcnpeJL4DR5OXp68ytMwazdhYHG5Ke&#10;Gy53uroDcfiDaHu5ypUGNbKSuGaKJwYoE9ULj3v9zIPmXH5k9JHjRxXedsriygcuvfTmVR+45o4H&#10;xzxsVqk11lfqjafK/c2/9tUaD6+oNX59xa33fuK11//zO+ddWitI15uppMfcOPILR5hfRNAC6djN&#10;YpV681Kz5OzqKrxcPOfbml/MmZ0BAAAAAAAAAAAAUsILedeUJBWoIXPLjI+nzhAHHJKeV7xQHAAh&#10;2k6vfttH3ioNa6S9Exe/60xpvRRTDFBmqmlzrz763DesnL/0LR+65g03fOy9V93+4L9edfua/15x&#10;x+BPV9Qaj0j3OanyysG/XH3bg/95+S33NV7zjo9eH177vtecd8ntvacuvXFO7pyrXyldd2KSHmvj&#10;aFbxpeY3EIxTtda8XjrusppZdrZ5+j/E876NefpZsysAAAAAAAAAAABACvh6sfjCF01Ovv6huWVa&#10;M3XO88UhhzSU0744CEK0jVbUBh+VhjXS2tW3P/htaZ0UYwxQWl/u3GuPiT4OPBqQLFz53uWvvv6f&#10;33nZTfd9+Or3rP7KilrjYem+KhUNaEaDmtfcsfobV77n/n+75OZ7P3TR2z9SnXfpHYXD5ldPlK47&#10;lqTH2DhCy8r1xrPSMZTZap/axyw926Tzvq156i1mVwAAAAAAAAAAAICEk17wosnJK/3Z3CoT55Uu&#10;EIcdkl5X8dzNhkCIxlD0cb3iwEbKigZqpPVRzDFASW0o+mjw6CPCo48Kjz4yfMXK5h+jjxAv1wef&#10;ku7vWyv6qPLoI8ujjy6PPsI8+ijz6CPNX3jcq2dK1zsqV7ni42scoSXV2z78fOm2z3LlgebnzPKz&#10;LQh7xHO/rQEAAAAAAAAAAACJF6hvii92Uefz9PfNrdI+BxX2FQce0lBXGIiDIURCJyy5/gxpYCNt&#10;7XfKmw6X1kcxxwAlTUJ7z37dodG7XnZfVldLqx+8+uLrP3bLpe++994rb1v9pWv71/xSOkdIlWvN&#10;J67pX/Oz6L+LPm789e/6+J1z33j7h45beP0tB5152bXiY2y7QkvKtcabpNsy65nlZ1+gnhTP/zbm&#10;69+YXQEAAAAAAAAAAAASKB8eKL7QRZ0veqE1TtHHtEuDD0kvH54pDZ0QSS15ywevkAY20lI0TCWt&#10;izoQA5SUkvY4YokfvRPlASe/cVb0rpTdV9TVRe/46PWXveeBf7nmjgd/KJ1bpCr9zbXllYPP9PWv&#10;eeraOxqPX3LjfT8Kr37/4JkXv/v9rzjjkqvEx2QptCQr75o83i6/6VN7mC3ItoPO3Vc8/9tavuCZ&#10;nQEAAAAAAAAAAAASRnqBizqfpx8yt0i83J4DxOGHpOerJSMvvAqDJERb9qYbPv4+aWgj6Z19yR09&#10;0nqoQzFASVkqH54oPp6acudfVTn9NTfXC1fctfo1b/3wV95w4z3fffOtD/zq6jvWPFLub66VzlFS&#10;V9z64G+q9cZ9lXrjbZV6s1geGDy12v/QjGrt/n16Vq2aYn77gEDaTxsq1xqvMluQfX74K/ExwNYA&#10;AAAAAAAAAACAxHH1xeKLW9TZ/PAac4t0TlrfjTJXnC0OihBt0cXXf+xmaXAjqXnzrr1OWgd1MAYo&#10;KUv5ap74ONpiO84ovebFJ1z8pgNfdfk10fnq6PBtN15w2cqPXXTdh79Yrg/+t3RekyrXhp6u1Af/&#10;XKk1f1KuN79Zrjc+W60N3l7pH1pcXdk81PyWYgVpf2xo+Lb/jNkCO0iPAbbmqUvMrgAAAAAAAAAA&#10;AACJsIP4whZ1Nr+YM7dH5+Xm+9KQRPILF4nDIkRbtLBydyo+zvulJ1582XPHt7AO6lAMUFKW2uxx&#10;M8by4Xnmt4rtWnH7pw7qqw2G1dpgX7neaJQHGt+p1Id+Nvx//77c33xcOj+K1Qe/W64N3V+pN66J&#10;3s2weucnc9U7Bw8Y7qWX3/ShVHw8dLW+2hXXZklmG+zgly4XHwdsLfo7KAAAAAAAAAAAAJAIvv6C&#10;+KIWdTCdjBf53ZS+G6UXHicOjRBtUu78q18pDW8kob56c90uhy953WbHtauK0jqoAzFASVlq0/NK&#10;nHWFgfltIhbVO1a/vNz/0JHV/sHzK7XGayv15q3levPBSn/zh+V641Hp3LqVflUeGPpK9N8O/3cr&#10;qwODl1XrjbP6+pv5arW6o7m6jonWIfyM1mS2wR6BelJ8LLCxQP232RUAAAAAAAAAAABgEh1w9ovE&#10;F7SoM/nhl80tkRyBOkYcjEh6bnGxODhCtEXl/uZfpSGOyeqSGz7+HfGYjnILc6Q1UMwxQElZSjq3&#10;xNHU7r3NbxJJs4Pj/N8Ozv/93w7D5/+Tq/Wht1TrzX+VzsdSlVpj/cbKA8115XpU47OVWrNa7h+c&#10;ba6jZX39je9I12tLZhvs4fbsKT4W2No/XnCg2RkAAAAAAAAAAABgkkgvZFFnyuujza2QQLN3cvyU&#10;vhulWzxKHCAh2qT5V961WBrk6GR99cazLzvp9ZeLx/GmdZWOkNZA7U6d4QTqS+L5uhN5+t3yz0U0&#10;waTzShztm5B3026ja267Z+9ra2uOqdaGwkr/0DWVeuOu8kBzqFxrfK1cb/5aOrdLlWvNX5brQ1+s&#10;1JvvH+4dlYHGwnL/4Ll9tdWH9dUav5T+G1syW22XQP9MfBywNQAAAAAAAAAAAGDSBOGV4otYFG++&#10;+q/h3d9hw42QcNG7sElDEknPC0viEAnRFr3++o/XpIGOuDth6btuF4/dreUqV/r5qQ3N0O9wgtLT&#10;4vl6Mgr075ycOkb8WYlaSTqnxNGsWTub3x6sdvlNn9rjmves2XfFbQ8cUu1/aEa1v6krA43+cn3w&#10;X8r15t+kxwSbM9tmmdk7ied/W/PUJWZjAAAAAAAAAAAAgE7ihbuO56vHHcd9nrkB0uPA2bs6nlom&#10;DkskvWl6pjhMQrRFb7jhY++t1IbWSsMd7arcP/jMKa++qSYeq2NJ+LlpArmqLp6rk5RfOkv82YnG&#10;k3Q+iSO0ZPix53fSY4YtmW2wj69vFM/7tpaWf1wGAAAAAAAAAACADPFK3xJfvKJ4clW32fn0Gvl4&#10;W2FgIun5at6oYRKirXTy0hvOuvK2B74sDXm02vK3fegLL539ukvF43M8+WqJ9DPTuLtTPE8nNU89&#10;7uRKs4V1EG0/v3CEeD6JI7SkUh/6mfTYYUtmG+wknfNtLVBfMrsCAAAAAAAAAAAAdMKsncUXrqj9&#10;+eHlZtMz4vQ9xKGJNMRHIFMLLbnuA2/uqw0+2ldvPCsNfmxZX23o6Wv71/zy/DfV5z/3fXLhLPGY&#10;bCVXLdz056NxNCPl7/bll55wusJAXBvR1nILp4jnkjhCSyr9zR9Kjye2ZLbBUu7zxPO9rUWfkAAA&#10;AAAAAAAAAAB0RKCfFl+0ovYU6PWOX3qN2e1sit7VURqeSHr58ExxwIRojF1z24Nfuub2wW9LX9tm&#10;XcVXicdkK7l6jngdtJXU9eK5Oq35+itOvuDJayUa1QXieaTd+UVlfkPAOJXrzQelwUJbMttgL7/0&#10;E/Fcb2sAAAAAAAAAAABA7Fx9qfhiFU28QD013P5mp7PvRae9QByiSHqeXioMmBCNqUqt8cwVt63+&#10;nPS17RYNGEnHZCtF72opXQf9vUBfN3xOXieer7OQpx8S1020aW4Yjjp/xJEXnmN+O8A4VWpDF0uD&#10;hbZktsFis3cSz/G25hVfazYGAAAAAAAAAAAAiMUO4gtV1Hq+fmK4t5v9tZNXLIjDFEkv+lhTadiE&#10;aBuV641nL3v3faukr40pXy8Wj8dW4uOc5WaEl4vn66zm6SvFfSCKCtRC8fzR7vLhiea3ArRAGiy0&#10;oXKt+bjZAru5+v3i+d3Wor+zAgAAAAAAAAAAALGYoX8pvkhF48srPeF4YclxLtrZ7CzcngPEgYqk&#10;Fw2zSQMnRFupUhtae/E7/vlG6Wtjzg2Xi8fjeIu+j/T9bc3VVzl+aa143s56vn52+HGpV9wXsjvp&#10;3BFHh3RPNb8RoAXScKENVWqN68wWQDq325qn/83sCgAAAAAAAAAAANBG+53zUvEFKtp+gf6TE6ib&#10;zU5iW9xi+95dr5Pliq8UB0+Itqg8MLROr3j/a6WvjSvpOGw16fvblKsXieduGwv0esdTR4r7RHYm&#10;nTPi6ODTXmB+E0ALpOFCG+q79YG82QL4hRnied3WnFn8QzUAAAAAAAAAAAC0WaCeFF+cog35+tHh&#10;PfpXJ9C3O0HY4+TDA83OYbyijxWWhiuSnqcXiMMnRJsUDXycsvymM6Wvjavp848Uj8NW8rUSryPz&#10;6deK53MafkwLfzL8WMZHvFPnBigxIZWBxn9tOVxoQ2b52MjXvxDP6Tbmq0fMrgAAAAAAAAAAAABt&#10;MIMhk82aOmcXszOIz47igEUaOmT+4eIQCtFwIwMfwp+3lK9PF4/BVsqHEx/qTE3hBcN7Z+dHdY83&#10;T39f3kOyopz2xfNFHGFCrr1j8PAthwuzXrl/6I9m+XhOzxTxXG5rQXie2RgAAAAAAAAAAABggqQX&#10;pGzN098xu4JOmF48Xhy0SHpesSAOo5D1RUMf0p+3XL4wXzwGW8ktHiVeR1by1XzxvE7bz1c1cU8p&#10;2+XU4eK5Io4wYVsOGGa9Sn/jKrN0bMpXHxPP47YGAAAAAAAAAAAATJgX/kB8McrWond2QWcduHBX&#10;cdgiDeULh4lDKWRt0dCH9OcTyg0XicdfK0UfoS9dR6oLz3GC8EnxnE7jy9PXyXtMmSynjhHPE3GE&#10;CasONL+x5ZBhljPLhkQ6f9uaV/qy2RUAAAAAAAAAAACgBW73VPGFKFvzw8vNzmAy5ItniUMXSS/6&#10;uGBpMIXsy1XuyNCH9LWJJh17rSZ9/zQWqFP5qO6YyoeniXtOWetV4jkijjBhV9yx+uVbDhlmtXJt&#10;6HGzbEi83nPEc7etRf8YCwAAAAAAAAAAAGiJp58VX4SyNUy+qer54uBF0vPUsuH700xhOIUs6qRl&#10;73pVNPghfa0tScdeK3l6qfj905Kr5jqBeko8j1P78sJHnFw4S7wNKCOFveI5Io7QFlsOGma22x56&#10;vlkytibQfxPP3Tbml35vdgUAAAAAAAAAAAAYB79UEV+AsrWpc3YxO4MkCErhqOGLNOTpC+UhFbKh&#10;8Oq7LooGP6SvtaWcOlw87lopH5bE60h6fol3nOx0vn5UvC0o/UnnhjiaUXqVeXTHBFVr9x08atgw&#10;Y5VrjSfNcrE90jnb1qYXZphdAQAAAAAAAAAAAMZIeuHJ1oLwi2ZXkCRTu/d23HC5OIyR5KJ3o8xp&#10;XxxWoUz3mnd85O3R8If0tbaVV6eKx10r5cMzxetIWr4+ffhc8Jh4/qbO5atPRh9TL95GlM6k80Is&#10;qf3NIzvaoDLQeGrLocMs1Vdb3WWWiu0J9D3i+drWAAAAAAAAAAAAgDEL1DfFF51szXF22LAxSCQ3&#10;TOe7Ubp6jjiwQpntTTet+nA0/CF9rb0VLxSPuVbKqWPk60hAXd2B4+s/iudtmrx8/XHx9qL0JZ0T&#10;4sjpmWIe0dEGV9+1ZuqWQ4dZqVIf/LNZJsZKOk/bWqDuN7sCAAAAAAAAAAAAbMPU3kPEF5xszQ/f&#10;aHYGSZa/4EBxKCPp+WoJ79hmT1fc+sC/RAMg0tfanhsuEo+5Voo+9lK6jklLHzvysdHSOZuSk6sW&#10;yrcfpSbpfBBH/EOVtuurN3605fBhFjLLw3gEqls8R9va3j17mp0BAAAAAAAAAAAAtkJ6ocnmkCY7&#10;OL7S4nBG0pteOEUcXqFMddXtD37z6vc88DXpa7EkHWutJn3/TueGhzqe+pV4rqZkFpSedvL6fPH2&#10;pOQnnQviCLGQBhBTXb053ywN4yWdn23NV38wuwIAAAAAAAAAAAAIguJN4gtNtjZV7W92BmkyvZgT&#10;BzTSkDTAQpmpr3/wd2+84eM16WuxJR1nrSZ9/06U0754jqb0FKh1I7ejdPtScpPOA3GEWPTVG9PE&#10;QcQUVq41fmCWhVZE77oonZttbXr3QWZnAAAAAAAAAAAAgE3N3kl8gcnWPP0fZmOQSj1T2voRxp3M&#10;LR4vDrJQ6ouGQHquunOJ9LXYyqnDxeOslfJKi9cRV11h4ATqx+I5mtJZoL83crtKtzclq9z8Y0ad&#10;A+IKsanWG2/ZchgxjZnlYCJ83RDPyzYWDfUDAAAAAAAAAAAAozCksnnIhumFGeKwRtLz9AJxoIVS&#10;XTQEssfhyzs/PJYrzRaPs5ZSc8XraHdB+HPx3EzZyFf/Lt7ulJzypbPkc0AMIVblWvPftxxITFM9&#10;PaummKVgoqTzsa0F4e1mVwAAAAAAAAAAAIBhB573QvGFJVuL3rkQWbKj46ll4tBG0ovePVAabKFU&#10;Fg2C7HzEkkn6GOPiheIx1kpd+lj5OiZY9BHPgfqeeF7OWr769vB56XXiPmyar24a3vPfid8jC/nq&#10;BnHdlIRKo+77cZRX881jNWJUqTe/uuVgYtKr1BrrL7rz6zubJaAdAlUUz8W2Fn0CAwAAAAAAAAAA&#10;ADDC12vFF5VsLNBPm11B1uTVCaMGN9KQX5gvDLZQCosGQnaeucCTvtaRXLVQPMZaaZqeKV5Hq/nh&#10;l8Vzcpby9BNOEJ4nrn9M6SvF75uFPHWJvGaatAK9aNT9Po5yxdnmURoxK9eGvrflkGKiq36O4bY4&#10;+Oop8TxsY4F+1OwKAAAAAAAAAAAArBbo68QXlGzN632F2RlklRsu32x4Iy1F784nDblQaooGQhxX&#10;udLXOlY7j3/p+4+nfCEaJv2ZeC7OUn7pMWd6Ycao9bear68Z3v/14nWlvbw+WlwzTUJ66aj7fBzl&#10;5vvm0RkdUBkYumfUoGLCKg80njU/LuIwtXtv8fxra/7CnNkZAAAAAAAAAAAA2Gn2TuILSbYWhN8w&#10;G4Osc/UccZAj6eUn8u51NJm9/MQ3HBYNhkhf62jRAKd0bLWadB1jKSg1xfNwlvL1XxxvwRni+tuS&#10;/qh4vWkvUL8dXlt73+GUxp90f4+jrsLLzSMzOqQ60Lxgy6HFpFSpNf7H/JiIU6C/Lp5/bcwvrTW7&#10;AgAAAAAAAAAAACu54e/FF5JsDXY5cPauowY50lD0DoKT/S6GNO6881YcGw2HSF/reG54qHhstZKn&#10;F4jXsbXc8Gvi+TdreepIcf3tbsO54Pviz5D2/NJvRq2XOpd0f4+jGXoP86iMDrrozjt33nJ4cbKr&#10;rGwo8+OhE6Tzrq25+iqzKwAAAAAAAAAAALBKvjhNfAHJ1nylzc7ANjk1TxzqSHr58Exx6IUS2Sv1&#10;206JBkSkr01Kfmm2eFy1UlfxXPE6Ns0vfVA892apQD3puIU54vrjbvqCGcO3xW/Enyv16Y+Ka6Z4&#10;k+7rcYRJVRloXLflIGOnqwwM/dD8OOgkt1CUz7mWBgAAAAAAAAAAAAt56hnxxSMbC8K/ml2BrQ4q&#10;7CsOdiQ9L1zKu1Gmo1OX33R2NCgifW3SyhfPF4+rVsqrE8TrCNSQeN7NUoFa53h6+0OknSgfnub4&#10;eq34c6Y9T79XXDPFkJ4p3s/jCJOup2fVlEqt+ZktBxs7UV+9Mc38GJgM/H3w7/mln5ldAQAAAAAA&#10;AAAAgBU8dYX4wpGt7d+9m9kZ2M4LS+KAR9LLFWfLQzCUlJa+9YMromER6WuTW3GBeEy10jQ987nv&#10;66uV4vk2SwX66ZGBxc32MynpQmYHKV01V14zta28PnrU/TuukCjlenPNlkOO7a480Pj91bXmi8xV&#10;YjK5PS8Tz7O2luudbnYGAAAAAAAAAAAAmSe9YGRrgf6q2RVgg0O6p44a8EhDbrhIHIShRHTZzfd+&#10;tK9/zc+kr0160vHUam7x/eK5Nkv5+tn03N/0W8U1pL3o49KD8Ex5zTThosFg6f7d7ny1xDzyImHK&#10;9TXHlWtD/ykNQLZapTZ4xcj/vXLVnuZqkAS++pV4nrWx6B05AQAAAAAAAAAAYIFAPSy+YGRrwNZI&#10;wx5paPr848SBGJrUrrlt9f9cfdsDn5e+loikY2lcqVXD/7tePM9mKU8fK+5f4tOfF9eT9gL1lLxe&#10;mlDt/Hj/bRW96zMSr1r93E6VWuO1Ww5Ebrd6477Lb/rUHsPfYocN38lx+mqDPygPNH5qLiIppPOr&#10;rfm6anYFAAAAAAAAAAAAmdTVHYgvFNmaG15sdgaQ5dTh4tBH0vOVFodiaNKKhknedNN9H5a+lojc&#10;8FDxWNpevvqYeH7NWoG6RNy3tBW967K0vrQXhN9wctoX10zjz9dq1H09jryw1zzawhLVlY2zosdD&#10;cxFJ4ek3i+dWWwMAAAAAAAAAAECGRR87Kr1IZGPRXgBj0jPF8fRScfgjybnhcidfOFocjqGOFw2M&#10;vOYd//x26WvJKTxOPJakXP3h4f+14B0nw5K8V2lOHTl8TvuLuN6056khec00rqT7fBx1lY4wD7Sw&#10;SPR42NffzJuLSAr+nvj3PP2fZlcAAAAAAAAAAACQKW54jfgCka0B4+Wpk8QBkKTnF5U4IEMdLRoY&#10;WXjt+98ofS1RuWqueBxtzFV18ZyapQK1bvj+fq24P1kqeoddXz0u7kHa89QKcc00tqT7fhzNmLeP&#10;eYSFRSr1xh/K/c2vmItIikMX7y2eT21tqtrf7AwAAAAAAAAAAAAyQ3phyNZ89f/MrgDjs985uzue&#10;WiYOgiS56N0oc+EscVCGOlI0QHn+m1bOl76WuNxw0ahjyA/vEs+nWcsrXTFqP7Keq14t7kUWCvQi&#10;cc207ba8/8cVrHR1rfkiPsY7oYLij8Rzqa0BAAAAAAAAAAAgQwL9HfFFIRuLPnIWmCi/dNZmQyBp&#10;yVdaHJah2IuGRQ7tvm629LVEFg3dRseMF14nnkuzVPS4EK1T2gebcks3ifuThXLaF9dMcls+dsQV&#10;rBU9JlZrDd9cRHJMEc+htuapK8y+AAAAAAAAAAAAINWm9ebFF4RsLQh5wR7tcXDPC8SBkDQ0vTBD&#10;HJqh2Bp5ty3hz5ObXiqeQ7OWp26R129xgRoS9yrtBfoXnPvGkKvcUY8ZcQVrlWvNf48+yttcRJL4&#10;+kbxHGprjrPjho0BAAAAAAAAAABAekkvBNkc0G55fb44GJL08sXzxeEZiqXUDFAGC7odXz0jnj+z&#10;lK9vFddPGxp5x0b9v+LepT1ff0dcM20oX/BGPV7EFax1zW2rXT7GO8Gkc6et+eGXza4AAAAAAAAA&#10;AAAglfzSDeILQba23zkvNTsDtNf04kvF4ZA0xEfbdqTkD1Dqc8XzZpaKPqrbDz8or5/E/AUznEA9&#10;LO5n2vPVe8U1255bPH7U40RcwWojH+N95+Dx5iKSpKvwcvG8aWtT5+xidgYAAAAAAAAAAADpMnsn&#10;8QUgW/P0Z8zGAPHxC/PFIZGk5xVfJQ7SUNtK7gBleIETqCfF82aWcvX75fXT2ArPcfzSWnFv055f&#10;ukles6X5ap74OBFHsFq5Nvj5Sq35O3MRSePp74vnTBvz9VqzKwAAAAAAAAAAAEgVL6MfvdlqQKcc&#10;rPcZNSSSllzligM1NKHOev3tF1RqjfXS1yYvdaR4rsxavm7I66eWCvQiJ1DrxL1Oe3l1grhm25Ie&#10;G+IoGtSE9fgY74STzpXWFr7G7AoAAAAAAAAAAABSYdqCf5Bf+LG06J2zgM7aYfi4K4lDI0mvKzxZ&#10;HKqhllv+1g+XK/XmE9LXOl6+dJYTqL+K58os5ZcGxfVTe3JLt4n7nvYC/TcnH54ortmWpMeFOHLD&#10;Q83jJSwWDVD2rVwz31xE0nilu8Vzpa0BAAAAAAAAAAAgRaQXfGwOmCzTuw8SB0eSnltcPGqohlru&#10;spvu/eCK/sE/SV/rWLlwluPrJ8RzZJby9OedfMET94DaW/SOtUHpq+LtkPaC8GFxzTYkPSbE0bTu&#10;fzCPlLBYZaD5sUqt8Yy5iCSSzpG2Fuivml0BAAAAAAAAAABAogXhu8UXfGzNL+xrdgaYPCMfeysM&#10;kCS93PxjxAEbGldXv2f1V67tb/xa+lr8hScP35ZPi+fHLOXp/5DXT7E3MrCqvy/eLmkvCP/VuoFc&#10;6bEgjqaq55tHSFiseuuDL+RjvBPOU0eK50db49wFAAAAAAAAAACQdD3PE1/osbVAfc1sDDD5oo8r&#10;lYZIkp6rlThkQ2Pu2pWrv3fNysEfS1+LLbd4lOOrP4jnxizlh18ceSdEaQ+os+XVCcPH3JPi7ZT2&#10;fPUxcc1ZTHociKOpc3Yxj46wXDRAWakNlsxFJJFX+qV4brQxT//F7AoAAAAAAAAAAAASyS09Jr7Q&#10;Y2tAEnl6qThMkvSiAVBp2Ia2W9/KNb+67OZ7H5C+1v7UkY6vsv9R3YH6mbx+mvyGj8GglM13PXXD&#10;5fKaM5R0/o8jwFhRa9Z5F8oUkM6JtpYvnmV2BQAAAAAAAAAAAIni9ebFF3hszSteaHYGSJ4gPFEc&#10;KEl6vpovDtzQNuurN/726nd85K3S19pWvnDY8G30M/F8mKWC8GtOVxiIe0AJS10h3oZpL9Drh3/H&#10;KMhrTnm5cNZm5/w4A4zZ1epODFCmgK8/IJ4TbQ0AAAAAAAAAAAAJFKh14os7NuaXHjO7AiTYrJ3F&#10;oZKkF70DW1c3A2zjKBoMOfdNK+MbPvXVw+K5MEv56hknp31x/ZT07hZv07QXHZPyelNceLJ43o8j&#10;YBPlenNdpd58h7mIpJLOhbbml75sdgUAAAAAAAAAAACJ4Ou3iy/s2FrXkr3MzgDJ5xfPEodLkp5f&#10;PF8ewKEtG3lnLeHPJ1T0TnGe+ql4DsxSvvqBM23+THEPKGWpz4u3cdoL1I8zM9ybHz6vS+f7ducr&#10;bR4BgRGVWrNarg8+ay4iqfzC2eJ50NamquebnQEAAAAAAAAAAMCkk17QsbVAfdPsCpAeU+c8Xxwy&#10;SXqeWubk5vOugNup/QOU6gfi+S9LBfo3G4ZEpfVTanPDQx2/9HvxNk97vvp3cc2pKuwddZ6PI1fN&#10;NY9+wHOix8rLb/rUHuYikipQT4nnQBvz1B/MrgAAAAAAAAAAAGBSBfpp8QUdWwPSzA17Rg2apKF8&#10;eKY8jENRbRmgjAbPbBic9NUjThCG4h5QdoqO56D0qHgMpD2/dIu45lSkF4jn+HaXD08zj3rAc8r1&#10;xrOVWuMmcxFJJp37bC16B2IAAAAAAAAAAABMoq7CEeILObbmhSWzM0B6uT0vEwdOkp6vlsgDOTTx&#10;AUqdzY8+3rRA/Wn4GLrsueNpeu+p8l5QttKF4dt+nXhMpD1XXyWvOcFtek6PM683bx7xgOdU7my+&#10;euTxEskXqFXiec/WAAAAAAAAAAAAMImkF3BszdNPmF0BssEtLhYHT5KeWzhFHMyxNO+C8nEtD1DO&#10;0N8Tz3dZKtDrRx1DG/P0THFfKIMVXzt8m68Xj5G01xUG8poTmHQ/jKMDz3uheaQDNsMAZYpk9Zzd&#10;Sl5pldkVAAAAAAAAAAAAdFSg3ym+gGNrQBZNL+Y2GzpJT4scV7mjhnMs7FWvvuW8cQ1QRvvml+4T&#10;z3NZKtB/czx1xRbHzeg4juwqKH1EPF7SXqD/5OTUMeKak5R0H4wjYCvKtaE/lvubQ+YikswLzxHP&#10;d7bm9uxpdgYAAAAAAAAAAAAdI71wY2uBbphdAbJoR8fXKX03yuLx4pCORfVcObBwzAOUgfqSeI7L&#10;Un5preOqq8XjRcpTy8S9ouyWL3jD//s/4vGT9nz181HrTUo57Yv3wTgCtqJab84vDwytMxeRdNJ5&#10;ztaifxgCAAAAAAAAAACADgrCn4sv3NhYoHiRFXZww0NHDaGkITdcJA7rWNKSygev2O4Apa/eJ57f&#10;spSnHnf80uXiMbK9fLVE3DfKdtFAnxf+Sjye0p4f3ieueTLr5GMMsA3RY2b1jtUvNxeRZG73i8Vz&#10;nK11qS6zMwAAAAAAAAAAAIhVV+EI8QUbW3PDHrMzQPbNumjnkXfkkwZSkt60wtHi0E7Ge8M77+nf&#10;6gBlNEQlndeylq/fIR4T4ylXLIh7SNkvXzrNCdRT4rGV9jz9XnHNk5FbPEq878URsA3l/sEny/Wh&#10;NeYiks4vfko8v9mYr581uwIAAAAAAAAAAIBYSS/W2BrvPglbefOPE4dSkp5XKo0a2sl4V9z64Keu&#10;uX31dzf7c1/3i+e0LOWrZ5zp4XGOVzxXPBZayS+cvtk+km29auRxXzre0l4uvEBYb4dbcIZ4v4sj&#10;YBuqK5uHjvzDA6SHdF6zNn2j2RUAAAAAAAAAAADEwgv/SX6hxtK65u5ldgawz9Q5u4iDKWkoF86S&#10;B3iy1zW3r/7ZZbfe+8CGy+Ed4rksa7nDt/Gm+xCEoXgctFJOHb7Z9yb7cvXbxeMu7fl67XDni2vu&#10;RL6aL97n4gjYjmiA8g233baLuYik89XZ4nnN1hxnxw0bAwAAAAAAAAAAgPaTXqCxtSB80OwKYLd8&#10;eKY4oJL0omEdaYgnY0VDILkLrvmueB7LWr6aJ+3BhsKl4nHQSuL3J/sa/j1AOg7TXqD+Kq835qT7&#10;WiwtONM8egFbVa4Nfa9SH/yzuYg0kM5nthaop8yuAAAAAAAAAAAAoK08/b/iCzQ2Fuj1ZlcAjJi9&#10;k+OpZZsPqaQkT88Uh3mykKuvEs9hWWrkXfPCy8X1b5kbLhePgVaSvj/ZWaC/Lh6baS9Q33Vy2hfX&#10;HEfS/SyOZnQfZB64gK26tt44io/xTpmp8/YXz2W25s2faXYGAAAAAAAAAAAAbXHIoleIL8zYmqfO&#10;MDsDYFN5fb44sJL0XDVXHOhJa374DvHclbXy4VJx/VsrX/DE27+VfL1YvA6ys7w+euSdG6XjNO25&#10;uimuud1J97M4OnDhruYRC9imaICy+t4HDzUXkQae/h/xPGZjvn7W7AoAAAAAAAAAAADaQnpRxtYC&#10;/bTZFQCSg3te0NZ3+utU0c8cDdhJgz2pKVwqnreyVKDWOUFphbz+MZQvHC3e/q3kKy1eB9mbGx46&#10;fIw+KR67ac8LrxPX3K6k+1gcRe+YDIxBuTb0eLne/Ka5iLSQzl+25qurza4AAAAAAAAAAABgQnx9&#10;l/iCjK0dPG8fszMAtsVX88XhlaSXD88Uh3sSnVox/LOvF89ZWcpXFXn948zVc0bd7q0WvSOxdB1k&#10;d374muHjI5v3ySBcLq55okn3rzhynB02PEgB23bF+1bvxcd4p5CrFornLlsDAAAAAAAAAADAhE0R&#10;X4ixNU/9u9kXAGNxYM/LxAGWpOepZeKAT9JyC8WRd2SUzldZyitcKa5/Is0olcTbvpWmzZ8pXgeR&#10;F/aNOp6zkK+ekdc7gaT7VhwB4xANUK64fc1B5iLSIig9LZ67bCzQPzO7AgAAAAAAAAAAgJbM0L8T&#10;X4ixNQCtcYtq1BBLGsoVZ4uDPpOeWiaeo7KWr1bK629Tvl4s3u6tlNO+eB1EUb76pHiMp77h3xNz&#10;4SxxzeMpr9v30frbCxiHcm3wE9V64wlzEWnRVXi5fM6ytHzBMzsDAAAAAAAAAACAcfF6o3fokl+E&#10;sbEgPNHsDIBW5IvTxGGWpOeGi8SBn8kop+Y5gXpSPEdlKV9XxfXHkRsuF2/38ZaWdy2lyWtkyFZ/&#10;Xzzm054Xfktc81hr58fqby9gHFasbB7Ix3inVMA/BHwuv7TW7AoAAAAAAAAAAADGJXqhRXoBxsY8&#10;/RezKwAmytWLRg20pKF84Whx8KcTdelzxXNT1vJL94nrjzvp9m416fsTbVpXGAwfK38S7wNpzw8/&#10;KK55e7lhOOq+FEde2GseiYAxKw8MrevrHzzfXER67CCep2zN1VeZfQEAAAAAAAAAAMCY+KomvvBi&#10;awf3vMDsDIB2yKnDxeGWpBcN+UjDP3EVqLmOX3pCPC9lKb9UE9ffqdziUeLt3UqdPkYoxelznaD0&#10;tHifSHuefre85q2lF4j3p3bnFk4xj0LAmJVrzX8v14d+ay4iTXx9lXiOsjUAAAAAAAAAAACMGe/W&#10;sXnfMPsCoL12FAdckl70kc/Teg6Vh4Da1LSRgb71wvkoW/mlz4rrn4yCBWeOuq1bLafOEK+DSMpV&#10;c8X7R9qLzmFdvSeJa94yXy0ZdT+KpXCWefwBxoWP8U4xXz8rnqNszA+/bHYFAAAAAAAAAAAA2+RZ&#10;8G5n4wlAvDx1kjzokvDyhfmjhoAmWhCeOdyT4rkoS7n6AXH9k54uiLd1K/mFI+TrINpKrqqL95e0&#10;56lnHF+fLq55Y9J9KI683leYRx5gXKIBykq9WTQXkSZuz8vEc5OtTZ23v9kZAAAAAAAAAAAAiKKP&#10;NpReaLE1X80zOwMgTvt37zbyzo7SwEuSi37mrjAQB4LGU750mOPrv4jnoSzl6c84+YIn7kFS8ouL&#10;xdu6lVzlitdBtLVGjpnh+4l0/0l7gfqtuOYo6f4TR11z9zKPOsC4lOuNlX31xrPmItLG1z8Uz0s2&#10;5pfWml0BAAAAAAAAAACASHqRxdYC/ajZFQCd4hfPGjXwkoZyap44FLS93NLxwz0mnoOyVFD8qrj+&#10;pNbOYV7p+xONpUD9WLw/pb3oI2S3HKSW7jtxBLToklsffCEf451qU8Tzka156gqzLwAAAAAAAAAA&#10;ANhMkNGPjmw1Z/ZOZmcAdNIB4YvEwZek56llY37HwenqyOH/5nfiuSdLBeEX2/IOnZ0uuh2l27iV&#10;ouNCug6iMRUeN/y/2Ryy9vU/j6zRL8wQ7ztxBExAud54tlofutJcRNr4+lbxXGRrAAAAAAAAAAAA&#10;GGUH8YUVW/OLa8y+AJgsXrEgDsAkvvDMzQegNikaJvT1E+J5J0sF4c/F9aeprsIR8u3bQl6pNOr7&#10;E42n3PzDh88da8X7W9rzVUW838QRMAHRx3iXa40nzUWkkXQOsjVff8HsCgAAAAAAAAAAAEbY8E5o&#10;4wlAMkxV+48agElLufn+c8NPeX308J/9QjzfZKmg9I1UvuPk1srp00fdrq3m6jnidRCNJ19dLd73&#10;spCvbhDvO+3K00vNIwvQsuhjvHtWrZpiLiJtDul9hXj+sTWn53lmZwAAAAAAAAAAACyXD08UX1Cx&#10;NVd1m50BkAw7OG64SByISXzhaU6gHhbPNVnK179wPD1THPhKe/nCfPm2baGphcPE6yAab37pFvG+&#10;mPYC9aR432lHrlpoHlOAlkUDlJWBh24wF5FGnvpf8fxjY4F+2uwKAAAAAAAAAACA5aQXU2zNU8+Y&#10;XQGQNG731FEDMUnNDS92vPBX4nkmS/nqp+JwV9by9WLxdm6lLL1DJ01+QfhF8b6Z9oLw4ZHzqHQf&#10;ajUvLJlHE6BllXrz1dEQpbmItJLOO7bmqyVmVwAAAAAAAAAAACzll+4TX0ixNT7GDEi6Hds6zBZP&#10;2f+obl897OTUMeJAV1aTb+vWkr4/Uau5Cw8dPi/+Wryvpj1ff0e8D7VSV++x5nEEaFlPT8+UaIDy&#10;0nd/aTfzR0gjv/Q+8ZxjawAAAAAAAAAAAPbqmSK+gGJrgVplNgZA0vmFGeKAzGTl6dc6XimbA0yb&#10;5um/jBresinptm816fsTTaTpw+dFXz0u3nfTnqub4v1oPB08bx/zCAJMSLk29HRffegD5iLSSjrX&#10;WJv6utkVAAAAAAAAAAAAywThz+UXUCwsUOvMrgBIjx0dL1wqDsp0Mj/8rnheyVKB/p3j6WPFoS2b&#10;6iocMer2bzW3qMTrIJpwYa/jqWfE+3La80p3i/ensQS0SaW/uZSP8c6AXPGV4nnG2vQeZmcAAAAA&#10;AAAAAAAs4c2fKb9wYmm5cJbZGQBpk19wojgsE3czir8UzydZK6cOHz2gZXH53lPF46GV8uGZ4nUQ&#10;tSW9QLxPpz2/tNZx1WXifWpbAW3EAGVGBPo34nnGxgL9qNkVAAAAAAAAAAAAS0gvmtiarx4xuwIg&#10;tWbtPHxfXrLZsExsqa+L55IsFaiHnZw6Rh7KIidfmC8fGy3kFo8Sr4OoXQXFB8T7edoL9NOOp988&#10;6j61tYA2KtcHH60MND5tLiLNpPOLrfnFs8yuAAAAAAAAAAAAZFygs/lCequ9ZO5eZmcApF1ete/d&#10;AUdlweBkVLSH0hAWbZ6rFsrHSQtNL8wQr4OoXeULnuOXvije59NeoH4r3q+2DGij8sDqk3kXyozw&#10;9IB4brE1AAAAAAAAAACAzNtX7yG+UGJrgW6anQGQFfuds7vjqWWjhmdazQ+zOXS0ab563PEWnCwO&#10;XtHWk46XVpO+P1G7c5U7fLxl8yNr3fBro+5Xmwa0WTRAWa3dd7C5iDQL1DrxvGJjQemrZlcAAAAA&#10;AAAAAAAyKvpYVumFElsDkF05dbY4RDPWPPUv4nkjS0UfgeureeKgFW2/DcNo8vHTStJ1EMWSOsnx&#10;9BPieSHteWpIvH8BbVapNX5Trjc+ay4izfLhmeL5xNYOOPtFZmcAAAAAAAAAAAAyZqraX3yBxNa6&#10;ugOzMwCyau+ePcVBmm3lqc+L54ysNT08Th6sonGVLx0mHketlFdavA6iuHL1KeL5Ie0Fer3jhjf+&#10;/f4V9phHBaBtqrWHjuFjvDMkOm9I5xMbc9XjZlcAAAAAAAAAAAAyho8m+3u++oPZFQA2cEs9fx+k&#10;2UpeaZV4vshSI+84WVSjhqhoYuXVqaOOp1bLF88Sr4Mozlz9dvGckYV89TbHLx1hHg2AtooGKC+5&#10;9cEXmotIO+kcYmtueKjZFQAAAAAAAAAAgIxwi+8XXxixtf27dzM7A8AWB6j9xIG1DR/3mv13HQpK&#10;PeLgFLWnfPH8UcdWq+ULR4vXQRR3fumD4vkj7Xnh780jAdBW5XrzW5X60M/MRaSdp+4WzyG2BgAA&#10;AAAAAAAAkB09zxNfELE1X3/BbAwAG3lhaWRIzdd3ieeILOXrtY6nl4qDUtT+3MLCUcOQrTa9MEO8&#10;DqKOpP5HPKekPS/8gePM2tk8GgAT1jcwFPAx3hnDpzb8Pb90n9kVAAAAAAAAAACAlPNKj4kviNga&#10;ALv56jLx3JCxLry89n97z77k0NGDURRr0jBkq0nfn6hT5XX0Tqh/kc4vqc9XHzOPCMCERQOU1Xrj&#10;JHMRaecXzxLPG7a27+l7mJ0BAAAAAAAAAABIqS59rPhCiK154clmZwDYJug9QTwvZKnoo8h9vTga&#10;fooGOnaescTfbCCKOpM0DNlq0vcn6mTRu6H6pbXiOSftefrN5hECaFm1PvSzSq35bXMRWcC7UG4e&#10;AAAAAAAAAABAqkkvgNiar/9odgWATbz5BfGckLU8/c6NA08vPOrVM0c+UnTTISjqXLlwljgM2Uqu&#10;VuJ1EHU6t7Q8s0NF0TvOAS265j1r9uVjvDNm/6UvFs8VtuYWjzI7AwAAAAAAAAAAkDKuqosvgNia&#10;M2tnszMAbJBThzu+flY8H2QpX1295aDTK0570xEMUE5yueIrxYHIVvJK54z6/kSTlnqTeC5Ke37p&#10;CeeA8EXmEQQYl+gx9+pa82BzEVkQhJ8WzxU2Fg3PAwAAAAAAAAAApE/PFPHFD1vz1f1yIr8AAP/0&#10;SURBVMfMxgDIurzK/kd1R0Uv7D83ZFfq2XTAyTtvxbEMUCagvD5/s0HIiTQ9PE68DqLJKih+Tjw3&#10;pb1AP+oceN4LzSMKMCaV/uYDvAtlBknnCFvz1C1mVwAAAAAAAAAAAFIievFXeuHD1gBkn6eOHD73&#10;rRfPAVnKL9773FDdlnl6ZjTYdMKyd72KAcqE5KqF4m3VStPCQ8XrIJqsctp3fPVf4rkq7fn6q+bR&#10;Bdiuau3+fRigzCBPnSGeH2wNAAAAAAAAAAAgNfziWeILHraWD08zOwMgi7zeV4j3/SwVDYb6+guj&#10;BuqkcoV5i9/ywcvLA8114sATdT43XC7eVq0kfX+iyS5f8IaPz7+J56+05+u7zKMNsE199ea6av/Q&#10;a8xFZIWvnhHPDbYGAAAAAAAAAACQCtILHbYWDR0ByKbonc88C17U9tS/bDZAN4aWXvehf19xx+BP&#10;xUEn6nyucqXbqaWiYUzpOogSkTrD8dWT4rks7QXqCvPoA4gqtca/VuqDfzAXkRWHWPAPdcaTXzjC&#10;7AwAAAAAAAAAAEBC+eEnxBc6bM1xdtiwMQCy45jdnCCjAzqb5hX/UxygG0NvvuWBX11ywz3fG/4e&#10;58pDTtTxuroD6bZqKa+4QLwOoqSUD88Tz2tpL1DrRob3ga0Y+RjvanVHcxFZ4erviecEG/NLa82u&#10;AAAAAAAAAAAAJND+3buJL3LYmq/ea3YGQBbM6D7ICdRT4v09S3m65cHJjUUDHMuu++DnRy574dKR&#10;j9eVhpyow4XHbXlbtVw0oCZeB1GSUivF81wWyhenmUcn4DnR42+lf7DXXESWSOcBWwvUCrMrAAAA&#10;AAAAAAAACePrP4ovcNgagGyY2r2345d+L97Ps1T0jpO+erU4LDfOogGOwhV3rt7sz73iq+QBJ+po&#10;rpq72e0ykXLF2eJ1ECUtvzQonvfSnlf6iXmkAkaU+4feMvIulMgeXy8WzwO2BgAAAAAAAAAAkDhe&#10;77HiCxu2li8cbXYGQFrlSi8R799Zy1c/FIfjJlA0vDHntbfeNepr0btRSsNN1NlctXDUbdNq0xfM&#10;EK+DKJGpn4rnwbQXqK85Ts8U8+gFi1Wrd+7OAGWGBfpp8RxgY77+odkVAAAAAAAAAACAhJBe1LC1&#10;QD9qdgVAGk1Vz3e88Cfi/TtLBfq/nxuCa3PR8MYx6u03SV8bKa9OkIebqGNJt0urSd+fKLHpY51A&#10;/VU8L6a9ILzDPJLBYn39zcfL9WbNXESWHNjzMvG+b2v5gmd2BgAAAAAAAAAAYJL5+gviCxq2duDs&#10;Xc3OAEibGaXsv7OPHz7Sro/q3lrRAOWBc950tfS15/LUMnm4iTqWdLu0klfktqSUpc5w/NLl4jky&#10;C7nhcvOoBgtV682by7XGk+YissYvPSre720s0OvNrgAAAAAAAAAAAEyi6J3apBczbM3THzU7AyAt&#10;uubuNXzf/b54n85SMXxU99Ya+fhQ4c/F8vpoecCJ4k/PFG+TVvKVlq+DKIEFpZ5Njt33Df/vevG8&#10;mfbc4vHmkQ6WiR6HL7/pU3uYi8iWKeL93dY8dYXZFwAAAAAAAAAAgEkSfVy19EKGrQFIkZ4pThD+&#10;SLwvZylf/8nx1RueGxbqQOMaoIxyi0occqL4y6ljxNuklbzwAvE6iJKWdPz64X3iOTTt+fovzt49&#10;e5oHPlgiehwu15vvMheRNb6+Rry/2xjvQgkAAAAAAAAAACaVq1zxRQxb8xYcYnYGQJLtd87ujqd+&#10;Kt6Ps5Qf/jbuj+reWuMeoNxYvnCYOOxEMafPFW+PVsqrE+TrIEpQ0rG7Mb+UzcH6IHzYmaF5R0JL&#10;lOvN80Yei5Fdnn5WvK/bmF/6stkVAAAAAAAAAACADpNevLA1P/yV2RUASebp/xDvw1kqGg6dqp7v&#10;eOHJ4nBQzD3/mIve0PIAZZRXvFAceKJ4c9VC8fZoJTc8VLwOoqQkHbeb5oYXD//vb8RzbNrz9EPm&#10;EREZ1tOzagoDlBk3Q+8j3sdt7eXnv8TsDAAAAAAAAAAAQIfM0GvEFy5sDUCS7eD44bfE+26W8tUz&#10;Zr2bmuK44fJRw0Ex5s275i2VWmO99LVxJQ09Uby181iRvj9RUpKOWamRd/FV68Rzbtrzi7eaxwlk&#10;VLk29MdKfejr5iKyKFC/Fe/ftgYAAAAAAAAAANAxXXP3El+wsDVX32N2BkCy7OAEuineb7NU9C5p&#10;bs/LzJplrpq72VBQjM190x0f7ls5+Iz0tXHnheeIw08UT65yxduhlTy1TLwOoiQkHbPbylNvGRlS&#10;l87Bac8vLjaPFMiYar25aOQfNCC7Zl20s3i/tjVXXWZ2BgAAAAAAAAAAIGaBekp8wcLWACSPH35W&#10;vL9mqWiYZ3rxpWbF2+f27CkOBrW5BZUPfLqv1nhC+lpLMYjX2XLaF2+HVnILC8XrIJrspON1LPnq&#10;JvF8nPa84ceTfHGaebRAhkQf43157VP7mIvIohnFW8X7ta0BAAAAAAAAAADEbkbxXPGFClvLhbPM&#10;zgCYdD1TnEB/XLyvZimv9GfnoMK+ZtHjl1fzRw0FtbE33PCx/7l65epHpa9NqLw6ddQQFMVTrvhK&#10;8TZopRn6QvE6iCYrt3iUeKyOJ09/Xjw/Z6Gc2s88WiADyvXBZysDjdXmIrJKui/bWlD6otkVAAAA&#10;AAAAAACAmARqnfhChY25+pdmVwBMNk9/VLyfZilPPe7keqebFU+M23OAOBTUhi67+d6fXnPbg3+W&#10;vjbhfLVEHIiiGArPEW+DVnILp8jXQTQZqTPE47SVfPVf4vk67fnq2+bRAil31XsGD4jehdJcRFZN&#10;7T1EvC/b2v7du5mdAQAAAAAAAAAAaDMb3tltPAGYfH7pfeL9M0sF6innJXP3MituL18vHjUQNMGu&#10;vPXB377mHR/7ivS1tuUWj5cHo6ituW08Pjw9U7wOok7nx/AuvH7pUfH8nfaC0qfNowVSLBqgvOKO&#10;1S83F5FVfvgT8X5sY9HvzgAAAAAAAAAAALGQXpywNVe/3+wKgMkQhO8U75tZKig97XjqSLPi+LjK&#10;FQeCWuzaO9Y8ef5lKz8qfa2tuWqhOBxFbU4tE/e/lcTvT9ThfKXF43OieeqK4cemJ8Xzedrz1dvM&#10;IwZSqFIf/G611vixuYjMmr2TeP+1NTdcZDYGAAAAAAAAAACgTfzSE+ILE7YGYHL4pZVOoNeL98ss&#10;Na37H8yKO2XHUcNALRa909UR4VveKX0tlvL6aHFIitqXtO+t5IbLxe9P1MlieOfdzfJKK8TzetoL&#10;1DrHLcw1jxlIkRX1xkl8jLclXFUX77+2BgAAAAAAAAAA0DZeeIH4goSt5XtPNTsDoFOC8FLx/pil&#10;fPWME6gTzIonRzSMKA0EjaORIQ3hz2Mtr/SoISlqXznti/veSrxzKE120nEZR17pLcP/m82B/+gj&#10;+ZEq0WNzX38zby4iy6T7rK0F6utmVwAAAAAAAAAAACZIejHC1rzSY2ZXAHRCEF4n3hezlhceZ1ac&#10;ALN2HjUINI4mZYAyKnp3w1w4a7NBKWpfOXWMuO+t5IW94nUQdSLpmIyjqer5I6fUQN8snvfTXqB/&#10;5zhzdhlZIxKvUmv+pFJvfttcRJZ5C48T77O2xnkKAAAAAAAAAABMmKcfEl+IsDUAneEXF4v3wSwV&#10;veOkN/9ks+Lk8dXZmw0DjbFJG6DcmFcsiENTNPFyhZaOCTFPnSReB1HcScdjHG3JU98WHwvSXqB+&#10;67g9zzOrREJdftOH9uBjvC3il34j3l9tLNCPml0BAAAAAAAAAABowayLdhZfhLC1ILzD7AyAuPjq&#10;1eL9L2t54QVmxcnm9uzpeGrZqMGgrbTL4YteN+kDlFHRu1HmC4eJw1M0wfQCcc9byQ0Pla+DKKb8&#10;wgzxWIwjSfSulEFGB5t8/QGzSiRU9PhcHWieaC4i66T7qa0Faq7ZFQAAAAAAAAAAgHHy1CPiCxC2&#10;BiA+XvFCJ9DrxftelvKK55oVp4uv5o0aDhLa56SLL0vEAOXG+KjoeJL2utWk708UV9OKR4nHYRxt&#10;y76n7yE+RmQhT7/VrBIJU+lvfLrS3/yruYis88J/Eu+jtgYAAAAAAAAAADBufvEs8YUHW/PmH2l2&#10;BkA7RQOF0n0uS0WDoZ5+rVlxerndLx55Z0dpUMiUm3tVJVEDlBubXpghDlNR623nWBhz0TucSt+f&#10;KI7y4YnicdjuovvHWOSKsx1frxUfO1JfSv/BQIatWHnfgXyMt2XE+6alBcVPmV0BAAAAAAAAAAAY&#10;I+lFB1tzS4+ZXQHQLnl9fnaHRjbJ00vNirNjG+9GeXT4thsTOUAZ5YXniANV1Fo57Yv73Eq+Xixe&#10;B1Hb0+eKx2C7G++5Px+eJz6GpL1APTm8tgPNKpEA0WN0udZ4lbmIrPOKrxLvm7a23zm7m50BAAAA&#10;AAAAAADYDl/9l/iCg605s3c1OwNgoqIBFul+lqUCtc7x1LVmxdk0tXtvaWjolGU31RI7QLmxfMEb&#10;PVRFraWOFPe4lfi4depEgSqKx1+7c4uLzdlyfFz9gPi4koUO7nmBWSUmUaXWWF2pDfKPw2wS6KfF&#10;+6SNefovZlcAAAAAAAAAAAC24YDwReKLDbbmh/1mZwBMRD48zYoXcIOMD05uyQ3DTYeG9NXvb1Zq&#10;jWc2/bNEFh2P0nAVjb98eKa4x62UV6eK10HUrqTjLo688DhzlmxBz5Thx5J/FR9j0p6vv2IWiUlS&#10;rX5uVz7G2zpTxPujreXU4WZfAAAAAAAAAAAAtsJXT4ovNNhY9C5yACbm4Hn7iPevrOWrG8yK7TN1&#10;3v4bh4Yufuc///dl737gl5sNEiU5acCKxp8bLhL3t5W6wkC8DqJ2JB1zcXTgWS8zZ8iJiX4XlR5z&#10;0l5QWmVWiEkQDVBWakMXm4uwgac+Kt4XbQ0AAAAAAAAAAGCr3MIp4gsMtuZ2TzU7A2C83OJRjq+f&#10;Fe9bWSoIB8yKbbeD46qFV9/+4B+Xv/VDXxAHipLa9OLx4qAVjS9fLRH3t5X4mHWKK+l4i6N2cnsO&#10;GP7ZHxMfg9KeG15qVokOqgwM9ZdrQ4+bi7BFVgeyWylQHzG7AgAAAAAAAAAAsAXpxQVbC/RvzK4A&#10;GI8gfJHj67+I96ssFYR3mBVjE9G7WvVeVX9w1DBR0vOKC0YNWtH4k/a2lTy1TPz+RBNNOt7iKA6e&#10;OlJ8PEp7fmmt09V7rFklOmBh9e6Rj/Hu6Vk1xfwRbOAXzhbvg7a2f/duZmcAAAAAAAAAAAAML/yE&#10;+MKCrTmzdzI7A2AsgvBg8b6UtfzhcyW2KhrIqNYfOsvx9WJxqCjpdRWOEIeuaOxJ+9pK0TtaSt+f&#10;aCJJx1ocxckPrxm+jvXiY1Ta6+r9R7NKxKxcb64rDwxdZi7CFr5+Qrzv2ZireBdWAAAAAAAAAACw&#10;ienFl4ovKthaEP6T2RkA27N3z56Op34l3peylB9+0KwY27BhgPKTR41ciD7GXRosSnqeLoiDVzS2&#10;2nm7e0VuC2pv0nEWR50wQ98lPl6lPS/8ieP08M6IMavWGm+PHrPNRdjigLNfJN7vbC1XeqXZGQAA&#10;AAAAAAAAYD3pxQSbA7B90eBkUHpavA9lKT/8kVkxxiAaxrj6jgemm4sbRB/HLA0YJb3pF84QB7Bo&#10;++XDM8U9bSW3cIp4HUTjzS0dLx5jcdRJrv6l+PiV9jz9vwxSxosBSkvN0J8R73O2BgAAAAAAAAAA&#10;4MzQF4ovJNhaV3dgdgaA5IDwRU6gfivef7JUoBuOU93RrBpjFA1jvOG2h55vLv5dXp262XBRWvJK&#10;F4wawqKx5Wsl7mkr5cJZ4nUQjaegdJ54fMVRpwUjj80Pi49naS8IbzerRJtVBppPVAaG+s1F2ES6&#10;r9map282uwIAAAAAAAAAAKwV6PXiCwk25qmfml0BIPH1H8X7TpYK1I8dZ/ZOZsUYp22+m9V+5+w+&#10;asgoDbnhcidf8MSBLNpOeqm4p60kfn+iceTrxeKx1e6iwevJEqj9xce2LOTpN5tVok0qA803lOvN&#10;deYibOLqU8T7ma0BAAAAAAAAAACL+eF94gsItgZgtK4lezkz9C/E+0yWCvTXzYoxAWP6ONB88fxR&#10;A0dpKPpYamkoi7ZdNIAq7WcrSd+faMy1caB3W+ULR5uz3eTx9IWOX1orPt6lPbd4vFkl2iB63L7q&#10;XateYC7CJr56XLyP2VgQPml2BQAAAAAAAAAAWGYH8cUDWwv0gNkXABv56tvi/SVLRe84OXXOLmbF&#10;mKAxDVBGDp63z6ihozTkhUt5N8px5ipX3MtW8tUS8TqIxpRaJh5X7c7VU82ZbvIF+mLxsS/tBfpv&#10;Tlfh5WaVmIDocbtcb9xlLsImB/a8TLx/2VpX4QizMwAAAAAAAAAAwBrSiwa2Fig+ug54zqydHU//&#10;UryvZCr9O7NgtMmld93z4jEPUG7khaXNBo/SUq5wujygRWLRUIK0j63khqF4HUTbSzqe4ihXeok5&#10;wyWHp/9NfixMedHv8Pt372ZWiRb01Rvd437sRnb4+mfifcvWAAAAAAAAAACARXy9WHzBwNaCcJbZ&#10;GcBis3dyAv058T6SpTz1K2fqnOebRaONygOD51b6G8+Yi2PX1fuPowaQ0lD0WCoNaZGcq+eI+9hK&#10;Oc0AK40/6ViKI8d9njm7JcycXZyg9A3xsTHt+eEnzCLRAgYoLSfdp2zND6tmVwAAAAAAAAAAQOZJ&#10;LxbYmhf+3uwKYC9f/1q8f2QpXz3OR3XHq1wb7CvXGn8yF8cv+nhmaRgp6XWFJ4vDWjS6IAzFPWyl&#10;3HxfvA6irSUdR3GUdNFjofQ4mYV89T6zSoxDX63560qt+XVzEbbJhyXx/mRrAAAAAAAAAADAAp7+&#10;jPhCga0B1uqZ4gThg+L9IksF6ucj77qF2FX6G5+u1oe+ay62JhqKkwaSkt8icWCLRufqxcL+tVZX&#10;GIjXQbRl+cJh4jEUR2kxcv/Rz4qPnWnPKy4wq8QYVGuNubwLpeWif2gk3ZdszNc/NLsCAAAAAAAA&#10;AAAyaf/u3cQXCWwtUG8xOwPYxVP/Lt4nspQfPulMVfubFaMD+vqbP6/0N75gLk5Az5TUvhulX3ql&#10;OLxFmyftXSu54XLx+xNtWb73BPEYiqO08fXp4uNo2vP1s05OHW5Wie2IBihX3PbAIeYibJMrvUS8&#10;H9lal+oyOwMAAAAAAAAAADIn0H8TXyCwsehFVcA2nv6oeH/IUoF6eGRYHB3XV2/8vlJrrDYXJ84t&#10;HT9qMCkN+XqxOMBFmyftXatJ359o0/LhmeKx0+5ctdCcwdLHU7cMr2G9+Nia+vQ+ZpXYinKt8WRl&#10;oPFpcxE28sOfy/cfSwMAAAAAAAAAABnkq/niCwO25i+YYXYGyD5PfUS8H2SpaOgjX/DMijEJ+uqN&#10;RysDQ9eZi+0RDcN6atlmA0ppyVNHioNctKHp848U962VXFUUr4PoufSF4rHT7ryw15y90itQHxcf&#10;Z9NeoL8zvLodNiwSW6q+d2g6H+Ntu54p4n3H1vxi2WwMAAAAAAAAAADIDOlFAZsDbOAXPyAe/1nL&#10;7dnTrBiTaOTdq+oPKXOxvfLq1FGDSmkoH5bkYS4aKfroYGnfWilXOF28DqIoX2nxuGl3vj7fnLXS&#10;z1d/FR9z054ffsOsEFuIBigvffc9vIu3zXxVFu83Nhb94ywAAAAAAAAAAJAhnvof8UUBW3Nm7Wx2&#10;BsgmX90gHvtZylePOzMKR5sVIwGiwYsVAw8dYi62376n7zFqWCktueGh4lAX5Yf3pkfcs1byS0eI&#10;10EkHS9xFN3Xs2Rq995OUHpUfBxOe17Y3ndMzoBqvfnVcq3xJ3MRtgrUOvE+Y2Nu+DWzKwAAAAAA&#10;AAAAINW65u4lvhhga56+2ewMkD3R8S0d91krX5xmVowE6dhHfwbhmeLgUtKLPkJYGuyi6J0oF4t7&#10;1krRR/lL10F2Jx0rcTS9+FJzpsoWt9sVH4/TXjQo5hbjeefkFLr2jsHD+RhvOF1LeP5g06LnUwAA&#10;AAAAAAAAQMoFpb+JLwTYmF9aa3YFyBZPXSIe81kqKD3t5EqzzYqRQJ0duujeTRxeSkNdYSAOeNme&#10;tFetJn1/sjvpOImjrHPDRZl9d7qc9s0qrVapNdaXa584wVyErQL1XfF+YmsAAAAAAAAAACDFcoWz&#10;xRcAbC0fHmh2BsgGr3SFE+j14vGepVx9ilkxEmxS3rWqnR//3MnyxbNGDXhR+4bcPLVM/P5kZ65y&#10;xeMkjmwRhO8UH6/TXqD/5BwQvsis0kqV+tDP+vqb3zMXYSu353nifcTWfH2V2RkAAAAAAAAAAJA6&#10;0pP/tuapR8yuAOkXvQOUdJxnqegdrvzC6WbFSLiF1bt3nbSP/dz/jBcP3yeWjxpkSnrRzxwNdkkD&#10;X7aWC2eJe9VKvlbidZB9Re/6Kh0jcWQbP6vvUqefdpyeKWaV1uFjvDHCLd4m3z8sDQAAAAAAAAAA&#10;pJCvPyc+8W9rB87e1ewMkF5eWBKP7ywVDU66pdCsGClxTX21O+kDF0EYigNNiU+dKg592Vp+eD/E&#10;fWohV88Rr4Psyg0PFY+POLLR/t27DZ9/fyQ+pqe9QH3IrNIq0eN5uX9wtrkIm0n3C1vz9H+YXQEA&#10;AAAAAAAAAKnQVXi5+KS/rflhv9kZIJ1c1e34pbXi8Z2lfHW2WTFSplxrvCoR71h1cOkAcagp6flq&#10;iTj4ZWtBGz+avatwhHgdZE85fbp4bMSRzdzuF4uP7VnI0+82q7RCpT60qlJrPGMuwmZdqku8T9ga&#10;AAAAAAAAAABIEenJfpsD0soLTxaP6awVqDeZFSOl+uprFiXqIz99pcXhpqTn6WPFATAbc8NF4h61&#10;UvQRztJ1kB21cyB3e8Fx8uGJjq+fFR/v014QnmlWmWnXDnxiPz7GG88J1I/F+4ONeeFjZlcAAAAA&#10;AAAAAECieXqB+GS/rU3vPsjsDJAeXniO46tnxGM6SwXhxWbFSLlKvfHOxA1buMoVB5ySXvRR/dIQ&#10;mI1J+9Nq0vcnO5KOhzjKqTPM2QcRvzBffOxPe97w72f5gmdWmVmV/ubaSm2wZC7CbjuK9wVbi55v&#10;AQAAAAAAAAAACSc9yW9rQfgjsytAOuSL08RjOWsFxbeYFSMjqvWhD5VrzafNxWTxwqXisFPSy4Wz&#10;xGEw25L2ptWk70/ZTzoW4sjrzZuzDjbl6XvF3wUykd7DrDJzKrXGYKU+9GdzEbYLih+S7wOWBgAA&#10;AAAAAAAAEsxT/yI+wW9rTs8UszNAsnnqJPEYzlqeWmFWjIyp1JtfL9eanzIXk8frPVYceEp6riqK&#10;A2E2FQ2SSnvTSm4YitdB2U46FmIpfJE540Diq0+KvxukvUB/3awwc/gYb2xGOv5tLVBfM7sCAAAA&#10;AAAAAAASZb9zdhef3Lc1X7/d7AyQXC+Zu5cVH9Xt6xvNipFRlYGhh6u15nvMxYSavdPogacU5IbL&#10;nemFGeJgmC3lwxPFvWmlfHimeB2U3aTjII6i38WxbVPn7CL+npCFPDVkVpkZ0QBluTb4RnMRtpte&#10;PF489m3Nmb2r2RkAAAAAAAAAAJAY0pP6NgckmV+Y4QSlp8VjN0t5esCsGBlnhizONBeTzVNniMNP&#10;SS9fPF8cDrOm8AJxX1opN/8Y+Took0nHQBw5Du98PlY5td/wbfOY+LtD2gvUm8wqU2/4sf3tvAsl&#10;NhOED4vHvY154SNmVwAAAAAAAAAAQCL44WvEJ/VtzV8ww+wMkCxTu/d2gtKj4nGbpQJVH17tjhsW&#10;DRtEAxbVOwcPMBeTr2vuXuIAVNLz1DInX/BGDYjZkhsuEvellWx/V0+bkm7/OML4efpY8feItOeX&#10;1jpBeJpZZWpV7/7crgxQYnM9U8Rj3ta88GSzMQAAAAAAAAAAYJLtID6Zb2uB+rHZFyA53J6XWfFR&#10;3fnSoFkxLDMyQFn71D7mYnq0810NO5mr5oqDYjYUfaS5tCetJH1/ylZu8Sjxto8jtM7Vlw7v4Xrx&#10;d4u0N1Xtb1aZSpVa45lyfbBiLgKO45fuEo91WwMAAAAAAAAAAAngl74oPpFva0CSTOv+ByvecdJX&#10;Hxte7Q4bFg0bRQOUV9ywei9zMV38wr6jBqHSUPRulK5yxaGxLBetWdqPVpOug7KTr08Xb/c4wsRF&#10;72At/Z6R9gL9C2e/i3Y3q0yVar1ZqdQa681FYAPpOLc1P/yE2RUAAAAAAAAAADBppCfxbc3Tbza7&#10;Aky+6OMbpeM0S/nq381qYbmRd6Cs3r2ruZhOvlajBqLSUE6dIQ6OZTo9U9yLVnKLSr4Oykb6QvF2&#10;b3e+0uZMgnbwS78Wf+9Ie174iFlhqvAx3hgl+uhq6Ri3tX1P38PsDAAAAAAAAAAA6Di/9Jj4BL6N&#10;eeoZsyvA5Ik+qjvQvxGP0Szlh581Kwac2bOrO2VmuMItHTBqMCot2fZulPnwRHEfWimnzhavg9Jf&#10;pwaj8+GZ5iyCdtm7Z8/h3+9/Jf4ekvYCfbtZZSpEj/GVeuMucxHYICg9LR7fNhaov5pdAQAAAAAA&#10;AAAAHeWFS8Un720t1zvd7AwwGaY4gfq5eGxmquJ/OlPn7GLWDIx4w20P7ZKxd6fawfH14lEDUmko&#10;GiqUhsiyWk7NE/ehlbp6jxWvg9Jdx+7Lw/c9xOMfLzhQ/p0kA7mlilllopVrQxeWB5rrzEXAmLqL&#10;eFzbWr5wmNkYAAAAAAAAAADQMdKT9rbm6T+bXQE66+CeFzi++oN4XGapQH/HrBgYpXrn4O6Z/HjP&#10;ru5g9JBUCvLVEqvejdINF4n70ErTCzPE66D0Jt3OcTTtgoPNmQNxcQtzHL+0Vvw9Je156kizysSK&#10;Huevvv6Bl5iLwAZ+eJ94TNtYoNebXQEAAAAAAAAAAB0RqB+LT9rbWvRuYUBHzdrZCfRXxeMxSwWl&#10;bzgHzt7VLBoQVe/8ZC6TA5QjZu+02ZBUmvLC48SBsiwmrb/VpO9P6U26jeNoVs8LzEkDcfP1G8Xf&#10;WdJe9HHIrp5qVpk45YHm3/oGmh8xF4G/C9Q68Zi2Mbf4frMrAAAAAAAAAAAgVnv37Ck+WW9rbulq&#10;szNAB/RMcfzSo+KxmKVc/RezYGC7KivXvLY8MJTtj/aM3h1MGppKeq5aKA6VZTE3XC7uwXiLvo/0&#10;/SmdSbdxHKHzPPUv4u8wWSga3k+Yar3Rnd1/LIEJcYtHicexrU2ds4vZGQAAAAAAAAAAEBtPPS4+&#10;UW9jgX7a7AoQvyD8tHgcZilff4cX/TBelVrzg+Va83vmYpbt6Hh66ajBqTQUDYBKw2VZKl84TFx7&#10;K+WVFq+D0lVX2LmP4cfkmaH/Q/ydJu15+jNmhYkRDVBW7xzc3VwE/o7nKP6er540uwIAAAAAAAAA&#10;AGIxIyyJT9Lb2sF8XCI6IFDfFI+/rNU1dy+zYmBcyvXG74f7rLmYffneU8UBqqTnqqI4ZJap9LHi&#10;2lvJVXPl66DUlAtnibdtHGFyRX8nkH63yUKeSszHZlcGhn5VqQ1+2VwE/u6As18kHr+2llOHm50B&#10;AAAAAAAAAABtJz05b2u++rHZFSAGPVOcQN0vHntZytO/dNyePc2igZZE70hVGRi621y0xOydHE8t&#10;Ewepkp4bHioOm2WlvD5fXHcrdfUeK14HpSO3eLx4u8YRkiFfnDb8u82z4u88aS8IF5lVTpoVdz50&#10;PB/jja3K8sfqtxIAAAAAAAAAAIiBV/pP8Yl5W3Nm7Wx2BmivQA2Jx1yW8sLHHLfnZWbFwISMDFDW&#10;GmVz0S5e8VxxmCrpeeEFo4bNspQbLhLX3UpZHzjNcn7xLPE2jSMki184W/z9J+35+tnh8/dxZpWT&#10;InrM77u9MdNcBDYnHbe25utbza4AAAAAAAAAAIC2OOS8V4hPytuar280OwO0yw6OH/6zeLxlKT98&#10;zNnvnN3NmoG2GBmgrDeXmov2ecncvRw3XC4OVSW93HxfHDzLRG18h1Dx+1Py0wXx9mx30f0fyeSq&#10;G4Zvo/Xi70Rpb6p6vlllR1VqjYfL9aEvmovA5nx9uni82hoAAAAAAAAAAGgjTz0jPiFva0A7+fq9&#10;4nGWpTz1uNPV+49mxUBbRQOU5ZXNo81Fe7Xzo6M7WU6dLQ+fpTxXueJ6WykaxpSug5KddFvGkadO&#10;MmcBJJWvs/mPZILwR86BC3c1q+yIvpVrPD7GG9sU6L+Jx6uN+aU/ml0BAAAAAAAAAAAT4qsl4pPx&#10;tpY7/yVmZ4CJcVVdPMayVhC+yKwYiEU0SHHtwCf2MxftNr340lHDVWkoqwOCXd2BuN5W8sKSeB2U&#10;3KTbMY5mdv+DOQMgyWZdtLMTqKfE35XSnq9/aFbZEdHj/hXvW72XuQhsLnp3VOk4tbUgnGV2BgAA&#10;AAAAAAAAtEx6Et7WfPVtsytA6wL9VvH4ylLRu9Z6vXmzYiBWvBOVwAt7Rw1ZpSEvPFkcREtzXfpY&#10;ca2t5OlzxeugZCbdhnHkODtsuOMjFQ7ueYHj6z+Kvz+lvSC8zqwyVsOP+/9W6W/+1VwERgvU98Rj&#10;1NYAAAAAAAAAAMAEePrfxCfgbc3pmWJ2Bhg/T98uHldZKlDrnK7CEWbFQEcwQLkVhyx6hThslfTc&#10;cJE4jJbmAjVXXGsrZXHINKtJt18cMUCZTvmCJ/4ulfai3wVd9WqzyliseO+ag3jsx3ZJx6eteep6&#10;sysAAAAAAAAAAGBcpnbvLT75bmt+eKPZGWB8XH2xeExlqUA/7Uwr8Y6TmBQMUWxHoBdtNmyVlvzS&#10;K8WhtLTmqoXiOltpmp4pXgclK+m2iyOkm6/mjQwdSr9fpb2u7i6zyraLHvvL9cY8cxEYzVdLxOPS&#10;1hi2BwAAAAAAAACgBdKT7jYHjJdfvEo8lrKWVzzXrBjouGrt/n0YoBwDT88UB6+SnqcXiINpaU1a&#10;Y6tJ35+SlXS7xRGyIVDXi79npT0/fNI5YN5+ZpVtU6kPfb3c3/ipuQjIvNJj4nFpY9HHmgMAAAAA&#10;AAAAgHHwi2XxSXdbc7unmp0Bti8oFJ1ArxePpSzlau4XmHQrVg4eX6k11puL2LYdHDdcPmr4KulF&#10;P3Nu/uGjhtPSmrTGVsoVl4nfn5JRvvcE8XaLI2SLr78i/t6V9gL1lFlhW1Srg7vzDyiwXVPV88Xj&#10;0dbyxWlmZwAAAAAAAAAAwLb1TBGfbLe1oPQNszHAttnyMXFeuNSsGJh0lXrz1ZVa4xlzEWPhhceJ&#10;Q1hJz1VFcVAtbXWFgbi+VvKVFq+DJr8Z+lzxNosjZNEOTqC+K/4elvYCfY9Z44SNfIz3ytVHm4uA&#10;LNDfE49FWwMAAAAAAAAAAGPghd8Sn2i3NWB7AtXt2PCOk154jlkxkBjl2uDtlYGhJ8xFjNWBC3d9&#10;bvgqTUXvRhkNIEoDa2kqUMeI62slL+wVr4MmOb1AvL3a3vDvIMguv7Cv+DtZFvJKK80qW1apN+7i&#10;XSixffwD0c3yizeYjQEAAAAAAAAAAKIZeg/xSXZb8/Ubzc4Ao7n6FPG4yVKBWud4pSvMioHEqQ4M&#10;ra7UGo+Zixgvr/gqeSgr4bmqe/NhtRTWVZgrrq2V/NJs8Tpo8vL1YvG2anfRO8oi+6arI4ePqbXi&#10;72ppz9VzzCrH7epa80UMUGJMPP1W8fizNae6o9kZAAAAAAAAAAAwSqCfFp9gtzFP8ZGwkOWLZzme&#10;flY8brKUG/KxoEi8Sm3wy+WBxk/NRbTi4J4XjBrKSktpfzdKt9i+ITs3PFS8Dpqk1DLxdmp3fjFn&#10;7smwgRsuEn9nS3vR37ty6nCzynEp1xvPlmvNq81FYOukY8/WgvBrZlcAAAAAAAAAAMBmfHWZ+OS6&#10;rU274GCzM8AGXb3/KB4rWSr6KHJPX2dWDCRetdb4caXe+Ki5iInIh72jhrNSkZorD7ClpOhjycV1&#10;tZD0/Wlykm6fODpY72PuwbCJrz4k/h6XhZzZO5lVjkmlPtQs1xuPmovAtknHnK0dOHtXsysAAAAA&#10;AAAAAMDYUXxS3dYC/QuzL0D0kW/HDh8T2X93Vle/3awYSI2+/qHH+wY+scxcxERNL750s+GstBS9&#10;219O++IgWxpq1xBltA/S96fOJ90+ccQAjN0CNST+Tpf2vPBbjtPzPLPK7Yo+xrtarY75/x8W8/V3&#10;xGPO1gAAAAAAAAAAwCZ89XPxCXVbAyIH9U53AvWkeIxkKU/dbFYMpM7I0EStyTsGt1v0MbHSsFbS&#10;8/Xp4jBb0ssv8MT1tJJXXCBeB3U26baJI8Dt2XP4WFgv/o6X9rzSZ80qtyn6XaDy3qHl5iKwDbN3&#10;Eo81WwvUFWZjAAAAAAAAAACwXPTRf9KT6bYWfZQ57JYvThOPjawVhP9kVgykVjQ0Yf5PtFtX7z+O&#10;GtZKQ75a4uQL3qiBtqSXU8eI62klV3WL10GdKV84TLxd4gjYaP/uFzu+/ov4O1/a89SbzCpFlVrj&#10;cn4fwJi5qi4eZ7bm9EwxOwMAAAAAAAAAgMV8/YT4RLqNRe82CHsF4cGOHz4iHhtZylfvMysGUo+B&#10;idjt4LhqoTi4lfRcfYo43JboiueKa2klt5DC9Wel8DjxNokjYEte70ni739pzy+tHf576/lmlZt5&#10;w20P7cLvAxgX6RizNa/0n2ZXAAAAAAAAAACwlKsXiU+i29q+p+9hdgY26Zq7l3g8ZK0g/LRZMZAZ&#10;DEx0iKtccXgr6Xnh0tHDbUlv+GeW1tJK0+bPlK+DYi36KHnp9mh3bnGxuYcCo3lhafg4yeZHe+fU&#10;fmaVzynXm3/rqw99wFwEtq2ru0s8tmzN7Xme2RkAAAAAAAAAACwkPXlua374A7MrsMW07n9wfP1H&#10;8XjIUq5+wKwYyJSF1bt3ZYCywwK9aLMBrrQUvSOgNOiW1KKPIZfW0UrR8Kt0HRRnF4i3Rbvzi8rc&#10;M4Gt81VN/P0w7UW/wx943gvNKp1qrdlXrg09bS4C2+eHPxKPLRvzwsfMrgAAAAAAAAAAYJlA/Vh8&#10;8tzWHGfHDRuD7Ju9kxPoP4nHQZYK9Ncdp2eKWTSQOdfctWZfBignwbTw0M2GuNKSrxcLg27JTVpD&#10;K7nhcvH7U4yNvPOffHu0M1/NN/dKYDuGfx901TfF3xfTnq/+YBY58q7UV9ywei9zEdieHcRjytZc&#10;zVA+AAAAAAAAAMAy08KDxSfNbc3TfWZnkGV+Yd/h2/ov4jGQpVz1r2bFQKatuO2hQxignCyzd2rr&#10;uyR2sq7CEfLQW8LKFzzx528lVy0Ur4PiSboNYkkdbu6QwBhF/4hI/Vz8/THtBXog+p2gXG/WzGKB&#10;7Rs+bsTjydYAAAAAAAAAALCKp54RnzC3NWSfr34q3vZZKlBfcpxZO5sVA5lX7h88kgHKSZYrzt58&#10;oCsluaooDr4lrZw6Rvz5W8kLe8XroPYn7X8czZi3j7knAuMzvfsg8XfJDHT8wuv5vQDjIxxH1uap&#10;/zK7AgAAAAAAAABAxnnF14pPltta9NFdyKYZeg/HVw+Lt3uW8tQPzIoBq1RqzR4GKJNgzi4jHxMt&#10;DXglvemFGeIAXKIqniv+7K3k6lPk66C2Ju19HAETlVcnOIFaJ/5+mfa8+TPNKoFt88LjxGPI1vY7&#10;Z3ezMwAAAAAAAAAAZJj0JLmt+aUvm11BtuzoeOG3xNs8SwX6v539u3czawasUxkYuqkyMPhncxGT&#10;zSu+atSAVxrKF88Xh+CSlK+0+LO3Ur5wmHgd1L6kfY8joF08/Wbxd820F5SeHj7neWaVwNb5+i/i&#10;MWRjvnrE7AoAAAAAAAAAABkV6K+LT5LbGrIn0D8Tb+ss5esnHGf2TmbFQKZdc9s9e1f7hy4r14Y+&#10;sWnV2tC1lXrjv6r1oa+b/1ckwpxdNhvwSkvRO2hKg3BJSvq5W036/tSeXOWKex5HQLu5+gHxd8+0&#10;F6inzAqBrZOOHVvLhbPMrgAAAAAAAAAAkDHTuw8Snxy3NT+83OwMUm/2To6vviLezlkqCH/k7N2z&#10;p1k0kDnl2uCZ5f7Br0Ufy91K5VrjT9WB5kXVVaueZ74lJouv5okDX0nP1XPEobik1K6PSvfUMvH7&#10;08SbvmCGuOdxBMTF19n8vTpQX+IfIWGrfN0vHje2BgAAAAAAAABAJklPitscsmGG/k/x9s1U+neO&#10;2/1is2IgU8or15xXqTf+IA1ETqRyrfl0pdZ8t7kaTIbovCUNfSU9L1wqDsYloeijaKWfuZV8vVi8&#10;DppYbuEUcb/jCIhTdA4Xfy/NQK6+x6wS2Jx0vNiapz9jdgUAAAAAAAAAgIzwSivEJ8Vtbara3+wM&#10;0mlHJ1D/Kt62Wcor/d6sF8iccr2xUhp8jKNyvfmt6spVvHvrZHG1Eoe/kp7Xe9Jmg3FJKV84Wvx5&#10;W8krFsTroNYLVLe413EEdMLUefuPfAS29Ltq2vOLi80qgQ2id6KWjhVb61qyl9kZAAAAAAAAAADS&#10;rmeK+GS4rQX6q2ZjkEaeWiXerlnKU484Xu8rzIqBTCnXmu+Shhw7UaXe/DfzY6DTvN5DRg1/pSFf&#10;LRGH5Ca7fPEs8edtpbw6VbwOai1pj+PIHz4GgE5y1Vzx99a05+u1Tj48zawS4F0oN83Tfza7AgAA&#10;AAAAAABAyvnhD8Qnw20N6eSXPivenlkqUOscZ/auZsVAplx05+Du0lDjpFRvdJsfC53mhsvFYbCk&#10;5xaPEoflJjM3XCT+rK0UfTS4dB00/qT9jaPcfN/cq4DOcvU1w8fgevF32bS33zm7m1XCasN/H5OO&#10;D1tzSweYjQEAAAAAAAAAIKW65u4lPglua55eanYGaeHr94i3ZZYK9KNOvjjNrBjInEp98MPiIOMk&#10;Vq43f92zatUU8yOik/KFwzYbBEtLvtLiwNxkFjBEmbikvY2jgwr7mnsUMDkC9XHx99q05+tfj/wd&#10;Gnbz9EfF48PGRv6RHwAAAAAAAAAAaRY92S09CW5rSA9PrRZvw6zlLTjErBjIpHJt6HFpgDEpXfru&#10;e3YzPyo6avZO4lBYGuoqHSEOzk1W7XpXz+j7SN+fxpe0t3HEgBeSwO153vDfN38u/o6b9oLwR2aV&#10;sJV0XNiap+42uwIAAAAAAAAAQMr4YVV88tva9EFmZ5BkfvEq+fbLUIH6q5MPDzQrBjLp8ps+tIc0&#10;sJjEVvQPnmF+bHRavvcEcTgs6XnFgjg8N1lJP2Mr+WqJ+P1p7En7GkfREDKQGD3PGz7+fy/+3pv2&#10;gvCdZpGwTaBOFY8JW4vu5wAAAAAAAAAApMwU8UlvW/NLPzP7gqTy1S3ibZe18oWjzYqBzKrW7t+n&#10;Umusl4YVk1plZWO5+fHRaQfO3lUcEEtDOXX4qAG6ycgtHiX+fK2UL8wXr4PGlrSncQQkkadnir//&#10;pr3oUx08dYlZJWwSqKfEY8LGPPW42RUAAAAAAAAAAFLC178Rn/S2NSSXp5eKt1mW8vWzjtvtmhUD&#10;mVatDu4uDSimoUqtsdAsA5PBK14oDoolPa/UO2qIbjLyS2eJP18r5XtPFa+Dtp27oH2DrNsLSDJP&#10;nTF8nK4Xfy9Oe129/2hWCRtML75UPA5sLQhnmZ0BAAAAAAAAACDhpoUHi09225obLjI7gyTx1WXi&#10;7ZWloheO/cLpZsWAFaTBxDR1TX01w86TqWvuXsOP28s3GxRLQ55a5kybP1McqutoYa/487VSLpwl&#10;XwdttejjXqW9jCMgDQL9TvF35LTnq6cct+cAs0pkna//n3gc2Jin15pdAQAAAAAAAAAg4aJ3u5Oe&#10;7LYxXz9hdgVJ4YWlkY/Bk26vLJVTx5gVA9ao1BrPSEOJacssB5PJL8wfNTCWhnw1Txys62S+WiL+&#10;bK3kKle8DpKLbn9pH9udVyqZewqQDr76pPj7ctoL1MNmhcg66fa3Nb90i9kVAAAAAAAAAAASytVX&#10;iU9y29rBPS8wO4PJllPzxNsoS/mltY6nLzQrBqxSrg1+XhpGTGOVgcZTZlmYTAcV9k3nu1HqpU5O&#10;+6OG6zqZ9HO1mvT9Sc5VRXEP251XPNfcS4B08fT3xd+h056nHxpe3Y4bFolM8sJzxNve1gAAAAAA&#10;AAAASDTpyW1bC9T3zK5gMkXvxhQNFkq3UZby9flmxYB1rh34xOHSIGKaK9cbDbM8TDav1L6Ppe5k&#10;+fDMUQN2nSp650jpZ2ql6B0tpeug0bnhInEP250XnmzuHUD6dBVeLv4unYU8PWBWiSzy1OPi7W5j&#10;Qel3ZlcAAAAAAAAAAEiYQD8qPrlta5hc+cLR4u2StdzSQrNiwFrSAGImuvtzu5olYrJ5va8YNUSW&#10;librY7CnqyPFn6eV3KISr4M2T9q7OMoXp5l7BpBefjHn+PpZ8ffrtBeoU80qkSUHX/QC8fa2tWnF&#10;o8zOAAAAAAAAAACQEPmCJz6pbWuBep3ZGXRaEJ42vP/rxNslS/nqMrNiwGrlWvNecfgwA1Xqg3yU&#10;d7Ls4LhhKA6UJb2u8GRx4C7ucvp08edppfzw47t0HfT3pH2Lo6lznm/uE0D6BeEi8XfttBcNhwbq&#10;GLNKZEWgfize3rYGAAAAAAAAAECi2DCwNtaiF6vQeV5vPrPvIrNpbrjcrBiw3uzZ1Z2kwcMs1Vcb&#10;DM1ykRRuzwHiUFnS89Qycegu9nRB/Hla6ZD5h8vXQSNJexZHQBb5pZXi795pL1BPOc6cXcwqkQXS&#10;7WxrXnid2RUAAAAAAAAAACbZjPBy8clsW9u/ezezM+iEnDpcvB2ylq9uMSsGYFTrje9LQ4dZyywX&#10;yRK9G+Uicbgs6eXUMeLwXZy5erH4s7RSTvviddhetC/SfsURkGW++qT4u3ja80o/4e+pGTFDv1a8&#10;jW3N6ZlidgYAAAAAAAAAgEkkPYlta4H6V7MriNvUefsP7/dfxdshS/nqarNiAFuQhg0z2Z2DB5gl&#10;I2nyhcPEAbOk52o1agAv7qSfo5Wid2KWvr/tdfJYBLKua+5ejq//KP5unvZc/r6aCZ56XLx9bcwP&#10;v2V2BQAAAAAAAACASRKE3xWfxLY1xK+r9x/Fvc9afmnQrBiAoFJvvl8cNsxoZtlIph0dTy8VB82S&#10;nhseKg7jxZX0M7Sa9P1tLnpnUWmf4giwxb56DycoPSr+rp72/OJVZpVIo/3O2V28XW0tV5pudgYA&#10;AAAAAAAAgA7LF6eJT17bmqtfb3YGcZjae4jj6b+Ie5+lXHWbWTGAbZCGDLOcWTaSLK9OEIfNkp5b&#10;6hEH8uKoq3CE+DO0khf2itdha66eI+5THAG2maFPEX9vT3uBWjfyjsRIJ6/0LfF2tTUAAAAAAAAA&#10;ACaF9KS1zSEe+3fv5gR6vbjnWcrTnzcrBrAd1fc+tL80ZJjlKrVm3SwfSScNnKWh3Hx/1FBeHAXh&#10;aeL1t5JXfJV4HTbmq/niHsURYKsgPE/8PT4Lud0vNqtEmki3pa356m1mVwAAAAAAAAAA6BBPvUt8&#10;0trWpnbvbXYG7XJI7yscXz0i7neW8kqrzIoBjFGl3rhLGjLMcuXa0ONm+UiDaLBPGjxLevni+aMG&#10;8+LIDXvE628lTx0pXodtSXsTR546yRzlgL08daf4e33a84b/7pU7/yVmlUgDV1fF29LWHGfHDRsD&#10;AAAAAAAAAEAnSE9W25qneOfAdvPVH8S9zlKe/rfhlfICD9ACacDQhszykRYvmbuXOICW9Dy1zHGV&#10;Kw7ptTNXLRSvv5W6ugPxOmxK2pc4mtn7j+YIB2y3w8g7yEu/56c9v/QTs0akgXQb2lqgvm52BQAA&#10;AAAAAACAmAX6e+KT1baG9gjCFw33W3GPM5XmRR1ggqThQiu6/ZM5swVIk3wHP1q5nXXi47Gl6201&#10;6fvblLQnceT2PM8c2QA2CvQv5N/7U16gPmJWiCTbv3s38fazNr2H2RkAAAAAAAAAAGIyvfhS+Ulq&#10;W9MXmp1Bq/Y9fQ/H1z+U9zdLhV9znFk7m1UDmABxuNCC+mpDZbMFSJtp3f8wahAtDXnh0ljfjTL6&#10;3tL1tlL0zpnSddiStCdx5PRMMUc1gE0F4cHy3wEykKffaVaJpPL0/4i3na0BAAAAAAAAABAr6clp&#10;W/NLa82uoCWzdnYC/Tdxb7NUoH9mFgygDar1xuul4UIbKg8M/a/ZBqSVr5ZsNoyWlrzwZHForx3l&#10;wlnidbaSq4riddiQtB9xBGDbpumZTqDWiX8vSH/TzSqRRPJtZmde+GazKwAAAAAAAAAAtJmnbhGf&#10;nLa1aQv+wewMxiP6iDFf/Ze4p1nKK32Ld2kC2q9cG/q8NFxoS2YbkGa53uniYFrSc8NFo4b22lZ4&#10;snidreTqOfJ1ZLh2vpPn9gIwNkF4qfh3hLTnqWccT880q0SS+KUbxNvM1hxnxw0bAwAAAAAAAABA&#10;++woPilta9EAIMbPUz8Q9zNLBephZ1+9h1kxgDYr15o/lwYLbclsA9Jvh9S+G6VbPF4c4pt4F4jX&#10;10p5fbTw/bNbXp0g7kMcARgfX39A/DtD6tN/Hl4dA2pJI95WlhaE3zW7AgAAAAAAAABAm/jq1+KT&#10;0raGcZi9k+OHXxT3MUv56qdmwQBiVK41/ygNFtqS2QZkRW7+4eKQWtLz9AJxkG+iuWqheH2t1BUG&#10;4nVkMV+dLe5BHAFojau+Lv4dIu0F+jvO1Dm7mFViskXvSCzdTrbWNXcvszMAAAAAAAAAAEyQ2z1V&#10;fDLa1rzwArMz2J4g/LS4h1nK139z/MK+ZsUAYlapNf8qDRbaktkGZMqsnR1PLx01qJb03HC5ky+0&#10;/50epetqNen7ZzFfaXH97c4tdJuDFkAr3O4XO4H6q/h3irTn6XvNKjHZgvBH4m1kY8Hw39UBAAAA&#10;AAAAAGgLv7RWfDLaxrzSY2ZXsFU9U4aPmS+L+5elvNKfR4ZeAHRUudZ8XBostCWzDcgivzR71MBa&#10;GvL14s2G+dqRdD2tJn3/rNXOd+7cVn5xtjlaAUzE/iODlE+Jf8dIe37hNWaVmEzSbWNrriqaXQEA&#10;AAAAAAAAoEWevk58EtrWcue/xOwMJJ66W9y3LBWEDztT1f5mxQA6rK82+CdpsNCWzDYgq/bv3m34&#10;sXSZOLyW9HLqcHG4r5Wi7yVdRyu5RSVeR6bq0DEzvTDDHKkA2iEfnif+fSPtBWrd8Hn8bLNKTIZA&#10;3SbeNrYGAAAAAAAAAMCESE8+25qnf2l2BVsK9KfEPctabs+eZsUAJkm51vyjNFhoS2YbkHVuYc6o&#10;4bU05PX2ygN+LeQWjxevo5XypbPE68hK0prjKKf2M0cogHby1dXi3z3S39POVPV8s0p0mnyb2Jkf&#10;/sjsCgAAAAAAAAAA4+Spx8Unn20NowXqXeJeZSkvfMRxu6eaFQOYZJVa8yfSYKEtmW2ADaKhE2mI&#10;LQ1F71QoDfqNN1/NE79/S6ljxOvIQuJ6Y+jA2buaoxNAHAK1Svz7SNoL1MPOwT0vMKtEp3jqJPH2&#10;sLUgfJHZGQAAAAAAAAAAxihfOkx80tnWfLXE7AwiQfhP4j5lrXxxmlkxgISo1hoflwYLbclsA2zi&#10;FuaKw2xJL/poWmnYb7y5aqH4/VupXYOdSUtaaxwB6IQpjh9+Q/y7SdrzS182a0SnBPpv4m1hY4H6&#10;q9kVAAAAAAAAAADGSHrC2daC8EmzKwh0n7hHWSpQTznTizmzYgAJU649OEsaLLSieuOrZhtgmxen&#10;+N0o8wVPHPobT264XPzerSR9/zTnhoeK64wjAJ3l6z+Kf19Je666zawQnSDdBraWD080uwIAAAAA&#10;AAAAwHb46gbxyWZr03uYnbGXq98h702GCkpPO54+1qwYQIKJw4UWVOkf6jVbAFt5xYI42Jb0XD1H&#10;HP4ba65yxe/bStEwpnQdac0vvVJcZxwB6DxPzxT/7pKF8vrNZpWIU6AHxP23NQAAAAAAAAAAxkR6&#10;ktnWvOJnzK7YyS9VnECvF/cmS01dcIhZMYAUkIYLbejagU/sZ7YANjvg7BdtNtSWlnLFZeIA4Fhr&#10;5zst5pUWryON5dWp4hrbnaeXmiMQwGTIqWPEv8ekvejvmgfM4/ebuEl7b2t++FmzKwAAAAAAAAAA&#10;bEWgfyY+yWxrtorenUnajyzl6WcdX51tVgwgRSr9jWekAcOsZ5YPbOAVF2w24JaW8uoEcRBwLOV7&#10;TxC/ZytFvwNI15G2fDVPXF+78/QCc+QBmExe8Xrx7zZpL/o0gHx4oFkl2s1TZ4j7bmsHhC8yOwMA&#10;AAAAAAAAwBb8whHik8u25qqFZmfs4ZcudwK1TtyPLOWFJ5sVA0ihSv/QYmnAMMtVas2fmOUDf5fr&#10;nS4OuyW96HcsaRhwLOXD88Tv2VITGOZMTLozg7S+0uaoA5AEQWmV+PectBfoXwyvbocNi0RbSftt&#10;a374mNkVAAAAAAAAAAC2ID2xbGu+ftbsih288BxxH7JWUOoxKwaQYtVq9XnSkGGWq9QbyiwfGC3Q&#10;izYbdktL07qPkocCt1M0gCl9v1aapmeK15GWpDXFkVs8yhxtAJLE0/8r/r0n7fn6K44za2ezSrTD&#10;vqfvIe61rQXqGLMzAAAAAAAAAAAYvn6v+KSyrbk9e5qdyTZfLRHXn7X8whKzYgAZUa43HpUGDbOa&#10;WTawdUE4a9TQWyoKQ3EwcHuJ36vFpO+flqT1xJFf2NccaQCSxu152fDf558Q/x6U9jw9YFaJdnD1&#10;PeI+21j0yRsAAAAAAAAAAGxiB/EJZVvz9ENmX7IrX5wmrj1LBXq94/WWzIoBZEylNliSBg2zWGXl&#10;4J/NsoHt89SyUcNvaShfOEwcENxWbrhc/F7jLfo+0vdPQ9J64ghA8h3Y87KRoTDp70ZpLwjPNKvE&#10;REV/T5b22MYC/X6zKwAAAAAAAAAA6/n6h+KTyTYWvZiQZbZ8VLevrzIrBpBR1XpzvjRsmNXMsoGx&#10;yc8/8bnBtzTlF+aLQ4Jbyw0PFb9PK7laideR9KS1xBGA9PD0AvHvSGnP02sdt3S8WSVa5evTxf21&#10;NT4qHgAAAAAAAAAw8i4V0pPI1lY81+xMtuR6pzuBelJec4by9evNigFkVKXe/PbGocLyQOM/Nh0y&#10;zGLl+uCjw2t+olIbWtvT0zPFbAOwfVPn7CIOwiW96N0gpxdmiMOCUvnC0eL3aSWveKF4HUlOWkcc&#10;AUifQL9T/DtT2vPCx5y9e/Y0q0QrvIx+5HsrRR9/DwAAAAAAAACwnPQEsq1l8YlzTx3p+KW14nqz&#10;lK9uMisGkEHX9jfP3jhQWBkY+lW51pxlvuRsOmyYxS6v3b9PtM7hNX9v5M/uHNx9ZOHAWPn6/FHD&#10;cGko+rmlgUEpV80Vv0crucXjxetIYjnti2uIIwDpFRQ/Jf4dKu15pd87++o9zCoxHvt3v1jcU1vL&#10;qWPMzgAAAAAAAAAArOOquvjksa1NL77U7Ez6TS/mHF89Lq4zS3n6rWbFADKmWr1713K98dmNg4SV&#10;+tCtF9359VEfsVetDS7b+P+Ttcq1wV+aZY54bj/e+9D+5o+AsYkGJaShuKTnqWVOvuCNGhyUcnsX&#10;id+jlabpmeJ1JC51kvjzxxGAdNvvnN2dQP1c/DtV2vP0Q2aVGA+/9EVxP20sUOvMrgAAAAAAAAAA&#10;7NIzRXzi2NYC9SWzMenmWvJOEl7pTrNiABlzbf2BozYOEFZqzb9eXvvUyDswbktfrfn4xv8mS5nl&#10;baZSb34y+trV1z/wEvNHwNi5YSgOxyW9fHjm6OFBoejjv6X/vpWk75+0ZugLxZ+93UX7CiA7svoP&#10;7fzi28wKMVbSPtqar99hdgUAAAAAAAAAYI0Z+pfik8a2lnb58EDH138U15alPMXgJJBB0cdSlwea&#10;924cHKzUmvXZ1epO5stjsvG/zUp9taFzzNJGqfQPvS36/1kx0Jxj/ggYu0N6XyEOySU9v7TEcZUr&#10;DhJuLPq69N+2UvTul9J1JCnp546jfPEsc/QAyAq/NFv8+1YWcvVis0psj6u6xT20NQAAAAAAAACA&#10;RXJqP/HJYlvLhyeanUmh2bta8VHdgfr48GJ32LBmAFlR7W8eW6kPPbFxaPCqOwcPMF8at0q9Wdz4&#10;fdJepdb4H7OsrarUH1LR/2+53phn/ggYHy8sicNySS8fniYOE24s+shv6b9rJTdcJF5HUpJ+5jia&#10;UTjMHDUAssYLLxD//pX2fPWMc7De7ruYY1hQelrcQxsL9G/MrgAAAAAAAAAAMs/Xa8Uni23MV4+Y&#10;XUkXt+dljqf/LK4pSwVqyKwYQEZc8b7Ve1VqzVXPDQv2N+4xX5qwSm3oSxu/b1qr1BrPmOVsV7XW&#10;mDvy39QfWmH+CBiffHHaqGG5NOSrJeJA4ca6eo8V/7tWyofnideRhKSfN46mqv3NEQMgq3z1PvHv&#10;Y2kvKD3qTC++1KwSkmh/pL2ztTz/aAAAAAAAAAAAss9Vt4lPEtvaVPV8szPpMEPvYcXHr3tqteP0&#10;TDGrBpAB0bBfpTb015FBwXrziXKtOct8qa0qtcHHNh1ITF3Vz43ro8v7Vn7CG/nv6kMfMH8EjNPw&#10;462vF4uDc0kv33uCOFgYNUOfK/43rZQrzhavY7KTftY4OrjnBeZgAZB1vvqk+PeztBfo7w2vjk80&#10;2JoZ+n/FfbMxv7TW7AoAAAAAAAAAIKOmiE8Q25qvvmv2Jfm6luzl+Ppv4jqylKu+aVYMIAOqdw7u&#10;Xq4P/svG4cBybegT5kuxqtQaqRuiHP6Z11dXfft5ZgnjUr3p/n3M99juR38DW+WGh44anEtD23o3&#10;SrfYvsHQafNnitcxmUk/Zxw5bkvnJgApFujfiX9fS3sbPuFgxw2LxGak/bI1P3y72RUAAAAAAAAA&#10;QOYE6q/ik8O2lgZT5+ziBPo74s+fpYLw02bFADKgr9aYW64PPhoN9ZUHmn+r1pqnmS91TPRR2JsO&#10;KCa+6qoJDShde8v9+0XfZ3jf/9v8EdCC2TttNjiXpnLqGHHI0AuXiv//rSR+/0lM+hnjCICd3NIB&#10;w+eAp8W/v6U9T11vVomNZujXintlawAAAAAAAACADMqpw8UnhW3NLcw1O5NcfulR8WfPUtEaeQcQ&#10;IDPKKxv/MfJOitFAYH2oWa1WJ/X+Xa41/7jZkGJCc5z/a9NHSv7fDtH3K9cbz5o/AFqTVyeMGqJL&#10;Q3mlYx00dMPl4vefjKYVjxJ/xjgCYLdp4cHi3+XSXqDXO/mCZ1aJiK+eEffKxjZ87DsAAAAAAAAA&#10;IFOkJ4RtLdDR0F4yHTh7V8dX/yX+3FnKDb828i5XAFKvb2XjrHKt8eTI4N5A8/fV/sEzzJcSoW+g&#10;8b5NhxWTVKXW+LH5MdumZ9WqKX215tN99eYj5o+AFvU8z/HUsueG6NJU9A+HNh027AoD8f+vlbyw&#10;tNn3nrTCk8WfL44AIOKrN4h/t0t7nn7WyRcOM6u028yFLxT3yNam64PMzgAAAAAAAAAAUs9XN4lP&#10;Btta9LHYSeRb8VHdDzsH97zArBhAilVqzc9sfLfJyp2DH67eObi7+VLiXH3HA9O3HF6c7Mr1odeb&#10;Hy8W0XVUBhpPmYtA6zx1hjhUl/Rc1b3ZwGH0Ed/S/18ruWHPZt97MsqH54k/W7uLBkYBYFO+7hf/&#10;rpf2fPUHx5m1s1mlvbzwB+L+2BoAAAAAAAAAIAuqO4pPAtuapx4yG5MM0TBnEH5N/FmzVKB/5jg9&#10;U8yqAaTUtQNDR/TVBp81Q4APX1tbc4z5UiqU681vbhxgnKyijxU3P07sKvXGH8oDQ+uq1bt3NX8E&#10;tGj495Xo46ulAbukN70w4++Dh8Vzxf+fVupSJ2020Njxwl7x52p3vj7fHAQAsLms/j02KP0msf/o&#10;sjOmiPtia756m9kXAAAAAAAAAEBqRe+iID0JbGuOs8OGjUkAP/ys+DNmqSD87XAvMisGkFLVWvPj&#10;GwcA+waaH0nyu01uz2U3D760Ulvzh02HGjtWf/NY82N0TLnW+GV03RfdeSfvqISJy6l54pBd0ove&#10;rfHvg4cl8f+nlbz5Mzcfauxgrl4k/kztLnoHUgDYmqlznj98rviN+HfBtOfpfzartI+n+8Q9sTX+&#10;MSgAAAAAAAAApFi+cLT45K+teaVeszOTy9OfF3++LOWrZ8xqAaTUte9u/MPGwb9yvfFstf6Qa76U&#10;DdXqjn315iPPDTfGVHmg8exVdw4eYK51UlRqza9GP0vPqlW8+IuJe8ncvVL7bpTPDR+28effdKix&#10;k0k/Sxy5eqq55QFg2/zSWvHvhmnPC99sVmgXaS+srfh9sysAAAAAAAAAgNQRn/i1uMnmq4+JP1eW&#10;CkqPOgedu69ZMYAU6ht46L0bh/8q9cZ95o8zrTwwdG1f/bmPJm9L5Vrj7oV3fy4xH51drg3eP/Kz&#10;ZW0QFpPHDXvEgbuklw9PGxlAbNcQpRcuHTXc2ImknyWODu55gbnFAWD7Zuhzxb8npr1Ar3dcNdes&#10;0g4H9rxM3Atb65q7l9kZAAAAAAAAAEBq2DCsN56cnueZnek8T60Wf6Ys5etnHb/A4CSQUn0r13jl&#10;Td+Nsf+hGeZLVqlWqzuuuH3NQZVac/C5vRhjw//NT8oDg6+89N337Ga+XeJU6423RD/r1e9vHmz+&#10;CJiYad3/MGrgLg35aomTL3ji11rJ14vFIcc4k36OOAKAVgThxeLfG9Oer59wcue/xKwy+wL93+I+&#10;2Jin15pdAQAAAAAAAACkw+ydxCd8bS1Q95uN6aQdHL9UE3+eLBW94+TLLXoBCciQN9z20C6VgeYH&#10;nxsCrD/0kPkSMmz4dn5zdHv3DXziAvNHwMT5Wo0avEtF4Xnyn7eQq7rFQcc4aufw5/YCgInwi/eK&#10;f49Me556xJp36JXWb2t+eLnZFQAAAAAAAABA4nnqV+KTvbbWaZ4eEH+OLBXopx2/YOU71AFpV641&#10;TijXm7/e8K6JjWdWDDTnmC/BEiv6Hzojuv3LA41rzR8BE5crTR81fGdb3oKTxYHHtqdnitcfRwAw&#10;YbN3cnz9FfHvlWkvCL9oFpldnr5ZXLutRf9YFgAAAAAAAACQcNE70khP8tqaX5xtdiZ+nnqX+DNk&#10;q6edvXv2NCsGkBIX3fn1nav9zY+Yocn1lVrz6+ZLsFTf7Y2ZI0OUtcHbzR8B7eGFS8VBPFuaXpgh&#10;Dz22sa7CEeJ1xxEAtFOg/yb8HTP9+cUPmBVmU6DXi+u2MV/9wOwKAAAAAAAAACCxpCd4bS0o/c3s&#10;Srz84tXi9WctLzzZrBhASpT7myeXBxq/3zAoN/R4pX+w13wJcKq1T+0zMlRbb3zU/BHQHkE4a7Mh&#10;PNuShh7b2YzSq8TrjSMAaLfokwz80tpRf9/MQq66zKwyW6J/HCCt19YOnreP2RkAAAAAAAAAQOL4&#10;uiE+uWtrcb9Toq/K4vVmrXxxmlkxgJQo1x96sDwwtG5kcLLe+I/qnYO7my8Bm7nifV/YKzpO+gYa&#10;3zF/BLRJzxRxIM+G3HC5OPjYtooF8XrjCADi0lU6Qvz7Z9rz9bNOEB5sVpkdnvqpuF4b8/QTZlcA&#10;AAAAAAAAAImy7+l7iE/s2pqv15idab8gDMXrzFK+esaZoc81KwaQAuWB5tGV2tBfR95RcPh/++5o&#10;FMyXgO0y70T5fXMRaJ98eJo4mJf5wkXy8GMbEq8vjkqnmVsRAOLjh28X/06a9rzhv1N7vYeYVWaD&#10;tE5b80Le2R8AAAAAAAAAEsfXfxSf1LW1OHjFS8Trylpu4RSzYgApUBkYuicafhsZgOtvfLp620PP&#10;N18Cxqxa/dxOG4ZvG38xfwS0j9uzpzygl/Gi4QppAHKiSdcVR273VHMLAkD8/PCD4t9P054X/sRx&#10;Zu9kVpluvr5RXKOtAQAAAAAAAAASJB8eKD6Za2t+YYbZmfbw9LHi9WQpv7R2+DjiHRSAlFjR/8lX&#10;bByaLNeGHu/rHzzffAmYkGptaG21PvhUtVrd0fwR0D758DxxUC/L5dWp4hDkRJKuJ46id7gHgE7z&#10;1Y/Fv7OmPV//wnFm7WxWmV6BWieuz8Zc9U2zKwAAAAAAAACASccT2H8v0H8yuzJxriqODBZK15Ol&#10;vLBkVgwg4cr9jYHn3m2yPti86s5VLzBfAtqmXB96JDrGzEWgvaYXXzpqUC/reXqmOAjZatJ1xJHb&#10;8zxzqwFAZ7ndL87sp2x44R1mlekUhCeK67K1qd17m50BAAAAAAAAAEwaX/eLT+La2n7n7G52pnW5&#10;+b4VQ6l+aYlZMYAEu+KG9+1VqTee2jg4WV05eLz5EhCbcr35SHlgaN3sajUbHzmJ5In+oYo0tJfV&#10;pEHIVpO+fxw5zg4bbiwAmCR79+wp/l027QV6vTMjxf+Q0VfPiOuyMbf0mNkVAAAAAAAAAMDkmL2T&#10;+ASurQWlz5mNaY2rTxG/b5aKXqjx9JVmxQASqmfVqimVWuOmjUOT5drgJxbeffeu5stARwwfg/8z&#10;cgze/eALzR8B7ZWbt99mA3tZzlPLxGHI8eYqV/z+cQQASRGoovj327QX/f3cLabzH0dJ67G1fHii&#10;2RX8f/b+BV6Ouy78/6dpSwul3G+F0nwJaXPOzkwQigKi/6h81X6lFoo5Tc7MbCsoKCAqX+UnYJMo&#10;fBFRvIA0Kd6/qHwREaRJQMQr3gXkK6ggly+C3ESgBdrSu//d7Kemp+czJ+e2uzM7z+fj8XoUTtKz&#10;M5+Z2Z7MvrMLAAAAADBxWfnh6M3brrZe6Z75JO/fGP2es1RePTfsMdBQP/qqN2zdd/Dwv/3X4OSV&#10;R54Yfgmm4sDBq/54/8HDt13+c7+3I3wJNttJg59pn7ZkcG9WG+5nbChyLZ1XPD76vccRQNNk/f3R&#10;P+u2vbz8UpIX9w572Q5Z9UvRfelqAAAAAABMg3efXFJv7wVhYVZvfvHc6PeatfLqZ8IeAw30jFe/&#10;+tR9Vxz+sduHJvdfeeT/+thkmmTfobe8aXhuXv4LR/PwJdh82/c8fNkA3yzW27sYHYxcbXnxP5Z8&#10;v7T8wcE/X5Rk5Z8P/rmxvxA0/PfT8u3Hvt/w+wI0VVr9YfR5rO1l1eeTsy68W9jL5svLW6P70cXS&#10;8vfCqgAAAAAAMDF5+f7oTdsulpafDauyOumehydZ/9ro95qlsuKnwh4DDXT5ocOP2HfF4Y8eG5oc&#10;vsPfwaNF+CVonP0HjxwI5+pl4UswDt14N8r58gnR4chVVb1o8D3ek2TVzdGf/za74bu059UbBz9v&#10;f3U4RgANcf6pg+fED0Sfu9peWh4NO9lsafGN0e3vam17F1EAAAAAgHY7/9Tozdqutlo7Ljoz+u/P&#10;WnnxG2GPgQbaf8WRX7n93SYvP3T438OXofEuf9Xh3cPzdt8VR783fAnGY37vI5cMHM5ic5dk8QHJ&#10;O9Ure0la/Gr0Z75plZc/MThKJ40OFkADzOo7IWaLrwp72Fx5dVt027saAAAAAAATklVvjt6o7WJp&#10;8aawKvV61fbBmt0S/fdnqbT8zbDHQMPse9WRx+y78uinbx+cHGQAjVb60YNv/qZjQ5SHjrw8fAnG&#10;Jy++c9ng4Sw1vzeNDk0Oy4tXRn/ea1LDgaW0+uFwtACmq7f4dYPn1tkc5kuLftjL5tle3iO6zV0t&#10;vezxYWUAAAAAABir2E3arraSs3ffNcnLz0X/vVkqr14X9hhomANXHL5y36Ejtw4HzvZfefSfn3/w&#10;iI91o/Wef/AN20ZDlIcPhy/B+MyVj10ydDhL9YqnLxmaPLavLf3ZNas+mdz3ojPDUQOYnvn+t0Wf&#10;p9peXt6QPPJpDw572SxZeVV0m7vY8C8XAAAAAAAwZr3i2dGbtF0s3/OksCpLbS/PTtLq+ui/M0ul&#10;/XeEPQYa5PKDb92x/+BV1x4bMDt4+Cv7rzjynPBLMDOe84rfuMdoiPKqj4QvwRidf+rgZ7vvig4h&#10;zkK98nuiP+u1td7ebwoHDmB68sVfiT5Htb20vC7ZWT0g7GVzxLa1q/XKQ2FVAAAAAAAYi7z4SvQG&#10;bdfKypvCitzBrlOStPh/0d8/Sw0/wj1ZODnsNNAQB151+FXDgbIwVPaXLzx0+CHhl2AmDd9RdTQo&#10;fOT94UswXsPBvNgAYlvLiv997J2qYj/vtb3hx+imi3vDkQOYnl71xujzVNvLyn9s1H2Buf7jotvZ&#10;1ZLkpNHCAAAAAACwuYYfSR27MdvF7mjrrtOTrH9t9PfNUlnxz2GPgYY48Iq3HHsXvmH7Dx6+6cAV&#10;hy8NvwSdse/K0cfUh/8LY3bBacc++jo2kNiWsuIF0Z/1ZrXewoPCwQOYnqz4XPQ5qu3l5TsHe9eM&#10;Yb3hX3SNbWNXAwAAAABgDLLyl6M3ZbtWVv36sfXYcdGZx951IfZ7Zqm8/NNjH10JNMblBw//+H8N&#10;Th468qcHDr6teR+jBxNy4MCBLfsOHr1xcC1cH74E45cufnt0OLHJpdUzB//8cvTnvVkvrz4ejhzA&#10;9MyVZyVZdU30eart9coXh72cnu277x/dtq42V5wfVgYAAAAAgE0TuyHbxYay8rPRX5ul8ur9Bieh&#10;OQ4ceNO99h868rnbByf3HbzqOwZf9tFsEIyui6M3hv8L47f1Sff6r+HE5vcX0Z/3ulZe/mQ4egDT&#10;M19sjT5Htb28vDVJF7817OV0ZP3/G922LpZVt4RVAQAAAABgU5z9WB/fPSztXx/9+iyVFe8LRx2Y&#10;soWF15+8/+DRH/qvoclDR9/zvJf93pnhl4E72X/wyGeOXS+/9ienhy/B+GXlJZGBxWaUlj94bKAl&#10;9jNfl+st3D0cPYDpyYvnRp+j2t7wvztzVRb2cvJi29TV0vJbwqoAAAAAALBhafXS6M1YzU5Z+cFk&#10;+wX3CEccmKIDv/iWs/cdPPr+2wcnLz94VRF+CTiBfQcPf3l43TzrVa83IMXkbL/47OgA4zTLqt+J&#10;/synUfPl08LRA5iutPzZ6PNU20uLf0+SC04Lezk589WTo9vT1QAAAAAA2CSxm7CajbLqP8JRBqbo&#10;wIH/3LL/4JHn3T40uf+KI58IvwSs0fDdWofX0Y+8+vX3DF+CyUirS6PDjJMurb4Q/blPS0vLj4Yj&#10;BzB9O6t3R5+r2l5afjbpLdwl7OVkpOV10W3pYmmxJ6wKAAAAAAAbErsJq3aXVv+W9HbfJxxhYEpe&#10;8Oqr5vYfOvKPtw9OHjh05Fnhl4AN2Hfwqt8dXlOXHzr8iPAlmIx0z3x0qHFSxX7uU31pedPgqJ00&#10;OngA07ZwlyTr/7/o81XbS/u/GXZy/OaefN/oNnSxvLwhrAoAAAAAAOvW658TvQmrdpb3b0weWJ0R&#10;ji4wJfsPHXnJviuP3Doc8Np36KovPvdnfvuu4ZeATXLg0NGfGl5jLzj0ll74EkzKSUmveHp0wHFc&#10;9YofGvzztujPfzpxyWP9dxhojrN33zX6XDULZcVLwl6O1/AvjcYev4udd+nOsCoAAAAAAKxLXl0Z&#10;vQGrdpWVn0i2l/cIRxWYggOvevP2fVce/choaPLwzQcOHXlR+CVgTPYfvOrYR+Pvv+Kqp4YvweTM&#10;733MkiHHcZUt/mz05z+trbR4fDhyAM2Qlt8Sfb6ahbLqm8NejstJ0cftYnnxubAmAAAAAACsS158&#10;LHoDVu0pL7aFowlMwf5Dh1+6/+Dh244NTh48+rEffdWRreGXgAnYd+VVTzg2RHno6EvDl2Bytl9w&#10;WnTocdMqXx/9+U/rKyufFo4cQHP0qqdGn7PaXlZel2yrHhD2cvNlxfdHH7eLAQAAAACwAbEbr2p+&#10;WXl10tt9n3AUgQk78Mt/8OB9B4/+RxiavHH/FUdfHH4JmIIDr77q64bX4+UHj7wufAkma678lvgA&#10;5EYqfjX6c6A2VrpnTzhqAM2SFW+IPm+1vbz6crJt4Z5hLzdXXt4QfcyulfZfHVYEAAAAAIA1i914&#10;VXPLqluS3uLXhKMHTNjlB686cPu7TQ7++d4ffeWbHxZ+CZiyAwePbDs21HzoqreHL8Fk7azOWD4E&#10;uc6y6nXRnwW1OWVlFY4aQMPsOiVJ+++IPne1vV75V4Md3DLaz02SF/eOPlbXystbw4oAAAAAALAm&#10;vcseFL3xqoY2xo++AmodOPAnp+w7ePS64WDWscHJQ0e+J/wS0DDP++XfO3N0nR79QvgSTF5a7IkO&#10;Ra62rPj5+M+C2tTmq8eEIwbQTFl1c/T5q+3lxZGwh5sjK94XfZyudfbuu4YVAQAAAABg1eb3PiZ6&#10;01XNKa9uTObLrw9HDJig/QePPnvfoSO3jt7R7sg/eLdJaIeFA6+/y7Hr9uDRj4UvweSdU9x72WDk&#10;asqKA9GfCTWeev1zwhEDaKZ0z8OTrLwu+hzW9nrVc8NebtSW6PfvWr3qV8J6AAAAAACwann13OhN&#10;VzWjbHEuHClgQp773N++6/5Dhz/wX+82efDos5P//M+Twi8DLXHgwH9uGQ1RHv5K+BJMx/CjomOD&#10;krHS8lnRnwk13gDaYK58VPQ5rO0N32Vzrnxs2Mv1S4sXRb9/l/Ix3gAAAAAA65BXR6I3XTW9sv4t&#10;SVZ9czhCwIT86ME3X3b70OS+g4f/5Yd++jVnhF8CWmz/lUev33/F4ZsOHDiwJXwJJm/H3gcnveLp&#10;ywYm71hWfk/0Z0ONv+HwTpL4yxJAO+Tly6PPZW1veC9kvtga9nJ9Yt+3ayW9u4TVAAAAAABgVbLq&#10;+ugNV02ndPHbw5EBJuD5v/DG+x648ui7bh+c3H/o8A+EXwJmyODa/uzwGg//F6YnWyyjw5PH6n8x&#10;+vOhJlNafSQcJYB2yKpfij6ftb1jz8fnnxr2cm2GA5ix79mlsv6usBoAAAAAAKxK7GarJlte3Zak&#10;5TeEIwJMwP4rjj71v4YmDx6+NnwZmGH7rzz6ieE1v/D6158cvgTTce5Ttx0fmgylxZ9Hf07UZMvK&#10;feEoAbRHXn08+pzW9vLy04O9W/s7iOfFP0e/X1fKyi+FlQAAAAAAYFViN1s1ubLie8ORAMbsBa94&#10;y/33HbrqL/9rcPLQ4ReHXwI6Yv+hI3967Dng1/7k9PAlmJaTkqysRsOT5QujPydqOm2rHhCOEUB7&#10;bL3s9CSrPhl9Xmt7vfIVYS9XL/Z9uhQAAAAAAGsQu9Gq8Zf2vzUcAWDM9l955Dn7Dh69Mbzb5DU/&#10;9NNvMxgBHbb/isO/PXw+eOHP/u5Z4UswPTvKHcnw3chjPy9qOmXVzeHoALTPcAg89tzW9ob/rcyL&#10;54a9PLG8/Mno9+lKAAAAAACsQexGq8ZXXrworDwwRj96xe8/9MCVR/7vaGjyyC2XHzryc+GXAJJ9&#10;h44cHD4/XH7wLY8MX4Lp2Fm+K/ozo6Zb2v+1cIQA2ikrL44+v81C83sfE/ZyZbF/tytt333/sAoA&#10;AAAAAJxQ7EarxlD1zLDiwBjtP3jkefuvPHzDcDBq38HD/3b5FUfmwy8BLLH/ijc/59iQ9RVH94Qv&#10;wWTNXXxW/OdGNaLtF5wWjhRAe2XVj0Sf49peXnwpOW/xfmEv47K9j47+u10oq/wFQgAAAACAVYvd&#10;aNXmNPyIqaw8GFYaGJMfefXb77n/4JH/N3q3yaO3HDh4+GfDLwGs6MAVVz15NHD95meEL8Hk5OUN&#10;0Z8h1Yzy6ovhSAG0X1b8UfS5ru1l1TXJ1l2nh71cLi8/Fv33Zr2s/PuwAgAAAAAAnFDsRqs2Xla9&#10;JKwwMCb7Dh55xvDjuY8NPx06+pHLrzyah18CWLXB88fjh88jhq+ZqF6xEP0ZUs0qq745HDGAGXD+&#10;qUlWvC/6fNf2ssW3DXZwy2g/7yT2+2e9tLg27D0AAAAAACcUu9Gq9ZcXvxpWFhiT4bDksWGnY+84&#10;efhnkgMH4i+UAazS83/hjfc99pxyxZE3hi/BeMV+jlQzA5g1Wy87PcnLW6PPeW2vt/gbYS+Py6qf&#10;j/7eWQ8AAAAAgFWK3WTV+sqq34lXvibJqx+vLSv3JWmxp7Z8+A5Fe79pxeaqbMV2XvyAFYOG23/w&#10;yMLtQ5MHDh7+8IFXvXl7+CWATfG8X/69M4fPMfuuOPK34UswHnnxG9GfJdXM5ssfC0cOYLbk5aOS&#10;vLox+tzX9npFEfZyJOvfEv19sxwAAAAAAKuUVh+I3miVmlRWXn2CPrpiafXeJK/eU1/5pyuWlq9O&#10;dg7ftaKmdPEHBt/nO2tLi29MHlF8VW29/jnhiuRO9h06+p7bByf3H3rLj4YvA4zFc17xG/c49nxz&#10;8KoPhy/B5ov9rKPmlle3hSMHMJt2VhdEn//a3nA4NC/yY/uYXvL46O+Z5QAAAAAAWKWs+vXojVZJ&#10;alL54t+tWNZ/1Yrl5WUrlvbnV2y+2Lpi2596/2T77vp2VmckZ114t9qARtl36Mit+w4euS78X9g8&#10;efGT0f/Oqdn1qh8JRxBgdqV7fy36HNj2hoOUc/37Dv73bL7bZl3DP4cCAAAAALAKWVlFb7RKknR7&#10;Wf/6JCs+sXL9v6ktL/4yycvfXaHXJ3n1yhXbWXx/bVn5nMFj/I8V61XbVwzuYOH1rz95/6Ej1++/&#10;8vAN4UuwOWLPsWpHAF2RV6+LPg+2vbz85+jXZ7Ve2QtHFAAAAACAFe3c+8jojVZJktSchh8hu2Ll&#10;rSuW9W9ZuepEvSfJij+qLa1eOfg++2vrFU9PssVdtZ33lLnwk0mjjD7O+7CP72VzzJeXRK9vtSOD&#10;KEC3nJTk/S9Hnw/VjnbsfXQ4lgAAAAAArKi3cPfojVZJkiQ1p6z4l5XrX7Viefnyles/feXKi5K0&#10;uLC2rP/oJC/Or623cE4yV55VW2/hLuGn09mVljdFj63aE0DX7LjozCQrPxt9TlSzG/4lJQAAAAAA&#10;Vil2o1WSJEnS8fLyS/VVX0zy/qdqy8pPRL+n2lWy6/TwJyiAbtlR7og+L6q5GaAEAAAAAFiD4Ud7&#10;xm62SpIkSZJGpcXVyc7q3dGy4q2D3/NLteXVSwe/75m15eVlg38+prbe4tcc+xjxurLFucH3OHvF&#10;tpf3WDGAE8kWv2fwnBZ/jlSzMkAJAAAAALAGefV30ZutkiRJkiQ1obz89MpV71mxrPz9E/SaJKt+&#10;vbadxQuSneXza0v7ewa/78m1DYdgh4OudfV6dwl/Qofmy/ovi16nak4GKAEAAAAA1iAtfjh6s1WS&#10;JEmSJKkRVe9Ysax6yYrtrC5YsbMuvNuKbd11+oolzzh15ZItJ6h90uG78MaOlabe8N2JAQAAAABY&#10;g9jNVkmSJEmSJCktrk7y8sPL2ln9W/T3a7qdW2wLd/wAAAAAAFiV2M1WSZIkSZIkSe1q28I9wx0/&#10;AAAAAABWJa1ujt5wlSRJkiRJktSeAAAAAABYo7T62ugNV0mSJEmSJEntCQAAAACANdsSveEqSZIk&#10;SZIkqT0BAAAAALAOaXV99KarJEmSJEmSpOaXF58Od/oAAAAAAFiTXvXc6I1XSZIkSZIkSc0v7/9l&#10;uNMHAAAAAMCaxW68SpIkSZIkSWp+afmscJcPAAAAAIA1S6svRG++SpIkSZIkSWp2AAAAAABsQLb3&#10;gdGbr5IkSZIkSZKaHQAAAAAAGxS7+SpJkiRJkiSp2QEAAAAAsEF59YzoDVhJkiRJkiRJzSwv3hTu&#10;7gEAAAAAsCGxm7CSJEmSJEmSmtnD9zw03NkDAAAAAGBD8vJQ9EasJEmSJEmSpOYFAAAAAMAmit2I&#10;lSRJkiRJktSs0v6/hzt6AAAAAABsiqz4X9EbspIkSZIkSZKaU694drijBwAAAADApsmr26I3ZSVJ&#10;kiRJkiQ1IwAAAAAAxiCtviN6U1aSJEmSJEnS9EuLm8KdPAAAAAAANt3O/o3LbsxKkiRJkiRJmn69&#10;shfu4gEAAAAAMBaxm7OSJEmSJEmSphsAAAAAAGOWLf5c9AatJEmSJEmSpOmUV78d7t4BAAAAADBW&#10;eXlD9EatJEmSJEmSpMmXnH9quHMHAAAAAMBY9RbuEr1RK0mSJEmSJGmy5cXHwl07AAAAAAAmolfu&#10;jt6wlSRJkiRJkjS5kl2nhDt2AAAAAABMTFq8L3rTVpIkSZIkSdL4y8uvhDt1AAAAAABMXOzGrSRJ&#10;kiRJkqTxd96F9wt36QAAAAAAmIrYzVtJkiRJkiRJ42v46TAAAAAAAExZb+Gc6E1cSZIkSZIkSeMp&#10;2XVKuDsHAAAAAMBUPfJpW6M3ciVJkiRJkiRtbnlxNNyVAwAAAACgEdLiG6M3dCVJkiRJkiRtXgAA&#10;AAAANFBWVtGbupIkSZIkSZI2Xrb30eFOHAAAAAAAjTO/95HRm7uSJEmSJEmS1l9e/VO4AwcAAAAA&#10;QGPNXfKo6E1eSZIkSZIkSesLAAAAAIAWyavbojd7JUmSJEmSJK2+7RefHe64AQAAAADQEluSvPpy&#10;9KavJEmSJEmSpBOXVq8M99oAAAAAAGidvP+h6M1fSZIkSZIkSfVl1ZfDHTYAAAAAAFprZ3Vp9Caw&#10;JEmSJEmSpOXl1Y3hzhoAAAAAAO13/qlJXt4QvSEsSZIkSZIk6XjbLzgt3FQDAAAAAGBm5Is/Fr0p&#10;LEmSJEmSJOk/w100AAAAAABm065Tkqz/wegNYkmSJEmSJKmrzV2ShRtoAAAAAADMtLkn3zd6o1iS&#10;JEmSJEnqWnPf+ahw1wwAAAAAgM7I+t+WpNXN0RvHkiRJkiRJ0qyXll8d7pQBAAAAANBJwxvFsRvI&#10;kiRJkiRJ0qx23uJcuDsGAAAAAAC9uyRp8YnoDWVJkiRJkiRpVgIAAAAAgFpp9czozWVJkiRJkiSp&#10;reXVjcn2C04Ld8AAAAAAAGAlCycnafFd0RvOkiRJkiRJUlvKyi+FG14AAAAAALAO84vnJln1uiSv&#10;Ph+9ES1JkiRJkiQ1raw6EO5uAQAAAADAJukt3D1Jq0ckWfniJC8/HL1BLUmSJEmSJE2r3u77hDtZ&#10;AAAAAADQcOc88d5JtvfRtc2XX5+k1TNXLF/8lZUr/+EEfXjlqs+s2M7qyysXuZkvSZIkSZKkzSut&#10;/jrcbQIAAAAAAFil4TuL7tj74NqOfZR7/9G1pdXXJnl5UW1p8ZTB7/ve+qrvS7LyZ1csr46sWFb8&#10;y4rFXliRJEmSJEntL61uTtI9Dw13OQAAAAAAAGANzlu8X/KI8htqy4v/keT9H1uxneWf1le9I/oi&#10;lyRJkiRJG6lXFOFPtgAAAAAAAEArfdVT75981eK5tc3vfUySlU+srVcuJnn5g7Vl5f9MsuqK2tL+&#10;q5O8/6aVq/5uxbLyEysWe7FTkiRJktZTVv6f8KcpAAAAAAAAADZkZ3XGig3fqXVn9YDahh8ZuLN6&#10;WG1z/fMG/8xqOzYkWz21vvI5SdY/uGJ58c76yndFX3iWJEmS2lRWvCFJFk4OP8UDAAAAAAAAABs2&#10;v3husnPvI2vLFr8tycqnrdDzk7z4hRXLyj+vLa/+ItlZvXfF8vJjK5ZV16xYbAhBkiSp6eXVbUmv&#10;fEX4qQ0AAAAAAAAAYMZs333/JPYOr7eXLc4leZHXlhaPH/zzv9eWGiKVJKlVHftLIIuPCz8pAAAA&#10;AAAAAACwbrHhDE22leSXPDbZufh1tWXlJUlWvaC+4ueTneXR2tLyz5K8+uKKZf1rVywvb1ixrLp5&#10;xWJrIkk63rHn0vJp4b8MAAAAAAAAAABsimMf1R4Z1tBkOq96WDgSNFVv4ZwkL7atUPwdXm8vWywH&#10;/3xGfdXlg15aW1Zdkeysfqu2rP+GJCv/vLa0+uvB43xsxWLnpqTpduz6Xfz28EwEAAAAAAAAAMBY&#10;5MWLosMbGm9Z/znhCAAr2X7BaSu2beGeK5btfeCKpXsemvT659Q2HGLbWeypLS2fl2TVz9VXvDbZ&#10;ufjXtWXVB6PPEepWw/Pk3EsfkiS7TglnPgAAAAAAAAAAE5FW740OdGg8ZeXvh5UH4ETSPfNJXuS1&#10;9YoiyaqyvuJAkpc/WVtWvXbwz6O1Zf0/SnZWf11bXv3d4Ht8sLbh70mrtwy+1ysG//vSY/sDAAAA&#10;AAAAAECDZOW/RIf9tLll1XvCigMAAAAAAAAAAACNkFbXRIf+tDnl5ZfCSgMAAAAAAAAAAACNkpc3&#10;RIf/tLGy8uqwwgAAAAAAAAAAAEAjZf1ro0OAWl959fmwsgAAAAAAAAAAAECjZdUno8OAWltp9YGw&#10;ogAAAAAAAAAAAEArpNWfRYcCtbrSS98eVhIAAAAAAAAAAABolaz69ehwoFYuL38yrCAAAAAAAAAA&#10;AADQSuctfl10SFDx8vJRYeUAAAAAAAAAAACA1osNC2ppAAAAAAAAAAAAwAzKq9dFBwe7Xlb+clgh&#10;AAAAAAAAAAAAYCbt2Pvg6BBhVxuuBwAAAAAAAAAAANAR8/03RAcKu1JWvTasBAAAAAAAAAAAANAp&#10;W3ednuT9T0UHDGe1vPp4cvbuu4YVAAAAAAAAAAAAADotq26ODhzOSll5U5LsOj3sLQAAAAAAAAAA&#10;AECQFo8fdG10ALGt5dXnk7nyUWEPAQAAAAAAAAAAAGqct3i/6DBim+r1r016u+8T9ggAAAAAAAAA&#10;AABgDdLqt6IDik0s69+SZOVrwpYDAAAAAAAAAAAAbNAjLn1I0qveGB1cnHZp+WvJXHlW2FIAAAAA&#10;AAAAAACAMcmLn0zy8kvRgcZxl/e/mKTFj4ctAQAAAAAAAAAAAJiCHRedmexcvDTJqyNJXt4aHXpc&#10;b8Pvl1WHk2zxqckDv/mM8IgAAAAAAAAAAAAADXXWhXdLtj7pXkle5EleXpZk/ZcN/vkXyxp+fTgg&#10;mRfbkm0L90y2XnZ6+A4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dNyW5NzdD0ny&#10;Ik96/a9L0uL/G/zvX02y4n3Jzv5/bnp5+Z5j339n9czBP88fPOY5yVkX3i1sCwAA0HZ5ce9kbs95&#10;g5/9HzvoWcd+/s+Ld0b/fDCOhn/myPr/Z/BnjgNJr9x97M8dO/b8t2Tbwj3DFgIAAAAAAACdsfWy&#10;05OsKpO8+u0krd47+N/XR19obEJ59eVB70qy8mCSFo8PewAAADTFA7/5jCTvF8eGFNP+uwddG/3Z&#10;vhVVH0l2lm9PsuJ/Df788Y1hDwEAAAAAAIDW2VmdkfSK70zy8tPxFwdbXl58brCP35GcvfuuYY9Z&#10;q+G77mhz6i3cfUlbd51+rO0XnJYku05JkoWTw6oDbdartiePKJ+oCRR7ro217Pn3stHz75Ln4GHA&#10;Bp107M8XadFP8v4Xoz+fd6W0/Ilke3mPJDn/1LA2TEu65xui/w2RuhAAAAAAAHAH2eJckpUvTvLi&#10;Y9EX+bpQXt6aZNUvJb3iq8KqcCKxddR0yqvPH3vHo7x62+Cfvzi4np8/uJ6LYx+lP1eeFY4YMG15&#10;dXn0GtZsdOxd8wbPxWn1h4OfK14zON6vHHztef/1fNxbOCecCTD7zi22JVl//+B6+Ej0etHShj/D&#10;pdUzB88TDworyCRk5b9Ej4fUhQAAAAAAoNPmFh+XpNW/JVl5U/RGuoYDlV9K8uKVYcWIia2b2lFW&#10;Xpdk/X9PsuqDg/+9b3C+PzYcVWCcDFDqzmXVzYOuSXZWnxn885+S/NIXek6mlc668G6Dn53fOTh/&#10;vxI917XGqhsH/834+OB/PyWsMONggFJdDgAAAAAAOiUvv37QP0Rvmmt1ZeXh5LzqYWFFGYqtk2ar&#10;rPz9Y++cll7yiKS3cJdw5IH1MkCpjZQXHxo8L/90kpbfkswXW8NZBdOxY++DB+fiy6PnqsZT2r8+&#10;SRd/4NjaszkMUKrLAQAAAADATNtx0ZlJVr05SaubozfKtbHS/lvDSndbbG3UjY69c2X12iRbfFw4&#10;G4DVMECpcZRXXz72zn9Z+bKkV20PZxtsvvnqMYPz7O+j56EmX1Z+dNDzw9FhPQxQqssBAAAAAMDM&#10;2b7n4cdeQI/dGNf46hXFYPVPGh2Ejomth7pd1n9fkpbfcGyIG1jOAKUmXVZelZy3+2HJ9gtOC2ch&#10;rM22hXOSdPgx85HzS80qLT+a9BYeFI4cq2GAUl0OAAAAAABmwvCjdfPqU9Gb4ZpsefUnnRtOiK2D&#10;dMfy6rYkK/9Pki5+azhroNsMUGra5cXnkqz/04N/bgtnJSyXl2cf+9k2dg6pHWXVJ5Ne8Z3hiFLH&#10;AKW6HAAAAAAAtFZ6yVcnWXld9Aa4pt/w2CQdGaSM7b+0Unl5a5IWVye9/teFswi6xQClmlZe3pCk&#10;1VuS5PxTw1lKl6WXvjDJqlui54ra2/A6z6rvD0eZOzJAqS4HAAAAAACtku6ZT/Lq/dGb3mpmeXVj&#10;klaPCEdwNsX2W1prafWOJFvcFc4qmG0GKNX0hn8RJFt8arL1stPDWcus2777/klevjN6Pmg2y/ZW&#10;gyO/ZXQCdJwBSnU5AAAAAABohV71G9Eb3WpPefm55IHffEY4orMltr/SRsr61yZp+epwhsHsMUCp&#10;NpX1b0my4o+SZOEu4Qxmljxs7wOTrPxs9NirG2XlJzr/ruAGKNXlAAAAAACgsXrV9mMfsxa7wa32&#10;llefSs5/xmx9PGZsP6XNLKv+ODl390PCGQftZ4BSbS4vX5f0dt8nnM20VW93L3p81e3S/vuOvRtp&#10;1xigVJcDAAAAAIDGyasXRW9qa7bKyheHI95+sf2TxlVavj3JLz47nH3QTgYoNQvl5a2DfiKc1bTF&#10;/N50cNy+Ej2m0u0Nr++sekE4a2afAUp1OQAAAAAAaIy0/0/Rm9ma3fLqtiQ5v/3vRhnbN2ncDa+f&#10;rPibcBZCuxig1Kw1HLa670VnhjOcpkqrm6PHT1qprPqPcAbNLgOU6nIAAAAAADBV5y3eL8mLf47e&#10;xFZ3yqqXhDOinWL7JE26rHxaOCOh+QxQapbLiu8PZzpNkRd/ED1W0lrKqluS+cUnh7NqthigVJcD&#10;AAAAAICp2HrZ6UlWfjZ681rdLKuuCWdH+8T2R5pWefn+mXhnV2abAUp1oay8KpzxTEta7Y0eG2mj&#10;pf3fDGfZbDBAqS4HAAAAAAATtWPvg5O0uj5601oalu55eDhb2iO2H1IT2rHna8NZCs1igFJdKive&#10;miS7TglnP5OwszojycsbosdD2szy6v3J9vIe4cxrLwOU6nIAAAAAADAZ55+apOUnojerpTvXK/eF&#10;E6cdYvsgNam0+plwtkIzGKBUF8urI+EKYJyy4oei6y+Ns7z8cNJbeFA4C9vHAKW6HAAAAAAAjNfC&#10;yT6qW+urenc4iZovuv1SA8uL4fDOSaMTF6bIAKW6XFb9SLgS2FwnDX5+/Hx0zaVJdvbuu4Zzsj0M&#10;UKrLAQAAAADA2GTl70ZvTkurLa0+EM6mZottu9Tk8vI3w9kL02GAUl0vrW5J8uL8cEWwUdv3PDy6&#10;ztK0yqsbBz9vPTacoc1ngFJdDgAAAAAANl1W/s/oTWlpPWXl1eHMaq7YdkttKCveEM5imCwDlNKo&#10;rPpkuCpYr7z6/6JrKzWhrLo+OXf3Q8LZ2lwGKNXlAAAAAABg0+zY89+iN6OljZZX/xrOsmaKbbPU&#10;pvLyB8PZDJNhgFJaWlY9OVwdrEVevie6nlLTGr7r7LaLHxDO3OYxQKkuBwAAAAAAm6JXvDN6I1ra&#10;rNLqI+Fsa57Y9kptbL58QjirYbwMUErLy/sfClcIq5GWn42uo9TE8vKGcOY2kwFKdTkAAAAAANiQ&#10;XvVN0RvQ0jjKq78IZ16zxLZVanPbLzgtnN0wHgYopfq2Pule4Uoh7qTouklN7uzddw3nbzMZoFSX&#10;AwAAAACA9dl1SpKXn47efJbGWa94ejgJmyO2nVLby6pfDGc4bD4DlNLKZcVLwtXCEge2JDurG6Nr&#10;JjW1rHpbOIGbywCluhwAAAAAAKxZr//06E1naVLdf9fdw9nYDLFtlGahvLy18e+YRDsZoJROXF5+&#10;KVwx3C7r3xJdK6nJtYEBSnU5AAAAAABYs6z6p+hNZ2mSNUls+6RZqle9MZztsDkMUEqr69gQ5cLJ&#10;4crptqwyPKn2dW71iHAGN5sBSnU5AAAAAABYl7S8LnrjWZpUefnOcDZOX2z7pFkrq25Ozlu8Xzjr&#10;YWMMUEprq+vy6svRdZGaXNb/13AGN58BSnU5AAAAAABYt7S4NnrzWZpUefmocDZOV2zbpFktXfyB&#10;cObD+hmglNbeWRfeLVxB3ZIZnlRLaxMDlOpyAAAAAACwIT5KT9OuCWLbJc1yWTV8R6WTRhcArIMB&#10;Sml9bd11eriKuiEr/nd0HaSmN7e4K5zF7WCAUl0OAAAAAAA2LHYDWppUef9N4Uycnth2SbNeXt0W&#10;rgBYOwOU0vrq0nPv3CWPiq6B1PTyFn109+0MUKrLAQAAAADAxi2cnGTVzdEb0dIkSpIto3NxSmLb&#10;JHWl3mIZrgRYPQOU0sZKdp0SrqbZFdtvqQ21kQFKdTkAAAAAANgkW6I3oqVJlFW/E87D6Yhtk9Sl&#10;supPwtUAq2OAUtpYWf+WcDXNprS6JrrfUtPrlReFs7hdDFCqywEAAAAAwOa54LTozWhpEk1TbHuk&#10;rpVWHwlXBJyYAUpp4+XVp8IVNVuy4oei+ys1vazF16QBSnU5AAAAAADYVNsufkD0hrQ07rLip8JZ&#10;OHmx7ZG6WFZdE64KWJkBSmlzysvXhKtqRiycHN1PqQ0Nz9+2MkCpLgcAAAAAAGPghU9Np2mJbYvU&#10;5ZLkpNHFATUMUEqbWPWwcGW1X3T/pBaUVd8fzuJ2MkCpLgcAAAAAAGMxv/eR0RvT0jh7+O7t4Qyc&#10;rNi2SF0PVmKAUtrchn+Bqe22l73ovklNLy+/FM7i9jJAqS4HAAAAAABj06u2R29OS+Mqr/4inH2T&#10;FdsWqevl5a3hCoHlDFBKm1tWfi5cXe2VVzdG901qetsvOC2cxe1lgFJdDgAAAAAAxiornxi9QS2N&#10;q2mIbYekUUmyZXShwB0YoJQ2v7TYE66w9vHu9WprWfWL4SxuNwOU6nIAAAAAADB2WfV90ZvU0jia&#10;K88KZ97kxLZD0vHgzgxQSuOprWL7IrWhWWGAUl0OAAAAAAAmIq1eHr1RLW12veIF4aybnNh2SDpe&#10;Wt4UrhYYMUApjae0em+4ytpj+PHHsX2Rmt40/uLWuBigVJcDAAAAAICJyatXRm9WS5vdpMW2QdLS&#10;8vLD4YoBA5TSOOstnBOutHbIik9E90NqdNVrwxk8GwxQqssBAAAAAMBEZeWfR29YS5vZpMW2QdLy&#10;0v7fhKuGrjNAKY2vrH9LuNLaIbYPUtObNQYo1eUAAAAAAGDi0v5fR29aS5vVpMW2QVK8tHxWuHLo&#10;MgOU0nibvzQNV1uzpdUPR7dfanLbLn5AOINnhwFKdTkAAAAAAJiKtPpI9Ma1tBlNWmwbJNV39u77&#10;hKuHrjJAKY23vPxKuNqabfhumbHtl5pa1n9rOHtniwFKdTkAAAAAAJiarLw6evNa2mjpnq8NZ9lk&#10;xLZB0solyUmjC4hOMkApjb+5Sx4Vrrjmim231NTy8tZw5s4eA5TqcgAAAAAAMFV5/1PRG9jSRsoW&#10;fzacYZMR2wZJK5eXnw5XEF1kgFIaf2n1hXDFNVPavzC63VJTm6uycPbOHgOU6nIAAAAAADB1w3fy&#10;iN3EltZbXrwznF2TEdsGSScuKw6Eq4iuMUApTaYk2TK66Boor26LbrPUxLLyo+HMnU0GKNXlAAAA&#10;AACgEdLq5uiNbGldVe8OZ9ZkRLdB0qraXt4jXEl0iQFKaTJl5d+Hq655YtsrNbVZZ4BSXQ4AAAAA&#10;AJph4eQkM0SpTSor/zGcWJMR2wZJqysrbwpXEl1igFKaXE0V21ZtvLT6SJIWL03S8quTbHEuOXf3&#10;Q5JtC/dMdlx05mDVl74jaW/h7se+Pmz4++YXz03m96bJzuqbBv/+C5OseOvg+frG6ON0qXTxW8OK&#10;zS4DlOpyAAAAAADQKLGb2dJay6v3hDNqMmLbIGn15dWvhKuJrjBAKU2u+fIJ4cprjuFAWmxbtfqy&#10;/i1JVvxNMt9/ZFjVycqrZyRZ9RdJVn4iun2zUl59MezxbDNAqS4HAAAAAACN8sDqjOgN7TaWF/+c&#10;ZNWbk53VTy1r+PWs+mT039Mm5CO8pdZFtxiglCZXVnwoXHnNkfd/NbqtOnFZ+YvH3jmyiXbsfXCS&#10;Fv3Bz+LviG57G0vOPzXs3WwzQKkuBwAAAAAAjRS7qd208vLWY+9IkhZPCVu9McN3Bxp+lG1e3RZ9&#10;PK2+vHxXWNXJiG2DpLU1fO6jOwxQrtDiHza24c8pS6puHjV8J7xBo5+N/BzTxJomL/8hup2qL62+&#10;K6xe+2TFwcFzxS3R/WpyWfX9YQ9mnwFKdTkAAAAAAGiksy68W/TG9jTLqv9Isv7LkrnyrLCV45Mt&#10;fluSlddFt0OrqPzFsJKTEd0GHWuz9artSW/xa5Kd1QWDa/L7Bv/8+SQr3jB4rL8eXDOfXfb4aldp&#10;+d3hSDPrDFDWN4vmLsmOPWen1W8Njv37o/ut8Xbe4lw4Gs0Q20bFS/sfCKs2G7aX9xg8F7x88Fzw&#10;xej+NqW8vCFscTfMl19/7OfrrpRWz4wedw0/SeNIdM1mOQAAAAAAaKz5xXOjN/QnWV69MZm7ePwD&#10;k3WGw2Kx7dLKZeX3hBWcjNg2aNQ0DQexewvnJDsXvzXJy9dHt0/Ni24wQFlfl2xbuGeS9r918N/t&#10;j0bXQpvX8B0fmyS2jVpeVv5uWLHZNfxZLa/eFd3/aZYkW0YbyExKq0dEj7uGzzsHwyoBAAAAAACN&#10;kBaPj97UH1d5+ZUkL14ZHr058urvotureHN7zgsrNxmxbdCoJsuqcnDNvzMZfgxtbNs1nbLyNeEI&#10;McsMUNbXdWn/JwZdG10bbawmiW2flpaVfxtWq1vy6leOvftjbE0mVVq+MGwNs8oAZX0GKAEAAAAA&#10;oIHy/n+P3tjfzPLiF5Lewt3DIzZTWvx4dNu1vEmLbYNGtcnwI2aHzwWx/dBkY/YZoKyPkeHPZXn1&#10;uugaaX01SWz7tLTO23VKkpc/GF2bcZaV14UNYJYZoKzPACUAAAAAADRUXn1n9Ob+RsqKzyX3b/jQ&#10;5J3N96+K7ouWNmmxbdCoNsvLr0/y/hej+6XxlpV/H44Cs8oAZX0sl/ZfH10rra1evwgrOn2x7dPx&#10;suqPw0pxu+FQV1bdEl2vzYxuMEBZnwFKAAAAAABosOFHqcVu8K+1bPHnwndsp2l/pF0bmrTYNmjU&#10;rBh+3HdmmHKinXXh3cLqM4sMUNZHvbz6p+iaaXWlxfvCSk5fbPt0vB17HxxWijvbXt5j8Fzwxui6&#10;bbS8ujI8CrPOAGV9BigBAAAAAKDheuXB6E3+1dRb/JrwXdpt62UPiu6fjjdpsW3QqFmz/YLTkrT6&#10;w+i+anPrFX8QVp1ZZICyPlaWlU+MrptOXF7dGFZx+mLbp+OxOtsWzomu33qjOwxQ1meAEgAAAAAA&#10;WiCt3hy90R8rra5J5hfPDf/m7Bi+AB7bXw0HZSf/DqOx7dCoWZZVBwbX4m3R/dbmxOwyQFkfJ7b1&#10;SfeKrp1OXFPEtk3HO/cp28JKsVrp4q9H13K17bjIu352iQHK+gxQAgAAAABAS/RO8LFtWXnD4Pds&#10;D7979qTVldH91n9OZWA2th0a1QVZ8b3RfdfGy8rfD6vMrDFAWR+rs23hntH108qd88R7hxWcrti2&#10;6XhZ+edhpVirufJR0TVdqbz8q/Bv0xUGKOszQAkAAAAAAC2S9d+37GZ/Xt6QbLv4AeF3zK5scdey&#10;fdeoaYhth0Z1Sa/8q+gaaGMxmwxQ1sfaxNZQ9WWL3xZWbrpi26alsXFp9bfRtb1jeXlr+N10iQHK&#10;+gxQAgAAAABAy+ysPnOHG/0Xh6/Ovh0XnbnkRQ6NysrrwgpNVmxbNKpr5p583ySrbomuhdZXr3pG&#10;WF1miQHK+libvHp2dB0VL69+JqzcdMW2TUvLyleF1WKjsvI50TUeNnfJo8LvoksMUNZngBIAAAAA&#10;AFooK18W/ld3zD/l3OiLHV2vVx4KKzRZsW3RqK7Kqp+LrofWnneGmk0GKOtj7XZWX4iupZaXF/8c&#10;Vm26Ytum5d3ngnuEFWMzzJVnLVnfvPxw+BW6xgBlfQYoAQAAAACAVkiLPdEXO7retMS2RaO6bK5/&#10;XnRNtPbue9GZYVWZFQYo62N9YmupeE2Qlx+PbpuW16u2h1Vjs2zffX/Dkx1ngLI+A5QAAAAAAEAr&#10;5OXh6IsdXW9aYtuiUZ2365Qkr26Mro1WX9p/b1hQZoUByvpYn6z/H9H11PKaIK/8LLuWeuXusHLA&#10;ZjBAWZ8BSgAAAAAAoBViL3R0vbx6RlidyYttj0Yxklefj66PVh+zxQBlfaxPuueh0fXU8pogXXxW&#10;dNtUX1YOP359y2gBgQ0xQFmfAUoAAAAAAKDxduz5b9EXOrreNMW2R6M4bmf1kegaaXXlxflhJZkF&#10;BijrY/1i66nlNcHO6ozotunEZeXFYRWB9TJAWZ8BSgAAAAAAoPFiL3J0vaz827A60xHbJo1iqbz0&#10;TpTrLSv/Mawis8AAZX2sX686El1TLa0pYtum1bd11+lhJYG1MkBZnwFKAAAAAACg0dLyedEXObre&#10;1ifdK6zQdMS2SaNYLiuvjq6VThyzwwBlfaxf1n90dE21tKaIbZvWVl59OZkrHxtWFFgtA5T1GaAE&#10;AAAAAAAaa/vFZ0df4Oh6efnpsELTE9sujSLmpOha6cSllzwirCFtZ4CyPjYmtqZaWlOk5duj26e1&#10;l5e3Jmn1w2FlgRMxQFmfAUoAAAAAAKCRHlidEX1xQ80YAohtl0ZR44LTouulleuVfxUWkLYzQFkf&#10;GxNbUy2tSWLbp42VVu9OegsPCisMxBigrM8AJQAAAAAA0Dg7ijz6wob+M8mqPw6rNF2xbdMo6qXF&#10;nuiaaeWYDQYo62NjYmuqpTVJbPu0OWXVLUlavjysNHBHBijrM0AJAAAAAAA0ynz5A9EXNTSqKWLb&#10;plGsLO9/Jrpuqo/ZYICyPjYmtqZaWpPk5V9Et1FjqPr2wYpvGS08dJwByvoMUAIAAAAAAI1w9u67&#10;Jmn/C9EXNDQqL787rNb0xbZPoziBhZOj66b6suL7w+LRZgYo62NjYmuqpTXJ/N40uo0aX2lxbZKV&#10;3xOOAHSTAcr6DFACAAAAAABT1+v/QfSFDC2tSWLbp1GcWFb9VHTtFC8rPx9WjjYzQFkfG+MdDU9c&#10;08S2UZMpK69L0uKl4UhAdxigrM8AJQAAAAAAMDXp4o9FX8DQ8pr28YOxbdQoVie2dqqP9jNAWR8b&#10;s7P8s+i66nhNk5W/HN1OTb60fHWS7nloODIwuwxQ1meAEgAAAAAAmLis/9boCxeK11v8urByzRHb&#10;To1idbK9T4yun+Ilu04JK0dbGaCsj43Ji89F11XHa6LYdmq6ZdXfJvN7HxmOEMwWA5T1GaAEAAAA&#10;AAAm4KQkLR4ffbFCKzf8ePMmim2rRrF6eXlrdA21vKyswqrRVgYo62NjYmuqpTVRuviO6LaqOfXK&#10;i5Lk/FPDEYN2M0BZnwFKAAAAAABgbNLiu5K8+Fj0RQqduLz8eFjJ5oltr0axemn5wugaanlZ8daw&#10;arSVAcr62JjYmmppjXTBadFtVfMa/oWP4Ud9b33SvcLBg/YxQFmfAUoAAAAAAGATnZyk1V8nWXVz&#10;9IUJrb50sIZNFttmjWJtYmuoeLSbAcr62JjYmmppTZX1r4pur5pbXt02+LPONcn23fcPRxHawQBl&#10;fQYoAQAAAACAddqSpOW3JHn5+uiLENpYTRfbZo1ibXrVB6LrqOXRbgYo62NjYmuqpTVZbHvVntLq&#10;miSrnhyOJjSXAcr6DFACAAAAAACrki1+X5JX7xr0xeiLDtq8kvNPDaveXLHt1ijWprf7PtF11PKS&#10;3l3CqtFGBijrY2Nia6qlNVm2+OToNqt9Df+clPVfFo4sNIsByvoMUAIAAAAAAMuk1fXRFxY03oYf&#10;CdgWse3XKNYuto5a3tyT7xtWjDYyQFkf65cW3xhdUy2t6fLyK9HtVrvLyp9Otpf3CEcZpssAZX0G&#10;KAEAAAAAgGViLypo/LVJbPs1irXL+2+KrqWW5l2t2s0AZX2sX1a8NbqmWlrTbVu4Z3S7NTtl1a8n&#10;Zz3jbuGIw+QZoKzPACUAAAAAALBM7EUFja+sujmsfHvE9kOjWLte2YuupZbWpnepZTkDlPWxfsPn&#10;hdia6g6VHwur1WxZf398+zVTDa/ZtPrDcNRhcgxQ1meAEgAAAAAAWCb2ooLGU179U1j1donti0ax&#10;PrG11PJoLwOU9bE+5+5+SHQ9tbRs8dfDijVfXn0mug+a3dLyx8LRh/EyQFmfAUoAAAAAAGCZ2IsK&#10;2vzS8tVhxdsntj8axfrk5Vei66ml0V4GKOtjfXrlJ6LrqaWl/aeEFWuDLdF90OyXl18a/Nngu8N5&#10;AJvPAGV9BigBAAAAAIBlYi8qaHPbUe4Iq91OsX3SKNYnL49G11NLo70MUNbHehi0W23Dd+psk7y4&#10;d3Q/1J3y6vNJtjgXzgjYHAYo6zNACQAAAAAALBN7UUGbU1Zel2y/4LSw0u0V2zeNYn22Pule0fXU&#10;0mgvA5T1sXZp+dHoWmp5bZQX/z26L+peefXb4ayAjTFAWZ8BSgAAAAAAYJnYiwraeL3qp8IKt19s&#10;/zSK9Yutp5b2wG8+I6wWbWOAsj7WJi2+MbqOWl5e3RZWrX3S6mei+6Tu9rBvf2A4O2DtDFDWZ4AS&#10;AAAAAABYJvaigjbW8OMYZ0lsHzWK9Yutp5aWLn5rWC3axgBlfaxNbA0VLy8+FFatnbLiDdH9UrfL&#10;qpeEMwRWzwBlfQYoAQAAAACAZWIvKmh95cVzw6rOlti+ahTrF1tPLS1dfGFYLdrGAGV9rN7wHRVj&#10;a6h4efXssHLtlRV/E903Ka8+Hs4SODEDlPUZoAQAAAAAAJaJvaigtZVVHwyrOZti+6xRrF9afiS6&#10;pjpeWv1WWC3axgBlfazCwsmDc+jG6PqpvllhiFIrlZVXJ+cW28LZAnEGKOszQAkAAAAAACwTe1FB&#10;q29+8dywkrMrtt8axfoNX7yMranuUPn2sFq0jQHK+ljZtoV7RtdNJ26WZOVrovso3V5efTHpLX5N&#10;OGNgKQOU9RmgBAAAAAAAlom9qKCVG36k5vxlTwgrOPtia6BRrF9eLkbXVMdLq/eG1aJtDFDWR728&#10;elF0zXTi0vJzYRVnR698RXRfpTs3t+e8cNbAiAHK+gxQAgAAAAAAy8ReVFB9afFdYeW6I7YOGsX6&#10;5eUTomuq42XlP4bVom0MUNbHcr293zR4Trw1ul5aXXPF+WE1Z0taXBjdX+nOZdXNST6j1wFrZ4Cy&#10;PgOUAAAAAADAMrEXFbS8tPyWsGLdE1sPjWL98iKPrqnuUPWZsFq0jQHK+jhurnxikpU3RddJa2uW&#10;nXvpQ6L7LMXKy68kyWPvGs4eusoAZX0GKAEAAAAAgGViLyooXlbdkuTlC5OzLrxbWL1uiK2FRrF+&#10;O6sHRNdUx8vKq8Nq0TYGKOvruvm9jxxc238eXRutr7T8aFjd2ZZV10f3X4qVDa+LXaeEs4euMUBZ&#10;nwFKAAAAAABgmdiLCjpxw4/Jy4o3hFWcbbH91yg2JramWhrtZICyvq7p7b5PkpavHvzM8O/R9dDG&#10;y8onhtWefYZvtdby4jfC2UOXGKCszwAlAAAAAACwTOxFBa29tH/hYDVPGi3qjIntr0axMbE11dJo&#10;JwOU9c2a7Reclpy3eL8kL7YlO6tLB/98Z3S/Nb66Jr3k8dF1kFZqfvHccAbRBQYo6zNACQAAAAAA&#10;LBN7UUHrLyv+KDn/GaeG1Z0Nsf3UKDYmtqZaGu1kgLK+vP+KqZZVVxx7B+kT1v+bUdXfJjurf0uy&#10;8hPR/dF0y4sPhauuW87efVcf6a01l1bvDWcQs84AZX0GKAEAAAAAgGViLypo4w0/4ntWxPZPo9iY&#10;2JpqabSTAUppMiULJ4errpt65f7oukh15dVtSa//deEMYlYZoKzPACUAAAAAALBM7EUFbV5pcW2y&#10;Y++Dw2q3U2y/NIqNia2plkY7GaCUxl9WXROuuG7bcdGZSd6/MbpGUl1p9ZFwBjGLDFDWZ4ASAAAA&#10;AABYJvaigja/vPrUYLW3jBa9ZWL7o1FsTGxNtTTayQClNP7mivPDFcdQeukPRNdJqisvb022X3CP&#10;cAYxSwxQ1meAEgAAAAAAWCb2ooLGV1ZeNVj1k0aL3xKx/dAoNia2ploa7WSAUhpvWXlduNq4s7z6&#10;1+iaSXVl/ReHs4dZYYCyPgOUAAAAAADAMrEXFTT+0j1fG45A88W2X6PYmNiaamm0kwFKabz1Fs4J&#10;VxsxeZFH102qKyv/JZw9zAIDlPUZoAQAAAAAAJaJvaigCVX9WzgKzRbddh2L9dtZPSC6pjpeVn05&#10;rBZtY4BSGl/Djx1mdfLyuwfPR7dF11G6c6Nra8vo5KHVDFDWZ4ASAAAAAABYJvaigiZbr9oejkYz&#10;xbZZo1i/dM9Do2uqO1R9JqwWbWOAUhpfWxceFK40Vivr/3J0LaVYO/Y+OJw5tJUByvoMUAIAAAAA&#10;AMvEXlTQ5MvKl4Uj0jyx7dUo1s/Hi564tPBxmm1lgFIaT3n5V+EqY80WTh78vPnH0XWV7lxv8WvC&#10;iUMbGaCszwAlAAAAAACwTOxFBU2nrPx0OCrNEttWjWL90sVvja6pjpdW7w2rRdsYoJTGE5sjr94V&#10;XV/pjuXlReGMoW0MUNZngBIAAAAAAFgm9qKCpldWXh2OTHPEtlOjWL+0fF50TXWHyreH1aJtDFBK&#10;m593xNtcWy87PcmKP4qutXR72WIZzhjaxABlfQYoAQAAAACAZWIvKmj6DT9msSli26dRrF/Wf0N0&#10;TXW8tPqtsFq0jQFKaXNLy4+Gq4txyKq3RdddGpYXTwpnCm1hgLI+A5QAAAAAAMAysRcV1Ix6C3cP&#10;R2m6YtumUaxfVn42uqY6Xl5cHlaLtjFAKW1eeXlruLIYt6zcHz0G0lz5qHCW0AYGKOszQAkAAAAA&#10;ACwTe1FBzakJYtulUaxfbD21tLT6jrBatI0BSmnzOnv3XcOVxaQYvlKsZNfp4Qyh6VzD9RmgBAAA&#10;AAAAlom9qKDmlPVvSZJdp4SjNR2x7dIo1i+2nlpaumc+rBZtY4BS2pyy8n+Gq4ppOHv3fZK8/Ifo&#10;sVE3S3p3CWcHTWaAsj4DlAAAAAAAwDKxFxXUrPLyhnC0piO2TRrF+sXWU0ujvQxQShuvV74zXFE0&#10;QVa9JHqc1K3S6uZwRtBkBijrM0AJAAAAAAAsE3tRQc0rK78UjtjkxbZHo1ivLdH11NJoLwOU0sbK&#10;yuvC1UTTpHsemmTVf0SPm7pR2n93OBtoKgOU9RmgBAAAAAAAas0XW5Ns8duSvP+DSV7+ZpIXH4q+&#10;4KDplfVfFY7WZMW2RaNYn7x4UXQ9tTTaywCltP68w1175OVPRo+hZr/5wZ8baS4DlPUZoAQAAAAA&#10;ANZpS3L++acmefmEJK/+NfpChCbTw/c8NByTyYlth0axPnnxpeh6amm0lwFKaX3l1W3hKqJNzt59&#10;1yQrr44eU81uNJcByvoMUAIAAAAAAJsurfYmefUnSV7eGn2BQpvfpMW2QaNYn+GATGw9tTTaywCl&#10;tPa88+RsyMqnJalhyk6UVzeGo07TGKCszwAlAAAAAAAwZiclveKrkqz6YPTFCm1OafG+sN6TEdsG&#10;jWJ9YmuppeXFh8Jq0UYGKKW1lQ2HJxdODlcQs2DrrtMH/y3zXDjrZYtPDkecJjFAWZ8BSgAAAAAA&#10;YOLS6g+TrH9L9MULrb8d5Y6wwuMXe3yNYu3yooiupZaWlj8QVow2MkAprb6sf224cphlWfUn0eOv&#10;9kfzGKCszwAlAAAAAAAwNY+49CFJXvxB9EUMra9JiT22RrF2afne6Fpqab2Fu4cVo40MUEqrK6/e&#10;H64auiK99OFJVh2Ong9qZ3nxq+Ho0hQGKOszQAkAAAAAADRCWn5Lkpe3Rl/Q0OrrVd8ZVnS8Yo+t&#10;UaxdbB21vCTZMlowWskApbSKFn8nXDF0Wdb/4uA587b4OaLWRLMYoKzPACUAAAAAANAo2d6dSV5+&#10;KfrChk7c8MXmSYg9tkaxNtsufkB0HbU82s0ApbRyefmEcLXAyNwlj02y6m+j54uaX1b+fjiSNIEB&#10;yvoMUAIAAAAAAI00X2yNvrihE5cV/yus4vjEHlejWJus+lR0HbU82s0ApVRfb+Eu4UqBuF7/nMHP&#10;DNdHzx81N5rDAGV9BigBAAAAAIBGy8oXR1/k0MqNW+wxNYq1ia2hlpeVV4UVo60MUErLyyof2c3a&#10;nVd+dZL2PxA9p9SssnJfOGpMmwHK+gxQAgAAAAAAzbdwFx/rvcbS8qvD4o1H7DE1itXLiyK6hlpe&#10;b+9iWDXaygCltLRtC+eEqwPWLy8fO+jD0XNMzYhmMEBZnwFKAAAAAACgNXZWfxZ9wUPxxin2eBrF&#10;6qXlTdE11PKSno+3bTsDlNKorPrjcFXA5tqx98FJVl4dPe80veb69w1HiGkyQFmfAUoAAAAAAKBV&#10;et6xbtWNU+zxNIrVmX/KudH1UzzazwCl9IVke3mPcEXAeKX9C5Os+mTkPNSkS4urw1FhmgxQ1meA&#10;EgAAAAAAaJ25/uOiL3xoaVnxv8OKbb7Y42kUq5N598lVl1XXhFWjzQxQqss9fPf2cCXApJ2UzJXf&#10;Ej0vNbmYPgOU9RmgBAAAAAAAWmln9R3RFz90vLy6MazW5os9nkZxYnlx7+jaKV6vPBRWjjYzQKku&#10;lhUHwhUAzZBVPzfo5uj5qvGVFheGI8C0GKCszwAlAAAAAADQWln5+9EXQHS8ZOHksFqbK/ZYGsWJ&#10;5eUN0bVTPGaDAUp1qax4QTjzoZnm+vcd/DxyNHr+avPLy3eGlWdaDFDWZ4ASAAAAAABotdgLIDre&#10;/OKTw0ptrthjaRQrS4vviq6b6mM2GKBUF8oWXxzOeGiPvDg/yaproue0Ni+mywBlfQYoAQAAAACg&#10;ZXz82VK93b3oiyAalRf/HFZqc8UeS6NYyZbomqm+vPpyWDvazgClZrW0ujnJykvCmQ4tdv6pg+fq&#10;346e59p4Wy87PSw002CAsj4DlAAAAAAA0BJzl52f5NVtx27wn7d4v/BVhu78AoiWNg6xx9Eo6mXl&#10;TdE1U3296oKwerSdAUrNWnn/y8kDv/mMcIbDbEnL746e91p/WX9XWF2mwQBlfQYoAQAAAACg6c4/&#10;NemVn112kz85sCX8BrLqfy1bHx1vHGKPo1HE5cVzo+ullRv+N4DZYIBSs1BW3ZJkxYFwVsPsy8vd&#10;0WtBay+rPhhWlWkwQFmfAUoAAAAAAGiwtHxW9Ab/7TGy46Izo+ujUeMQexyNYrmH7X1gdK20cnnx&#10;lbCCzAIDlGpzefl674BOpw3fPTF2bWhtMT0GKOszQAkAAAAAAA209bLTk7S6Pnpz/84lu04J/1a3&#10;xdZGo9J+P6zS5ok9jkZxZ1ui66QTl1evDGvILDBAqbaVlX9/7C+pAMfl1ZXR60Wri+kxQFmfAUoA&#10;AAAAAGiY+f5PRG/qrxQG+laqV7wzrNLmiT2ORrFUXt4QXSedOGaLAUq1pd7Cg8JZC0Q949TBc/oX&#10;o9ePVo7pMUBZnwFKAAAAAABojJOiN/NXW9fF1kSjsuqasEqbJ/Y4GsVxsfXR6mO2GKBUW8rLT4ez&#10;ljYYHrOtT7pX+H9MUlb94rLrRyvH9BigrM8AJQAAAAAANEBW/VL0Rv5aO2/xfuE7dk9sPTQqK68L&#10;q7R5Yo+jUYzE1karb35vFVaSWWGAUm0qrd4RzlyaLC3+/Q7H7AtJXmwLv8Kk7NjzDUuuHa1ceskj&#10;wsoxaQYo6zNACQAAAAAAUzQceMz6t0Rv4q+3dPE7wnfvlthaaFRW3hRWafPEHkejOm/hLklW3Rxd&#10;G62+4bsSM1sMUKpt5eXRcPbSRPPlJfHjVn0+SXadHn4XkzBXZdFjoeX1ysvCqjFpBijrM0AJAAAA&#10;AABTkvbfEb15vxml1W+FR+mGXrEQXQcdb7PFHkOjuiwvHxVdE62tvPhQWFFmiQFKtbFs8UfCGUyz&#10;bIkerzuWVzcmvYVzwu9n3PLiudHjoKVl5YvDijFpBijrM0AJAAAAAAATNlc+Nsmr26I37jezvPpy&#10;kiycHB51tmXVJ6NroONttthjaFRX5eXro+uhtbejyMOqMksMUKqtpYvfHs5imiIrPhQ9VrHS/rX+&#10;uzIhefmV6DHQ8bLiDWG1mDQDlPUZoAQAAAAAgIk5KcnKL0Vv2I+zrP+48Pgzatcp0f3W0jZb7DE0&#10;qmu2Xnb6RIbCu1JW3BpWllljgFJtrlf2wpnMtJ23OBc9Rqtq7zeF78I4zF3io7xPlAHK6TFAWZ8B&#10;SgAAAAAAmIC02BO9UT+psvKjg62YzXejzMt/je6zlrbZYo+hUV0yfBE8tgZaf3nx7LC6zBoDlGp7&#10;2/c8PJzNTNNm/KWFvPiF8N3YbLH11vHS6s/CSjFpBijrM0AJAAAAAABjllZfiN6kn0ZZ8ZKwVbMh&#10;Lb8hup9a3maLPYZGdUFaXe5dJ8cUs8sApWYhpisr/zF6XNZbVv1HctaFdwvfnc0QW2cdL198Y1gp&#10;Js0AZX0GKAEAAAAAYEzy/tOjN+ebULb30WEr22tndUZ037S84aDbZos9jkbNsrT64eg+a3Py4u1s&#10;M0BZ37Tk1eej26OV6y3cJawgkzT8+T12PDarXjV8B+Qtowdj3dLq5uj6apSP8J4eA5T1+RkcAAAA&#10;AAA22dZdpydpeXX0xnyTyqprku3l2WGr2ye2T4qXlTeFVds8scfRqJnzjFMHzxd/HN1XbW7Jwslh&#10;0ZlFBijrm54tg+e3W6LbpPqy/i1h/Zik2LEYR3n18aS3+HXhUVmr2JrqeAYop8cAZX0GKAEAAAAA&#10;YBOl1cujN+Sb3o5yR9iD5nt4tT26D6ov618bVm/zxB5Ho2bCwslJr7wsun8aT3n1x2HxmVUGKOub&#10;ttg26cQxOWn1gegxGHe96iPJtuoBYSs4keGfqWLrqOPlxY+H1WLSDFDWZ4ASAAAAAAA2wdyT75uk&#10;5U3Rm/FtKq+a/YLWzuq10e3WCaq+EFZw80QfR8dqqx0XnZlk5c8meXlDdL803ph9Bijrm7b5p2yN&#10;bpdWLu3/W1hBxmlu8XHR9Z90efGmZK5/XtgqYtL+tdG10/Gy8pKwWkyaAcr6DFACAAAAAMAGZeWf&#10;R2/Ct7nhOxY+fM9Dwx5OX37JY5O8vDW6rTpxeXk4rOTmiT2ORrVJWv7oses9th+aXFn1S+GIMMsM&#10;UNbXBNnit0W3TSvXKz8bVpBxia37NMur25Je/9+TrZfdK2whQ1n/quh6aWmP2JuGFWPSDFDWZ4AS&#10;AAAAAADWKS/y6M33WSsrP5mk1beHvZ6srPih6DZpbWXVU8OKbp7Y42hU02xbuGeSl49NdpbPH1zP&#10;/xjdZk23JDlpdLCYaQYo62uKdPEnotunlcuLvwwryGZLy49G17xpZeX3JNvLe4St7p5s8eei66Ll&#10;MT0GKOszQAkAAAAAAOuQVe+J3nif9bLq5iSt3p309l4QVmLzpeWPDR7nP6KPr/U1DrHH0ahJe0Tx&#10;VYPr8tIkL16Z5OVfJXn/X5O8+nJ029S8ssUfCUeSWWeAsr4myau3RbdRK5dVPx9WkM2SFo+PrnWT&#10;G7475fAva8wvPjnsxezL+5+KroXiMT0GKOszQAkAAAAAAGuQLT4uesO96+X9LyZZ/2Cys8oGPWzQ&#10;AwadEVZtqbMuvFv49YcN/r2FJC3fEv2e2rzGIfY4ktZWXt4arii6wABlfU2TlVdHt1Mrl116cVhB&#10;NkNsjdtYb3g97b0gOae4d9izGbDrlMFz+huj+6uVY3oMUNZngBIAAAAAAFYpr94fvdkuNb1xiD2O&#10;pLU1179vuKLoAgOU9TVRbDt14nrlRWEF2Yi8/3+j6zsLpeV1SV7+bpIWe8LetsfwL3/l1cej+6XV&#10;xfQYoKzPACUAAAAAAJxAuvgdyfDj6GI32qU2NA6xx5G0+rLiX8LVRFcYoKyvqWLbqhN37u6HhBVk&#10;PXbs+W/RdZ3lhn/WGpYWrwyr0Bzp4m/5s+AmlVevC6vKNBigrM8AJQAAAAAA1Nhx0ZlJXt4QvcEu&#10;taVe+bJwRm+u2GNJWn10jwHK+ppqe3mP6PbqxKV7HhpWkbWKrWfXG/6lg7z/+iQvnj3489lFSdZ/&#10;dDJ38VlhxdZveI3nRX7se+blC5O0+rPo42tz8s7b02WAsj4DlAAAAAAAEJGVPx29sS61rXP3zIez&#10;enPFHkvS6sqL/1+4kugSA5T1NdlwuCq2zVq54Tv2Df8yEmuTVn8YXU9pFkqSLaMTnakwQFmfAUoA&#10;AAAAALiDc4p7J2l1c/SmutTGxiX2WJJOXF59JlxFdI0ByvqaLiufH91unThWb1v1gOgaSrMS02WA&#10;sj4DlAAAAAAAEGTVa6M306XWNsZBrejjSTph3n2puwxQ1tcGWf+t0W3XymXVLWEFOZHhWsXWUJqF&#10;0uq3wpnOtBigrM8AJQAAAAAAnffA6ozoTXSp7aXFD4ezfPPFHk/Sym0vzw5XEF1kgLK+tthZfSS6&#10;/Vq5vPxKWEHqpNVbomsnzUrzi+eGs51pMUBZnwFKAAAAAAA6La/eFr2BLs1C4xR7PEn1ZeVrwtVD&#10;VxmgrK9N8urL0X3QyuVjfFfsttu2cM/omkmzFNNngLI+A5QAAAAAAHTSzuph0Rvn0iw1TrHHkxTP&#10;4BBDBijra5vYPujEZeU/hhXkjmJrJc1SWfnhcLYzTQYo6zNACQAAAABA5+TVP0VvmkuzVLb4uHDG&#10;j0fsMSUtL6tuDlcNXWeAsr626S3cPbofOnG96o1hFRnKqsPRdZJmKZrBAGV9BigBAAAAAOiMvFhI&#10;8uq26A1zadYat9hjSlrecNAKhgxQ1tdG5+6Zj+6LTlyv+N9hFbttx94HR9dHmrVoBgOU9RmgBAAA&#10;AACgM7LypujNcmnWGr6b0bjFHlfS0vJyR7hiwADlSrVVb+83RfdHJy5b/J6wit0VWxdp1kqr7whn&#10;PNNmgLI+A5QAAAAAAHTG1l2nR2+WS7NWsuuUcNaPT+xxJR0v639vuFpgxABlfW2Wla+K7pNO3I49&#10;XxtWsXuy6neiayLNWjSHAcr6DFACAAAAANApD6zOiN4wl2alrLo5nO3jFXtsSaPmF18YrhQ4zgBl&#10;fW2XV5+K7pdO3Pby7LCK3bF14UHRtZBmrax6bTjraQIDlPUZoAQAAAAAoHOy8mnRm+bSLDQpsceW&#10;NPzY7t8MVwksZYCyvlmQFVdH900n7mF7HxhWsRtiayDNYjSLAcr6DFACAAAAANBJefGm6I1zqc3l&#10;1bvCGT5+sceXul5evSdcIbCcAcr6ZsOWJK1uju6fTlxX5NXrovsvzVpZ9X3hrKcpDFDWZ4ASAAAA&#10;AIDOSvsfjN48l9pacv6p4ewev9jjS10urf46XB0QZ4CyvlkS2z+trmTh5LCKs6m3cPfofkuzVta/&#10;JZz1NIkByvoMUAIAAAAA0Gl5+eHoDXSpbU36Y4Nj2yB1tax6bbgyoJ4ByvpmydyT7xvdR5244Tt4&#10;zrKsuj6639KsNb/3MeGsp0kMUNZngBIAAAAAgM6L3UCX2takxbZB6mJp+cJwVcDKDFDWN2vmyydE&#10;91MnLq9uC6s4W9LqpdH9lWatvLwhnPU0jQHK+gxQAgAAAADAQFZ+NnojXWpDvYVzwpk8ObHtkLpW&#10;Wj0zXBFwYgYo65tFuYG5dZdWHwirOBvO3n3X6H5KsxjNZYCyPgOUAAAAAAAQpMW10ZvpUqOr/jCc&#10;wZMV3RapQ01jcJl2M0BZ36zKysPR/dWJS4v3hVVsv6y8LrqP0qyVlt8QznqayABlfQYoAQAAAADg&#10;DvLqU9Eb6lJTm5bYtkhdKKtuTraX9whXAqyeAcr6ZpmfLTdQeTSsYnul1Y/H902asfLyr8JZT1MZ&#10;oKzPACUAAAAAANxJWr07elNdalrDj4Scltj2SLNeWl4drgBYOwOU9c262D5rdeXVi8IqtlNsn6RZ&#10;jOYzQFmfAUoAAAAAAIjIq3dFb6xLTSnd85Rwtk5HbJukWS6tXhvOflgfA5T1zb6TBsf/tui+68Tl&#10;5RPCOrZLVt4U3R9plho+tyXJltFJT6MZoKzPACUAAAAAANRIyxdGb65L0y6r3hzO0umJbZc0q517&#10;ySPCmQ/rZ4Cyvi6Y6983uu9aXWn1tWEl2yEvfHS3utF8sTWc9TSdAcr6DFACAAAAAMAKdpQ7ojfY&#10;pWmVV/8azs7pim2bNGulxbVJsnByOOthYwxQ1tcV26oHRPdfq+vs3fcJK9lwu06Pbr80a6V75sNJ&#10;TxsYoKzPACUAAAAAAJzAWRfeLcmqm6M32qVJlldfDGfl9MW2T5qlsv7zw9kOm8MAZX1dkpbfHV0D&#10;ra5eC4YoY9stzVrD5zLaxQBlfQYoAQAAAABgldLq+ujNdmlSNUls+6RZaTg4D5vNAGV9XZMt/k50&#10;HXTi8vLWRj9HZ/390e2WZqm03w9nPG1igLI+A5QAAAAAALAGveqXojfcpXGWlTeFM7A5Ytsptbm8&#10;ui3Ji6eHMxw2nwHK+rooKz8dXQutrka64LTotkqzVFrtDSc8bWOAsj4DlAAAAAAAsEZze86L3nSX&#10;xlFefiWcec0S21apreXlO8OZDeNjgLK+rsrLz0XXQyeuiX+5ZCgtXx7dXmkWysonhjOdNjJAWZ8B&#10;SgAAAAAAWJctSVZcHb35Lm1Waf/acL41T2x7pTa246Izw1kN42WAsr4ui62HVlevuiasYtMM/pxQ&#10;/m10m6W2dvbu+4Tzm7YyQFmfAUoAAAAAANiAtHxW9Aa8tNHy6i/CWdZMsW2W2tLw47qzxTKczTAZ&#10;Bijr67SFk6NrotWVlx8LC9lMefWe6HZLbSmrbk6SXaeEM5o2M0BZnwFKAAAAAADYoO0XnBa9CS+t&#10;t6z/Q+Hsaq7YdkttKC1/IJzFMFkGKOvruvnFc6ProtWVl38aVrKZegt3T9LqA9Ftl5pcVvy/cBYz&#10;CwxQ1meAEgAAAAAANkm295Jj72oWuyEvrabh+bNt8dxwRjVbbPulJpcXV4azF6bDAGV9DH6OLC+O&#10;ro1WV1q+Oqxks+XVx6PbLzWu8vnhrGVWGKCszwAlAAAAAABssqz4m+hNeWnFqi+EM6gdovsgNbCs&#10;fHE4a2G6DFDWx0havjy6PlpdWf8lYSUb7vxTB39eeEN0H6Rpl1Y3J9sW7hlOVmaJAcr6DFACAAAA&#10;AMA4nH9q9Ma8FCsvfjWcOO0R2w+pSfWKhXC2QjMYoKyP47Ly76NrpNWVVnvDSrZDtvjT0f2QplFe&#10;/EE4M5lFBijrM0AJAAAAAABjlPWfduxjmWM36aW8/Eqy9Un3CmdLu8T2R5p2afWFJC0eH85SaBYD&#10;lPWx1PC5LLZOWl07yh1hJdsjLfYkaXlTdH+kcZeXNyS9hQeFs5FZZYCyPgOUAAAAAAAwAXnx0uiN&#10;enW3tn+scGyfpGmVFW9t7TAy3WGAsj6Wi62TVt+26gFhJdtlrjwryap/je6TNI7y4unh7GPWGaCs&#10;zwAlAAAAAABMUFb+fvSGvbpTVn0ynA3tFts3aZLl1ecH19OTwxkJzWeAsj7ivIv5xtpx0ZlhJdsp&#10;LV/oXSk1tvLqn8KZRlcYoKzPACUAAAAAAExBVv5i9Ma9Zre0ujk5r/zqcAa0X2wfpUmU9fclvYW7&#10;hDMR2sMAZX3E5cW9o+ul1TcLzr30IYPnjz+J7p+01tL+vyfbFu4Zzi66xABlfQYoAQAAAABgirLF&#10;X4/ewNfsNHz3qN7eC8IRnx2xfZXG0fAayhffFs48aC8DlPVRb37vY6JrptU3Sx6+e3uSFt6VUmsv&#10;La8bnEFbRicSnWSAsj4DlAAAAAAA0ABZ9f3RG/lqd73qR8IRnj2x/ZU2q6x/S5L2XxXONpgNBijr&#10;Y2VZdSC6blpdeXVjWMnZklfPTtLqC9F9lm7v/8/en4BLWd55wj+Znsl0d6JxSWL2mJhVIe77btz3&#10;DWXfFdlEQQUFBRRBFkERXFERVMQNVxAEUURZZAdBdnGJJtPT09Pv/503M/b0/a9fUSdtTAGn6pxT&#10;Vefw+VzX7zIxVXfdz/0s9VTu77mfxi1X1/vH2VM7BCi3XwKUAAAAAABQQX7R8keNmrT8c97/U1/V&#10;n2rc7JzcHm248m23UjWtX7c8qVGjQ/9L7iiDhkWAcvvFzjVpMTPv2Knq1QGt/3+5kWyAmv5doyat&#10;T8273WrXrcYtX2v007Z/nztIQIByRyVACQAAAAAAFeqAlo/m/T/3VWVW4xZ/bPTbZgfk9l7Dl28M&#10;lCqkmrT675nr3BO5IwoaPgHK7RfV06TVR3nHT1WvmrRalBvJhq1xy3MaNW61Pu8YqIZdTVr8f5nf&#10;JFfljgT4awKU2y8BSgAAAAAAqHAHXP7bRr9r9UHe/6Nflb+atHq+0T6nfSO3t3Yd+cZCqZ1V4+Y3&#10;N/pt81/mjiLYtQhQbr+ovsat/y3vGKrq1f6tZ+ZGctfw65a/btS45fi8Y6EaTjVp+Wqj/Zt+L7fX&#10;IT8Byu2XACUAAAAAANQjjZsd1qhJy3/N+3/6q9JV7IPfXNY4t1d2TfnGRamqatzy/zQ6oOWfGh3Q&#10;6pLcEQMIUG6/KEyTVv+edxxV9apJq0m5kdz1/PayUzPf0f/DMdQAKvbjrvhHXBRPgHL7JUAJAAAA&#10;AAD11AEtT2/UuOXSvBMAqvYrHjfcpFW73OiTb4zUrlmNW/+vzLkxpVHjVi0b/eLM/5o7QoCvEqDc&#10;flGY/S/dK+84qupX45a9cqO5C2v6d42atOzk90Q9qsYtFmT22VG5HQiFEaDcfglQAgAAAABAA/DT&#10;tns0OqDVtLyTAar4atzy/2v022YHZEb4P20baP4i33iphl9NWr7R6HfNL2l0YOaa47yAwghQbr8o&#10;3C8v/WHesVTVr1+3ODk3moT9m3690S9a7p/5TbEk73ip8tT+rR7O7Jfdc3sJiidAuf0SoAQAAAAA&#10;gAbogFbnZVcoyTc5oLZfTVr/z+xKer8+f7fcSLI9+cZP1e9q3Oq/NWrS4r3MP59qdECLy7MrnAG1&#10;R4By+0VxGrdqn3c8VfWrcbPf5UaT/P5To8Ytb87cIy/PO36q9qtxi9mNmlxmlUlqnwDl9kuAEgAA&#10;AAAAdgH7Nz8iGwzMN1mwq1fjVoMb/ab1r3IjRXXlG0tVmdWk5WeNftd8buafQxr9tsVZjQ5oeXij&#10;A9rsZzUjKDEByu0XxWvccmLeMVXVr++f+4+50aQ6Gjfbp9H+rU7JHHvP5R1PVf1q0up/+y1CyQhQ&#10;br8EKAEAAAAAYBe1f8tLGzVusa5Rk5b/mncSoaFVk1b/M/tIwgiTUnMHtNqk6qAat1rf6HctnvxL&#10;NWkxptEBLXtuq8uPafS7Zkc22r/p93J7AahPmrTqlve8V5tyI0Sx8o2pKqyoHQe0uiS7gmLjln/K&#10;1P/Je0++K1aMRZPWf8iMzbhGe1vpnjL5VfPf/M21T22rJi1uzY0SAAAAAACwyzvg8t822r/FFY1i&#10;tcrGrf9n3gnASq8mLf6pUZOWz2WqU6PfNv9lbssAAIBy2L/t9xr9rvl5jQ5o2S/zO+OVRr9r9Xne&#10;+/j6Xge0+ufMb6iXMtt5TXbFbwAAAAAAAKDB+E+N9m/69ewjDpu0uKDRAS2fyDtpWIpq0vp/Nmrc&#10;6qFGv2t15rZHLl75X7L9AwAA6qP/1OjQzD39jy79h0ZN2h7VqHGL3pnfHDPz/hYoa7Wam/kdcnuj&#10;X7do0uinbf8+9zs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YJe18oOtTRet2JDeXrwmW/OWrE0Llq9PH2z6JK3f8unC3MsAgAZi1bqPmq1avzXNXfR+emn2e2nq&#10;6wvTczPmZ2pBevmN99Ksd1ekRSs3pHWbP025twBU28oPPlq9fO2W7O+Kqt8Yi1dtTPHv1m35w9m5&#10;lwEAAAAAAACUxgebP00vzV6Uhj80NfUe+mg6s+Nt6fjm/dKvT++WfnFql/STE65IPzq+01/qJyd0&#10;SvudclX65ald02EXXZeOvfzG1KHv2DRy/NT00JSZKUIXWz7+4+e55qFibPnkj2nLJ3+qUX0Y//z4&#10;T2flmgSot5au2fjhW4veT0Pvfy71HTkxndf59nRiy/7Z7/efndw5/fC4jum7R7ZN38nUt4/I/DNT&#10;3z2yXfr+sR3ST068Iu33+y7pwPOuTedcMTh1GfBAuvPhF9MrcxbHPYBgJeziNn74h//nxczvi3GP&#10;T089bn0oNb/2znT4xddnrxnxO2Lfkzp/5ffFFZl/d2X69Wnd0v5nXp1Obz8oXdJ9WObaNCk9M+2d&#10;NGve8rRx6x+65JoHAAAAAAAoj7sfeyXdOHJSuunOx8ta/UY9kQbcPTkNvveZNHbStPTsjPnpnSVr&#10;6/1k7eMvvpn6jqiM8R14z1Np5PgX0v2TZ6Qp095J8xavSZs/+rxBTIbHMTPioRfSiMz2FVrDHpya&#10;DRrmmqrX3l36QRpy/3Ppwi5Ds0HJ7x7VNv1jk8vT3ze+LP1D5p9R/9ikWba+8bu/rX+Myv7vmdc2&#10;3va++M+7H9wi/eLUrul3512Trh82Id0z6dX03upNz+U+tl6a+vqCGl37IpiSa6okJr741s/ieI0J&#10;53z92VHFdkaNfXza1lxzDUaEg3/x+y7pV6d1q1HF8d1t0EMNMhwU4ae6+J6PY3HaW0sqZsweeOq1&#10;WeMen1Zn23rfk681yOOjutZu/PizWe+syN5P5Buj6lbc6935yItlHcuJL7xZo+MkjodHnp1VUcfD&#10;tLnLnnh1zuLU5vq7s38k8aPjOma+03Pf/5nv86rv/3zf/V+u7H1AVOa18Z54/zcy7exzVLt0wFlX&#10;p6ZXj8jeA6xc92G9Ph+mv7V0a03uz+M4vm3MlJ/lmiuJZ197t+jj9taxT6cPP/1TWffZqEdfyva/&#10;mG2I98S9fq6pkkopfW38068XfP91Y6aG3P9svT5PqixZvfG1uG73HDw+NT67ZzZw/c2DmmevD1W/&#10;FbbVtutH3uvKl35fVP3G2PvwNun7x3TIBrwv7HpHmpT53Tx/2boGMWYAAAAAAEA9c8gFvdN/+e2l&#10;f5kAKWsdsK1ioiVWxPnx8Z3Sb07vnk5o3i9dfdv49MRLb6UPNn9SryZVml49PP3n31TO+MaE1TcP&#10;bJ6dsMqO7xnd02ntBqZeQx5Nj02dk32Ec67r9cLmT/94eqw+98NjO6av79/0L8dQIfV3v74kteg1&#10;ql5P1sXEbtsb7s6u8hKTlLGft01UNsvu75pWdvIz01a0G/95t4NapEMvui41v3ZUeurVeetz3ahX&#10;ug58oOhrXxxrscLO1hKGES7tPuJncb4Wcz35rwc0TV//bdN09GV9G1SAMs79gy/old3GquO92Pqv&#10;mWtBtJVrusFYv+UPaf+zrt52ffzKcVHTivPn/KuGVMSYrd308SUXdxuWfnrSldnjPV9/a1Jx3p3Q&#10;ol+DOz4KdWLz/hd+54g2NbpvjADNnoe2ytzTzd2Sa7akVnywJRuaLvqcyFwrvvG75mn0oy+X/Xj4&#10;YOMnXSLYG8GuX57WNe1zdLv/+GOJzHf1N/J8nxdTfwlBZa6VcR8Q9wCxmmXL3qPT1JkL6uV50e/O&#10;J7bG/V/efbyTiu+LPQ5plabPXZqWrdk0PddknevU796izr3o73ePapfij2xyTZVcrPLc5Nxrsv0v&#10;5hr9XzPna4R431y4Or25YPWAXLMlkr52RvtBBd9/xTUmVnSNx1fnGqp3Jr345qdxrx/3R3EtqApA&#10;Vl0TvnqtKLS+fF2Jit+nPznxytSh7z3psefn7PLfuQAAAAAAQAnFI7diojXfpEY5668mazP9+/vG&#10;2ybcf3tmj9TxxrHpyZfeqheTKs2uuTPb93zbWM6Kyf+/Ht9tk8ER0Gp13V3p6Wnv1Ivx3frpH0+P&#10;SdmfnnhldnvybevOKiaWW2e2OddkvRKPzzuu2U3pW4e0zE5qFjsGxVQ2pJE5tn9wbIfsSjtPvjy3&#10;Xo1h91sfKvraF8GUWPUw11RJRICy8dlXZ8/VfH3aUW071y9Pxze/qUEFKJ+bMT/7vZBvmwutGKN4&#10;nG089vbNhav75D6i3tvw4R/S7869Jnutz7fdNakYs5+d1DktWb2p7Of++Gdfv+Swi65P3zq4Zd6+&#10;1rTie/zkVjfXy++J2jTxpbkXHnP5jWnPw1pn9n/+sdpZxXET3x3ndLqtLAHKm0Y9nu1Dvr5Vp+J7&#10;46QyHwsfbProvlvumpxa9b4r7ZXZF988cNs1vibbVWhV/bFGrER37hWD01OvvF2vzo+Bdz+xNcKw&#10;+bZtZxXj/O3D26TXShyg7Hzzfdkxz9enHVX09wfHdkzvlnFlv1j98uDze2XPn2KP03hv0x4j0qXd&#10;h5c8QHl2p9sKvv+Kc+Tnp1yVVnxQ/1ZrnfD8G+nUtgOyodU45oq9Xy604tiIinuWuL+La+2DU2YO&#10;y3ULAAAAAACg7lRqgDJfxWR91SoV3z6iTYrVpuJxnblNqUiVGqDMV7FSUdX4xgogJ7e+OcUEWm5T&#10;KtKuGqCc+vrCzP65JRsWKvf5G6GNbx3cIntODhgzOc1fVr4VjgohQFn/dRnwQK0e/zFOt46dkgbe&#10;M0WAspoVK9FVwkp8ba+765L4HigmXFSdEqD8D+d1Gjzj1DYDij6mqgIy8QcbEYLONVsSazZ+nA7I&#10;XEeL7/u2FbwfK+O90YNPzczes2y7rtfOKnA1qfj8OO++c0Tb7B/gLFhePx6/K0BZWrURoIz37X1Y&#10;69TsmpFp4nMzvptrugTS187ZRQKUr7+zIp175e1pz0NbZ4+1urp32Flt+0O/baHZA866Op3daXCa&#10;OW/ZtFw3AQAAAAAAal99ClB+ub48YXv9sMcqdmKqPgUov1xV4xsrG13cdVh6Z8naihzjXS1AGdva&#10;c/DD6fvHdKio8zbGPipClBGKufeJaYtzXa5YApT1W4Qx4jHysV35trmYiuPhtHYD06ntBgpQVrPi&#10;e+KirneU/foZYf+9Dm+dPTfz9bOmJUD5H6bOXDjjoSkz0x6HtCz6ezdqr0Mz9xfdhpV0TAfdMyXT&#10;5/z9qU7FNSLCRbnmSmr1+g9bxv1u3Jftlqdv5a44FmJ84vHoYya+WvHnigBladVGgDIq3v/Tk65M&#10;S1ZvTBu2fvZsrvk6lr52zhWDG3yAsv/oJ9dm/xAhu4/yb1OpK/oR9y/RpxNa9Et3PPB8vRhLAAAA&#10;AACgHqqvAcqqqpqEO6/z7RUZ8quvAcqqqpoQ//Xp3eMRahU3vrtSgHL+snXZcFdsZ00mn+uyol8x&#10;0RkBij7DJ1b0mApQ1m9TZy7IPbo2/zYXUzFOPzyuY7rujglpwYL1u+c+ql6r6wBljNnPTu6clq3Z&#10;XNbzvffQCembB7XIrqScr581LQHKv9bimlE/b3xOzxp/F+1zdPv08hvvlWRc12fOhYPOv7bocyG2&#10;NR5n+3zm2pNrsmRenv3evw69/7lsaC/6UdNxr8uK8Y1VOrsOfKCizxcBytKqrQBltn7XPF192/jU&#10;d8QkAcpasGrd1ngsevre0e3q7I8QaqMiTLnHIa1Sp37jPsl1HQAAAAAAoPbU9wBlVcU2HN20T1q+&#10;dktaumbTabnNK7v6HqCsqghf7XNU+zT43mfSgHte+EFu88puVwlQvjhrUWpy7jX15lyNfbH7wS1S&#10;55vv/T+5Tag4ApT1W7dBD2a3Kd/21qRigj4eFTng7kkClNWseIz33Y+9UtZr6BntBxX9HVCdEqD8&#10;a6+/vfLnHW4cmx3zYsc93hdhsLhPyjVbp2Llsnz9qG7F90Wp+vplE56bMyxWdv7+Me3r9Bivzao6&#10;LmKF0Y1bP6vI80aAsrRqM0AZ7//JiVekS3oMT3MXvv/73EfUoYYboJyzcHU6KvP7Oe4Rarpf6rqi&#10;f1ER0L6858iKHVMAAAAAAKCeaigByqjYjjM6DErT3lpSMZMqDSVAGVU1aXXjyEkVM767QoAyVruK&#10;FR3r03laNcm5+8EtU68hj1bk2ApQ1m/x3VUXAcoIp/z2zB7pzJYDBCirWTFml3Qv7aOYq2z5+I+D&#10;tnzyx2xIpdjvgOqUAOXf6nTTuJHfPGjbH1jkG7OdVdX3RAS7Xntz6aRcs3Uic5ykw2pwzYh+/uj4&#10;Tun1d5aX9Bh49Lk3UvNrR6VvZM7fujyH66pi3M6/akiK1T9zm1QxBChLq1ZXoMxUtBOrH1/SdVhJ&#10;ApTnNsAA5RvzV2VX5a1Pvy+i4viJanvDGN/JAAAAAABA7WlIAcqomFC5uNsdFTOh0pAClFExvt89&#10;sl169LnZFTHGDT1A+cqcxdnwZF0ExUpRsU/2PLRVGjn+hYobXwHK+itWZK3tx3dXVYxVBMVfn7c8&#10;zVv0/hO5j6y3ShGgjDH7+clXZVeAzn1syTz16juDnp7+TvaxnrF6aL7+1UYJUP6teUveH/nr07ul&#10;7x1ds5URIxDW6vpRdRqgHP3oy9mVUvN9fnUqrp9X9L+3pPv/2envTIt7m7ge1WR8y11x7WnaY0TF&#10;nTsClKVV2wHKaGO3zD9vHDmxBNuUvnbulbc3qADl24vXpIMy+6M+/r74Rq7imt53ROX8UR8AAAAA&#10;AFDPNcQAZUxqTn19YXr+9YW9cptZNg0tQBkVx0vjs3umxas2ln3SqiEHKJes3pQOvqBXUZPllVKx&#10;TyI88bOTr0oz31n+Rm7TKoIAZf3VI7Pv6nrS/+bRk9NtY58RoKxmxSP7x0x8teTX0a4DHxzUfdCD&#10;dX6dFKDMr+dt4//fszveVvT3b1S89/KrR6Q5C1bV2fgefVnfGl3v9zvlqjR/2Qcl2/+LVmxILXuP&#10;zl7najK2lVDZoFOmKm01agHK0qrtAGVUtLP/mT2yj4lfv/UP1+Y+qg6kr53XgAKUsSLsSS371/vf&#10;/7H/v39M+zRl2ryKGl8AAAAAAKCeamgByqiYXDznisHprE63CVDWUcWkfpvr7y77hFVDDlCee+Xg&#10;BnNuxjl5ZrtbBShrQIDyPxxxyQ11em7EWJ3adkA6o/1AAcpqVpzjl/YYXvLr6KEX9Rp02EXX1fn2&#10;CVDmt/T9jf/vXRNezq4AWpN9sP9ZPdIV/epmhcd7n5iedj+4Zd7PrU7F9bP30NKG/87pNDj98LiO&#10;eftTHyvG8NtHtE0PTXm9Ys4hAcrSqosAZVX1HTkp9RkxUYCymtpcf1et74NyVdyvHdW0T9r80ecV&#10;NcYAAAAAAEA91BADlDEp9N2j2qVYlWrKu+/+Q25Ty6KhBihjjOOxnS+98V5ZJ6waaoCy/+gn8/a1&#10;NirGKSYcIzgQ215V8d9jYr4ugkixAtUhF/ROD0yeUTHjLEBZP8U1Jx5pm287a6tivCK8FNfvd5d9&#10;cGzuo+ulUgUoY8xilb5SBkVenDV/n/Z970nfOaJt5vPz96u2SoBy+/rf+USb/X5/VfYYyDd21al4&#10;JP++J3VOb7/3/opcs7XmhBb9ir/WZ86b/c+6uqTH9e3jnvlk9xo8brw6VfWdEBVjs+0/N6vRPtxZ&#10;xWccdN61adW6rRVxHglQllZdBSjjfmzfkztnQ5Rztmz5+9zH1bL0tfM6D2kQAcq7HnslG3ivi+/M&#10;2K+xf2Ocvvwb48u/L+rqu/rWcU/7fgYAAAAAAGqm3AHKCFZVTbbERFO+1xRTMVETk+bX3nlnvQ5Q&#10;xvhUTXAXU9lJrOyk1eXZtvJ9RrEVYxyPmMxtalk0xADlrHdXpJ+edGWtng9VwYh4zG48TrvxOT3T&#10;hV2GplaZ7Y6K4/TCrnekQy68Lv32zB7pW7GaWOb1cdzka6+Y+s6RbdOxl99YMeMsQFk/XTP44Vo9&#10;LndUR15yQ7r9vmcFKKtZcX0ZO2layc6Lq29/aJ/jmt1U9HlcSAlQbt+azR+3uaT78PTr07sX/T1c&#10;dY3qOvD+Wg1QPvzMrLTHIcWvPhk16J4pJdvv7y77IB1+8XXZ75hixzJfxdhWnSffyozH94/pkP2j&#10;hli57ZjM93LUgef3yoa99jy0VYoAZ7y+Nu9DoqK9zv3vq4jzSICytOpyBcpo89ALe6cT2w6oswDl&#10;+Q0gQLlk9aZsILw27wdiG6O9PTLXjfjjxaMuvSGd0vrm1DzzuyJ+W7XsNTqd3em2dHLm30VIPv74&#10;Lns9yhzHtfW7ND7/gMz98dpNH/uOBgAAAAAAildsgDImv/Y5un3qcetDadiDU9MdDzxfcA194Lk0&#10;aOyU1G3Qg+nCLnek/c/skX3MYm1M7MQ27XvSlemoS6+ttwHKGOOfn3xV6nzz/ann4IcLqqtvG5+6&#10;DXww+5jteJz5kZf2yU6YR7u1FT6K/sVk2KKVG9Lq1X/8Zm6TS6ohBigv6DK0qAnyfBVjsttBLdJ+&#10;p3TJPoI0wk0r1m5Jq9ZtmZL7uL+ycetni9du+iT7mM2B90xJEdiLNmplsvWg5tlgxqQX3vyn3MeV&#10;lQBl/RTXsmL3WyEV52BcV87qOEiAspoVY9b06hElOy+ObHbjPj87uXOtfaftqAQod2zI/c/Mj3Bz&#10;vrGrTmWvUZmKMV60YkOtjfPv2wwo/jqfeV+EsuIcyjVX5zrcODbtdXjrvP0ptGKltzjvY2zjEenx&#10;R0XDH5qannrl7bRw+fq0+eM/po8/+6f06R//e7Y2ffRZdnXIGW8vSw88NSNFX+IPKuIeorauH9GX&#10;CPLNmLe87OeSAGVp1WWAMo71b2V+Pz4w+bX0yDOvP5L7yFrUMAKUcU7X5m/AqAjOX3DVkDT19QVp&#10;9vyVafX6D/fPfdxf2fjxn85Z+v6m9ObC1ZnftfelMzoMSnseFith1s6xsFumRj78YkWMMwAAAAAA&#10;UE8VG6CsmhRavHpjrU1WfLD5k3T/5BnZlXDyfWYhFRMyMbk5Y96yNGfRygm5jyi5mgQoY7/Eih25&#10;pmokJsnnLV6bRox/IZ3Ysn92RabamrSKNseOfVqAshZMmTYvffuINrWyb+L4+eVp3bL7581Fq4va&#10;voemvH5tHIO/Pr1bjfsU74+J/0t7DBegLIIAZaNGr8xZnD0/8m1jbVeMWQR+H33ujTR/6bqVuS7U&#10;O6UMUMaY7Zc5L1auq/uwyPS3ljz/1Ktv19mjSL9aApQ7tumTP85/Y8HK7KPvaxLQ+dFxnVKvIY/W&#10;yjhPeuHNtOdhxYcR4w96Rj/6Usn2+VuL3k8/OeGKbBAoX38KqTjfdzuwRTqzw63ZsNKrcxbfmPuY&#10;gqzd+HH2Dy8OvqBX9vyOyvd5hVR878Yf9+Q+omwEKEurLgOUUXHdOezi69J1wyakTR/94fDcx9aS&#10;9LXzr6rfAcpZ7267PtfG2MdYx3Z1G/hA9vt+5bqtV+Y+piDxR5T7HNUu72cUWnFc/b7NLWUfZwAA&#10;AAAAoB6raYDyvZW1t1JQlVgVp33fe2r82MWoB6fMTI8+N3uXD1B+1ZiJr2ZXJYz9mO+zq1uxbZdd&#10;PSI17TpWgLIWnHfl7UVNjn+1YsWoeGTetLeW1Hi7Vq37cP2Lsxaln53UuUYTr/HeCHXEY0Njlatc&#10;82UjQFn/RLCqJuGsYipW8h1y37MClNWsCJ3d+8T0Oj83+o6Y+HyP2x6qlTBIdUqAcufGPv7KQRFg&#10;icc/5xvD6lSsIver07ulZWs213isz+p4W9Hfp/HdcHzzfiXd39lwXOZza3pMx/ubnNMzXdx1WATA&#10;z8k1XyNL39+cvRbGI3pro38/Or5TmrNgVVnPJwHK0qrrAGVVxe/aviMmCVB+Rbs+Y4q+5/1yxR8s&#10;HHv5jWnmvOVp5tsrjso1X5QtH33e/Ja7JqeLut6R97MKqXgceDwe/O331pR9rAEAAAAAgHqqEgOU&#10;VS7qMvTPNQnLxHtvGzslDX3gWQHKPF5+473syoI1CVHGexuf3TOt3fRxWSasGlKAMlbXq41wQlRM&#10;lOaarRUbP/n89zfe+Xg6re3AGvfve8d0SI9NnVP28RagrH+Obtq3VgIA1a0IHR7X7KZ0TqfBApTV&#10;rAj3XN5zZJ2fGyc27/d8HA81+f4qpAQoq+f4lv0fPLFFv+z1Jt847qziWhXVd+SkGo31lGnvpL0P&#10;j9Wc83/Ojires+ehrdPDz8wq2f5evf6jp35zRvfs8VyT79h4b9ybx2pzS1ZveCXXfK2567FX0j5H&#10;ta9RH6Pi+Og9dEJZzycBytIqRYAyzp94BP4jz86OgO7i3EfXgvS1C64aWm8DlAuWr8uublvTcY/3&#10;H3T+tWn1+tr9I6hWve9qHKHvfJ9ZaA178PmyjjUAAAAAAFCPVXKA8o0FK/784xpM+MQE7TW3P5Ku&#10;G/aoAOV23D/5tWzIIN/nV6e2Tcp2SLPfXVmWCauGFKDsOvCBGq8+Gcf8OVcMrpNtWbBi/XOvv7Mi&#10;fe/oDjUKY8Ujd3sOfrjs4y1AWb9Me3NJ+s6RbTPbkn8bd1TFXhvifd8/pn06rtmNaeHy9V1yXalX&#10;Sh2gjDH7xald06paDlh82az5K0+L1XprI8hV3RKgrJ6Hn33jwYefnZVdiTTfOO6stl2rmqX9z+pR&#10;o5BOrBZX9OqTmfed2fHWku7reydOeypWjs7Xn+pW1Tl+06jH0+LVm36Sa7rWDb73mWxILVZ8+2of&#10;qlvR18Muuq6s55MAZWmVagXKuD87te3A1LTbMAHKnAFjnqrxmMc5e2zmXmjUoy+l5Z999o1c07Vi&#10;40efNe47YmL2mlCTe5XYP/G7O9csAAAAAABAYSo5QBlqMgkegaGrbr4vdR30gADlDpzZ4daig2Qx&#10;gV612kuuuZJqKAHK9R/+ITU5p2Yhp3jvQef3qpVHn27PgHuf+24cLzUJesR7Sx1OyUeAsn657o4J&#10;2W3It307qniccDwSOIK7+f736tR+J1+Vhj/0vABlNSvCc/c9+VqdnR833/XkaQeed02dhnC+WgKU&#10;1de06dN/1yRzzBV7fY2KoPSAuycXNd4vvL4wfffI4lZzjvdEUPvp6e+UdF+f13noUzX5A4rod6xg&#10;/cvTuqVX31w0NNdsnel007js92C+vlSnqu4dp7w6r2znlABlaZUqQLltBdlWme+9nunhZ2d1zH18&#10;DaWvXdCl/gYoYyXtml2Pm6UfH98pvTF/ZZr9zvLrcs3WqvsnvzbugadmZO4fiv99EfeIx1x+Y1nH&#10;GgAAAAAAqMcqPUDZb/QTRQc/YiLlyv73pS4DBCh3ZNQjL9UoEBeTXSMffrEsE1YNJUD55MtzaxTw&#10;itrtoOZpzMRX6nQ7Nm787LsDxzyV9j+zR9Hn5TcObJYOPO/aso53EKCsX465rPDHd8d2//SkK9M9&#10;k15Nvzi1S/a/F3qdiLDKt49om8654vZdKkAZAaeDL+idDU0UM2Z1uQrUKa0GnfbD4zpW+3io2u/7&#10;Zc7ZHxWxPVEClNX39NPp77oNerDoFWOj4niN43bd5k8LHvNLe4wo+g9v4n3x/lxTJbFq3dbUrs+Y&#10;mgUSM++NP0zoOuCBf8k1W6cWr9qYfnla16LOpaqKsb7m9vKtRi1AWVqlClBGxf3OXoe1Tg9NmZk2&#10;fPjp/8l1oQbS1y6spwHKWe+syIara7JibLy3Ze/RJdmGX57aNbv/8vVjZxXHVdzzrcxcU3PNAQAA&#10;AAAAVF+lByjHPTG96Ik2AcrqeWvR6vSdI9rm7UN1KoION9/1ZFkmqxpKgPLaIY8UHfiIimPl0At7&#10;l2QbWl1314DW199d1HUjKgI1EWRa8v6mso65AGX9MX3u0tyKcvm3b3sV+/eU1rekuEZE+CHOsUKv&#10;E/H6WMXytnHPlPV4LVaxAco4XuK6eHG3YQVfm2LMIly1esNHtT5mcxet2Rj3BXsc0rLa+zJeF8dC&#10;bM/BF/TKblu+1+2oBCgLc3H3O7pf2mN40dfYqrr9vmcLGvNpby1J3zumuEe7x3siZBahuFxzJTFl&#10;2rz0+za35O1TdSq+j/Y4tFW6e+IrafGq9SUJUIab7nw8b3+qW3FslOIed3sEKEurlAHKqjqv85DU&#10;Z9jE2gtQFni8VEKAMh65n69v1a2qMPvkV94uyTZEELzYAGXU3pnz8q1F75dtvAEAAAAAgHqs0gOU&#10;D06ZWfREmwBl9azd9En6xanFryQUk7l9h08sy2RVQwlQHt+8X42CJrH6ZL9Rj5dkGx58auaATNVg&#10;ArxZitXj5ixcVdYxF6CsP27IXF+KmVCP/dt/9LZw9x0PPJ/3NdWtZj1HlvV4LVaxAcq4rncd+EC6&#10;+7FX0rcOaZn3NTuqbx3cMj2QuU7kulFrBo97ZmPHm8bl/cztVVwfYzWy8U+/nrL3PEV8JwtQFubV&#10;t5Z0n/7W0twqlMXfwx1yYe+06aPPqz3uLXuNLmr/RsX1okPfsSXfx72GPpqanHNN3j5Vp2J74x6o&#10;68AHm+eaLIml729OPzv5qqL3b7zvJydekZaW6Y8pBChLq9QByviMfY5un/2DnTkLVt+V60aRIkB5&#10;R70MUF7SfVjRv0OrKu6j+o2afHquyTp19W0PpW8f0Saz//L3ZWcVj29/fub8so03AAAAAABQjzX0&#10;AGVMNnYdJEC5I5s//jz7SOVCAzZVFZO5fYY9VpbJqoYQoFy2ZnN2grfY8Y/3xSPvXnh9YUm24bW5&#10;Swe8NndZ2vPQ1kVNcMZ7YnL0pTfeK9uYBwHK+uPYy28seF/FNkfAJVakizbeWbI2G9yNMF2+1++o&#10;oq1DLijNCq+1rUYBygEPZMNNcX0p9Poa729+7ahaH7OzOg7aeFTTPgX1J65V8R234oMt6bCLrisq&#10;gCRAWZyzO91W8LHz5drtoBZp5MMvVmvcZ727InuOF/N5cU3f96TOad7itSXfxzFGESTM16+dVXyf&#10;7nFIq3TYxdelJ1+ZW9IAZTi/85CizqeqimDzEy/NLct5JUBZWuVYgTLue+KzLuk+vMYByou61r8A&#10;5ZaP/7jt+7/I8Y7rSzz++82Fq9NbC1aVJEB5+33PpB8d36noYyT+eOPhZ2aV7TgHAAAAAADqsYYe&#10;oOw26MHUc/B4Acod2PLJH9NB58djTYsb55jMFaAs3guzFuZWWyl+/CPEcE7noQfmmqxTS9dsHpCp&#10;9MPjOhU1KfuNTO15WOv0/MwFZZ3gFKCsH2a8vSw7gV/o+RH79oCze6Y//Omf/7KfTmlzS9rr8NZ5&#10;X7+jis/eJ9OHxas2ZmrTfbnm6oWaBCivuuX+7NhdnvkeKzS0E2P2q9O7pfc3fFxr58nClRt6HZa5&#10;Z/ne0YU9ojlCdVf2vzc1HTDg64cKUJbUA5NnZFcEK/T8raq4bh156Q1p66d/2unYt+97T/HX9Mz5&#10;0XPwwyXfvx9+/Mc1cUzuc3S7vP3aWcW4xgril3QfntZt+bzkAcp4xHq+flW3ov+3jXumLOeVAGVp&#10;lSNAGQHAqPOvGpLGT5n961xXilA/A5QLl69P3zsm832Zp2/Vqarrb665ktj/7J6dG2fu3YoNfe5+&#10;cIt035Ovle04BwAAAAAA6rFKD1DGI0CLnWiLiZ/+o55Ig8ZMFqDcAQHK8gYo4xG5cazm61t1Ks7F&#10;YQ9OTUPve64kAcqNH/5hwMatn2XO/85F9TsboDy0VXpuRnkfsSdAWT/0HTmpqOMsrkuXXf3Xj92+&#10;adTj2ZWN8r2+OjXqkRfTyEde3GUClBHWiTbufWJ62v3g4h7j/dDTr9faeTJ8/Au9fnJC4Sv1HXTe&#10;tenJl+empk0HfP3QCwUoS6nrgPtP2P+sqws+/r5ccRyNmfjqDsf+rUXvpzg2irkPiL795ozuKVaD&#10;zjVXMouWr18T9y/xnZivbzur6PtZHW9Nl3Uf/nauyZKas3B19jHt+fpWnYpA2hX97y3LeSVAWVrl&#10;CFBGxWf9+Pgr0tzMNWLjh5++ketOgepngDK+94q9tkTFsXZFv3El7ftRl93Y+dhmNxV13xcVAcq4&#10;Z8k1BwAAAAAAUH2VHqCMcFmxE22x6kisQjH+6VkClDsgQFneAOV1d0woakK8qnY/qEX28d0vz15Q&#10;kgDl5k8+HxDHzM8y539MJsdxU1hdnr51SMv07GsClIXYVQOUxzW/qeD9VLXK6dAHnvurfTR97tJ0&#10;8AW9st8NUfneu72K8buwy9B00VVDd7kA5ar1W7PHe6HX2GijRa/RtXaenN9lSK945G91r5fbjvtm&#10;mf12R9r88ecClGWwcMXmE+L7db/M90Wx39Fx7h3X7KYdjn02WFbk9TyuBTff9WRZ9u2rsxetie/D&#10;3Q7K37edVYxNp37j0vXDJ5YlQLlu86fpl6cV/oj/qopz8ZwrBpdl7AUoS6tcAcqq6tz/3tRn+GNF&#10;Bygv7jas3gUoh9z/XN5+VbfiDyeGZtrINVcSxze/sfMJLfoV+fti23E17nEBSgAAAAAAoAiVHqDs&#10;PfTRFBPE+fqwo4rJuVh1Y+rrC9KrcxYLUO6AAGV5A5TZx44WeYzENsfjad9Zuja9vXRdSQKUVY6+&#10;rG/2GhCPDy2oft8l/fbMHunVN5eUdYJTgLLyzZy3PO1T4OOao2Jbm5x7TeYYW/xX++jTP/73dGn3&#10;YdlrXaFtxuv3PenKbKhwxdqNTXJNVrzaCFCGy3uOLPg6FWP26zO6pzUba/4Y71gdcOA9T2UD49Xd&#10;d7HN0eeO/ca+F20IUJbHDcMffarn4PEFn3Nfrj0OaZXun/za/8w1+VfmL/sg/ezkztnrcr737qji&#10;WhH3PxEEzDVXUo8+O3tNvn5Vt2JMbxw5Kd396MtlCVDGNfWYy/tmxzFf/3ZW8b5jLr+xLGMvQFla&#10;NQlQxuurKt//vrOK9/3ohE7pzI63pjcXvt8016UC1M8AZe8a/IFW/CHKt49omx6bOqekfb+o6/DO&#10;l3QfXtzvi1O7pF+d1i1NeP6Nsh3nAAAAAABAPVbpAcoz2g8qavInJmV/fHyntHrDR2n9h58JUO5A&#10;rMx14HnXZsMm+fqxs4r902e4AGWxLux6R9ETnLHPDjj76rRuy6dp3eaPSxqgXLVua1r6/ubsY08L&#10;reVrt5R9clOAsvL1G/VEtt/5tmlHFedTm+vvTi1vuPuoXFN/0X3g/avjfy/2endK61vSPY+8ussF&#10;KIt+jPchLdPDz8yq8blyz6RXU4Q4833G9mq3g1pkVyKd9OKbApRltGLdR08tWLYuG/Yv+j4jcx04&#10;sVX/vAHKq28bX9R1IiqOkRHjXyjbfr3z0ReLDlDGypnR/1GPvJgmvzKvLAHKcEGXoUXf58Z3aZNz&#10;rklbP/1TyfeBAGVpFRugjNf+5swe2WDcXpkxz/ea6lRcI36U+V14affhu0yAstNN4wruc1XFuP8w&#10;c8zEH7LkmiuJdZv/0Dl+0xT7+yIq1xQAAAAAAEBhKjlAOePtpX+OCb9CJtqqKiYYj2raJ1167Z3/&#10;kGuuLOpDgHLtpo+zq3YUM85R0c9YASnXXEk1hADlSa1uLuocjKo6znNNUQABysoXj3Esdh+Nf2ZW&#10;evC5mX8ToHzqlXmr9zq8ddrt4BZ537ejivMtQhwXdBu6ywUoIzBdzPdEtNOqd82vr5ddPSIdemHv&#10;gj5/n6Pbpcbn9Ezrt3wmQFlmQ+99Zc+zOt6Wd2yrU7Ea2veP6fA3K4stXrUxu/JYXJPzvW9HFdeW&#10;Yy7rW9Z9esvdT62JY7qY+5d4T6y0/lhmTGa/s6JsAcoOfcfWKKT1s5M6Z87RP5R8PwhQllaxAcp4&#10;/UXd7kh3PPB8it+s+V5TnYprSASOrx48PnN/MPO/5bpVTelrl9TDAOW236DFH+Nxv7Oojv9QEgAA&#10;AAAAoGJUcoDyoi5D/1zMqkKxKk9MKsek7pQp7wpQ7sQbC1albx9R/KouMck26J4pZZlgawgByghw&#10;FHMORsVE+vHNbzK5WYR6GaA8p+cuE6Cc9c6K9L1jOhR8XkdQcL/MvonAwor1W/4mQLnxo89Xxzh+&#10;58i2ed+/o4q+xLXyhdcXpuXvb56Xa7Ki1VaAMhT7GO94ZP/aTZ+k9zf/4ae5pgqycv1HE355atf0&#10;/WMKe5z7AWddnTreNO4v2yBAWT5bt/7LniMempoOu+i6go/FL9cZHQb91T64/o7Him4vHgv+wFMz&#10;y7pPr739kTXR/0Kvc1HxngiDP/XK2+mdJWvKFqDsOuCBmq1yd1zHsgTMBChLq+gAZWZ7L+4+LNvv&#10;09oPei7uZQp5/5cr3vfr07ulU9rckjZs/ezWbMeqJX3tkkwf6luAMrtqZhHHS1T0Pe6Vlry/qazX&#10;SAAAAAAAgJKp1ABlj9vGZ0OQ+T57ZxWTbWd2vDUm2nvlmiub+hCgvOPB5/N+fnUr9tN9T84oywRb&#10;QwhQxgqSxQb54tg6sUU/k5tFqEmAMo61WDXr3aUfZMd+y8d/2hDHYV1VrM71TuazfnN696LDE/Ut&#10;QHnzXU9m+5xve3ZUMT7nXjl4h+dEuz5jsisr5Xt/deqmUY+neya+vMsFKGvyGO9Hn5udxj87u6gA&#10;5YOTp0/4VuZzY/WwfO1/tWKlsagzO9yaJr3w5l+2QYCyvEY98vJNoye8XO39+NWKfbr34W3Sky/P&#10;ze6HCCX95ozuRQUo49p/WruBZd+f3W8bv6bYQFi8Z+/DW6dnpr+TFqxYV7YAZY/Md2lNVrn7wbEd&#10;0pLVpQ9pCVCWVk0ClBd2GZrt90uzFjz3g2M6pL0Oa11QG1+t+EOIPiMmFhigHF7vApQXdb2j+ABl&#10;5rp64HnXZq6x13w/1xwAAAAAAEDDVtMAZW1Pes54e1mKCZ/dD26RYiXJfJ+9o6qa1Hx+5oL0/Iz5&#10;ApTVUJNHSMd473N0+/TyG4vLMjnYIAKUl9YwQNmyf9n6Xp/VJEAZFaGwCO/ECj11XQecfXX2s2LF&#10;tHx92VnFuVHfApRxXBezf2Jbhz34/A7PiQenzEzxePB8799ZRajg9HYD0yVd79jlApQ1eYx36+vv&#10;Si16jy0qQNm81+gJ0UZ1A7VxfxJ19W3jY5Wxv2yDAGVliGtaMeHoOO7imnDelbdn90P/0U8W9b0f&#10;95YRoJr8yttl35/dBj5QdIAyjvEIlD772rtp4Yr1ZQtQ9hz8cNH3ubHd3z+2Q52uZr89ApSlVaMA&#10;5VVD/tLvLrc8kI6+rG9R50xU1fvi++HNhaurOR7pa5fuggHKgzL7S4ASAAAAAADYZRQboIwJqB+f&#10;cEV2dadl729Oi1dvLLhiwjQmr2IS+9axT6dzr7w9O8FXzMR6VPQpVqlqe8OYsk0QflWlByiHPTi1&#10;6FBWVIz5z07unJaW6RFvApQClMWqaYAyKo65qrBWKSpfH6pT2X5mtrW+BChnz1+ZXZWs0HM6Xv+T&#10;E69Ib8xftcNzIoKA8T0Rry/2M865YnBaufbDlrkmK1ZtBijDZUU8xjuO3f3PujrNfW9NwdeqdZs/&#10;O7LLgAcK2ldxrEcf2/e95+FcM1kClJXhmtsfKWqF8Qg+Ru1zVLt027ins6ujFXpcR8X+j2BRrjtl&#10;JUApQFmIXTVAecGXApQr1m5Jt9w1Oe12YIuizv+o+Pz4Xry0x4hqjkf62qU9BCgBAAAAAAAatGID&#10;lFHxGMbvHd0+/fC4jkVXvH+vw7c9ii0myQqZVPtyxft2y/yzyy33R+jjtNzmlV0lBygfmzon/fSk&#10;4oOHUbHPTm8/KJ3YdMA3c82WlAClAGWxaiNAWV8qzo36FKAcOOapbH/zbcuOKq5Hp7YdkA69csA/&#10;5prargu6DJkcry/mc6Ian90zjX1i2i4XoNz2GO/CH8EcK7aOevSlgq9VE19448hY8TNfm/kqHvMc&#10;/YuA3oSpbwhQVqDT2g06L+4banL9/c6RbbN/MJPvf9tRxbXwe8e0T6/MKc+q2V8lQClAWYhdNUB5&#10;fuf/CFCGUY+8MCD+yKKY76Kq+lbmvXsf1jqNnzLjhVyzOyBACQAAAAAA0ODVJEAZlX3MdkyEFVkx&#10;iRaBh+w/c5Xvc3ZUMbn23aPape4DH0xtBzy6x4kDBvzn3OaVXSUGKDd+9Pk/33LX5H/+xe+7Zj6n&#10;uDGvqujjTXc+nroOGCtAWSQByvIQoKxcp7UdUNS+ie+CfqOeSFcOeGCnAcoh9z87uSbfOT88tkO6&#10;7JqRu1yAMlYb/vnJVxU8btHe5T1HFnytat937JEHnHV13jbzVfQr/jgjHnm/esNWAcoK9Mizs86b&#10;8Pwbac/DWmXv//KN986q2PfFdaXZtSPT1DnL9sh1p6wEKAUoC7GrBijP67ztsf1VBjz66N+f3Kb/&#10;H2MV2mLOnah4X3wvdh14//9ev+UP/5xrejsEKAEAAAAAABq8mgYoy1UR3KxaOey4ZjelJ16am558&#10;cf4+uc2qGJUSoPzk839Ks95ZkQbe81SKfR6rthQ76VhV8f5YQXTG28vTnDmrBSiLJEBZHgKUlWnO&#10;glXZoEeh53O8fp/M9WjmvOXppcWLdxqgfHfp2sk/PuGK9O0j2hT1WXsc2irdM+nVtPyDLf+aa7Ii&#10;1XaAMlx2dXGP8f7V6d3Sui2fpvUffnJurqkdyvR96atvLs4+sjlfm/kq9s3Rl/VN7frc8zd9F6Cs&#10;LGd2qNkqlIVWHBs/yZzzby5cXTH7UYBSgLIQu2qA8twr/zpAGV6avfDzWK26JqtQRjU5p2fqO2LS&#10;TsYlfa1pjxEClAAAAAAAAA1ZfQtQxmRUTKbtfnDLtP+ZPVLTHsPT0Zf1O+HxF9464YEHFv+X3GZV&#10;jJoEKGNS/YCzeqSetz30Zp8RkzI1sfo1fOKbvYY88mbbPve8eXbH296MgOBJLfunX5/eLX37iLbZ&#10;9ouZsP9yxXFzXLMb04y3VpyQUvpPuU0uKQHKmgcol6ze1P21t5e9ma15pas3F6x+M9eFshCgrEx3&#10;T3g57XZQ4QHv2Jcx2T/jnRUnDBgwYKfXozeXrPrtsZffmPY7pfDVFKtef+3tD6cnXnpzlwtQ3n7f&#10;s3nfs6OKMdv7iDbphdcXpudfe6daAcqX33hv6ZiJr1T7Uc1Vq1nHSpd3ZY6jXDN/IUBZWYY9+HxR&#10;AeZiK86BZplj462F75+Q60LZCVAKUBZiVw1Qnn3F4L/p9/OvLzz6+qET+scfQuR7X3UrAvrxW/jN&#10;hSufzDWdhwBlMZZ/sOXNeYvXlvz3xaz5y8v6+wIAAAAAAKin6lOAMlYZicdytrrurvTA5NfKNglY&#10;iJoEKKNikjEm7IquxpdlJx9jIqyQCcudVawAutdhrdPEF94s634QoKx5gPKSHsPv2ufodtlJ5O8f&#10;06HOK1YtjZUCI9S1bM3mso27AGVlOqXNLUXtl3jPNbc/XNDxNODuyemM9oOKunbEe465rG+6rMeI&#10;XS5AuXLdh+kXp3bJhkPyvXd7FfuoXZ8xqfX1d1UrQHnlzfctvaT7sGp/Trwu/rhi5PgXsitd5pr5&#10;CwHKytKi94iftuw9OnttyjfmtVlxbPzytK7pvVUbK2ofClAKUBZilw1Qdrotb7+Xr9ty8eWZ31k1&#10;+Y0T74tz8NLuwzflms0jfe2yqwUoC3Vl/3szv1H6Ze/78/0eqKuK34RvL15TUdd6AAAAAACgHqhP&#10;AcpYqeiawQ+nRSs3pPnvb/xlbhMqWk0DlJVaccyc0WFQ2SenBChrHqA8t+Pgu/6hSQRtL8uOYV1X&#10;TFTH9sak8uLV5QuzCFBWnjcXrU4/PK5Ttr/5tmNHFYHu52cuKOh4isd9dx/0UN72dlbRxx9l+hrh&#10;xJXrtt6Ra7Li1EWAMhT1GO9MHxqf0zM98fLcne6nDz/9U6dLuw/PrjRd3eMh+vOdI9qmNtff1TPX&#10;zF8RoKwss995/6ez569MsYJcMed8IRXt9x25s8f0lp4ApQBlIQQo/9bIR55//VuHtEy7HZT//dWt&#10;X/y+S3rkmZnX5Zr9ivS1yzPfeQKUhYnfVodddF32/jP2ealqz8z94JwFqyvueg8AAAAAAFS4+vYI&#10;770Pa51+fXr3dEmPYf82+dW3/23yK29fnNuUitQQA5QxIfiTE69Ir765pOyTUwKUApTFEqCsPLfd&#10;+0x20j76m287tlexbQeed23a9NHnBR1PKaX/dFTTPjftXkTwIvq4W+af3zmiTXrgqRm7XIBy3OPT&#10;Cg6sxJhF0KXPiIk73U9TZy7sdFBmn+5xSKtqHQ/x+O549HuEYMZPmSlAWU/EORirlBV6fBZSVcHd&#10;1Rs+qrj9J0ApQFmIXTVAeVbHW7fb7wEDBvyn09sNTPv9/qqizqOqiu+muya89H/Xb/n033JNf4kA&#10;ZTEEKAEAAAAAgHqlvgUoIyQRE1IxoRYTxwdf0CtNerG8j5HekYYWoIyJqXiU+u33PVsRYy5AWQsB&#10;yisH3/WPv4vHvJfmOI39FOdwTHYvEaAsSWXHPLOtlR6gPLXtgKL2SXwftOt7T1HHUs/Bj9z47SPa&#10;5m13ZxVjGiHKZleP3OUClCs/+DAbVoxzOd/7t1exf09vP3Cn+6rHrQ91+vHxnap9XYpjfN+TO6d4&#10;BPzazZ8KUNYjC5avSz84tkPR3+HVqSH3P1eR+06AUoCyELtqgPLMDtsPUIaXZi/K3sdHu4W0/dU6&#10;vf2g7axUm77WrKcAZaGqApQ12SfFVKxI/uZCAUoAAAAAAKBA9TFA+eUJsj0ObZUNh1zabdjSNxas&#10;XJrbrIrRkAKUMfbxz3iU3uCxTx+U28SyEqAUoCyWAGVleeu9VUv3i0BeEfskVkK8Z9KrRR1Ljzw7&#10;+8afndw5M0YxTvnb315lg0+Zf/Ye+ujnqzZsrbjvn1BXAcrV67YcdM4VgwsO88Q595szuqdMv3Y4&#10;Xqe0vKlTBJSqezzEMX5ii/7psp4jP1y6/g/fyTXzVwQoK9PCZesO+n2bW7L7MN/Y16Ti+GmSOf6X&#10;vL+pIvedAKUAZSF21QDlGe0H7bDfr8xZeFDHG8dNjNcXGuqvquhT/JaI0OCbC1bdmms6R4CyGAKU&#10;AAAAAABAvVIbAcpsqLHIytdeoRUTM7ENTc7umV54fWF6cdb803KbV3YNJUBZNfnVts+Y1OH6e36Q&#10;27yyE6AUoCyWAGVlGXLfs9kJ+3z931HFe359eve0ev3Woo6lLR//8cZTWt+cbafYa8iFXYam8c/M&#10;qsjJ+roKUIZxj09Pux/UIu/7d1SxivGTL8/dbtuvvLn4ixuGP5Z9JHe+9+erWAm074iJafzTs9bl&#10;mvkbApSVa+zj09Jvz+xR1DVgRxWP5Y3Hzec+puIIUApQFmJXDVBWZ9XipWs33xlPJajJ74E4F6N/&#10;l3QfPjHXbE76WvP4PSdAWRABSgAAAAAAoF6paYAyJqdjFchiK94f7cSkVbGTyPGemKT67pFtU9Me&#10;w9OwB56fmdu8smsIAcqYRNsjs5/i0Xatr7+79aXX3vkPuc0rOwFKAcpiCVBWllaZc7CY/RHhinhs&#10;86oNH7bONVWQjR991rjp1cP/Kdop9vvnmMv6pl5DHqnIyfq6DFDOnLc8/fC4jtnzOV8b26t4fb9R&#10;j2+37ZHjn/+ixbWjCtofexzSKt33xPQ0Z9EqAcp6aPjDU+9re8PdRZ2D26u45sWxP/bxV4q6NpSC&#10;AKUAZSF21QDlae12HqBcuXbroV0H3ve/I2xZzPkUFe+L8+r0DgM3PvTMrMdyTWcIUBZDgBIAAAAA&#10;AKhXig1QZifjjuuYRj78Qnpx1sI09fUFBdfzM+enJ19+O9014eXUa8ij6dS2A9L3j+mQnbQp5nGq&#10;UbEt+554ZXpjwar0xvyVvXKbWTb1OUAZ+zgmLn91WreKXcFJgFKAsli1EaCM98c5Uqoq9hjPjnmm&#10;r5UaoJy3eE368QlXFLV98Z4xE1+p0XE0/plZH0UAL1YxzPcZO6r4/H2Obp99LPWq9Vun5ZqsGHUZ&#10;oAxNrx6RfW2+NrZX0ZcDz7s2bdz6Wdq69V/2zDX1F8c26/tFjGchx8Mvft8lteo96pRcE3kJUFau&#10;tR9+2nLdlk9rdRXKCNFMnPpmRe8zAUoBykLsqgHKU9vuPEBZ5bQOA9p996i2Nbq/i9+iR1xyQ8p8&#10;fy7b1mr6WvNrR2WOcwHKQghQAgAAAAAA9UqxAcqYFIrAy5Rp89ILr7874vliasa7I554Ye6I0Y++&#10;MOLawQ+P+H3rW0Z0vHFsOvDca9K3Dm5Z1IRLTER/54i2KR4HO2TcFAHKIirGPfZvBIqanNMz9bj1&#10;oTR20qsjcptUUQQoBSiLVZMAZYS7YwXduH4ee/mNdV5HN+2bnYTeM/OZxRzn2THPbGulBiifeuXt&#10;9O3MdbvQbYvXf/uINunp6e/U6Dh6Zc6SjyIw8a2DC38cdfQhJut/dHzHNPOdZbtcgDJW3vxGgW1H&#10;X/Y9qXOat2RtevvtlX8VoJzxzvJTDjjz6n/7SYGB2rhv6DPiEQHKemr9lk8O/mDjpyPOvmJwwdeB&#10;fBXfMY3P7pkee/7Nirx3qSJAKUBZiF03QDmg2v2+bvij7X51Wpeif0dG7XV462zw8dnp8wUoBSgB&#10;AAAAAIBdRU0ClDEpVNuTnq8vWvnzFteM+nk83jMCLcVMusR7vnNkm3RR1yH/7e5p0/5rrumyqI8B&#10;yn2OapfO7HBrGv/06yn2xduL1v08tzkVR4CyFgKUHQffFQEOAcrqV/b6d3Ln1GXAwz/vO+qJOq9r&#10;hj7889bX331irM5W6AR+VHbMM9taqQHKC7oMLSoUEu+JUNuilTW7Rq3e9OlPzu88JP3ouE55P2dn&#10;FUGD6EvHvmN3uQDlghXr074nXZk9J/K1s72Kcy/C+V363vtXAcrB9z4zZreDWlT7eh7bFdWy1+i0&#10;ePVGAcp6bvpbS9OhF/bOXq/y7YfqVATc4w9pHps6p+L3lwClAGUhdtUA5e/bVD9A+cIL83Zrc/1d&#10;y8+98vaizquoeF/UKa0H/HnOgtUbI0DZQoCyYAKUAAAAAABAvVJpAcov6z/qiT/vXsSKYFGxTRHq&#10;WLvp47Tpo88m5JosufoUoIzJsgPO7plefXNJvZl0EqC8PJ3Yol+N+n5J9+F37X146xT1nSPbVrv2&#10;OqxV2v2g4lbsi+tHfQ9QxiODc02VxKXdR/ys8dlXFzyBH5Ud88y2VmKA8p2lH6RCVxusqtgPt459&#10;ulb2w10TXk6HXNA77+fsrLaNb7PUsveozHfOJ+flmqwIdR2gDE17FPMY78vTQedfm5av3fJXn3FS&#10;q5vHRFvVDdDF6+L1za8d/Uyuie0SoKx89zz+apNxT0zProCdbz9Up+KYuLznyHqxr7rfNr7oAGW8&#10;J763n5n+TlqwYl3ZApQ9Bj1U1PdSVGxDBPuWvr+p5PtLgLK0ahKgPKX1LQX1e/mazQunvr4g+wdh&#10;hX73fbn2Obpdanr1iMxnp6+16j264OO8vgcoDzzv2hoFKOOpEsc2uzG7Uni+3xH5KlYjj9rtoPz9&#10;qk4JUAIAAAAAAEWp5ADl3EWr/xyBoWL7F49giwm0V+csrrcByt0yFY8Krm7la6O6FZNlPzv5qjTj&#10;7WX1ZtKpQQQom9YsQHl885tq1PenXpl317AHn09Rw8dPrVaNGP9CanvD3ZnjpXPBk9Oxn+L8FKAs&#10;TEMNUD709OvZa1eh52+8fu8j2qRnpr9bK/shgjBntB+YbbeHZQYoAAB5y0lEQVSYvkRFyOOlWYt2&#10;uQDloDFTMtufv53tVYzXD47tkJ6fMf8vn/HmolVTm19758boayH9je/JIfc+I0DZALz65ntN4lz8&#10;3lHtCz4Pqyre12fExHqxr3rd/kiNApQRFHrqlblp3pI1ZQtQdrnl/ux9VL4+7qy2XQc6phVfCVKX&#10;ggBladUkQFnotXfF+5tPmPTCm71iNdt8bVa3vnVIy/Sr07ulB5+eOXVXDFA2Oadnmrd0TdHH94uz&#10;FqaHn3k9DXuo+r8vhtz/XLp17JS0X2bcCr1vqSoBSgAAAAAAoCiVHKAMt417uugJlJiUbn39Xal9&#10;nzH1MkAZ2x0rokVAaMa85em1t5dttyL0+Mqcxem0dgOz252vvepUTFRe0n1YvZl0aggByhNa9Cs6&#10;yBf76+imfcrS98Mvuu6iIy65oeC+x34SoCxcQw1QntXx1qICIbHv4tGQy9ZsTn/40z+nT//432tU&#10;azZ+nCIIVGyYKepnJ3VOrXrfvcsFKFd8sCV7PsR5ka+t7VXswwhi55qJx3enuB5Wd/zjdd87un36&#10;9end0vsbtgpQNgDvrdjYZNGK9elHx3cq+jyMuuOB5+vFvrrtnqfXxHYWs63xnlipc/zTr6fX3lpa&#10;tgBl6+vvTjUJIsa1Y+PWz0q+vwbe/eSuFaA8rmOaX08DlCe1LO7ae3r7gQ+d1rb430XRz3jvoZl7&#10;jSMyv5cL/R4td4DysqtHFHXPGBXb/qvTuqVFZXi8fjj6sr5F36MLUAIAAAAAAEWp9ABlTAwX85jg&#10;qJj0ihXFzmo/qF4GKGO/HHNZ33g8480z3l5+8/S3lm63ZmTq5Tnv3dxv1BNpj0NaFjQ5+eXKThRe&#10;2Ds9+eJbg3KbUNEaQoDy1LYDip4kjInlgy/oldZt+XTQpk2f75NrsiQOuei6i4q5fmQnpDMlQFmY&#10;hhignL9s3aC43hQTboggwy9O7ZIG3D05uyLq8Iem1qjiUeC/b3NLdt8Wey35/jEd0pgJr05et+mT&#10;3rlNLLtSBCiXf7D55uOa3VhwsCfOv9PbDUxbPv7joM1/+MNPr+h3bzrovGurPf7xujgGTmrZP61e&#10;/+Glue5slwBl5YsA5cJdKECZuXbVKEAZ98d3P/Zyenb6O2ULUF7cfVjRAcq4Lu1/Vo+08cM/3Jxr&#10;rmQGjqlZgDIenz79rSXx+PGSBSiv6DeuqOtX9PeHx3VMC5bXzwDliZlrfK6ZgvQb/fhDN935ePY8&#10;KfYci/pJ5jfGvicV/juj3AHKlr1G1yjcHNv81qL3y9L3o5sKUAIAAAAAACVW6QHKmEj/6Ymdi5r4&#10;ilBOhJza33D3/7diw4eH5JosqZoGKE9uXVhg46U5i799affhRU86xTjHe8/pNLheTDw1hABl82tH&#10;FTUhHhXHeEyKv7P0g/T20nUH5posiQhQHiZAWTINMUA5esLLf+nfV/u8s4pHRhf62OidVfTjG/HP&#10;r/z7QqrvnZPSE6+89UluE8uuFAHKMPrRbfuykIrx3uuwVuml2YvS24vW/I99T+qcDSVV93iI113c&#10;9Y40dtK0avVTgLLy7WoBykkvvrEmX/+rW3FeX3fHhAiBlyVAmbn/+tPhsRJ1De5hjmt+U1n21ZB7&#10;n9tak3vlPQ9tlV7OXLsWrVhXsgBl3KsWM9bR35+d3DnCnmU7L2oSoDyhZb+i+v30nNXffPqVOd87&#10;9rIba3Q9KfZeo9wByrjPrdEqq0e0SROnzilL349s2qfoe3QBSgAAAAAAoCiVHqBcsnpT9nMKDX9E&#10;xXsiWNfm+rvT/OXrjsw1WVKlDlCGWG3lWzVYhTI+9+ALeqe7J03b6Ype5dYQApTt+owpOnwQ2/yd&#10;I9umWe+uTK+9vaqkAcq+ox4fHo81LPT6EX0WoCxcQwxQXj/ssWy/8vW5OhWhhtiHtVU16UtUjHOn&#10;fvemYQ89v8sFKJ96ZV42bFHodXi3g5qn+558LT372rtpn6PbV3sF5arXdOg7Nj332vxq9VOAsvLt&#10;agHKZ6a/vWb3g4tbZT0qrlndBz2YBo6ZXJYA5aaPPk9Niri+VFWci7EKd665kho5furWmhxjca16&#10;dvo76e333i9ZgLJpjxFFXb9i/8RqvSs+2FK286JGAcoWxQUow4ABA/7z5VePTN/MfGZN9ncxVe4A&#10;Ze+hjxZ1zxgVf0gSf+Bw35PTy9L3IyKYXeQ9mQAlAAAAAABQlEoPUK5c92H69endipqcjYmyWCHm&#10;3CtuS8/MmL/LBChnLVh18qU9hmcn1vO1W52KsTvvytvT+s2fzs41W5EaQoAyHkFczIR4VcW5cdeE&#10;l9OdD79c0gDl+GdeT785o3vB14/YTwKUhWtoAcqFK9bNPuCsHkXvg0qsGOf9z+yRTm0z4M/rt3za&#10;IrepZVWqAOWytVtOPqPDoIKvZbH/IygRj+GO8avudTw+Z/eDW6bO/e97ZNWGj0/OdWOHBCgr364W&#10;oFy0fP2auH+Je9V827Gziut6PAb/4m7DyhKgfH3e8uwfcRS7r+L77Mr+1b/O1KaHn5u9dY/MuNdk&#10;xeERD01NDz8zq2QBykMv7F3Ud2YcJwdf0Ctt/vjzsp0XNQlQZu5diu53Sulrwx+ces+Pj+uUt/26&#10;rHIHKMdMfCXtdlDNAtrdBj1Qlr7/5ozi7w8FKAEAAAAAgKJUeoBy1bqt6dendy84/BEVk6LfOrhF&#10;OqvDoPTkK3N3mQBluGH4xOzKXsVOasekWYRuYgXQXJMVqSEEKIc/OLWoQE9VxXtvvuvJ1P/OiSUN&#10;UI57fFpRq8PGfhKgLFxDC1DOWbgqG5KKsczX5/pYMc4/OeGKdHTTPmnF2i035Ta1rEoVoAytry/8&#10;8bKx/+PRsr88tUt2/Kp7HY/PidBZ275jbs59/E4JUFa+XS1AuXzt5lfjHnfvw9vk3Y6dVZw/R2Wu&#10;N2e2v3XxvLVrd8s1WzJPvfp22uOQ4sKfUfF91mvIo2XZV4+/MGdrBK2KPc7ifQPGPJVGT3ipJAHK&#10;5Ws2/Sr+6KCY30NxzYvfex9++vkHueZKriYByuOa1ewx7yPGT239q993+fO3M+dZTa4rhVacn+UM&#10;UD7y7KzsEwny9a06FWPfsvfokvZ98eJN31q4fNOv9julS1HHepQAJQAAAAAAUJSGHKCMikcjntF+&#10;1wtQLlqxvufFXYfVKJwUY35+5yFp6epNo3PNVpyGEKB8ec576TtHtiu6/3GcxKO0H3l29uO5Jkvi&#10;mtsfLmplm9jOOC4FKAvT0AKUXW65P9unfP2tzxVjvc9R7dLNd03e5QKU095ckr5/TIeCPyv+2KGQ&#10;61+89rtHtE2/PaNHmv7WUgHKBmRXC1CGuEf9cWZ7823HzirGKEJhxzTtm56fuaB5rsmSubznyKK/&#10;R+O8j8dgT3jujbLsq7cWrtn6g2M7FH2cxXXuwi53pBa9RpckQPnC6wvTdzPfLcX0N65f5155e1nP&#10;iZoEKI+9vGYBynDrPU+tvaLfvembNfjjskKr3AHKRSs2pB8eV/y1NI7x/U6+Ks2Yt3z09Hkrfp1r&#10;tk69NOu9zvG7aO/Dig+7ClACAAAAAABFqfQAZUw6/arIR3hH7aoByrAyM3YHnH110WMXE1fx3p6D&#10;x1fsJFRDCFBu+eSPqck5PTNjXWQIIbfdfUZMLOk2HHt536KuHdnjKlMClIVpSAHKhcs3/DlWHSx2&#10;/Cu5Ypti9d8h9z/zxYYP//Dn3CaXTSkDlKtXp69HcL+YgGIhFcdzrEh2cY87Pnv66fR3uY/fKQHK&#10;yrcrBigHjpmSDrmgV97tqE7F8fzDYzumpj1HljRA+fo7y/78/aPbZ78P8/VrZxX79xendklrNn1c&#10;ln21evXqrzc+O+69iut/vC8CmGd3uu3/Lli57pxcs3WmzQ13F31tjff1HlqelT6r1CxAeWON+754&#10;8eL/0u3m+077zRnF/1FeoVXuAOXqlL5+Ysv+Rd9rfeN3287T+H1x3fAJp+earVOdb7mvc5cBD2w7&#10;TvL0qTolQAkAAAAAABSl0gOU8Qjp+JxiJ7t25QDl6g1bx59/1ZAaTRTGe6ON2QtWdsg1W1EaQoBy&#10;88d/HH9885uKnhiPim1v0WtU2vLJn+p8P7256P2D316ytkPjc64u6toRfRWgLFxDClC+PPu99L0a&#10;BG8quaqC0DeMmJjeXbaubMd3lVIGKEOPQQ/9ZQzqquJ4ju+lHrc9+FnuY6tFgLLy7YoBynufmJ4N&#10;iOXbjupUHM/fObJt6n7b+AdembOkVa7ZOnffk69lg0rFhpziOnHYxdeltZs/Hp9rsuSOvLRP0fcB&#10;cXzufUSbdFLLfmnK9Hnn55qsdWvX/rfdVq7d0uGMDoOKvk+M6/+tY6eU9ZyoSYDymMv61krfRz80&#10;9aQTW/Sv0arvhVS5A5QhVkkt9riJim1ods3INPbxaXfmmqxTA+9+8rELrhpa9HkZJUAJAAAAAAAU&#10;pdIDlC/OWpj2PLR10RNdu3KAMixevTE1OSfCM8X1IcY9HtN89W2VuQplQwhQhoFjJtdogjO2fe/D&#10;W6eHnp5Z59sxcMxTAwbdMyXzuc2KGvN4T1w/BCgL05AClC17ja7R8V7pFeN9Qsv+6ZrbHyn7dbPU&#10;Acp5i9ekn55wRcGfV92Kdr91SMt094SX07zFawUoG5hdMUD5/oatqeONY4s+Z2Kcok5rOyB1uPGe&#10;f8k1W6demrXovV+d1rVG53mch9cNnVDW/XTVgPuL+k6tqtj++GOAh595fcOqdVun5ZqtVQPGTvnF&#10;7fc9m33ceTHnRKwi+J0j2qaZby8v61jXJEB5dNPaCVDOm7d2twF3PzXzmsEP5/2s2q5KCFCOnfRq&#10;2j3zOy5f/6pTsa/2PLRVuqLfuJJsQ9s+Y7YFs4s41qtKgBIAAAAAAChKpQcoH31udvpmkRM/sSpO&#10;NkDZYdcNUG7++PNFZ3W8LX3jd8WHlaIf515xe3pm5sLDcs1WjIYSoBz3xLS024EtajRhGO+9Yfhj&#10;acnKjXW2n+bMmfOfuw984IG219+dahLKFaAsXEMJUMbxeVrbgQ0+QHnwhb1TXP+3bv3857lNL4tS&#10;ByiXrdm8qMk5Pets/0a7ERYfO2na+hVrNk3PfWy1CFBWvl0xQLnhw88Wdb75/n8q9vsoKsYqzvPf&#10;t+7//9w54eUf5pquE1v/8N8OG//069lQXoTz8vVnZ7Vt37ZIwx+cWtb9dOOdjxd9HxAV19UIl41+&#10;5KU0+92Vn+aarVV3TXj5ovZ97yn6fIg+/uSEK9LcBe8vyjVZFjUJUB7VtE+tHSfDx08dMmDMU0tr&#10;GtKrTlVCgHLKq/Oy35k12dZ471kdb00z5y057JU5C7+Xa7pWvb149U/mLVl7WPxmz9eHQkqAEgAA&#10;AAAAKEolByiXvr/pgVPb3FL05GZM+Hz7iDbpgquGpBfeeG+XDFCGcRNfbd8kG6ApfhwjiNpz8MMV&#10;NxnVUAKUc+avbH/oRdfVaCI/tn+fo9qlm0Y+nj78+POHc03XmvVbPum6aOWGJ+Jx47ECXLHjHe8T&#10;oCxcQwlQPvny3PTtw9sUffzUh4pt2/uw1umHx3VKs95Z8VRu08ui1AHK0G/UE+kbBX5edSu247dn&#10;9kg3jp54Ye7jqk2AsvLtigHKcOf4F5+K1b7zbUt1qirIuGfmu7nzzfeveGjKu3vlmq51ox55Mf38&#10;5M412j/x3Xvohb3TzHdWts81WxYz3l6WvndM+xptS7z3t2f0SMc16/v/3vXYq+fmmq6x99dvOXjF&#10;Bx8+3PaGmq3IF9e78zsPKfv5UKMA5aU31Gr/+97z/N7nZ34b7lXDYOHOqhIClCvXbmn/+7YDivre&#10;q6oYo1gBtcuA+9PYSa8uXJ3S13PN15p+Ix8f1z9z77DHIa1qvE8EKAEAAAAAgKJUcoBy0coNf/7t&#10;Gd0LDn5UVfQxAmWXdBuWZsxdvssGKEN28qyI/VxV8d5YFeTpp1fX+qRZTTSUAGU4rd3AGu2jqAjJ&#10;nZ5pZ+OHn9Xq9qSUvrZm/YdT5y/7IHve16SfsZ8EKAvXUAKUEb4p9lyN95Wj8vVlZ7Vbpr51cMv0&#10;xItzd7kA5b1PvJbd/mLHbntV1d4hF/RO4554VYCyAdpVA5STX31nUqxkWJNrTtV7W/YalR6aMucX&#10;sWJ0rvlakbkP+HrTAU9/vfm1d6ZvFrnyZFXFd2/c8+SaLpuFKzb8ed+Trsx+P+brZ3Uqxjz23c9O&#10;7pxGPfLSgFzTNbbs/c1Nl67elOKaVezvoKi43kUIM9ds2dQkQHnkJbUboJzy2rt7XdHv3i9+eGzH&#10;Go3tzqoSApSheeaaUJMAZVSM0xGZ/RDX1pVbt+6Za7q2fO3sK26/77wrb6+V/SFACQAAAAAAFKUS&#10;A5QrPthyTbNr77zmiEuu/yI+J9/nV6diQvSXp3VN51415P3Fqzf9JNd8SVVKgHLS82+OiseqFjue&#10;sbpRrI50zeCH04KlH9TaBHFNNaQA5eRX5qXvHtWu6O2oqnj/0Zf1TedcOfia195edk2u+aLNmb+i&#10;3fOvvTvugquGpv3PurpW+hfHoQBlYRpCgHLxmo3XHNfsxqIm8mMbYkXh35zRPVM96r5O754NxOx2&#10;0LbPztenHVWMdxxfV958/9KNH39e4/OwWOUIUC5fu3nUUZf2qXFg46sV23DwBb3Thd2Gfrh8zUeN&#10;cx9XbQKUlW9XDVCGy64ekb1u1GS7470R5mvV+67Uqf+49+Me4INNn3bMfUTRprz27i33T54R3yF5&#10;P7eQij7Gqo9Pvfp2ReyjK/qNq/G1KrYp6uimfVLHm8b1G/7wi9esWP/xj3IfUbAHn555TZcBD6QD&#10;MvdcNQmURZ9+cGzHFCtt5poum5oEKI/I/FbNNVNrxk6c3v/eJ6bX6YrYVb+Vyx2gnDlvWfpJDX4n&#10;VVVsz09OvCLdNeHlNOvdFdfMWbi6Ro/zXrRi7a97DHrwmtM73DosHjOf7zOLKQFKAAAAAACgKDUO&#10;UK6q/QDUynUfpha9RqU9Dm6Z97OrWzERHcGR351/7YRc0yVXKQHKEI8yLzYwFhXjeczlN6ZlazZX&#10;zKRUQwpQLluzJf3q9G41miyvqgi7nnvl7WnGvJpPmr+1cOX6Cc/NzgZa4rzP93mFVOynaEeAsjAN&#10;IUC59P3N2e+NYo6j2IYINF7Y9Y50UbdhdV4XdrkjG5irWhUuX592VDHeUd0GPpg2f/zHsh3n5QhQ&#10;hlj5uS4ClGd2vC2zf+6YkfuYgghQVr5dOUA58J4p2W2uyXZHxfu/e2TbdND516bX3l6W1m7+9KPc&#10;RxTt8ZfeSie06Jf38wqtOI/jMfwr122tiH0Ux0pNxzwq2ojHD7fve08a+fCLae2Gj0/KfUTBxj8z&#10;K3uPVNN+xVjHH758sPnTso91pQUoV7z/Yf8Vaz/M3lfEd3W+z65pVf1WLneAckvmHuTQi2q2kumX&#10;67hmN6XZ81emOQtWHJX7iKK8t3pj8563jc+uRpvvc4otAUoAAAAAAKAoNQlQ/vj4Tmni1Dnpou5D&#10;Tym2zrtq6CkntxpwytTXF6S7JrySWl13V9rvlG2ThjWfOLw8tew9OrW57m4ByowXZi2aFZPWNZ0o&#10;vOKme9PqjR+fkmu2rBpSgDIMue/ZtMchLWt87EfFft735CvTtUMeSY8+OyvdNmbKKRNffOuUjR9+&#10;dsrGjz7Lu3rbB5v+cPjyDz48ZeiDz51y7ZBHzxz+0NT0y1O7VntlzFipNFt5/reqinYEKAvXEAKU&#10;g8Y8lT0+8vWxOhXnR66pkhg76ZXmvzu3ZzaQXOw5GUGDWLkt12TJlStA+fiLb2ZDDLVxLYuKdnbP&#10;7IfRj76cJr4wR4CygdqVA5Sr1n80K46xb2XuAfJtUyEVYxcV90ZxDes36ol035OvZe7XR5zSfcCD&#10;p4ya+OIpr761+JS3Fqw+5Z3FH2Qr/vvE52af0m/Uk6e06j3qlJffeC8NHDMlnd5+UPrOEW1qfO8Y&#10;FX2K68KoR16smP2zaOX6WYdc2Du7fTU55qK23QM1S3sf3jqdc8XgbJgyM573HN2szymd+o05pc+I&#10;iadktj0z/q9m90HvoRMz//7eUwbcPfm6WJGzR+a+5JjL+6Y9D2tV8DX7qxX9iGvmLXdProixrkmA&#10;8rCLrquzbejQ957lNb3ebK8qJUAZHnhqRvr2EW1rZTvjXPnxCVeky3uOSM/NmJ8eeXbWqNmZa8ni&#10;5RtP+fTTT/8x95F/5ZNPPtk7rjMvzl58yuSX337ypcz15cKuQwv6zbOz3xdVJUAJAAAAAAAUpdgA&#10;ZVSESn50XKdsSGvfk4qrn2Yq2vjuke3Stw7eNolSG5M70cYeh7ZKU16dl56bOV+AMueRZ2enfWrw&#10;mOh4XzxGd+ykaRUxMdXQApTzl6y/JFZfjUnXfH0ttKrGJB5ReOiFvbMBoM7970sd+oz5qNV1dz1z&#10;1c33Z6vVtaOfufiqYc+06T36n1v3vivFdSHCtnEORRvVHdvdDmqZ9j6sTeZ9mXM5z/8eFW0JUBau&#10;vgcol63Z/MwhF/QqKoQT79k/czy++taSS3LNlcRri1b9+MQWN63JPka1mufAV+uHx3dKp7S5JX34&#10;yR9H55otqXIFKJes3XTJKa1vKSqsmK+inQiiPPbcG12Xr950XO5jCiJAWfl25QBliFXd4jHQtRHm&#10;i4o2ouJ+PVZHjNX2fntG93Rk0xvSmR1uzYb8zut8e7bOaD8ondCyXzrwvGuy32/7HN3+L+Hx2uhL&#10;VcV1ZfnaD0t6Ld+Zh6bMTHvX4qOcq8YsAl9xz/yDYzukX53WNTU555p05KU3pKMy+zj+2eScnpl/&#10;3y398NiO2ddVvfer7RVTcX9zWrsB6Y35qypirGsSoIzrdq6ZWjdy/Avn3/nIS7Ua+K+qSgpQrt30&#10;8SXdBz2U6VeLv+lnMVU1VvH7/Re/75pd9f6yniPSRV3vmHHxVUOfueKme7O/Lzr0GffMWR1ue+ai&#10;7sPevrjbsOx15mcnX5W9vny5nR3VtmDytmBkVL7XfLkEKAEAAAAAgKLUJEAZFRNbEeipSUUbtfVY&#10;saqKyefvHtU2vf7uij+9tXjNmNzmllylBShnL1j5p5gYr8l4x4Tg1beNT4sXf/DtXLNl09AClCFW&#10;C4pVg2pzIrdqf8dKLxEGO/ySG9JlV4/Mro7Uvs+YzH8ekc69YnDmf+uRDVhUvafQ42SvQ9tk98V3&#10;jmyz3cBZbFf8bwKUhanvAcpFKzekn51U3Hka+ylCRbmmSurkNje/nQ00FdHvqO8c2TYbYNyw6ZM1&#10;uSZLqlwBynB5z5FFhRXzVbRzQOb4v7jL0J/nmi+YAGXl29UDlBs//OxPF3QZ8m+1FaCsqqoAUhz7&#10;Vcf/noe2ygaNYrXEqPjvux/cIvtdEd8zNblPzFexPXtlPmfIfc/+Kbe5FeOVOYv/9JMa3Edur7Jj&#10;nhnPqHxjGv89ri2xT2p3f2+7z+pw4z0Vcx5UaoBy6hsLz3hh1oI//ei4jrW+/2MfVEqAMgx/cOqf&#10;9jqs9oLCUXEMR0UA+EfHd8x+T57T6bbU9vq7s78vWvUenX7fdkA6+vK+6fvHdMhec6rek6+9fFV1&#10;/Yp9FGHknfVfgBIAAAAAAChKTQOUlVgxsRKTwOdeOThde+ed/5Db1LKotABleHDKzBqtQhkTgrHi&#10;yD2TXi375FRDDFBu2PrZwB6DHsw+xrM2JzmratvE5bYJ+6qJ/apQRbGhjXhPHBfHt+y/rN/oJwb+&#10;vs2AbHs7eq0AZWHqe4Cy9x0TanQ8D33gubIcK+MmTX87Qs3Rh2L7H6u4DX9g6i4XoHxx1sIafddU&#10;Vbw/2mnZe3R69vW3BSgbsF09QBkmvzS318mt+qcfHLNthbaGULEvI0w+6J4pFbtfxj4+Lf30hCuy&#10;fa3pNavcFf0/u9Ntac78VQNzm1d2NQlQHlKHAcoqwx96Phsirs19X2kBynDzXU9mV6Wvi2M82vzL&#10;74uoL/3nmvy++G7m2vGLU7tkn35w1S33Z9vL99qqEqAEAAAAAACK0lADlDFRG5MsU959V4DyK95b&#10;tTH98tSu2Ym9fJ9bnYowToe+5V/ZpiEGKMMTL72VfbxdsdtU6spOmGbqnKtufzT6f0n34du9rsQ2&#10;CVAWrr4HKC/tMWKnk97bq3j07FOvzivLsfLy7EVv3z95RvrWwcUFmuNYieOs6y3373IBymVrNmfP&#10;k0I/+6sV798v007PwQ+nleu2ClA2YAKU2/TIfD/9+vRuebetPlbVOTzrnRUVu1/iuDvovGuzfa0v&#10;917bq+h/n+ETK2qsKz1AOXPesuwKiTX9vvpyVWKAcvpbS9K+md9MNfkNWMqKYyVWxj+hRb/09uK1&#10;6daxTwtQAgAAAAAAdaOhBShjomXPw1qlgWOeSgNGT+6V28yyqcQAZbj3ienZFT2KnSSO98Xj2sZN&#10;mlbWCaqGGqAMfUdMfP4Xv7+q6O0qVUX/mpzTM53Z4db09ntrukffbxv3dHYV2O29XoCycPU5QPnG&#10;/FVFB6JiovyYy25Mazd98nyuuZI7sdWAxjGBX0z/qwKUB57T86NnX3vnwlyTJVPOAGWINooJLH65&#10;4ti9ot+9qdNN94zMNVsUAcrKJ0D5H64b8si07x3dPu1Ry6vilbKq+n34Jden+ye/VrZreHWNGD91&#10;0v5n9kh7ZX5HfHVb6kPFeO99WOvUdcAD6cOP/1hR412jAOUFvev8fB5x73PfPb39ret+elJx3/X5&#10;qhIDlGHEQ88/H/eTsZ3fyNPvSqhs3zK120HNU+f+9657cfai51+cs/DMV+YsTt85ou0OA6AClAAA&#10;AAAAQFEaWoAytiUe87X0/U1pyepNApTbsWbjx0WFar5c0b8Luwwt6wRVQw5QhsuuHrHDScLKqGap&#10;Za9R2Ufr5brd6OFnXs+uApvv9bGfYpsEKAtTnwOU4x6fvt1A7c4qwhPx6OZcU2Vx1YDxjSP4Ucw1&#10;JsIJUfuf1SM9N2N+ybej3AHKcY9Py9t+oTVm4qvp7omvCFA2cAKU/2Hxqk3Tjm7aJ3N/s+2x0vm2&#10;s9Ir+h0rCPcb9US92R/t+96TvafMtz2VXnGdj5VL31pUeeGxSg9QhtPbDRp+evtB2fulfH0ptCo1&#10;QBni+z36WOkByvhjvYH3TBkWfV7+wZYzl6/dkj0/BSgBAAAAAIBa11AClNsm45qlgy7olW4f9+wn&#10;uc0ru0oNUIYIvO19eJuCJjK/XN/4XfO056GtUwRkxo59+pu5ZkuqoQcoN374hw1trr877X3Ytv0U&#10;Y55vG8pRVf355ald/3ffERPb57qc9cobiz869MLeeYNK8T4BysLV1wDlqvVb9zv/qqFFhdai33sc&#10;0jJNeH5OWc/P52a80/jS7sOy+31Hk/Y7qu8e1S51umlsybej3AHKpe9v2hArukV7sT/zfdaOKt4T&#10;Ybr3Vm7csHjl+r65ZosiQFn5BCj/2vylH2wYcPdT/7z3Ea2zIfSajEkpq6qf+57UOV0/fMKG3ObU&#10;Cxu3/GFDn2GP/a8IYe1+UP0Y86o+HnT+tWnS1DcrcrxrEqA8OPPbLtdMnXpx1oIbpr6+cMMPaulR&#10;3nG/UKkBytCi16gN2acRZPoa+6QSjvX4XRG1W+bc++6R7dKV/e9dluvuXxx7+Y07/B4XoAQAAAAA&#10;AIrSUAKUsQ0x4f7Is7PTI8/NOi23eWVXyQHKCB4e1bRPjVZaifee1OrmdGLTAQKUdWTtpk/S2VcM&#10;zk1u5t+GclT0JyY4O900dn2uq39x7hWDDzm/85C8x368T4CycPU2QLlua/rFqV2zfcjXtx1VvGe/&#10;U65KseJQrrmy2PjRZ42vu2NCdgyLvV5+65CW6bCLriv5dpQ7QBku7nZHjQKUh190fa30Q4Cy8glQ&#10;/q2FKzcMO6P9wNT47J5FB7hLXXGdjPBT/7uerJf7YdX6D986rd3AbPitJsdhqSrG+8cnXJEezfwG&#10;ym1CxakPAcoqp7UdWPB3Zr6q9ABlaNFrVPZePvZJJRzrVQHKHx3XMcUq/Llu/pVWve8SoAQAAAAA&#10;AGpffQ9QxmRP9D8CIo89/0bFTZZUcoAy3Pfka9nHK+b7/OpWBIOGPViesMKuEKAMWz75Y2rXZ0x2&#10;BapyByiqJlkPzJxzPQc/nHfcrh826ZA+Iybl7Wu8N/69AGVh6muAMq4xux/cMm+/dlYxQX7BVUMr&#10;4txs0Wv0uOhPsQHKqFjxd+rrC0q6PZUQoBxbw8d4t71hTK30Q4Cy8glQ5rdu8yf/+tyM+dkwVpzL&#10;NRmbuqxYyS7Or3iM9ENPv16v98H7Gz5KwzLH0W6xXZnxrsQxjz7FfcwBZ/dMk195u6LHuz4FKMdO&#10;ejUzplfXOERZHwKUIe7lI3RYCcd49CECna2vv2ternt/49axT++wrwKUAAAAAABAUepTgDImS6Ji&#10;Qmu3g+LRgFem45rdmJr3Gjlhycr1ExYsWL97brMqRqUHKEOEZGKCOF8fqlOxP2KCcPpbS9Mrs5ce&#10;k2u2JHaVAGWVQWMnT7i858js9n4zcw5UnRP5tqs268ufc/jF12VDbYPGTO6e69bfeGnWu4e8Mue9&#10;vBOy8d8FKAtXHwOUqzZsbROreBUTWIsViPY8tFWa8FxlBOOffe3dcd85sm22T189pqtT8Z4Yh/hO&#10;yDVZEpUQoFz2/qYJsfrm7gcVFqSN8zOuIQPHTH4711SNCFBWPgHKHbvjoef7dbhxbDqpZf/sH69U&#10;Qriv6vO/e1S7dEKLfums9oMnzFm0ckKuy/XeNbc//Oh5nYekX57W5S/b+9UxKGXF58c9SATyj7zk&#10;+v97evtBE+YtXlvx412TAGU8mjzXTEmMHv/S0SPHT50Qq3rGWOfrV3WqvgQow+hHX5rQsd/Yf9kv&#10;c28bv7Gj79lHe39lm2q7qq4fex3WKu1zdPt0UbfhH1w7+OEdHs+vzFmc+R2U2Tfbua8RoAQAAAAA&#10;AIpS3wKUMVkSk2l7H946ndFhUBr6wHMVPUFSHwKUT7w0N3378DZ5+1BI9R/9ZOo3crIAZR177e1l&#10;6fR2g7LhiQjFFbvdhVT23MtUfGbvoY+mZ197d4fj9d6aDYcsXr0x/ThPCKaqLQHKwtTHAOXqDR+l&#10;X55W7OO7m6cfHtcxvbv0g4o4N5et3jzul6d2TT84pkOR27NtpbD4zs01WRKVEKAMF3W9I+11aOu8&#10;n7W9ij5876j26ZzOg9vkmqkRAcrKJ0C5czE+wx98Pn3v6PbZQHep7gO2V3Ftic9vkrnOjJ7wcoMc&#10;92emv5Mu7nZHNlj2jd+V9zdT3H/Ed8kvTu2SBt4z5f/kuljx6lOAssoxl99Y9H1iVOyr+hKgDHMX&#10;vb82+119WOtt+ymzDaUIUMY1ZN+TOmdXGn342dn35bqzXe+t3JgOOGv7K4QKUAIAAAAAAEU5/JLK&#10;ClDGajoxQRmPKo5HS3/7iDbp+8d0SD896coUK1j97uyrl3TsN27JY1PnLMltQkVrds3IosIaUTEx&#10;VIoAZeh447jM2LfI249qVUwSnnxVGvfE9JJOWG3+9I+nx+OtfxKrxOQmZQutr+/fNLXqPbreTbSN&#10;fezVJc2uvTP95owe6TtHtM2eM/m2L+/+2k599b27H9QiG2T57Rnd4zG6m/qNfnzJxq1/uDLXhZ2K&#10;4/cfvjLBGe1uC1B2SRGyzL205LoPigBlcaGT2IayBCjP6VlUIDs75pltLXWA8s5HXiz68d1xPl9w&#10;1ZCKOi9bXDvy34+5rE92PPP1uToVE/uPv/hWybYrG6A8r4gAZWb8r6rFAOWjz83OBknyfdb2KgLb&#10;Ef588KnXai9AmbmPKOaeJ77HS/V9vCv76wBl/n2x82qRhjbgAGWVF2YvXDLyoalLTmjR738delHv&#10;7H3AXrkVcr9a+cep+vXV9uJ+47tHtk2/Or1buqjr0HTz3U8uWfXB1npxX16sDz/+45ND73t+Saf+&#10;9/7Tb87oll0BL8ZhW6jyr8cn3xgWUl9uq+raHd8d8cdCp7S+Ja7NS+YtWVuvxnvzx58viYBcbE8h&#10;YxTX63IFKO9+9KU1v8nc/xYbIozt3Bag3FKvrkePPj97yYmt+i9pfHbPbFA73++LfNu7o8r3/vjj&#10;vVjV/pQ2t/yvJ16eW+1ryPkdhv2g6dUjtvtdHquzzhGgBAAAAAAACnVc85uyk3LxaNJKqH2Oarct&#10;MHnilWn/M3vEpEp2dcBb7pqcXpy9qN5NhrS9/u60Z5Hju9fhrdOZHW8tyTbH49Bi9Y9vH5G/L9Wp&#10;mLBq1bu0KzlWBSh/cGzHbBAyVpMstP7u15ekFr1G1cuJtljR574nX0vndBqc9julS3ZiOoI+EVD8&#10;8iRldSteH21ESC8qVgDsNvDBNPLhF9PilRsvyn1stbXvM+Zvri8Rio5j5YCzr05L12wu27hfO+TR&#10;oq990f9YDTLXVEm06j3mZ7F63p6HFt7nGPO4npzSdmBJA5TxqNlir3/R51vunlxR5+WoR1789/g+&#10;ir7l63N1Ko65PiMmlWy7Nm79LMUfSsQxm68/26voZ49bH6q1fi7LnOsntuyf7Ud1xi9es9+pXdM5&#10;V96e3lu+oXYClAMGfP3Yy28s6ryP4/jMDqX5Pt6VRYDyvVUb0i8y+74m51l8Z+WabPBmzV+58pnX&#10;3k1nd7otHXph72zYKe4DIlxUdS+Q7/u+kIr7gqp7g2jvJydekc7tfHu6+7FXUoS0c13ZJWz85LOJ&#10;YydNS70y9xDxhyDx2OHseGeq0HDg9mrbvVhuH2bajHDskZf2STeOnJQWLF9fb8f7qKZ9stffQs7t&#10;eP0Rl9xQlm3u3P++A7sOeKDg78+qivftf1aPtGrd1nq5zyY890Zqfu2o7B+p7XFIy7+6ruQ7bndU&#10;Vb8vqs6T+HfxyP/nZsxPby1cvTL3kdUy4J4nfxBPPdjed3n8dpn73vu71HUJAAAAAACoBTPfWf7F&#10;M9Pf/eLZ1+aXvZ6bseCLF2ct+mL63KVfLF618YvFi9N/yXWz3np32QdFj2+8780Fq77INVXnZsxb&#10;nrcf1a3o76tvLSlZf7/szodf+GLwuKe/uP3ewuvWsU9l+59rqt6a9e7y9wbdM/mLszve9sWvTuv6&#10;l1Vjtk3sX5b+8S8T/H9d/9Dksr9MiO5zVNv0kxM6pfM63/5v7frckz0fV63ful/uIwq2bM3mvzlO&#10;quqVNxeXdcyXrN5Uo3Oz1P2fv2ztvtMy18ani+hz9DfqjXdXbco1VxKvv7ui6DF+bsb8LzZ/9FnF&#10;nZfPvzb/inz9rW7FeMx97/2Sbld8pxa6H+L1763aUKv9fH3e8g3RbnX6Eq+Z9tbSL2bMW/F27u01&#10;tnjx4v8yY96ygsciKt4zu4Tfx7u6+O4pZj9V1ZqNH+2S++qFF+btNmbCy1+c02nwF8c2u+nffnhc&#10;h/SdzPf6fwSXvlzNst/7f6n471Wvi/uFzL1B/PdY1fInx3f69ybn9vyixTWjvhj+0PNfvLv0A+dC&#10;xrzFa9fFsdqh79gvLrzqji/2+/1V2dXzdzsoc+9VdX+VHcvtjXduX+T2Tbw2VuL/7lHt0u/Oufr/&#10;ntp24Bf9Rj3+xXOZYzr3kfXaa29vu/4Wcm7Ha6e/vbSs25+vX9Wp6PvLZb7XrQ1vL17zxX1PTP/i&#10;wi53fHF00z7/9/vHZH5fxDGeO7a/XFXH9F/+Xe6YjgDmr07vmg65oNe/3zD8sS/uzlynlq7ZODH3&#10;EQVZ8+Gfvr9uyyfbPY6en7nA9QkAAAAAAABo1GjNho/SS7MXpTGPvZquuf2RFI9oP6/zkHRau4Ep&#10;VmCLipVfzr5icGp2zZ2p36jH0+33PZumvr4gzVmwKm395I/tck0BAPXM+xs/Pvv1d5anZ197N906&#10;9ul0/bDHUjz2Nr73j76sb9r/zKvTb07vnn51Wrf060zFqsqHXXR9duX3C7sMTZ1uGpcGjnkqPfzs&#10;rDR7/spPc82yHR/+6U/fX7xqY3ro6Zlp9KMvpatuuS+1uf6udHr7genkVjenA8+7Nv32zB5/Ge8Y&#10;+1hVOu7Hzr1y273YdXc8mkZl3vvsjPlpxQcfPpdrGirGB1s+HT597tLM74tXsiuituszJntdOSlz&#10;jB+f+V1xbLPMb4xmN6VT2w3I/m/dBj2YOR9ezpwXr6fla7ekDVs/+zDXF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EBJbNr62XmLlq8/76lpb5/30FMzzuszYuJ51wx+6Lx2fcZl6u7zWvW++7yOmf985U3jsv/b&#10;oHFPnTdx6pvnPTvt3fPeWbSmca4ZAAAAAAAAAAB2BW8sWDXt2iGPVLuuuf2haXc+8sK03Ntr1Xur&#10;1k+7bshjeT/3b+r2R7KvHfvE9GnvrV+/X66Jkpn+1uJsH/L2LU/FuA17cGqdjFuVF2YvyH5Ovs//&#10;asXYTZ+3rE77sz0jHnzxZ+d3vn3aL07vOm3/M3pUuw656Lppa9ZvrfM+v7dy/bTrh2WOwwL2b7z2&#10;lrueKtl4vjh74WV9oo/5+pKvMv3re+fEaf1GPzEy10Sdemfxmvz9qKCKc+Wpl+eV9Bzod+fj/fuO&#10;nFjYsVWDiuM49vuQzLVn4tQ3ps1+Z2VJzqFSi+2a+MIb0y7tOmxai16j0wVXDU3HNb8pHXHJ9enX&#10;Z3RLvzyta/rZyVdlqnO2fp75zz8/5ar0m9O7p/3P7JGOato3ndCiXzqlVf8tB5537bQOfe+ZNnXm&#10;gmlz31s9JfcRFSn2byHX0d+c0XXaiS37lWz/P/z0rGdHPvRCtb+XKq2i30+8/Fatj9dDU2YXPCbx&#10;+rsee3naAw/M+XaumTqxbsMnQxcsW5e3D9ur6FtU3I/lmgEAAAAAAACA+mPmvOXpyv73pk79xlWr&#10;Ot40Nt1+7zMp9/ZaNX/ZB6nzzffl/dy/qZvGZV878uEX01sr1hySa6JkXpq9KNuHvH3LUzFuN935&#10;eLpv8vR9c03UuinT5qWON47N+/lfrRi7l+e8Vyf7cWeG3vfcged0ui0bYPrVad12Wr/M1cHn90pr&#10;Nn5c531evGpj6jrwwYL2b7z2mtsfSVOnz6+z/ftlE1+cc2OXAffn70u+yvTv2qGPpF53TJiXa6JO&#10;vblwdUHXlXJUhxvvSY8+90bJzoEtW7b8fe8hj77WY9BDhR1bRdYVmYrzvPugB1LfEZPSXY++nCa/&#10;8naak9k3R17eZ98+oyfvO33OspIcr3VhydqtPxhw3+R9L+85dN+nXp2Xxkx8JZ2dua7sd0qX9KPj&#10;OqU9D2uVdjuoefr7xpfl6vL0D1+q+O9/f0Dm32dq94NbZl7fOhuuPOCsq9PlPUemh6a8np6e/s7/&#10;6Dng0X3jur3xs8++m/voitF76KPVvo5G/eLUrum4y28s2TF/z6RX/3XQPVOy33/5jtFKrw6Z79NH&#10;np1d6+MVbXYs8BoQ3+23jp2SHnlm9jG5ZurEohXr3pj17oqC7ws73jgu3fvE9LLcUwAAAAAAAABA&#10;jYyZ+Gr65oHN0z82ubxaFWGT45vfVCeT5E++PDd96+CWeT/3qxUBmHhtBGYmvfRWyQOUt9/3TPqH&#10;PP3aUcU4Rwhi7ZaPh+WaqVV9R05K/zWzf/J99ldr94NbpKEPPFeWsEOfOyceeNhF16Wv7980feN3&#10;zXZa/5irfY5ql1Z88GGd93nZ+5uvP77ZjdljPd/Yba9i/9758It13r+Va7cM6zH44bciHJavH/kq&#10;AmQXdR2a2t9wT0kClA9NmVnQdaUc9fXfNk1X3XJfyc6Bleu3nnZp9+HZ4ziuX/n6VHfVLO12UIu0&#10;56Gt03eObJcNCh7X7KbU9oYx6chL+gwbcu8zwzZt/bxOrku1bf2Hf7i9/92Th91456TPTmlzS2py&#10;9tXZ7YprWmznf1w7mmcrjsOd1bbXfumak2lnj0Napr0Pb52OatonnXfl7Wno/c9tGDtpWkWNUfs+&#10;91T7OhoV31n7nXJVyY75pj1G/OvRTftmjvfCrqWVUjG2V/av/WvEo8/Ovv7A867NXpfzfW6+in23&#10;x6Gt0s2jn6yz/bd240dN2ve9Z+sprW8u6BoVx9Zvz+ieRj/20vW5pgAAAAAAAACg/rhn0rTs6lv5&#10;QiX5KibLT2zRr04m8GN1tD0PbZX3c79aEXiJ155zxeCyBCiH3P9s+kaefu2oIpQTwcF1Wz6tk/GL&#10;FS4jZJHvs79aEcQY9uDzJQvSfFkEKA+/+Pps2DNf37ZX3zu6fUkClOGyq0dkAyT5+rG9iv177e2P&#10;1Hn/VmbG4Ja7JmdX18vXj3wVAZeuAx9IA+56siQByvFPv17QdaUcFQHZWMUz1+U6FwHKpj1GpO8f&#10;0yG7P/L1qS4rrlfxuXGcxnUiKsKcR13aJw2579m06aPPy3I9KNSGD//w51vunpx9RHdsV1WAq7bH&#10;dNtYbWs7wpmX9hhecSvsdeg7tqDraATRf/H7LiXbhsuvHvmvx15+Y63vm1JVBBw731w314hzr7y9&#10;2t/XVRWvb3bNnXW2/97fsLVp08xx/stTuxS0z+L8OKX1LfXi+gEAAAAAAAAAf0OAsjjFBCijIpQQ&#10;4bzX313ZMtdUrRGgrD1PT383u1JfISGSGPtYVeythatrfd9+Wax+Gsd9dfsWgbnvHNk23f/UjJfn&#10;LFx9c66ZOiVA+bfKHaDMV9GPuKbHf/7lqV2zK3J26ju25Yef/rc6PYaLMXDsUy2vHzYh/faMHrl+&#10;l3YMI3wYq3hGUOzuCS+n5157t+xjJEBZt1WXAcrnZi6Y1OScngUdxzGOcS2fOPXNWu/T2k0fXzpm&#10;wktj9j3pymr3qer60eScq//XY1PfnJRrCgAAAAAAAADqFwHK4tQkQPnTE69Ms+evrPUx7Dfqiez+&#10;yfe5Xy0Byh1buW5r+sWpXQsK/sTxEH18a+HqOu1j+773pCMuuaHafYtg574nd06/b9e/Sa6JOidA&#10;+bcqMUD55YrjZK/DWqcrbhqXPvz0T2W5NuzIoLFT0veP7VDtkHht17bHfDfPhih/d841aerMBWUf&#10;IwHKuq26DFCGy3qOLPh4ju/4LgMeqPU+rdv08X979NnZae/D2hQUoIz+n3PlbZ/nmgEAAAAAAACA&#10;+keAsjjFBiijYgxPazcwPfTMrN/lmqsVApS1q8ONYwt+jHcESm688/E66+Pq9R9O/u0Z3asdwtsW&#10;+GqeTmrVP915/1QByi+VAOXfVvQrKlZZnLvo/bJcH77qxrue/F3bPnct/NYhLf/Sv3x9L1XF50do&#10;7McndErjnpj28qz5K2v1Ol4IAcq6rboOUM54a/HyX5/Rrdrf21GxD398/BVp+twltdavTZ9/vs/1&#10;Iyb888Xd7ihoX+1xSKu0X+Z4mjrz3dm5pgAAAAAAAACg/hGgLE5NApRRux3YIrW+7u70waaP7ss1&#10;WWMClLVr5rzl6YfHdcwGVvL1J1/F+B9yYe+0dM2mWtuvX5bZZ5MjEPnNAyNI9ref/9WK/hx8Qa90&#10;4VV3vPXau6v3yjVT5wQo/1Z9CFBWVRzzvz2zR+o3+ok6OY6ra8Jzbww/sUX/ihyzGKNYCbb30Alp&#10;8yef9891uaQEKOu26jpAGcZPeT3tc1S7gsYoVoj8fZtb0uJVtfM98+xr7976q9O7ZR8PXp1+xGui&#10;jrjk+jQ2cw+ZawYAAAAAAAAA6icByuLUNEAZAYhDL7wurdv8Sa2NZf/RT2bbzfd5Xy0Byp1b8cGW&#10;f//laV0LesRqhEr2PenKtPT9TXXSz563PTw5VsWsblA2XhdBm0yVNAgnQPm36lOAMq5t0cf+o58o&#10;yzWiyqPPzvrTd49sm3b7Sv8KrarA119VntcVWj86rlM6udXNafPWP6zIdbmkBCjrtkoRoJy76P1/&#10;3/ekzoUF9XP7cfGqjbXSt8y9wK3VDU9Gxeviu+WMdgP+fea85f+eawYAAAAAAAAA6icByuLUNEAZ&#10;FSGEi7rekWbPX94l12yN9L9LgLK29RryaMHhn3j9gLsn13o/58xf1eX0toPei3OwOgHKOEd2P6hl&#10;enDKzPTQ5BkClF+p+hKgjNcWW/naq27F+79zRNs05rFXy3KdmPr6wtT4nJ7ZY73QbYnXx7Uw/rn7&#10;wS3StzLHYgQx98lcQ757VLvso4fjkeBVr91W+dvaUVW9t2Pfez5Z/sGWWrmOF0KAsm6rFAHKMO7x&#10;adVe/bGq4vi+7OqRKY671atXfz3XVMEeeOClfzytzc2vbmuzOt8rzTLnU4v07SPapJGPvPh6rhkA&#10;AAAAAAAAqL8EKItTWwHKn554ZZo9f2WtjOfNApS17v7JMwoOAsYKka16j671fs5ZsCpd3PWO7HFT&#10;naBNnCN7H94mvbVodZq7aLUA5VeqPgUoq0Kz1a/qHSM7qziWW9bBsVwdfUdOyh6/+fq1s4pt37ZS&#10;a7O012Gt03ePbJd+dVq3tP9ZV2cfTR77IP5dPA5/2/gWH6CM957RflDJr01BgLJuq1QByiWrN2WP&#10;z0LGKY67OJZXrvswbdr0z9/KNVWw+ydN//4FVw3J+xn5KvoYYc/9MsfR/GVrBSgBAAAAAAAAqP8E&#10;KItTGwHKqBjPU1rfkh54+vXjck0X7ea7JmdDFfk+56slQFk9q9Z/NPeQC3oX9Bjv2AcRhlm2ZnOt&#10;9vWG4Y+lA8+9Ju9n5qsIuhx60XVl2cfFBCj3PLR1+v6xHUpWsSLhtUMeKdn4FBqgjGtc1F6ZcTmj&#10;46BPjmraZ277vveknVW7PmNS82vvTGd1vC0d3bRP5ljsmg08bWuzsCBbvP6Hx3VMM+YuK+lxNH/Z&#10;B+kXp3bJ26ftVVUA8scndEpHXdonNb16xNxeQx6d+9rcpXPnLlozd82Gj+eu3/KHues3fzx30coN&#10;c99atGruyPEvzO0zfMLck1vf8ofjm92U9j689V+1Vd360fGd0nVDJ5T8XKv0AGXza0f964kt+2e/&#10;qyPIWmzFiof5tmdn9a3M5+6Zp73qVqxe2nXggyUZr9GPvpwNDBdyjsZ3TZdb7k+vv7v6zFwzBXlo&#10;8szf9hn++AXxKPrqXZOapW9kPvPMDoPSiPFTS368AwAAAAAAAECdEKAsTm0FKKMiqBGPWc41XbRb&#10;7hagrAvNrx2VXc0uX5+2V3FsPvvau7Xa13OvvD3te+KVeT8vX8U5cmGXoWXZx8UEKA84++p0Sfdh&#10;JasYm3h0bq7Lda7YAOWPj78ivblw9eho45PP/3vaWX382T+lzR9/nlZmzpVpby1JcV04rtlN2UdW&#10;FxLOqqp4z6B7ppT0OBr3xPRseC1ff7ZXMVbxqO4WvUalCc+/UVB/p7255MFX5ryXDr3wuuxxG23l&#10;+4zt1V6Ht858L/Yv+blW6QHKbgPu/9eLuw1Lvzmje3a1xGIrAn6xb/Nt0/Yq9mOskrh/nvaqWxGE&#10;v/HOx0syXms2fpyanHtNtb/Do+K1Tc7pmRav2lhUHx94asYLI8a/kF2JNV/7X634vAhQXj/ssbRq&#10;3daSH+8AAAAAAAAAUCcEKItTmwHKCCUcfH6vtLqGgQQByrox/ulZaY8Cw2exYmXXWnw89Hsr163+&#10;yYlXVvv8iONgt4NapH4jJv2vXBMlVWiAMoJd1w17rCzHY6kUHqDc9hjufU+6Mq3e8FE2QFmsTz/7&#10;538ZMf6Ff6l6THBBx3Ljy9MZ7Qemf/qnf9o911ydu6znyOznVref8brdM8d7pxvv+ddcE0W59vZH&#10;r7hm8CP/EqH2QsZot0zFSp1vLlxd0mO40gOU4YPNnzRds+njf1mz6ZOCa+3mT/7lgy2f/sstdz+Z&#10;OQ86V/v7Lfbdj0+4Ir00e+H/XZd5f762q1cf/0tuM0pixENTs0HRQo69eO0Nwyek9ZnzM6X0d7mm&#10;dmrAgDn/+YRW/V85qmmf7HGRr+0vV3xOBC33PKxVuv3eZ+7MNQMAAAAAAAAA9Z8AZXFqM0AZFeGE&#10;WNUp13xRBox5qlpBiCgByup7f8NH6dend6v22EZFgPKYy/vWWl/vffy11YWcpxE+i8fB/r7NwC65&#10;JkqqmABl35GTynI8lko5A5RVJk6dk35wbPU+v6pi38RqfB9+8qeS7Z9DLuydDctVt5/xvRTh0HM6&#10;3/rLXBM1cnanWwsao6gILD/w1IySHsP1IUBZG8Y+Pi37SPdCApQ/O7lzWrpq46e5JuqFWDn2iMx3&#10;Y3W3Mype+7tzr0kbPvwsbdr66fG5pnbqsWffOCMeWx9/HJCv3a9WjGkcO0df1idt/OgzAcr/f3t3&#10;HmxFlecJvCdmptuJabUsq6zpaktriaoaLavKBZduFdxwLbeytBTZlE1BcUNFEFkUEVBBxQ1ccQNl&#10;cd8QEWWnQFFBRFFxKS17Ivqfjpj578z9pffZ+MgHmY/37lv4fCJ+oQF5M0+ePCfvi3hfzgEAAAAA&#10;AACg/RCgbJzmCFDGCoOvLn670X07QoCy2Zx96YTS23jvclDPNHcrnufGzr5s4rvbVa5fOEBUqd0P&#10;65dGTHpMgLKVaA0ByjBgxORC16+rOPbHB/dKbyxfU5Pns+Ld9dU++uY9n9emjSvGeqwYeWr/G9Ij&#10;z7zWJAHKqU/OywLIRfspjtturzPSVTfWZrvnOttKgPK2h54rHaD86eH90rK3P2hTAcpw64PPlt6u&#10;PGrclNmV7/TZhQOUR/Ucecyuh/Qq9b3W44pb0oQHnvq/1VMAAAAAAAAAQPsgQNk4TR2gjIpVCyME&#10;VL1EaRGgLBr4EaAsZ8r0OaVDLfEsRt42favb++GGL9OxvUZl4acizzeO2eXAnunAP12ZXl++WoCy&#10;lWgtAcpXl7yTzaWi7684bqcO3dLUJ1+ryfN5Yf7K9IMDuue2Ja+ij2K1wYuvuzet/vCzJglQdr9y&#10;QsdY0TLeyXnXrF/Rhgiidbn05pqOYQHK/MrmTRsNUIZOXa7OftbKu7e8imMPOO2K9PxrKwo920ef&#10;nr9+2MRHs1VTi74HYk4e2mVIz+opAAAAAAAAAKD9EKBsnOYIUEZFUGny9Jcb1b8jbpueBUfyzlu/&#10;BCjLWfPhZ+l/H3NB4QBPVASqIvhYPUWjTX9+Ydrr+IHZeCsy5qKNEaY5ovvwt6unqDkByk21lgDl&#10;p1/+W+pQcpvgHfbpku545IWaPJ9pzy3I3oN57cirGDt7nXBR2vO4gU3WRxMeeLbjv5wxOPd6eRXP&#10;KcKWx/e+tqZjWIAyv7J504YDlPfNmJutqpp3bw1VvG8vHn1voWd7XJ9r1//L6YMLvoe+qd+deEm6&#10;f8YrApQAAAAAAAAAtD8ClI3TXAHKCIj8/sSL08rVH5Xu41jtsEggIkqAsrxeV00qtd1pPItdO/ZO&#10;C1e8t1Vt7jfszuze865Rv+KaMS4vGDkljb1zpgBlK9JaApQh3puxJXzedRuqiQ8+W5Pnk30PlAiP&#10;RR/94ojz0qWj72uyFShnvLS0Y+eeI9IOsUJf9TlsruJ7MbbwPqrH8JqOYQHK/Ipn0pYDlOG0C8ZW&#10;ntefK/eSf4/1K8bgnsdemCY/9PyukyY9/o/V02xi6sx5g37VuX/2M0D0U965Nq7o86g/9h+3tHoK&#10;AAAAAAAAAGhfBCgbp7kClFERarh87IOl+3jkJAHK5nTvE6+kHfctPleitq/U7Q9v3cp9sVJY8Xlx&#10;ZvpepY1THp+TXl/2rgBlK9KaApSn9L+h1QYoZ7y4qNTqe9FHuxzUM3UdNDG9/NrKJglQPjt/RRag&#10;jPNHaHpLtV3lXfb3e56eDus6rKZjWIAyv7J508YDlI8/vzD98MAelXvJv8e8ipVi73z0xXTnI8/3&#10;r55mE6eef8OgmF8xbvPOUb/iPf7DA3umJ55fIEAJAAAAAAAAQPskQNk4zR2g3K1T3/Tq4rdL9fOo&#10;SY9nn807Z/0SoCzvvfWfN2ob7zMvvqnRbX5l0ar0o8p9b//7Lrnnr19xvd069kmde4w8uHqKFiFA&#10;uanWFKA8tRUHKOcteScLjuW1oaGKftrv1EGp39V3NkmAcuGK1R0HXntPOrzrsNSx8n23pTr0rCHp&#10;kDOHpP4j7q7pGBagzK9s3rTxAGU47YJx2dbwefeYV3Fsp7OvTh3PHpIboHx23l+y1Ynj2CLvoKhf&#10;dx6Qzhh4Y7t+NwMAAAAAAACwjROgbJyyAcqyYcsIQkTIqXq5QkbdLkDZ3LoNmlh45a6oCPz85riB&#10;6f2PvmhUu0fcOi17pkWfa4yzDpW+HXnrNAHKVkaAspgIKseW3KXGfeW4+D4YfceMdj2G6hOgzK9s&#10;3rSDAOXzr60o/L6oq5gHva66LVX8l+ppvnXWJTelDqcOKnS+OCYq/gHAS2+8uU3NKwAAAAAAAAC2&#10;MQKUjVMmQBnbau68f/fSIcqdOnRLk6e/XLivrxWgbHb3zZhbehvv2FJ7+nMLGtXu43pdmwU2iwZe&#10;fnzwuemMgePT68vXClC2MgKUxR185lXZd02RfqqrODbeESNvm16paadVT9WuCVDmVzZv2kGAMnS/&#10;4pZsLuTdZ17FP774zfEDK8/4uwHKl954c+qPD+5V+VmkW6F5FdeMc1XG2JTqKQAAAAAAAACgfRKg&#10;bJyiAco45kcH9Uy9rpqU/vmQXqUCQdHXsVrUuo//Wqi/r73jicLnF6BsnLUffZ72OPbCwkGeqAih&#10;9B9efmvfv7z7YbaVezzTooGXI7pdkzp3H/FI9RQtRoByU60pQBnvzTIrqW6/91np1qm1C1D2vPLW&#10;wsHhjSuO32HvLmnvky5N9898tVJzR1RP2S4JUOZXNm/aSYDytaXvpt069ik1F3asvHunPvnad55z&#10;9ysmTI3voiJhzLhW/Nzys0ofLlz2ngAlAAAAAAAAAO2bAGXjFA5QVtq5y0E904wXF6XzrrmrVPAu&#10;KoIMl499sFB/X5cFKPPPU78EKBuv++W3lAqfRWjloD9dWbrdt019Llu9NO+ceRXjceiER9KISdME&#10;KFuh1hKg/OzL/5Ni/pV5F8WzvOuxl2r2fB55en7l/d4tty1FKr6n4vvhV537p2tueSxNmT4nLX97&#10;fefq6dsNAcr8yuZNOwlQhgjgl5mvMf5j9eLqx7MQZmzFXfdOyfvMxhXHHNV9eLpk9H3t+p0MAAAA&#10;AAAAABkBysYpE6D84YE90vPzV2Thvz1Lrl4YQYbdO/VNry5+Z4t9LkBZG7GyXdltvGMMvLzgrVJt&#10;P+uSmwsHNWOcxNasL7/xZlqwbHWbDFBeOX5qiz/b5tRaApTzlryT/lfWhvzr1q847gcH9EgzX1pc&#10;s+ez4Yuv036nDkrb57SnTMW4ij78fodu6ZhzR6ZY2XLeknfTp59++j+ql2rTBCjzK5s37ShAuWzV&#10;B9/cf3U8593zxhU/m+y8f/f0xAsL08wX3/h936vvSHsed2HusfUr+jje3WPumpneeu/jdv1OBgAA&#10;AAAAAICMAGXjlA1QPvPq8qzPxk2ZXenv4qsKRsUKhn8cMHaLfT76zmJtihKgbLz3P/4i7XncwFJB&#10;2Ai+DJv4WOG2r6tcI7YKLxKWiYqgZRx/7NnDd6ieokWVDVDGuN3n5EtTjytvTT2uaLqK1UIHXntP&#10;i4+Z0FoClLGaXdFxFRXH7npo77Rs1bqa9uMNlfdTzPm8NpWtuId4j0bt1qlP6nb5xDR4/NT0l3c+&#10;TO+t/2Jl9ZJtjgBlfmXzph0FKMMV4x7M7qvo3K37uSG28o6tuCNEnHdc/Yp38a4d+6RhEx4dWL00&#10;AAAAAAAAALRvApSNUzZA+fTcZd/22VE9hpfaAjquE+GH2Ia2eopcEaDM+3xeCVBunQjnldrGu3Js&#10;554jCrf90WdeTzsVDLxExTg7vvd1afgtz7fJAGVUhKO2q4yJpqy/3/P0LDD39vstP25aQ4DywVmv&#10;pn86uNj16yqey94nXdoi/feHvtd+HUGwMu3dUkWIMOZjnPMXR56f9jn5smz7+An3P52WrFp3a/XS&#10;bYIAZX5l86adBSjfWbch/eb4i9L2exf/Bxi7HNQz/f7ES3L/Lq+i33599IDs56r3P/pCgBIAAAAA&#10;AACAbYMAZeOUDVA+9cp/Bihnz1mShQHLhZj+nCJ0uO6TvzbY99GmvM/mlQDl1okg2vf2LTZWo+JZ&#10;79axT1pacBW//iPuLhzQjHP/8yG906CxD6Yl69a12QBlc1QExn5+xHnpnfc3tPi42aoA5frPtzpA&#10;edN9T6XdK+cqcu2Na7vKOOx11aQW6b83lq3++jfHDUzf71B8rpWp6It4t8Z/I5i278mXpZP6XZ/u&#10;mzE3vbn6ozOqzWi1BCjzK5s37SxAGUZNejx7f+Tdc0NVdr4PGDk5jbtn9nvVSwIAAAAAAABA+ydA&#10;2TilApQH9EhPvrL0O33WZ+gdhcMgdRVBiNjGs3qKTVx/18zcz+WVAOXWiS22I9hV9hneOvW5Qu0/&#10;4LQrsrmWd476FUHLY84ZmY7uOeLK6sdbnADlphoboNytU9+09K33SwcoP/r0qzR/2eoUW2Ef3nVY&#10;FvgtG6aK+t6+Z2eBwuppa+7F199Mpw0Ym21JnNe+pqrom5hzMZ9ixd9YKfjsSyekB2bOu67alFZH&#10;gDK/4lm2xwDlBxu+TEdX3vVFvxvKVMyvWJ32wD9feVj1cgAAAAAAAACwbRCgbJwyAcofHNAjxaqT&#10;1Y9m3lzzUdrz2AsLB0KiIhSye6e+6dXF7+T2/xgByprqeeVthVeJjIpj/3ThuC22/8XXVy7a5cCe&#10;hcZXVIyx6+54Io26/QkBynrVlgOUdRXvudj+/Q99R6cT+l63xTqu17Xp0LOGpj0q75eYM3GOxoYP&#10;431/4J+uSJ988XWL9t+8ZavnHnrWkKzfyvRdYyuuEfM16ledB6SOlf6M76f1n37Vat4/QYAyv+L5&#10;tccAZbjx3ic37LBP8W28i9aOlfd1jPMpj80RoAQAAAAAAABg2yJA2ThlA5SzXv5ugDKMmzK70vfl&#10;ghARhPrjgLG5/T/mbgHKWpo6e16pbbwj/BOhtjUffrbZexh600OLiobE4rgfHdQzLVjxXnp9xRoB&#10;ynrVHgKUG4f5ila8p+Nz8f7JO2fRim2tY+vv6i20qA8++Wu6dMz9abdOfb69x7w2N3XFGIr3brx/&#10;YovviQ8883G1SS1OgDK/Yuy31wBlOOTMIU26ImvMpViltnOPEdOrlwAAAAAAAACAbYcAZeOUC1B2&#10;TzNfWpzbZ7FNbISB8j6bV3G+2F52yuNzNjnfDXfPyv1MXglQbr0IdO11/EWFQz1RscrXI0+/vtl7&#10;6Nxz+KKiYyKO2/+Pg1pNn9QRoNxUYwOULVUR0IrtgqvNbzWefW35/4vVOH96WL+aBinjmcW1fnTQ&#10;Oenk88akeUvyVwKuJQHK/GrvAcrJ01/Ofv4pukrx5ip+pthx37PTPU+8kh57boEAJQAAAAAAAADb&#10;HgHKxikcoKxUBChnvJgfoJz98pIsGFgmUBXBpgggrvvkr9855w2TBShr7ZzBJbfxrjy7vlff2eA9&#10;LF21Lh3Z7ZrC4yHmwTlX3taq+iQIUG6qLQUo4z0fQbtXF7d8SLAhs+YsXn72ZROyd2HMq6hahCnj&#10;2cW1fnZ4vzTp4RceqjanRQhQ5ld7D1CGo3uOyMZh3v2Xqeir3/3h4nTKgOt3rp4aAAAAAAAAALYt&#10;ApSNUyZAufP+EaBc1GCf9bn6jsLBkLqK0MMV4x78zjkjEJl3bF4JUDaNh556LevLvPbmVQRe4t6r&#10;H9/EhPufzrb5zvts/YoxsOuhvVOEi6ofbzUEKDfVVgKU8Y7/SWVc3T/z1VY3rvLMX77m3sHjH0pd&#10;L5uYdj2k17dhyujj5uzneGcf1nVYGjdldov1kwBlfsVzb+8BykefeT394IAeWzXO6z533jV3pTlL&#10;lwpQAgAAAAAAALBtEqBsnLIByideWNhgn61c81EWmisToozgw+6H9f3OCnFjp8zOPTavBCibxgef&#10;fJl+e0Js411sJbBvViTtkZ6fvyL3Pk4f+E3ALu+z9StWvjzm3JGp8zkjj6t+vNVoTIAyxnTMgaas&#10;6KNYKVCAslhlKyse1i/dN+OVVjXPinpm3vL3Lx/7YPpD3+uyft6pQ7dsDEQ1R59vv3eXbD7fdN/T&#10;q6pNqCkByvyKZ93eA5ThlPPHfBsWzuuHLVV8dqcOXVPXyydcXT0lAAAAAAAAAGx7BCgbp2yA8vHn&#10;Gw5QhljFbId9uuSeo6GK8MNpA8Z+e944R95xeSVA2XR6XTWp1DbeMYeG3PTwJvex5oMN//HroweU&#10;mgOj75yRrrvjiXYRoPxR5fn+qvOASvVvsorQ1b+cMTitXf95i4+b1hygjGBdtOnQs4Y0GO5ta+Ys&#10;fCs9OOvVdPqF49LhXYelnTt0y+51awJn9SvOE/P5sK5XpzeWr6l5vwlQ5lc8l20hQPnU3GXZ92Jj&#10;xnN8Jj77+xMvSfOXrhagBAAAAAAAAGDbJUDZOGUDlNOfW7DFPjuqx/BSQbzog+936JamPD4nO/e4&#10;ewQoW8IjT88vt4135Rkf0e2aTe7jgVnz/uN7+xYd/2emHx98blq44r30xsq1bT5AGffTf/jd6ZMv&#10;vk4ff/63pqvP/tZqxktrDFBGO+Kd/suj+qcrx01NH2z4stXNr6bw5uqPT3n4ydfS+ClPpn89Y3C2&#10;cmTdvTfFs/jhgT3Sqf1vqHnfCVDmVzzTbSFAGc6+bELpf3wRFX10Yr/R6YIRd7X7PgIAAAAAAACA&#10;zRKgbJyyAcppBQKUs19eUno1qVhNLcKI6z/9Kt1031Np+73zj6tfApRN58MNX6bf/uHibG7ktbt+&#10;xfP9Scc+aeHKtd+5lz5D7/iPoqvjRZCo09nDWl1f1CkboIxg11U5q3K2J60tQBlt+PXRF6TLxtwf&#10;QbN23fcbW7X6kxsnPvBMGjTmgSxMuMtBPbK5WzSc11BFiPLJV5bWtB8FKPMrxva2EqCcu+jtyjwe&#10;kN1z0fdKHBf/+OLuaS9tE30EAAAAAAAAAJslQNk4ZQKU39+/W4p7q350s/oMvaN0kCfCEFfd+FAa&#10;c9fMbGW1vGPqlwBl0+o95PaSq4eemSbc//R37mW/Uwb9Rzz7IiGYGP+Dx09tlX0RGhOgHFwZw9WP&#10;t0vNHaAse84I65571aR23edb8srCtxfPemlJOubcUWnP4wZmfRhjMa+/NlfxuZj/A0ZOrml/ClDm&#10;VzyPbSVAGU45b8y/x/gr+g6Iuf+zI/ql7oNvO6l6CgAAAAAAAADYdk1qRICyYysLUE5r7QHKDt3S&#10;o8+8XqjPVq75KO1x7IWlQpQRivn5EeelY3uNqjxLAcqWEM+37DbeG2/5+/xrK7ItufOOrV8Rktl5&#10;/27pqRqvdleGAOWmGhug3OWgnuna259Itzz4bJrwwDO5Nf6eJ9NeJ1xU6r0RbYj3xoK/vNeu+72I&#10;1R9umPzuuk/TWZfcnH7VeUCjQuzxmb1PujRt+OLrmvWnAGV+xfPYlgKU3S6/pVSAMn6O+1Xn/umi&#10;UfcIUAIAAAAAAADAHY++kHYsGaA85KwhzRLAePjp+aUClBFMPLHf6DTthUWtNkAZFe185OliAcow&#10;bsrstEPBlSQ3rqLhySgByqYVW6j/rsQ23hEEim1X3123IbufweMfKhw4jKBMhLyO7T181+zirZAA&#10;5abKBijjmCwIdljf9P76zydUT9OgmM9F3591FSvR9bzi1nbd72W8sWLNBQtWvJcOOv3K3P5qqOqe&#10;1T8f0ivNX/ZuzfpTgDK/snmzTQUoJzYqQDlAgBIAAAAAAAAA/u7vHpj1aqnQTQQY9j3lsmYJYNw9&#10;7aXCYc4ICvzwwB7pjxeMTU+/srzVBygffmp+qT47ssfwLNyUd76mKAHKphfbr0eIJa/teRWB14ee&#10;fC27nyO7X1M4/BLHde45It0weaYAZRuyNQHKdz/4dIsByiPPGf7zWIW2zHsjzh/teebV5a2i7z/+&#10;/G9p0A0PpIHXTqnUPVusC0dNSUNvfrjJ2/7M3OVp10N7Z+Myr9/qVwT660L9ZcLyW0uAMr+yeSNA&#10;2WAJUAIAAAAAAADARma9vCTtvH/33F+y51VdoGfNh581eQhj2MRHs/MXCQHEMf/0r+ekLpfenOYv&#10;X9OqA5Q7deiWHnrqm6BcUfFcIjBYNBBRtgQom16ZLeijIvDSd9id6fXlq7OV6yKAlXfcxhXj4Scd&#10;+2TBsSWr1glQtiHNHaCcMWfZz594cVEWLC8yluoqxuFJ513fKvp+6ap12ffRdnudkbVrS/UPe56e&#10;dq/Mh+rHm8yMlxZ2POackdlW+Xl91lBFeDVWEK6eptkJUOZXNm8EKBssAUoAAAAAAAAA2Mi8Je+k&#10;XQ7qWThwE8fF8S8vfKvJQxjnXHlb2u43ZxQKAcQxu3Xsk3oPuT2t+uCTVh+gnFpdabCM3kNvLxwY&#10;KVsClE3vo8++Sr8/8ZIsnJLX/voVYasOpw5KF4yckq1GmXdM/YpzH3vuqHT0OaNGVy/bKglQbqq5&#10;A5R1Th84vvQqlLFy4oOzXm3x/l/29gfZ90teO/Mq3o8/Paxfs7R7v1Mum7bPyZcWns9R8f019OZH&#10;ataPApT5lc0bAcoGS4ASAAAAAAAAADay5oPP0u6d+hb+xXtdjblrZpOHMA46/crsF/tF2hJBir1O&#10;uKhSA6dUP15TpQKU+3VLD86eV7q/Vq7+KO1x7IWFQyNlSoCyefS9utw23rFiZawYmPd3eRVzI+be&#10;9XfOEKBsY2oVoHzpjTfTPx8cK5oWf29E4LJjl6Et3v9/eefDUgHKuMe41/WfflWpLwv3UREn9hsz&#10;7fhe15YKo0aA8srxU2vWjwKU+ZXNGwHKBkuAEgAAAAAAAADqiTBbmZBe/KL+hD7XNWkI47nXVqQf&#10;HFA8SBYBgKPPGZmOPndEGwhQdk0PzCofoAyxHWzR1QnLlABl85j+3IJS23hHFV/99cwsXLZw5dq0&#10;cMVaAco2plYBytDrqknZOzLvvA1VvGduvu/pFn0Gb733cTbPi75bo39iy+9XF7+d5i54u0kDlKdd&#10;OH7aKeffUCoQHQHKq2o4jgUo8yubNwKUDZYAJQAAAAAAAADUE6Ge7UqEROKX9BECenbeX5osiHHO&#10;4NvKhTh/++fUf/jd6fwRk9tEgPL+mY3fHvfI7sNLrYJWpAQom8dHn/0t7X1SuW1/i1YEZPY95bI2&#10;EX4SoNxULQOUi1auTT87vF/hQFVUjNl9KmN37UdftNhzWLv+8/SLI88v1e6oeJeNvfuJJg1QHtN7&#10;1LTOPYeXmsvxPdocqzM3RIAyv7J5I0DZYAlQAgAAAAAAAEA9wyY+WjiYUFfxC/gT+41ukiDGk3OW&#10;Fg4V1dX2e3dJtz/8Qrrz0RdbfYAywor3zZzb6L6a9fKSb1ZlKxkq2lwJUDaffsPuLLVqXdGK5991&#10;0IQ2EX4SoNxULQOU4ZLr78v6Ne/cDVWshjrkpodb9DkcetaQUqHFODa2Hz/krKFNFqBc/f6nHc+9&#10;alL6Zef+hZ5VXcUqnlOmz6lZ/wlQ5lc2bwQoGywBSgAAAAAAAACoJwKMPzige+FAYF3tuO/Z6fKx&#10;D25VGGPZqnVvHnDaFaWCPhES2OXAHmnRm2vTsjfXtYkA5b0zXtmqfuo95PbC4ZEiJUDZfB5/YWHp&#10;bby3VDHmd+vYJ914z5NtIvwkQLmpWgcoY67sceyFpd6t8Y755VH9I3jWYs/izItvStvtVe7dsGNl&#10;rB3edVgaNXHGL6un2SrX3jWj4wGnXZ57rbyqe1bxbOcsXFWzvhOgzK9s3ghQNlgClAAAAAAAAABQ&#10;z4Yvvs62Bi4b0Itf1u+8f/c0aOwDjQpkvLJoVfrTBeNKXzeCAr/7w8WpU6fh/616qporFaDct2u6&#10;54mtW5Vs5er1pcNQmysByubz8ed/S/uc3LTbeMeYP7bXqHR0rxF/rl6mVROg3FStA5Rh5G3Tc8+9&#10;uYr3cayiWj1FzY24bVrhIFhdxfHf79A1XXv7403S7pvufapyvm6F2xHHRb/99oSL0oYv/q1mfSdA&#10;mV/ZvBGgbLAEKAEAAAAAAAAgx4WjpqT/0YjAV/zCPrbTPrL78PTwU/MLBTOWv/1BGnrzI+lnh/VL&#10;O1Q+m3fezdX2lTrjwvFp+Lx5bSZAOeXxrd/Wdezk2dkWsXnXKFsClM3rvGvuatR8aqhint1QeV6V&#10;cdcuA5Rxf0f2GJ7GTZldGZe1qTF3z0qxPX61yc2uJQKUH274Mu1XMhwf19z10N7p5QVvtchcixUc&#10;dzmoZ/Z+LbMqcrT7hwd0TxePvjc9PXdZo9o+8YFnLpj4wLPpJx17F3pGdRXHRoDt3MG31bTPBCjz&#10;K5s3ApQNlgAlAAAAAAAAAOSI0MqPD+5VKjSyccUv5GPb4gjG9R56exaEmvbcgvTUK8tSbBF+7xOv&#10;pCE3P5xOOX9M+tnh52XXqau88zVUEaDY64SLUqwQVtFGApRnp8nTX26S0EoEVZtiZUMByuY144VF&#10;lfnQLfc+ylbMkR8ffG5atHJtWrxibbsMUEbFfcb8rlX9w56npz9fdGPNxlNLBCjDxAeeKR28jvDv&#10;6QPHt9hcO6LbNVkbivTTxlXXZ7t36pviHwWMv2d2itV7V733yazqqb/jww1/Xbzmw8+y76cxd89M&#10;ex53YfZujPGRd/7NVazGPO25N2raZwKU+ZXNGwHKBkuAEgAAAAAAAAAacMZFN271qnnx+agIavzP&#10;352VrU4Zfx6/2I/wQ/yS/5u/Kx9QiYrPDZ3wSBoy4eGB1Wa3iDIByh33PTvd3UQBylkvLc6ChI3t&#10;v7oSoGxen3z+ddr35Fj5b+vDrjFnDj1rSJsKPTUmQFnr2q7Sr2declPN+rWlApShY5ehpcZiXPeH&#10;B/bIQvDVU9TULQ8+u1Wr7WbfNdX7/cVR56ffHD8wHd51WDrmnJHp1P43pD/0uS4d3XNENkcjNLlj&#10;Zaxm31uNnK8Rnjyqx4ia95UAZX5l80aAssESoAQAAAAAAACABsSWrT/p2KfwL+FrXdGuPY65IK37&#10;+Iv0/kdftK0A5bSXmiy00nvI7YWDJA2VAGXzO3/43VsdSI6KcX/ZmPvbVOhJgHJTLRmgvG/G3LRT&#10;h3IrosbY7dyz9qHAOhEa3n7v/LaVqbrgfjzvqPr/H2GyIs8jr+qe0e9PvDg9+szrNe8rAcr8yuaN&#10;AGWDJUAJAAAAAAAAAJsx6IYHcn/h3tIVwYAd9u6Shtz8SKsIf5QNUN752ItN1u7YknaPYy/MwjB5&#10;1ytSApTNb+ZLi9P3S4bW6leM+9069UnTn2+ZlQAbS4ByUy0ZoAzH9762VKA33m/f27druuORF1pk&#10;7E179o30iyPP/7Yf8trY0lXXtj5D71hVbXZNCVDmVzZvBCgbLAFKAAAAAAAAANiCY84d1SQr5zV1&#10;/faEi9JF1045rNrMFlUqQLnP2emOR5suQBki/Lg1W9wKUDa/DV98nfY75bKtmksRijmu16h07DnD&#10;96yetk0QoNxUSwcoI9C7y4E9K+fMv15eRdDqgNOuSOs//apF5t0V46Z+HcH5ou/aWtduHftkq3R+&#10;8MlfBSibkQDl5glQAgAAAAAAAEATW7pqXepw6qBWE6KMUMAfB4xNf77oxunVJra4MgHKCJI1xypu&#10;R3YfngUh8q65pRKgrI3+I7ZuG+8Y+2Mnz07j73xSgLKJa1sLUIbKO7T0eNy+UqMmPd5i867P0DvS&#10;z484r1Cf1bKiHy8ZfW+KFYGrTa05Acr8yuaNAGWDJUAJAAAAAAAAAAW8vnx1ipBbYwN6TVERBth+&#10;77OyVfzWfPhZ+viLr9psgPL2h59v8tDKrJcXZ6HCxgSLBChrY9bLSxq9jXc819069U2L3lyblqxc&#10;J0DZxLUtBijnLHgr7XpI71LvjAit7Xnshemt9z5usbnXf8SUuTvt1y1rS5m2N0fVXf+EPtelVWs+&#10;fqjaxBYhQJlf2bwRoGywBCgBAAAAAAAAoKAVq9enP/Qd/c0v3GscWonVvXbar2u6bMz96bLR911d&#10;bVKrUS5A2SVNaoYAZeg95PbCoZKNS4Cydhq7mus323df2+buNwhQbqo1BChDrOhY9p0R7bjounta&#10;dCzefP/T6Zed+2dzqa5v8traXBV9FnPyl0f1T4NueKBVzEsByvzK5o0AZYMlQAkAAAAAAAAAJV1z&#10;y2Pp54efl4VHmju0Er/Yj5DHgX+6Io2aNL3VBj3KBigjAFL9aJOK7WP3OPbC0gFXAcraGTBycqMC&#10;lDHXxk2Z3ebuNwhQbqq1BCgXv/l+6S2x69oxf9nqFh2Pi1auTd0vvyXrw3/83TehxjL3Ubbi3PGd&#10;VBecPLHf6PTMa8s/rjanxQlQ5lc2XgUoGywBSgAAAAAAAABohAV/eS/FymU/PaxfFmJoyjBl3fm2&#10;37tL2ufky9Lg8Q+l9Z9+lT7a8FWr/eX+dXc8kbbb64wshBVtb6jimAitTHzw2WYLrYydPDvrx7hW&#10;XhvqVxwXfT3mrpktEqSJAOW+lef8X399WrUPt1C/+aZ+cECPtKoFtxFurNlzlpbexjvm1u6d+qYI&#10;u1VP06ZMnv5ydg/x/PLGYGuo/77Hn9IZF42vWf9GgPK0AWPTLgf2yMZzXps2rrpx/5NDezdpgDLE&#10;CorZNepdc3P193uens665OZWMR5feH1lunTMfelXRw9IP6z0Z10bIxiWN5+KVoTio/7zXGemfzlj&#10;cDrz4pvSrDlLnqpevtXoccWt6b/+74Lv0Ur9Q+UZxnd49eNtxq1Tn00/O7xf+offnP7ts95cRaj0&#10;Jx37pKXbSICyy2UT/z3eZ0XeK1ExlyNEPWDU3QKUAAAAAAAAAFDWkrfWpZG3TU+HnX112vXQ3t+E&#10;TaordMV/61YE+6YiCFZXZ2ZBwrqwZFQEVCLIFyt7/XHA2HT3tJfShxu+TB9/+eVPq5drte6bOTcd&#10;etaQSg1NHTdT8fedulydHnv2jWYNrcSqbIecOSS3DfUr2nR412HpwdnzWiRIc+e0F3/f66pJ2Rg6&#10;qsfwLdaR3b+pE/uOzsZH9TRtSqy4GWP+P+fG5ivCTm11++7w5JylqVPl+W5pfrRkHfznq9KQmx6u&#10;WR+v3/BV58Hjp6Zjzx1VqF/imKiT+o1O6z/9W5MGKN9d92k66bzrK+cv9s6IimOP731d+ss7H7aa&#10;cfn22k/SzJcWpy6X3lzp15Hffidl3zN130sbV/xZXdX78/hMrBb8gwO6p389fXAafutj6Y5HX0gL&#10;31p7XfVyrc71d84o/B6NOqL7NemMgbULDTeV6c8tSKecf0Px77jKcSf1uz6Cx9tEgHLYLY/+e7zP&#10;4r7z+mPjinfKIWdeVfmZ64Z04z1PClACAAAAAAAAwNZYsOK9LPR4/vC7s1BQh1MHpV8fc0Ha/bC+&#10;2XbLsWLgzvt3z/77Twefm352+Hlpz+MGpoNOvzKdfN716YpxU9O9M15Jq9a2vVUFoYw3lq9JT7yw&#10;MM14cVGheuKFRWnFu+vNCyhowxdfX7Rg5Xvpvhlz09jJs1K/YXdmwcoIjP3rGYOz76f9Trks7Vup&#10;+P8DTrside4xIp3Y7/p06fX3p2ETH0uPPD0/vTB/Zfrws69eq54WAAAAAAAAAACKe2fdhrTkrffT&#10;3MVvpxdfX5mFUV584800b+m7adnbH6T31n8uFAY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X83d/9f0AySLbyaWM0AAAAAElF&#10;TkSuQmCCUEsDBAoAAAAAAAAAIQBARO/ly1cAAMtXAAAUAAAAZHJzL21lZGlhL2ltYWdlMi5wbmeJ&#10;UE5HDQoaCgAAAA1JSERSAAABkwAAAI0IBgAAAHK3lz4AAAAEc0JJVAgICAh8CGSIAAAACXBIWXMA&#10;AC4sAAAuLAEOa5FsAAAAGXRFWHRTb2Z0d2FyZQB3d3cuaW5rc2NhcGUub3Jnm+48GgAAIABJREFU&#10;eJzsnXVYFdn/x9/30iKlkiqoCAYhEhYWGEjZgij2GrgqFirWmojF2uzXjhUVAxeuiggCKgYlKgi2&#10;iEgZdMP9/cHij7pzZ+bOJdz7eh6eXWbOnHMcZuZzzidZXC4XNWGxWNYA7ACYAjAEIA0RIkSIEPFf&#10;pwTAcwBRADhcLvdWzZOsamHCYrHaADgIYEpjz1CECBEiRLQ4fAAs5nK534F/hcm/guQpAM0mnZoI&#10;ESJEiGhJfALQm8vlfhf/98BB1BAkcnJyMOtnBs1OWpAQF2+wBxEiRIgQ8d+hrLwcKcmfEPkoEnl5&#10;edWHNVElP6ayAFgDuFl9pnvP7li+egUUlRQbf7YiRIgQIaJZk/0jG1479yLpZVLNwzZsVBnbAQCt&#10;ZFtxl7otEwkSESJEiBDRIIpKiljqtgyysrI1D9uxAZhV/2bWtw+rTds2jT45ESJEiBDRcmjTtg1M&#10;+5rVPGTGRpX7LwCgs3bnRp+UCBEiRIhoedSRF4ZsAFLVv4mM7SJEiBAhggx15IUUu6kmIkKECBEi&#10;fh1EwkSECBEiRAiMSK8lotlSXFyMnOwcZP/4gewf2cjOzkH2j2zk5uRAUkoKiooKUFRShIKiIhT+&#10;/X95eXmIiYk19dSbPRUVFcjJzkFOTk7Vf3/+ZKOwqAjycnKQV1SAgoICFBT//VFQgJy8HNhs0RqU&#10;Hz+f3exs5GbnILv6/ubkAEDVfVWQ//fZlYe8ggIUFRUh00qmiWdOH5EwEdFsSEn+hJioWMRExeDj&#10;hw8oKS6h3AeLxYKCogL0DPRhYmYCI2MjtJZrLYTZtiyKi4vxIu45YqJiEBcbhx/ff6BuXj4ysFgs&#10;qKqporepMYxNjdFTvyckJCSEMOOWRWZGJmKiYhAbFYOkl0koKaH+7AKAhKQEdHR1YGxqAmMzY3To&#10;2IHhmQoPFoCfT9Rcl7kYYT2yCacjfLhcLvJy85CTnY3s7Gxk/8j597/ZVcd+ZCMnOwflFeVQVFSE&#10;4s9Vr1LVf+ushkWrYPqUlZUh4UXCz5cwKzOL8THYbDZ0u+v+fDk1tf47GYOyMrMQExWDmKgYvHyR&#10;gLKyMsbHkJaWhoGRIYz/FS5KbZQYH6M5UllZiVeJrxD77/39nPJZKOOoqKpU3VszE+gZ6DUrwX3n&#10;VhCOeR/7+fsvL0xSP6ciMSERiQkvkfQyCd+/fUdFRQUjfbNYLMjJy0G7qza66/VAT70e6NJVu1n9&#10;wZsj3799x+ULvnhw7wGt3YcgKKsow26MHUZYj4T4L+q9GB0Zjcs+vvjw/kOjjstisaDbTRcOUx1h&#10;0MugUcduLIqKiuB/zR+3bwYiPy+/UceWkpbC4KGDMXHypGYhtH95YVJRUYG4mKeIuB+BF3Evfuoo&#10;GwsJSQnodtNFn/59MWDgACgoKjTq+M2ZgoIC/HP1Om7630RpaWmTzkVZRRmOUydj0NBBYLFYTToX&#10;pnid9Bp/nz5XN81Fk2BoZIgp06eiS9cuTT0VRqioqEDQrSBcvXQFuTm5TToXSUlJ2Iy2wZgJY+tG&#10;oTcqv6Qw4XK5SExIxIPw+3j88HGjrxh4wWazoWegD/PB5ug7oG+T/uGbkrKyMgTeCITf5WvN5m9T&#10;jaaWJpymT4GJmUlTT4U2qZ9T4XPWB1GPI5t6KrVgsVjoZ94fk50nQ11DvamnQwsul4uHDx7i4rkL&#10;yEjPaOrp1EK2tSzGThwHaztrSEpKNvr4v5QwqaiowIPw+7h+9TpSU1KbejqESElJwXLkMNiPtUc7&#10;5XZNPZ1G437YfVw454OvWV+beiqEdO/ZHdNnz0BX3a5NPRXS5OXlweesD0Lv3EVlZWVTT4cnYmJi&#10;sBhuAafpUyAnJ9fU0yFNYkIizpw4jfdv3zf1VAhp07YNHKc6wmK4ZaOO+0sIk5LiEoTcCUGAnz++&#10;ff3W1NOhhJiYGMwHm2PM+DHo+AsbgysqKnDir+MIvh1Muw8pKSmoqalBRUUFqqqqUFVVhYqKClRU&#10;VFBaWoqMjAxkZmYiIyPj5/9nZmbS/rCKiYnhtwW/YZjVcNpzbiw+p3zGzq2eAq2WlZSUoKamVutH&#10;VVUVbdq0wbdv35Cenv7zJyMjA2lpaQKpjVVUVbB6wxp01OxIu4/GIvBGIE4fOyXQs6Sqqlrv3qqp&#10;qUFCQqLWva15fwVR/w62GIz5ixY0ms22xQuT+2H3cPbkWeRkN64thGlYLBYGDR2EabOm/3J2lby8&#10;PHh57kXCiwTK13bt2hX29vaws7PDoEGDKL8YP378QGBgIDgcDm7duoUfP35QnoO1vQ1mzJnRbOMp&#10;nkbHYt+efSgqLKJ0nbi4OAYNGgQ7OzvY29tDR0eH8tgvX74Eh8MBh8PBw4cPKTuzyMjIYMlK12ar&#10;VqyoqMDJoydx51YQ5WuVlZVhbW0Ne3t7jBw5EvLy8pSuLy0tRVhY2M/7++EDdQcKnW66cFvr1iiZ&#10;31usMEn9nIrj3sdofaCaM61atYKj82RY2Vg1248XFVJTUuG5dQelFbOxsTGcnJxgZ2eH7t27MzaX&#10;iooKREREgMPh4O+//0ZaWhrpaw2NDLFs9fJmZ+fiXOfg3KmzpGNEJCQkMHHiRIwePRqjRo2CoiJz&#10;H5nv37/j1q1b8Pf3x9WrV0kLFhaLhSkzpmLM+DGMzYUJ8vPy4bVzL+Kfx5O+RlNTE87OzrCzs0Pf&#10;vn0ZfYcTEhLA4XBw4cIFPHv2jPR1bdu1xar1q9G5i3AT97Y4YVJRUQFfH18E+PmjvLy8qacjNDp1&#10;6YT5v8+Htk7L0dnX5WnMU+zb/SfpFXPXrl3h4eGBSZMmCXlmQGFhIby8vLBr166aVeIIUW+vjjXr&#10;3aHevumNx+Xl5Th25BhCg++SvmbSpEnw8PBA167Cf6aSkpKwdu1a+Pn5kb6msdUyRKR+TsXOrZ5I&#10;T0sn1b5NmzZYu3YtFi1aBCkpKf4XCACXy8WlS5ewfv16vHv3jtQ1UlJS+H3pIvQz7ye0edUVJmIA&#10;NlX/YmJmAm0dbaENTpX8vHzs3LoT90LDhW5gVFRUhJaWFvT19dG3b1+YmZlBQ0PjZ3qO4uJixuJT&#10;GiL7RzbCQsIgIyMN3e66QhtHWATeCMThPw+hrJR/YJyysjI8PT1x6tQpGBg0TjyChIQEBg8ejDlz&#10;5qCoqAhxcXF8n6n8vHzcD7sHnW5doaKq0ijzbIjCwkJ4bNqOqCdRpNoPHToUvr6+WLp0Kdq0aZz6&#10;RO3atYOjoyOsrKzw6tUrfPr0ie81yR+T8eLZC/Tt3xeSUo3vjVRNwot4bN2wlZRKVFpaGsuXL8fl&#10;y5dhaWnZKLFKLBYL+vr6cHFxgYqKCqKjo1FYWEh4TUVFBR4/fAwxMTH00OshlHm9f/sOsdGx/z9P&#10;NNOdCdWVAhmkpKRgYWEBa2trdOnS5adBTEVFhdTq4vv37z+Nvenp6Xj06BE4HA7ev2fW28O0jyl+&#10;X7oIsq2bl4qFF48jHuPPXV58VS9sNhurVq2Cu7s7ZX0y07x58wZLly7FzZs3+baVaSWDbbu2N4nh&#10;uLKyEp5bdiAuNo5v2y5duuDQoUOwtrZuhJkRExAQgMWLFyM5OZlvW31DfazbvL5JskmkpqRirZs7&#10;qd20g4MD9uzZg44dm9aBIC8vDzt37oSnpyepBa7LEheheHq1CDXXs6fPsG/XnygoKBC4L3V1ddja&#10;2sLOzg7Dhw8Xig48KSkJHA4HN27cwIMHDxhRxymrKGPZquXN3lX1w/sP2Lh6A99cRLKysrhw4QLs&#10;7e0baWb84XK52LBhA7Zv3863raqaKjz27ICcfOO6tp49eQac6xy+7czNzXH9+nW0a9d83M4zMzMx&#10;btw4PHz4kG/bkdYj8ZvL3EaY1f+Tn5ePtSvd+S5YWSwWtm/fDnd390aaGTlu3bqFyZMnIzeXOIhS&#10;XFwcG7f9ge49mbNHAi1AmAjqkgcAurq6mDJlCuzs7GBsbNyoEc7Z2dm4ffs2AgICcPnyZYFc/SQl&#10;JbF8zQoYmxozOEPmyMnOwZrlq/m6Z7dv3x4cDgdGRkYCjXf37l34+/vj2bNnaNu2LXr37o25c+dC&#10;RUUwFZSPjw/mzJmD4uJiwnY99Hpi47aNjbaCDg0OhfeBI3zbTZ06FSdOnBC67p4OJSUlmDdvHs6e&#10;Pcu37ZwFv8HKxqoRZlWlBvLYtB0vnr0gbCcjI4MzZ840il2PDi9fvoS9vT1f7Yi8gjx27PWEsooy&#10;Y2M3W5tJRUUFTv7vBK5cvEIrmylQtQvZu3cvTpw4AQsLC2hoaDR6qgxpaWno6+tj/PjxcHZ2RlZW&#10;FuLjyXuH1KSiogKPHjyCsooyOnXuxOg8BaWsrAwem7fj8yfiBHfGxsYIDQ2l5YZaTUlJCX7//Xe4&#10;urriyZMn+PjxIxITE3H37l2cOXMG3bp1Q7du3Wj3b2BggBEjRoDD4SA/n3eE/tesLGT/+AHTPqa0&#10;xyLLq8QkeO304ruo2rx5M/bv38+I7v7Tp08IDQ1FUlLSz5/OnTsL1Le4uDjGjRsHGRkZ3L17l/Dd&#10;fv70Gbr37N4o9qlTx07h4X3iHZOqqipu376NkSObXlvDC2VlZUydOhVPnjwhVCmWlJQg4Xk8BlsM&#10;ZszOU9dm0ix8UQvyC+CxaTuCaPh2A4CcnBy2bNmCN2/eYN68ec0mk2/nzp1x/vx5xMbGwsqK3oqr&#10;oqICR/YfRoCfP8OzE4yjh4/iddJrwjb29va4d+8eNDQ0BBpr/fr1OHr0aIPnsrKy4ODggIQEwVzG&#10;+/bti8jISL4OASFBIbjhf0OgsfjxNesr9njsIVSXiouLw8fHBxs3bmRs3Lt372LcuHG1fujE6TTE&#10;6tWrce3aNUhLS/NsU1FRAa+dexm1kzbEncA7uH0jkLBNjx49EBkZiT59+gh1LkzQrl07BAcHY8aM&#10;GYTtkj8m46DXQdqLdX40uTDJy8vD+lXr+G43G0JcXBwLFy7E27dvsWHDhmYXE1CNkZERAgMDERIS&#10;AlNT6qtaLpeLc6fOwdfnkhBmRx3OdQ7C74YRtunXrx8uX74s8N8kISEBXl5ehG1KSkqwcOFCgcYB&#10;gI4dOyIwMBDt27cnbHfu5FlazysZykrLsGv7Tr6R5vv374eTk5NQ5iAsxowZg1OnThG2yc/Lx85t&#10;nkJLBJqYkIiT/ztB2EZFRQW3bt2CpmbLyVAhISGBkydPwsbGhrBd1ONIXLl4WShzaFJhUlFRAS9P&#10;L6R+pp5Xy8bGBi9fvsThw4cF1pk3FpaWloiMjMSlS5egpqZG+forF6/wXVEJm29fv+HC3z6EbTQ1&#10;NXH9+nVGdPihoaGk7GcPHz5EURG1iPCG0NDQgL+/P1q1asWzTWVlJU4fOyWUFd7NgBv4+P4jYRsX&#10;FxdGhGdTMHnyZL67qdSUVNwK4O9lRxUul4vj3scIPaAkJSVx7do1aGlpMTp2bm4uPn78iKdPnyIp&#10;KQnZ2dmM9g9UeUtevHgR+vr6hO2uX7kunNpBjPdIgdPHTiHhBXV7wurVq8HhcATSwzcVLBYLDg4O&#10;iIqKgrExdcP6yaMn8SjikRBmRg5fH1/CWJLWrVsjICAAqqqqjIz3/PlzUu3Ky8uRlMRM6nVjY2Oc&#10;O3eO0N6W8ikFYSFhjIxXTX5ePq5fuU7YxsLCAgcOHGB03MZm06ZNcHBwIGxz/cp1FOQL7s1Zk7CQ&#10;MKR8SiFsc/ToUZibmws81uvXr+Hl5QV7e/uqAnsKCujcuTOMjY3Ro0cPKCkpQVpaGlpaWhgxYgT2&#10;79/PSIiBnJwcAgICCBfYZWVlQtFyNJkwuXMrCLdv3qZ0jYSEBE6cOAFPT88WX4OiQ4cOuH//PiZO&#10;nEjpOi6Xi4N7D1BK+cAUn1M+E6q32Gw2zp8/D0NDQ8bG7NyZfEoIJleT48eP5+sy7OtzidHqhX6X&#10;rxG6w2tra+PKlSstvqgXi8XC6dOnYWZmxrNNQUEB/K5cY2zMslL+H1A3Nze+dgd+BAcHw8bGBt27&#10;d8eKFSvA4XB4qixLSkrw6dMnBAcHY+nSpdDW1oaenh727t1Lu+wvAHTq1Al+fn6EmoF7ofeQksw/&#10;sJQKTSJMXsa/xMmjJyldo6SkhNu3b2P27NlCmlXj06pVK/j6+lI2opaXl2O3xy6kpZLPNcUEPmfO&#10;E6qcPDw8MHr0aEbH7NePXDoIXV1dxqO93d3dMXnyZJ7nv339hkCG1I5fs74S9iUvL4+AgAChRbR/&#10;+fKlwZ1dVFSUUArMycjIwN/fn3AFfYtzi7Gs4Dc5Nwn7srGxgaenJ+3+s7KyMHbsWIwYMQK3bt2i&#10;rQJ9+fIlVq5ciW7duuHcuXO0+xkwYACOHOHtVs7lcuFzllhdTZVGFyaZGZnY67mHUmoSbW1tPHr0&#10;CBYWFkKcWdPAYrGwefNmXLp0CTIyMqSvKyosgtfOvaTSlzBB0sskREdG8zyvr68PNzc3xsetzljA&#10;j927dzM+NgB4eXkR2k+uX/bjm9qCDJfOE+9y8vPzsW7dOjx48EDgsYAqu8/ly5dhZWUFZWVltG/f&#10;Hjt37qzXbvTo0VBUVESnTp0wZswYbNy4kbTqkR9qamr4448/eJ4vKy3D5Qu+Ao9TkF+A61d45wyT&#10;lpaGt7c37SSNd+/ehYGBAf755x+6U6xHcnIypk+fjn79+lFKUFqT2bNnE3qjxUTFMFqVs1GFSXFx&#10;MXZt24m8XHKJ9gBg0KBBePLkiUBxBC0BBwcH3L9/n68nUU2SPybj5DFqOzy6nD/9N+H53bt3Cy3r&#10;8fHjx3mqzlgsFtzd3RnfEVWjrq6OZcuW8Tyfl5eHf64K9hH5lPwJ90LDCdtUVlbCz88PgwYNQp8+&#10;fXDx4kXamRbOnz+PHj16wMHBAUFBQfj6lX/hsuTkZPj7+2Pr1q3o1asXhg4ditu3qampG2Lu3LmE&#10;iSjDQsJoOejUxO/KNUL7i6urK23PrTt37sDW1hYZGcKpwhgZGYl+/frh5cuXtK5vaIFQE37vNRUa&#10;TZhU6/o/UdDTDR06FMHBwWjbtq0QZ9Z8MDExQUREBCXvtJDbwXgQzsxqlRfPnj7Dq6RXPM8PHz4c&#10;o0aNEtr4GhoaiI6Oxvbt22FqagpJSUmoqKjA1tYW4eHh8PDwENrYALBq1SrCNCW3Am4KZDu5SjFQ&#10;NyoqCk5OTujSpQv27NlDSQ21du1aODs74/Vr4hghfoSHh2PUqFFwdnYmJYx4ISEhQfj3q6ysBOd6&#10;AO3+8/PycYtzi+f5tm3b0k6TEh4ejjFjxvDNnCAonz59grm5Oa1d6dChQwndhV8lvcKrRGZ2J40m&#10;TK5cvEI66ynw/8bGpqht3JRoaWnBz8+P0r/76OH/CcXVr5onDx/zPMdms4WmYqqJhIQE1q5di6io&#10;KBQUFCAjIwMcDgeDBg0S+tjy8vJYv349z/PFxcW06+yUlZUhNiaWf8MGSElJgZubGzp06IClS5fy&#10;Labk4uKCHTt20BqLF+fPnxe4z0mTJhEa42OiYmjbDp7GPCVUBW/cuBEKCtSL02VnZ2PKlCmMuKOT&#10;HW/s2LFITaW+S/P09CTUGkRHxggytZ80ijD5nPIZ13yvkm6voKCAgICA/8yOpC4DBgzgGfHdEMXF&#10;xThF0aGBLFwuFzFRvB82Z2dngXNuUaUpvJlcXFwIPctiCe4REQkvElBSTN9zB6iyp+zfvx86OjqY&#10;OHFig4kVORwO/vrrL4HGaQgnJydGFhO7du3ieS77RzY+vKNedRAAYqJ42/m6du0KFxcXWv0uW7YM&#10;X758oXVtq1ataNVw+fbtG6ZMmUK5FIaBgQGmTZvG83zNlCiC0CjC5MRfx0nfADExMVy8eBE9eggn&#10;B39LYcaMGVi5ciXp9tGR0Yw9FDV5/+49fnznnVKD6UyqQUFBGDNmDLp37077R19fH+7u7vj8mThv&#10;GBUkJSXx22+/8TxP997HEDg1UKWiogJXr16Fubk5+vXrB19fX1RUVKCyshJr165lbJxqxo8fj7Nn&#10;zzJiKxs6dChhlU2iBQ0vKioqEBfDO3X/ihUraH3UHz16hNOnT5Nu361bN+zfvx9xcXH4+vUrCgoK&#10;kJubi4cPH2Lfvn2YPHky6RRQ9+7dw9atWynPmUhopiR/YkSzIfQl3v2w+5RUAHv37hWq/r0lsXPn&#10;TiQmJuLGDXK5oE4dPQkDQwNISDJXuY7oY6ejo8Nomd24uDjaOczqkpCQgNDQUDx+zFtFRxU7Ozus&#10;W7euwXOZGZlITUlF+47kHSgA4o+klJQU7XiDJ0+ewNHREVpaWhg8eDBevCBO/8JisTBo0CCYmZnB&#10;1NQU8vLyiIuLQ1xcHKKjo+up0Ozs7HDx4kVGd4l2dnY8A09jo2MxyYla5t7EhESennYsFou208b+&#10;/ftJtWvdujUuXLgAW1vbenFx0tLS6N+/P/r37w9XV1dMmzYNjo6OhIlGq9mxYwfmzZtHKeedmZkZ&#10;VFRUkJmZ2eD52OhYgTM2C3VnUlhYiHOn+KeermbevHlwdXUV4oxaFmw2GxcuXICenh6p9hnpGbh+&#10;lXzZVDLEEOhTmfagoqLaI8OTJ08Yc2MFAENDQ0Kvn9hoaqvn5A8f8TWrYeM1i8XC69ev8b///U+g&#10;XXpycjLOnTtH2EZGRgYcDgfh4eHYs2cPJk+eDBsbG6xduxa+vr549+4drly58vM5tLKywpUrVxgv&#10;t2tra8vz3Pu375CTTS3ehWghZGJiQisBaVpaGq5d4x9MKSkpCT8/P9jZ2ZEKsLaxscGDBw/QoUMH&#10;vm1LS0uxd+9eUvOths1mE7rYM6HVEKowufEPB9k/yOWgsbCwwKFDh4Q5nRaJnJwc/P39oaioSKo9&#10;5x8OI0XFgKqgvA/veeuqmRYmdHXQjdkn0QeP6gsZE8W7vb6+PjQ1NTFv3jwkJCTgxo0bGDZsGKX+&#10;yWJjY0Po8cNisTBhwgQ8f/4c165d4xtdTZeBAwfyfM65XC6N+8v8Qujs2bOkPPcOHjyI4cOHU+q7&#10;V69eCAgg57l29OhRfP/+nVL/dnZ2PM/FP38hUNQ9IERhUlxcTOiSVxNpaWmcPn2a8ZXOr0KXLl14&#10;qlfqUlRYhCCKaWp4QVQqtk2bNozkMGppEL2QSS+TKLkIP415yvNcTcHBYrFgY2OD4OBgPHv2DDNn&#10;zmTUy5Fsyho2m/2zNokwEBcXJ1Rzxj8nn6k5PS2dMJU9XWESFhbGt42MjAymTp1Kq38jIyMMHjyY&#10;b7v8/HwcP36cUt8jR47k+Y0tKy3DawL3fzIITZjcuRWE/Dz++j8AWLx4cYtK99wULFq0iHTt6Zv+&#10;NxmJjM/MaFi/ClStZptL3ZjGxNLSkufHtKKigvROHAAyCQLdLC0brtltaGiIU6dOITk5GevXr2fE&#10;4/HUqVM4cOAAKX29sCES1lRSqxA9u1paWujVqxeleQFVf9+IiAi+7aytrQUqvbBkyRJS7agGjcrL&#10;yxMKqm9fqe106iIUYVJWVkaqbjVQlXNLGJ4mvxrS0tLYsmULqbY5OTm4G3xX4DGJPowtoWiQMJCW&#10;libMVk02tTiXy0VuTsO1u8XExDBkyBDC69XU1LB161akpKTgr7/+EihDxLdv3+Dq6ooOHTrAzc0N&#10;KSnEmXWFCZF9kIqgJmpLpaZQfn4+oqKiEBMTg6tXryIvj3/2DgMDA8TExCA6OppWfMzYsWNJLa4f&#10;PnxIWTXF1P1tCKEIk3t3w0lXaFu3bh1pe8B/nenTp/OtVVDNTQaqARJ9GOnUY/lVIEqvT/aFzMvN&#10;4+kur66uDnl5eVL9yMjIYP78+UhMTASHw+G5oyFDTk4O9uzZgy5dusDJyQmRkZG0+6IL0XNFxQBP&#10;9Heg8uy2atUK3t7eMDU1haOjI6lrNm/eDDMzMzx//pxWdnMxMTGMGDGCb7vi4mI8ekStHAXx/W2G&#10;woRsnQctLS0sWrRIGFP4JWGz2aSjjdO+pOHt67cCjUf0QqqrqwvUd0uGiQ8ekaBWVlamPCcWiwVb&#10;W1uEhIQgLi4O06dPp21XKS8vx8WLF9G3b18MHDgQ165dI1WgjAlUVFR4xq0UFBSQtkllZ/NezFJ5&#10;dtlsNo4fP45Zs2aRvobFYuH48eMCZTgn49UFgJTarSZEz26z25lkZmQS5nGqybZt24TiFfIrY2dn&#10;RzqFyIPw+wKNRbRS+S/vTJh4IYna0REmNenVqxfOnDmDjx8/Yt26dQLZVSIiIjBhwgTo6Og0il1F&#10;TEyMMA8aaWHN0M4EoCZQmBAkAHlhQjWjMOGzS9H1ui6MCxOySQeNjIxoezz81+GXCbSahw8e0l5R&#10;crlcwhf3vyxMiNRcZFUFRB87oo8pFdTV1bFt2zZ8+vQJ3t7e0NXVpd3X+/fvG82uwoQakUlhApAT&#10;KEwJEoC8MMnKoha5TnhvCXZzZGA8Av5++D1S7datW8d4tcT09HSEhoYiJSUFGRkZ+Pr1KxQVFdG+&#10;fXtoaGigffv2MDQ0ZDznV1FREcLDw/Hq1StkZGQgMzMTbDb755jt27eHtrY2Y2n0+/fvDxMTE8TE&#10;EAfJZf/IRvzzeBgaUa98mJ+Xz1On37p1a7Ru3Zpyn78KTKzuhLkzqUurVq2wYMECzJ8/HxwOB15e&#10;XqRcXBui2q6yb98+TJw4EcuXLydM0kgHNTU1nhH7TAhruguhaoECVHnA1YRJQQKQFyZUMzYzZZNq&#10;CEaFyeeUz0hN4Z/VUlpamjBIigoFBQU4dOgQfH198fTpU77eExISErCzs8OsWbNgbW1NOx0El8vF&#10;lStXcOLECYSHh5NKQ21kZIRZs2ZhypQpAq8+bW1t+QoToCoKmI4wIcqGKicnR7m/Xwmif38xySyy&#10;JSW8nxdhxXGwWCzY29vD3t4esbGx8PLygq+vL630+dV2lYsXL2LgwIFYvnw5xowZw0ieLiLnA7Lp&#10;3om8nARZCDUkUJgWJAD5BcW3b9QqURL924uLBEulz6iaK4FkXfIRI0YQVq8jQ0VFBQ4cOIAuXbpg&#10;zZo1iI2NJeWGV1ZWBj8/P4wePRodOnTAhQsXKI99584dmJqawsHBAbfsDQqRAAAgAElEQVRv3yb9&#10;gMfFxcHV1RUaGhpYuHChQHUQiCKxa5L4MpFW/0RpubOysminBP8VIFoNyiuQ88KSJ7i/vPInMYmx&#10;sTH+/vtvfPjwAatXrxbIo/LBgwcYP348dHV1cfDgQYHtKrm5DbtMA8T3jWw7Qe9vTZWXMAQJANLF&#10;tqSlpSn1S6QWU1Cknoq/JswKk3hyCR3HjBkj0Dg5OTmwtraGq6urQA9GRkYGpkyZgvnz55P+sG/e&#10;vBkjR45EbCz9XDZlZWXw9vZGv3798PYtPY+r6sRt/Ej+kEyrrKyUtBTPB7W8vFyggkgtHaJnjuxH&#10;WZHgxU1P5x25zTTt27eHp6cnPn/+jAMHDkBbW5t2X+/evcOSJUvQsWNHrF69mnbWZiJhoqjUPO5v&#10;tUAJCwtjXJAAVTnVyEBkA2kIJp5dXjAqTBLj+a+C2Ww27O3taY/x4cMH9OvXD3fu3KHdR12OHj2K&#10;fv36EeZxKi8vx9SpU7Fp0ybGxn327BlMTExw6xa5tDM1qU6xwQ8ul4tXNOs8E724jfnBa24QrRoV&#10;yAoTgntLt+a3IMjKymLx4sV4/fo1rl27hoEDB9LuKzs7G7t27ULnzp0xdepUUurYmhBVjiQtrBvh&#10;/rLZbFKpT+jw8eNHUu2oVGUF+D27zWRn8jnlM6nyof3796d8A6rJzc2Fra0tzzTVgvDs2TNMmTKF&#10;p/fT8uXL4ePjw/i4ubm5mDx5Mt8qeQ0hbFWXSJg0DOHqjuzKWUmJ57mmvLfV+bfu37+PyMhITJ48&#10;mbZdsby8HD4+PjA1NcWQIUPwzz//kPIu5JXAUExMDK3lyNk7Wvqz2xQ7E7ILIV4wJkzev31Pqh1d&#10;FVdlZSWmTp2KxER6H0YyhIeHY/v27fWOnzlzBgcPHhTauLm5uXBycqJsCCVK3FaTlE/01A3NbfXc&#10;XGBidUe0ws7MzGy0IEEizMzMcOHCBTx9+pR0RD4v7t27h7Fjx6Jbt244fPgwz8zW37594/nBk1eQ&#10;J+0BSnR/W4IwIbszIVueohomFkK8YMybi2z6FLrC5Pjx4+BwyOX7UlFRwdChQ2FkZAR9fX3k5uYi&#10;ISEBR48e5ev9sHnzZlhaWv7MiJuRkUG6tKe0tDQsLS1haGiIXr16QVpaGq9fv8bJkyfx6hVxIOeT&#10;J0+wYcMGeHp6khoLqPJ6GTRoEO7eJc7DRTdNAtELKYw4g1GjRtVyXfzy5QvplNxA1XzrprwQRgJR&#10;oo8R2Rey2ibVkK2uoqICX758Ie0eKmz09fWxaNEieHh4CNzX27dvsWjRImzYsAHz58/HokWL0L79&#10;/xcUe/bsGc9rqej0if4Onz59It1PTQIDAxEYGMi33Zw5c2BgYEBrDKBqcUlGjc9isUilXakJ0SKQ&#10;yM5EBsaECZlgIhUVFVqBU2VlZaQfZAsLC1y6dKlB1zp3d3fMnz+fpweXnJwcXF1da0n7vXv3ErrJ&#10;VtOpUydcu3YNvXv3rnduxYoV2L17N88StywWC5MmTcL06dP5jlOX3r17kxAm9PzHiVQxQUFBpNPi&#10;k2XBggW1fg8LC6MkTFRVVYVS57wm3759I9wdU/3g8UqTHhQUJBTDLlDlNks18wRTMVLV/PjxA56e&#10;nti7dy8cHBywfPlyGBsbIy6Od9kDKitnorYREREoLCyk7FGan59PqsqioqKiQMLk2LFjhE4I1Rgb&#10;G1MOMbh/n3dWDEF3JoypucgIE7rBQmfOnCGlQ3R2dkZQUBBPH205OTmcO3cOkybVLv/ZqlUruLm5&#10;4f3799i6devPD8L379/h7e3Nd1xjY2PExMQ0KEiAKl3vmjVr6kWus1gsTJw4Ec+fP8elS5fQs2dP&#10;vmPVhYzOlK4w6azNu85FREQEZR/3X4HAwECeKig5OTnSrsEA0Fm7C89zZHfhVNm5cye6du1KOX05&#10;0Y5BEMrKynD+/HmYmJhg6NChuHLlCs+2HTqS36lpamnxLJFQXFyM4OBgynPt168fqXYPHpDLAtIQ&#10;5eXlpMsCUy1x/enTJ8LyzVTub0O0CGFCxvAtLi6OHTt28DUWiomJ4a+//kK7du0gJSWFJUuW4N27&#10;d9i1a1c9Kc/hcEj5zG/duhVt2rTh287NzQ19+/YFi8XCuHHjEBcXh8uXL5POBNwQZIRJaWkpqd1V&#10;XfQN9SEl3fAKtqKignRt+l8Joo+8kYkRpawOpn14p0IPCgoSuPJdXXbv3o01a9bg8+fPGDVqFObO&#10;nUtqBfz9+3f4+RGXg7a0tIS7uzup94AX4eHhhFlwe5sak+5LppUMeurztidQ2fFW06FDh1oqOV48&#10;fvyY1vsGAL6+vqRUyGw2G9OmTaPUN9H72rZdW3TUEkwlzJgwIaOXpyNMyKZZnjhxImkdc5s2bXDl&#10;yhW8ffsW+/fv5zmv0NBQvn3p6ekR1lauSXWAU2xsLK5duwZDQ+qR6XUh683Bq3YGERISEjA04l1E&#10;yN/fn3KfLZmKigrCFb2RccM7U170NulNmCGXzPNHlj179mDVqlW1jh0/fhz6+vr4888/cffu3QZj&#10;hyIjI2FlZcXX29DV1RUeHh749OkTDh06hK5duzI2d6DKHtm9Z3dK15j2MeF57saNG7QCbydMmMC3&#10;TUFBAebNm0e57ydPnpAujDVp0iR0707tfhAJk94m1J7dhmBuZ0JCmFB1YwOAR48ekQoonDt3LqV+&#10;hwwZwlf48LNFAICLiwul1ai+vj6MjIxIt+cH2XtKtmhTXYheyNu3bzO+em7OPHz4kKejCYvFgpEJ&#10;tb9ra7nWhB9IplRdXl5ecHNza/BcSkoKli9fjmHDhkFZWRkaGhqwsrKClZUVdHR00LdvX0RHRxP2&#10;r6Gh8dNNXVZWFr///jtevXoFPz8/0hmu+WHQy4Cyi7IJwc4vLS2NcvwLUFXxlMz7/vfff2P37t2k&#10;+w0MDMSwYcNIqY5ZLBZle2VRURHh96zZCJPy8nJSJXrp7EzI6moFyYjaENnZ2aS8Ppg2TFKF7D3N&#10;+UHPbmJsZsLz5cnPz/9P7U6IVD1ddXVo5Swj+uD5+fkJlHIHAP7880+sWLGCdPu0tDQEBQUhKCiI&#10;dHaGhQsX1rNPsNlsjB07Fvfu3RM4XgWgpuKqRkVVhVB1QyduTEdHh7QmYtWqVbCwsCAMSn79+jX2&#10;7NmD0aNH83SXrouDgwNlA39gYCBP1Zu4uDgMaOTvqwsjwoSsgZeOMCGTtoPNZjOeEp1suhAyOlRh&#10;oqysTCq5HpmA0oZQUFBAV13eZWo3bNiA8vJyWn23JNLS0nD06FGe541N6a3siOwmX758IW2MbYiS&#10;khJatgEqjB8/nqeXYjXV8Srv3r3DihUrCPO+8YLuypno/np7e5MODqzJtm3bSAvGsLAw2NjYoFOn&#10;Thg+fDimT5+O1atXw8HBAerq6ujWrRvc3NxIx5h16dKFsscil8slLPndvWd3yjm+GoIRYZJNMsaE&#10;jpqLTL5+NTU1gVY9dMcFyKeKFhZiYmKkUuoLkl6aSNX16tUrHDt2jHbfLYVNmzYRrhx7m1BfOQOA&#10;uoY6NNpr8Dy/Y8cO2l5zUlJSCA4OxpYtW3h6NgnCoEGDcP78edKZgjU1NbFnzx6kpKTgzz//RKdO&#10;nUhd11FLE23b0SsbQfTsFhcX03Jv7927N18BWpfk5GSEhITg3Llz2LVrFy5fvkw5eFJGRgZXr16l&#10;nEPr/PnzhC7XdHZ9DcGIMMnNzSPVjk6dBjLBkHTTswg6rrS0dLNIx07G1zwvj9zfqCEGDR1MGGm/&#10;efNmoVfga0qSkpJw4sQJnufV26sTulHzY5jVcJ7ncnJyCFeV/GCz2diwYQMiIyNJp98h0+ecOXPg&#10;7+9Pa0UrJyeHpUuX4u3bt/D19eWrojYfZE53quiqqwOtTlo8z/v4+NCynaxfvx7Gxsx8hMnAZrNx&#10;9OhRyvbWkpISbNiwged5MTEx9BtAzuWZH4wIk1atyNVfoPNBI1N7gGz0PdPjFhcX03YBZBIyH3IZ&#10;Gfrb2HbK7TDKdhTP8xkZGZSMjS2NNWvW8CwUBgCTnZ0EKvQ2ynYUlFV4L7S8vb1pZ5euxtjYGBwO&#10;B1FRUXBycqKlagKqshQ8e/YMx48fFzjLrJiYGCwtLQlVsAoKCrAZTb/2EYvFwtSZzjzPc7lcrFy5&#10;knK/kpKSCAwMFCg4kSzVOxJnZ97/Dl4cOXKEMDXLcKvhhM8eFRgRJkSR0jWhkxOHzKr7y5cvjNfX&#10;IBtZmprKvxiYsCGThl/QJG7jHSZAVlaW5/m9e/cSZl1uqTx48AD//PMPz/NdunYReGUnISGByc6T&#10;eZ4vKyur59ZLF1NTU/j4+CArKwshISFwd3eHo6Mj+vfv3+Azb2BggAULFuDMmTN48+YNbt26JVBc&#10;VF0WLVpEmOtsvOMEgfX5RsZGMOjF+6MfFhZGy5FEWVkZISEh6NWLt/u8oKioqCA0NBRjx46lfG12&#10;dnaDuQarkZKWwgTHiYJMrxbMCBOSHyphCZOysjLGCwq1FGGSk5NDyj1X0Lw7sq1lMW7SeJ7nCwoK&#10;MH78eIG9j5oTGRkZfFeDU2dMZaT89MAhg9CpSyee5/38/LBv3z6Bx6lGQkIClpaW8PDwwMWLF/Hw&#10;4cMGd5dBQUHw9vbG9OnTGY8duXLlCi5evMjzvIqqCkaMopZ7ihfOM50J/06zZ8/Gu3fvKPerrKyM&#10;x48fY+nSpYyWIWexWHB2dkZMTAz69u1L+fqKigo4OzsT2ttsR9sKnEKlJowIE6JCSjWhI0zIGunI&#10;ZtkkS9u2bUmpupgelypkhSjZCnVEWNtZo50ybyH75MkTzJkzR+BxmgPFxcUYM2YMobePQS9DGPQS&#10;3KUS+PfjMZM4onnlypW0at80R96/f883garjVMHciWvSWbsLzAfztr18+/YN9vb2tLwepaWl8eef&#10;fyI0NBQDBgwQZJoAgGHDhiEmJgbnzp2j7eCzYsUKwiBFOTk5jB4vWJHCujAWtEhGwpEtRVkTskFP&#10;f//9N6V+uVwuDh8+zDOdhJiYGKkHo7oONBXOnTtHO3NpXcgKE0H12wAgISkBx6m81TFAlUFz27Zt&#10;Ao/VlHC5XMycORNPnjzh2YbFYmHKjCmMjmtoZAhDAn//iooKTJ48GS9fvmR03MYmMzMTI0eOJHS/&#10;1+qkhYFD6BfoaginaVMIhVNiYiIcHR0J7WNEDBkyBBEREYiOjsbs2bOhp6cHSUlJvtexWCyYmppi&#10;y5YtiIuLQ3BwMM88f2Tw9vbm61I+dtI4gUun16VRhQmdnYm6ujp0dHjHOVRz6tQpSlHe586dw6JF&#10;i6CtrY0///yzQVXRkCFD+PYTHh6OyMhI0uMmJiZi1qxZ0NXVxZIlS2gJ2JqQFSaCVlGrZrDFYHTu&#10;Quy5tHHjRly9epWR8ZqCP/74A5cuXSJs08+8P7S70i9xywvnmdMI3Xhzc3Nhb2/fYssm5+Xlwdra&#10;mq9KaQpD6sOaKKsow9qe2Jh/+/ZtLFu2TKBxTExMcOLECcTHx6OwsPBnNgAPDw/MmjULixYtwrZt&#10;236W1fj8+TOioqKwYcMGge0vQUFBfFOytFNuh1E2vB1q6MKYMCFj4KVblGbUKP7/8IKCAuzatYtU&#10;f+/fv8fq1asBVAUnLl++HDo6Ojh16lStVQmZcYGqjyeZoKPi4mK4uLigoqICJSUlOHjwILp06YI1&#10;a9bwrC7HDzLCRExMDLKteRvPqcBisbB8zQpCl2gul4vp06cTruybKydOnMDWrVsJ26ipq2GuC7X0&#10;PWTp1KUTZs0jTj3//v17jB8/HoWFhUKZg7DIz8/HuHHjEBsbS9jOfqw9I+k9GsJpmhN66PUgbHPw&#10;4EEcOnSIkfHExMSgq6uLsWPHwt3dHSdPnsTBgwexbt06zJkzB7a2ttDQ4B1nRIXY2Fg4ODgQBhFL&#10;SkpixZoVkJDkX1SPKs1ezQUAy5YtI6U73bFjB+bOnYvS0lKebZ4/f47BgwfXE2wpKSmYPXs2DAwM&#10;fuawMTY2xrBhw/iOe/v2bVhYWBAWnsnOzoadnR3Cw8NrHS8sLMTOnTvRuXNnQs8LXpARJlQq1JFB&#10;VU0VK9euJPybFBYWwtLSkjCleHOCy+Vi3bp1+O233wjbycrKYs1Gd9LlY+kw0nokoSs2UFWXYtCg&#10;Qfj8mV4VzYaQkZGBqqpqrR+mgh2Tk5Nhbm6OkJAQwnYmZiZwnkUtGy4VxMXFsdLdDSqqxLFpixcv&#10;xpo1a5pFxUsyXL58GYMGDSK0+bBYLPy+9Hdo6zDrSFENc8KExM4kNTWVVjRv586dMXXqVFJtjx8/&#10;jr59+2Lz5s0ICAjAp0+f8PLlSwQEBMDR0RG9e/cm9MB6//49lGq4Oq9fv57UuBERETA2NsbKlStx&#10;/vx5vHz5EsnJyQgNDcX69evRqVMnwhcpNzeXVtJEMh4oTNhL6tJDryfmLiTOjFpYWAgHBwds3ryZ&#10;cddtJikoKMCECRP4FmBjs9lYtno5YcQ6U8ycO4vQfgJUrUTNzMwY2wE6OjoiPT291g+dQOO6PHz4&#10;EH369MHz588J22lqacLVjVmvqIaQk5fD6g1rICNDHB+3c+dOjB07tlkH5HK5XPzxxx9wdHTku1Od&#10;5OSA/gMFdxDgBQvAz7d8rstcjLAeSaujkKAQ/O8Q/5wxZ86coVVRMDk5GcbGxrTVQWTZt28fXF1d&#10;ax0bP34833oOgmJubo7w8HBKK0Eulwt1dXW+O75exkZYt4nZqojV/H36HPyv8ffRd3BwwOnTp/m+&#10;wDX59OkTpWR8bdu2pZw9OiUlBaNHjyZMN1HN7Plz+O4YmKSgoADrVq7Fl1Ti+B1paWkcP36c9IKr&#10;MTl79izmzZvHd6GkoKAAj707GAugI0NsdCx2bvXku9AxMDCAv78/ac/SxqKgoADTpk0j9W0yH2QO&#10;V7eljI5/51YQjnn/fyolxhJaddAk58Lm7+9PS5hoaWnBx8cHNjY2Qtt62tra1hMkAHD69GnEx8fj&#10;zZs3QhlXSUkJPj4+lFUKUVFRpFSHqny29IIwdYYzvnz+guhI4jTlvr6+ePfuHa5du0a6LrumpibW&#10;rFnDxDQb5MGDB5g4cSKpe0hG9cQ0srKyWL1hDda5rSXMyl1cXAxnZ2ckJCRgy5YtjOepo0NpaSnW&#10;r19PKjOChIQE3NatalRBAgDGpsaYNms6zp48Q9juxYsX6NOnDy5fvkzKKacxePPmzc8qrfzQ0dXB&#10;QtffhT4nxtRcXXW6kqorLUgNDCsrK9JGdqqYmZnh9OnTDZ6Tl5fHtWvXSCVUpIq8vDwuXbpE+gNb&#10;E7KVDrv1oFZEhwosFgtLVrry9fACgJiYGPTo0QPr168XKFeYoLx79w6TJ0/G4MGDSQkSI2MjvkZx&#10;YaGuoY7lq1cQ5karZseOHdDT08O1a9caYWYNw+VyceHCBXTv3p2UIBETE8PCpb9DtzuzJSTIYjfW&#10;jjA3WjVZWVmwsLCAo6MjreBGpvj69StcXV2hp6dHSpCoqavBbd0qoRjc68KYMBETE4Nud/61PfLz&#10;8/ka4YhYsWIFzp8/z0jK5GqmTZuGe/fuEUa96+vrIzIyEnp6vEuBUkVHRwePHz/GiBH0onzJFk+i&#10;WqGOKtLS0ti0YzOMSWQfLSwsxPbt26GtrY3Dhw83avr6rKwsLFmyBD169MClS5dI2XGsbEdh9YY1&#10;Qsm6SxZ9Q31s8thEysnl9evXmDBhAgYMGCBQLXI6hISEwNTUFFOmTOFbmRGoyqqwdtM6gRI5MsG8&#10;hfMwyWkSX1sNl8uFr68vevTogcWLF5POLM4ERUVF2LFjB7S1tXHgwAFS3qN6Bvrw2LOD0Sh3IhgT&#10;JgCgZ0DuQytoQaUpU6YgLCxM4IqF4uLi2LNnD86ePUtKOHXp0gWPHj3C7NmzBf64WFtbIzIyEj16&#10;ELsp8uLLly98XSyBqtrOjaE+kJGRweoNa2A/1p5U+6ysLCxatAg9e/bE5cuXCT3wBCUzMxPbtm2D&#10;trY2Dh48SOpFFBMTw9yF8zBn/pwmFSTV6HTTxY69nqR2gEBVhdJBgwZhzJgxfCslCkJlZSUePHiA&#10;UaNGYfjw4aSeSQBo36E9duz1JMyZ1ViwWCxMcnLA0lXLSGlXysrKcOjQIWhra2Pbtm2Mp3KqSW5u&#10;Lo4dOwYdHR2sXbuWZ5B1XUZYj8T6LeuF6nVYF8YM8ADwKjEJG1bzTndcjYaGBj5//iyw1waXy4Wf&#10;nx+2b99O+iEGqgpazZ07F3PnzqXt4/3mzRts2bIFV65cIZ2PSkpKCpMmTYKLi4vAaReOHTtGqs60&#10;MAxv/AgNvotjR45R2nW0bt0aI0eOhL29PWxtbQX2IoqPj4e/vz8CAgIQGRlJyc4mJy+HFWtWoqd+&#10;T4HmIAxKSkpw6M9DePLwMaXrOnbsCHt7e4wePRoWFhakIrN5UVRUhODgYPzzzz/gcDiUXf6NjI2w&#10;dNUyxiOwmeDDu/fYtX0Xvn0l73XKZrPRt29fjB49GqNHj0bPnoI9NykpKfD394e/vz/CwsIoLbTE&#10;xMQwc+4sWNlYCTQHMtQ1wDMqTCorKzF/5jxShZgiIyNhZmZGe6y6fPnyBXfu3EFYWBhSUlKQlZWF&#10;zMxMyMjIQFNTEx07doSmpibMzMxgZ2fHmJGyqKgI9+/fx507d5CYmIjMzExkZWWhuLgYHTp0gKam&#10;JjQ1NaGjowMHBwfSCST5MWbMGFI7PJclC2Ex3IKRMamQmJCIPTt2I49krZuasNls9OnTB1ZWVujU&#10;qRPU1NR+/igrK//cKRQXFyMjIwNpaWk/XVkTEhLA4XBo50zT1NLE6g1rGt0YTAUul4vLF3xx5SK9&#10;GB45OTlYWVnB3Nwc6urqte5vzdT02dnZSE9P/3l/09LScO/ePdy5c4d2wKTtGDtMmzWNdEGtpuDH&#10;jx/Ys3033rym53DTtWtX2NnZoUePHrXuraqq6s+dT3l5ObKysmo9ux8+fMDNmzcpLYxr0lquNZat&#10;Wt5ouz2hChMAOH3sFG4G3OTbzsnJiVYNZhFVJWS1tbX51lIRFxfHsXPHCVPHC5PMjEzs9tiN5A8f&#10;GeuTzWZDWVkZJSUllNLnkKH/wAFwWeLCqD1OmDx68BB/HfoLRYXM1dSRlpaGkpISvn//TttRhle/&#10;s+bNbpKFDR3KSstw9MhRhN8NY7RfJSUlSEhI4OvXr4x6pWp17oQVa1ZATZ3Z8uVE1BUmYgA2Vf9i&#10;YmYCbR3B8g3JycshJIi/gT0hIYHRVAL/Jdzc3PD4MX81h7GpcZO+vLKtZTHcajjatmuH92/fobhI&#10;8PT0XC4XBQUFjKa61+mmC9eVrrAfZ98s3GrJ0lGzI4aPHI6y0lJ8ePeBkcDQ8vJy5Ofn0052WBdx&#10;cXFY2VhhhftKoTuCMImYmBj69OsDQyNDpH5OpaT2IqK4uBgFBQWMBfEqqyhj1tzZ+M3lt0av+vr+&#10;7TvERv//LorxnQkAuLosQVoq79Qi1QwdOhShoaECj/df4vXr19DT0yNlj3Bd6QrzwcxmXqVLSUkJ&#10;ONc58L/2T7OoTgkAGu014DR9Cvr2p14vormRnpaOC2d98CjiUVNPBUCVUXvgkIFwnDqZb+qSlsCT&#10;h4/hc9YHaV/4f9caAzl5OYx3mICR1iNJuY0LA6HvTACgsKAQCS/i+bb7+PEjzMzM+NaAFvH/LFiw&#10;APHx/O+tlJQUFix2aTYrbXFxcfTU74lhI4ehtLQUH94zs5Kmg5KSEqbPmYEFi13QUbNjk8yBaVrL&#10;tUb/gf1hZNIbaalf8DWr6bIK9zY1xvLVyzHSxoqxBKNNTYeOHTDSeiQUFRXw7u07RlWAVJCSlsLY&#10;CeOwbNVy9NTv2aSeho2yM8nLy8PCOS4oKeZ/w/X09PDs2bNm4X7Z3ImKikKfPn1ItbWyHYU585tv&#10;oar0tHSE3A5GdGQ0Uj8Lv1qluLg49Az1YdbXDEMsh5ByAW3JPI15iof3HyI2OoaWEwRV2im3g2kf&#10;U5gPGYhuJOLNWjJFRUUIDQ5F9JMoJCYkMqYS5AWLxYJu924w7WuKoZZDGSsnIShCN8BXc+7kWQRc&#10;DyDV9vjx479MhT5hYmlpSUotKCYmhgP/O9isPZJqkp6Wjugn0YiOjELSyyTGDJNycnIwNjOGiZkp&#10;ehn3opQX7FeBy+XiddKrqvsbFY3UFGYEN4vFQpeu2jDtYwrTPibQ6tyJkX5bGgUFBYiLjUP0k2jE&#10;xTxFQUEBI/1KS0ujV+9eMO1rCmNTE8jJN649hAyNJkyyf2Tj97kLUVbKP0BMQ0MDb968aZZ+582F&#10;27dvk66vMthiMBYtWyzkGQmH/Lx8PI2JxdvXb5H9IxvZ2dlV//2R3aCthc1mQ15BHopKilBQVISi&#10;oiLaKbdDr969oNtdt1m7oDYF6WnpeBodi7QvabXubfaP7AadGmRby0JRSRGKikpQVFSAopIiOmh2&#10;hLGZca3s2iKqKmEmvUxEwosEfP/2vdbzm5OdU28HIyYm9u+zq/TvPVaAopISeuj1gJ6BXpPZQsgi&#10;tESPdVFUUoTliGG4fSOQb9svX75g1apVjBWk+dUoKCjAihUrSLVlsVgYM2GskGckPFrLtcagoYMx&#10;aOjgeudKSkqQ/SMbuTk5kJSSgqKSIuTlma3V8qujpq7Gs9pgSXGVu3VhYSHk5eWhoKjQbGxuLQEx&#10;MTHoGehDz0C/3jkul4v8vHxk//gBAFBUUkJruda/1LMr1Cdl3MRxCA8JI+XGefjwYejr62PBggXC&#10;nFKLo7KyEk5OTkhISCDVvt+Afr+MUbkuUlJSUFVThaqaalNP5ZdESlpKdG+FBIvFgpy8XLNUVzGF&#10;UHUAbdq2gcMUR9LtFy9eLFASyF+RFStWICCAnO1JSkoK02ZTT+8vQoQIEYIidIWytb01tDppkWpb&#10;Xl6OSZMm4fXr10KeVcvA29sb+/btI91+vMN4tFNmJl2LCBEiRFBB6MJETEwMvy2cS1o3+OPHD9jb&#10;2+PHv7rF/yq3b9/G4sXkjejqGuqwHzdaiDMSIUKECN40iqtLtz/u1ZAAABcwSURBVO7dMGIU+Zod&#10;r1+/xqRJkxq11kVzIj4+Hg4ODpT812fPnyMylooQIaLJaDS/yZlzZ6GHHvnaHSEhIZRW5r8Kqamp&#10;sLOzI123AKjKxNqrdy8hzkqECBEiiGk0YSIuLo6V7m6U8vT89ddfmDFjRpOlLmhsoqOj0bdvXyQn&#10;J5O+pqtuVzjPdBbirESIECGCP40a0SUnL4fVG9ZQikQ+e/Yshg0b1qglMpuCS5cuYfDgwUhNJR+h&#10;LCsri6Vuy0SpaESIENHk1FKyl5aW0koHwGaxIdOKnIDoqNkRS92WwnOrJ+lEfxEREejTpw/8/f1h&#10;YND0ZT6ZhMvlYtOmTdiyZQul61gsFlyWLCS90yspKfnP2qBEiBDBPHUrQNZKpyII67dsgKGRIen2&#10;nOscnD15htIYcnJy8PHxgZ2dHdXpNUsKCwsxffp0XL16lfK1s+bO4hnJXJec7Bws+30p8vPyKY8j&#10;QoQIEWSolYJeEJJeJmHYyOGkPYp0u+vi29dv+PD+A+kxSktLcenSJbRu3VrgGupNTUpKCkaOHIm7&#10;d+9Svnbi5IkYO3Ec6fbeB7zx/u07yuOIECFCBFkYEyYFBQUoLS2FkbER6Wt6mxrjZfxLfKVgD+Fy&#10;uQgKCsLbt28xYMAAtG7dms50mwwul4uLFy9i4sSJePv2LeXrrWxHYdqsaaTbR0dG49LfFymPI0KE&#10;CBFUYNQAf9P/Bt6+Jv+BFBMTw8q1K9G+Q3vKY50/fx5du3bFH3/8gfz8lqG+CQ0NhZmZGaZMmYL0&#10;9HTK11sMt8TsebNJty8qLMLxGlk9RYgQIUJYMCpMuFwuvA96Uwq2k5OTw7Zd22HQi7phvaCgAFu2&#10;bIG2tjaOHDnSbA3M8fHxsLW1haWlJWJiYihfz2KxMG3WNLgscaGUZfTv0+fw/dt3yuOJECFCBFUY&#10;U3NVk5uTA3FxMfTU70n6GklJSQwcMhB5ubl4R0O3X1BQgJs3b+LixYvQ0NBAz57kxxYmqampWLZs&#10;GRYsWEA731irVq3gtm4VhlgOoXTdy/iXOHX0JK0xRYgQIYIqjAsTAHiV+AqmfUyhqKRI+ho2mw1j&#10;MxPIy8vjedxzWvXBv3//Dl9fXwQGBoLL5UJDQwNyco2b8rmsrAxhYWHw8vLC7NmzERUVRbvWuXp7&#10;dfyxfRN0uulQuq6oqAg7t3oiL0/45VpFiBAhAmDQNbgu7ZTbYcdeT1r1ip/HPcefO70ELoHJYrFg&#10;YmICe3t72Nvbo3fv3gL1x4sfP37g5s2bCAgIQGBgIHJycgTus5exEZa6LYWsrCyl6yorK7Fz2048&#10;jY4VeA4iRIgQQRahCRMA0NHVwSaPzZCQpF5+8kvqF+zc6om0L2mMzad9+/aws7ODnZ0dunXrBjU1&#10;Nco7l4qKCmRmZuLLly8IDw9HQEAAHjx4wKi9xm6sHZxnTqNVcvb0sVO4GXCTsbmIECFCBBmEKkwA&#10;wHyQOVzdltK6tiC/AHs99yD+eTzDs/p/ZGVloaamBnV19Vr/lZWVRUZGBtLS0pCeno709HSkpaUh&#10;KysLlZWVQpmLhIQE5v0+D0Msh9K6vm5NZhEiRIhoLIQuTABgktMkTHJyoHVtRUUFLpzzwY1/blDy&#10;EmtpaGppwmWJC7R1utK6/sWz5/DY5NHs7pGCggIpD7SKigq+Nh5JSUm0atWq3vGcnBxSdilpaWlI&#10;S0vXOlZZWUkpQ3NzQUJCop4KtLi4mG+JbDabDXl5+VrHioqKSCdTFRcXR8+ePWFsbAwjIyPk5ubi&#10;1atXePXqFeLj40mV6G6p6OnpwdDQENra2mjfvj0yMjKQnJyMjx8/IiIiol56EbLIy8vX00Lk5uYK&#10;bdEqLBpFmACA60pXmA8eSPv65A8fcfTIMbx59WtVYZSWlsakKQ6wsbehnbAx9XMq1rutE9jGJAyy&#10;s7OhoEDOblZSUoK0tDS8efMGp0+fxtWrV2t95Dp06ICkpKR6H9F58+bh2DHiHZmEhASeP3+O7t27&#10;1zp+4MABuLq6kvzXNB/Gjh0LPz+/WsfevHkDAwMDQsHQqVMnfPhQO+uEu7s7PD09CcezsLCAh4cH&#10;jIyM6gnkatLT07FlyxYcP34cZWVlJP8lzZ+RI0di9erVsLS05NkmIyMD3t7e+Ouvv5CRkUG6b3V1&#10;daSkpNR796dPn45z587RnnNT0GhZg48cOIKEFwm0r9fq3Anbdm3DvN/nQ7Y1NaN0c6WfeT/s894P&#10;+7H2tAXJ92/f4bllR7MUJFSRkpJCp06dMGLECJw/fx5v3rxBhw4dfp7//Pkztm7dWu86Dw8PKCkp&#10;Efbt6upaT5Ckp6dj48aNzEy+GaCjo4O1a9cy2qe4uDg8PDwQHByMfv368RQkAKCmpoYjR44gMTER&#10;ZmZmjM6jqTh48CBu375NKEgAQFVVFZs2bcLr169haEg+R+H06dMbfPdnzpxJdapNTqMJk7LSMnhs&#10;2o7IR5G0+2CxWBhuNRwH/ncQ4x3GN6jyaAn0NjXG1l3bsHz1CrRp24Z2P6mfU7F+1TpkpJNfCbUk&#10;OnbsCA6HU+vv7OXlhaSkpFrt2rVrh23btvHsR11dvUGh4ebmxojnXXNizZo19YQmXTQ1NREREQF3&#10;d3dKziDa2toICAiAlpYWI/NoKtzd3bFo0SJK18jLy+PmzZu1FkFE8BIaFhYWLe7+NZqaqxo2m43f&#10;XOZiuNVwgfsqLCxEICcQN/w5yMtt3jEVLBYLffr1wXiH8eis3UXg/t68fgPPzTuafSxJXTUXl8vF&#10;vXv3arVhs9lQUlJCz549G/xoWVtbIzAw8Ofvw4YNQ3BwcK02lZWVMDExQVxcXL3rz549i2nTaucz&#10;u3fvHoYMoRYI2pxoSM1VTXh4OIYOHdrgOSpqrqCgIIwYUb/cdnl5OZ4+fYrHjx9DUVERAwYMgLa2&#10;dr128fHxMDc3b5E2KR0dnXqBxuXl5fD29gaHw0FOTg6UlZVhYWGB2bNnQ1GxdkzdzZs3YWtrSzhG&#10;//798fDhQ57nN27c2OBOvLnS6EXDKysrcfTw/5CTnY0JjhMF6qtVq1YY7zAetqNtcS/sHu6H3cOr&#10;xFe0gwSFQdt2bTFw8EAMHW5BKwdZQ8TFxmGv5x6UFLe8CpSlpaU8P3RaWlr4559/0KtX7RLEvXv3&#10;riVMQkJC4OvrCweH/3fqYLPZOHz4MAYOHFjr729ubg5n59qVKMvLy/H7778z8K9pngwZMgSzZs3C&#10;qVOnaPcxZsyYBgWJl5cXNm7cWEutymazMXPmTBw8eLDWLlJfXx+//fYbvLy8aM+jqbCwsKh3bM6c&#10;OTh79mytYxwOB2fOnMG9e/dqLZoGDhwINptNaETnp8qaMWNGixImjVppsSaXzl/Cib+OM/Lhl5KW&#10;wohRI7DFcysOHj0Ex6mTGftw00FOTg4jRo3A5h2bceSEN6bOdGZsPvfD7mHnVs8WKUj4kZycDDc3&#10;t3rHG9ruL1++vF6CzwEDBtTagbDZbBw8eLCeN9mBAwcQHy88d/PmwO7du9GuXTta10pJSWHv3r31&#10;jq9cuRIrVqyoZ5+rrKzEyZMn4eTkVO99HjNmDK05NDV1hUl5eTkuXbrUYNvnz5/D19e31jF5eXnC&#10;tE4yMjKYPHlyrWOJiYm1ftfW1sbAgfSdlhqbRt+Z1OT2zdvIzcnF78sWQVJSkpE+VVRVMMFxAiY4&#10;TkBmRiYSXiTgZfxLvIxPQFamcEr/ysnLoYdeD/TU10NPvZ7Q6qxFKSEjWfyv+eP8mb+b1c6Laeqq&#10;YADg0aNH9Y6lpqZiy5Yt2LVrV63jO3fuxPXr15Gbm4t58+bVy3rw5csXbNq0idE5N0fatm2LvXv3&#10;YsaMGZSvnTNnTj21VWRkZIMCpib+/v4IDQ2tZaw2NzdH27Zt8e3bN8rzaEratKltyxQXF4empibe&#10;vHnTYPszZ86gsLCw1jEJCd7B2uPHj6/noj1z5kzcvXu3lrfizJkz8eDBA6rTbxKaVJgAwKOIR/iU&#10;/AmLly9Bl66C2xJqoqKqAhVVFVgMr1plfM36ioz0dGT/yP7/n+zsWr/n5ubW+1izWCxIS0ujlWwr&#10;qKmrQU1DHRoa6lDTUEf7Du2hrqEuFOFRTU52DrwPHEHsfyBFSr9+/eodq2sfqWbfvn2YNWsWevTo&#10;8fOYmpoaNm3ahG3btjVolF+5cmWztzPRJTo6Gqampj9/nz59Os6cOUO5AFvfvn3rHTt8+DCpa93c&#10;3NCnT59ax1q1atXihMnDhw8xcuTIWsfCwsLg7u4OPz+/es9QREQEIiIiSPc/a9asWr8/f/4ckZGR&#10;CAgIqLVjcXBwwJIlS+oJquZIoxvgeSEmJoZJTg4YO3EsrTQiTFFZWYmcnByUlpT+DHKTlJIUqrAg&#10;IvJRJP53+K9m72DAi7oG+JKSEqipqdVrp6+vDxsbGyxcuLBWe35xIJaWlggJCal1rLy8HHfu3IG1&#10;tXWt43VXzS2ZhgzwdnZ2OHLkCDQ1NX8eq3ZVrY49IWOAj4qKqiWUKisrISsr+0sHJNZl8ODBCA8P&#10;b/BccXExgoODERIS8n/tnXtMU1kex79tQXmUlzjKuFSIUIIJjBiSdVySBsEE1CoiK+ImVHyNEIU1&#10;6Y6Rja7GZNYVGMHXKLNGwYjgSggsOpDAIsYZ5CFgUxFWXkGBUVQo0AJa6N0/CCyXW/rgYR9zPslJ&#10;6Lnn9J5zW/q99/weB2VlZZBKpXqtFri5uaG9vZ32m3Ls2DEkJydj27ZtKCgooLWPjo7G7du3ZzeR&#10;z4jhfrWnMTY2hpzb2TiVeMqgrq4TnkXLXZbDwdEBi60WG0RIhoeGcSXtClLOJpuskKhj8eLF6Ovr&#10;Y5THjx8jMTFxUkg+ffqEAwcOaA0oLCsrQ04OfSdJCwsLhpAolUqzNroD41sxTHdl9fLy0iv2hMVi&#10;MVyLu7q6flNCAox7+6Wlpak9ZmVlBaFQiNTUVEgkEvT09CA3NxcikUjj0tYEe/bsof2mUBSF7Oxs&#10;AEBxcTFkMhmjvSlgNGIywX8bm3Dsz9/iYan+e6ObC40NL/CXBDEelZUbeigGY3h4GO7u7li2bJnW&#10;tmKxWOtum2lpaQwDpzlSWFiIvLw8Wp0+sSc8Ho+xFXZHR8e8jc+UEIvFSE9P15rWZOnSpYiIiEBm&#10;Ziba2togEolmbMtisRji8OjRI3R2dgIYv4ma/sQZFBQEHo83y1l8PoxOTIDxH5KrF6/i76e/Q3sb&#10;0yBrrnx4/wHpV9Jx+q+nF8xZwFRwcHDAiRMnUFdXBy8vL41ttRnVOzs7cebMmXkeofGSkJBAW9Nf&#10;tGgRrl27plNfa2trRp2uebvMDZVKhdjYWPj7+6OwsFCn6+Dq6orMzEzExcWpPS4QCLBqFd02nJWV&#10;RXs9/UmbzWZrFChjwWhsJjPBYrHw+/XrEPmnSPBWGr86z4Z+WT/y7uWhtLjErHIaAUybiVKpZBg2&#10;AcDJyQkhISHYsmULI3q4paUF3t7eGpNYWlhYQCKRqHXHjIyMxL179+YwC+NDnc1kw4YNKC8vBzAu&#10;KBcuXKAd37dvHx4+fKjRZmJhYQGFQkHzrmxtbYWn5+wSkJoTdnZ2CAkJQWhoKIKDg+Hu7j5jW4qi&#10;IBQK8dNP9O0gMjIyaE8mEzbEqUtbHA4H3d3dtKfy5uZmrTdVhsboxWQCFouFAEEAdkZF4svffWno&#10;4cwL8kE5CvIKUHy/yGzv/tQZ4DXld2Kz2SgtLWX4+e/cuRO5ubkazxUREcFoU1FRgYCAgFmM3LjR&#10;JiZsNhtVVVU0Q/qHDx8QGhqKmpoaWr/pBnipVAofH5/J10qlEtbW1jplpHZ1dYVQKKTVVVVVob6+&#10;Xue5mQpeXl4ICwtDdHQ0fH19Gcdv3bpFEw4ul4s3b97QXH9bW1tx+fJlRl+RSMRwaw8ICNAYMW9o&#10;DO4arCsUReHnRz+j4nEFBBsEiNj1Ryx3WW7oYc0KhUKBosIiFOb/G8NDw4YejlGhUqlw8eJFhpgE&#10;BARoFRN17qevX7+e1/GZCiqVCocOHUJ1dfVkIkFnZ2ekpKRo7dvQ0EATE0tLSwiFQoaXkTqioqKQ&#10;nJxMq9u6datJicnKlSuxYsUKWp1UKmUEa758+RLJyck4f/48xGIxzp07Rzs+/TscGRnJyHjt4eGB&#10;1NRUncYVExNj1GJilDYTTahUKpT/pxwJh+Lxt+MnUVJcAvmgZuOrMTA6OorqJ9X4/h/f4xvRQfzr&#10;zl0iJDMwYYycylR3V4Ju1NXV4dKlS7Q6XfKRqctvlpCQoNM5N2/eTHs9Ojo6o4utsbJ582Y8efKE&#10;VqY/bU1lbGwMSUlJkEgktHoej0dzg58eW6Ivu3btUmvTMhZMTkwmoCgKTS+a8M8ffsQ3ew4i+bsk&#10;VP5SCeUn47E5UBSFxoZG/HglHQdFB5ByNhlVFZVmZxeZb/z8/Bh1ra2tBhiJ6XPy5Em9n86uXr2K&#10;d+/oDiBBQUGMZJnTCQsLY9yNP3361OSCRKurmZnNBQKB1n7TbVFyuRw9PT0AAE9PzzmnRrG3t0d4&#10;ePic3mMhMZllLk2Mjo6ipqoGNVU1sLGxwbo/fI2v1n4FT77nZ18KG+gfQGtzC140NKLi8S+/ea8s&#10;ffHx8VHreaUupQpBO3K5HPHx8cjPz9e5T39/PxITE3H9+nVafWZmJlxcXJCSksII0hMKhYz2ANNT&#10;yRSQSqUYGRmh2fZiY2NRVFSE+/fvq+2zevVqhmNJbW3tpFuxuqeShIQEhv1qKjwej5HzKyYmBnfu&#10;3NF5Lp8TsxCTqQwNDeFhadlknIqdnR1W8T3gyfeEJ98Dnl58ODjqtvOfNkZGRtDW0oaWly1obW5B&#10;S3MLEQ8tWFpaIiMjg1FvZWUFDw8PmsF4gqGhIZPJT2SMFBQUoKCgQK+kizdv3kRcXBz8/f0n61gs&#10;FpKSkpCYmIiqqipUV1fD0dERfn5+au/cS0pKdE7DYkwolUpkZ2fTBIDNZk9ex6ysLLS3t0OhUMDF&#10;xQWbNm3C4cOHGfsrTdiY1Ln29vb2Ij09XeNWv5WVlWhqaqLFCAUHB8PV1VXtUrChMTsxmc7g4CAk&#10;dc8gqfv/OrDzUmcs/eILcLm24NpxYWtrC1suF1w77ngdlws2hwOFXAG5XA6FXA75oBxyuQIKxfjf&#10;/bJ+dHd1m3XSxYWAzWbrFdGrUqmwe/duxrILQT+OHDmC4OBgRkDiTKhUKuzduxf5+fmMuAgnJyeE&#10;hoYiNDR0xv7v3r2DSCQy2f+PuLg48Pl82tIUm81GeHi4TktNDx48mIyg37hxI8PdPTc3V6c94+/e&#10;vYtTp07RxhAdHY2zZ8/qOpXPCkUKKQtVZDIZNVtkMhm1f/9+nc8VGBjIeI+cnByDX4OFKNu3b2fM&#10;NTAwUGOfo0ePqr3Ox48fn7EPl8ulbty4odfnVl9fT/n7+xv8Gs21ODs7U1KpVK+5UxRF1dTUUE5O&#10;TpPvk52dzWgjEAh0GoO3tzejb1NTk8GvzQzF4AMgxYyLvmIyMDBA1dfXU2KxmLK3t9frXERMAjX2&#10;4XA4VG1tLaOfJjGZKDt27KAaGxupsbGxGT87mUxGxcfHUxwOx+DXZ74Kh8OhoqKiqGfPnmn97kok&#10;Eio8PJxisViT/R0dHanh4WFau46ODlobbUUikTDOtX79eoNfm+nFZIIWCaYJn8+fjHPQBEVReP/+&#10;/ZxSldvY2DBciAcGBtDd3T3r9zRWuFwuY+nk1atXWlOVL1myhJHvrKenB729vTqd19bWFmvWrMHa&#10;tWvh6+sLmUyGhoYGNDQ0oLGxEcPD5uvuvm7dOvD5fLi5ucHNzQ0fP35EW1vbZHn+/DljWU/dd3Jw&#10;cBBdXV06n9fFxYWxLfDbt2/R19c3+8ksAERMCAQCgTBnTDbOhEAgEAjGAxETAoFAIMwZIiYEAoFA&#10;mDNETAgEAoEwZ4iYEAgEAmHOsAH8auhBEAgEAsGk+ZWDcTH5GoC9gQdDIBAIBNOjC8C3/wNNcLBo&#10;qEzyvwAAAABJRU5ErkJgglBLAwQUAAYACAAAACEAcnJcgd4AAAAGAQAADwAAAGRycy9kb3ducmV2&#10;LnhtbEyPQWvCQBCF74X+h2UKvekmGq2kmYhI25MUqoXibc2OSTC7G7JrEv99p6d6Gh7v8d432Xo0&#10;jeip87WzCPE0AkG2cLq2JcL34X2yAuGDslo1zhLCjTys88eHTKXaDfaL+n0oBZdYnyqEKoQ2ldIX&#10;FRnlp64ly97ZdUYFll0pdacGLjeNnEXRUhpVW16oVEvbiorL/moQPgY1bObxW7+7nLe342Hx+bOL&#10;CfH5ady8ggg0hv8w/OEzOuTMdHJXq71oEPiRgDCZ8WU3SeYvIE4Ii2UCMs/kPX7+CwAA//8DAFBL&#10;AwQUAAYACAAAACEAj7Dv7RYBAAAJAwAAGQAAAGRycy9fcmVscy9lMm9Eb2MueG1sLnJlbHOskkFq&#10;wzAQRfeF3sFob8t2QikldjZpIYtuSnoARRrbItbIaOQQ375DiqGBpKWQpSTm/TcfrdYn1ydHCGQ9&#10;VqLIcpEAam8stpX43L2lzyKhqNCo3iNUYgIS6/rxYfUBvYo8RJ0dKGEKUiW6GIcXKUl34BRlfgDk&#10;l8YHpyIfQysHpQ+qBVnm+ZMMPxmivmAmW1OJsDULkeymgZP/ZvumsRo2Xo8OMF6JkB2TQm/xwFAV&#10;WojfWGJnHYD3OYL2zvFWZ9mecUhAcj+lqFNScpnlcp5994a1Xk8RAqpeyOv+5T39rePu5vxKODBW&#10;yfNlkQ3Y3nIo7unwS4cLEyhm+2nMwIz/7Gl5T8fbPZVzT/LiA9dfAAAA//8DAFBLAQItABQABgAI&#10;AAAAIQCxgme2CgEAABMCAAATAAAAAAAAAAAAAAAAAAAAAABbQ29udGVudF9UeXBlc10ueG1sUEsB&#10;Ai0AFAAGAAgAAAAhADj9If/WAAAAlAEAAAsAAAAAAAAAAAAAAAAAOwEAAF9yZWxzLy5yZWxzUEsB&#10;Ai0AFAAGAAgAAAAhADoWbtYABQAAcA4AAA4AAAAAAAAAAAAAAAAAOgIAAGRycy9lMm9Eb2MueG1s&#10;UEsBAi0ACgAAAAAAAAAhAMOddyrneQIA53kCABQAAAAAAAAAAAAAAAAAZgcAAGRycy9tZWRpYS9p&#10;bWFnZTEucG5nUEsBAi0ACgAAAAAAAAAhAEBE7+XLVwAAy1cAABQAAAAAAAAAAAAAAAAAf4ECAGRy&#10;cy9tZWRpYS9pbWFnZTIucG5nUEsBAi0AFAAGAAgAAAAhAHJyXIHeAAAABgEAAA8AAAAAAAAAAAAA&#10;AAAAfNkCAGRycy9kb3ducmV2LnhtbFBLAQItABQABgAIAAAAIQCPsO/tFgEAAAkDAAAZAAAAAAAA&#10;AAAAAAAAAIfaAgBkcnMvX3JlbHMvZTJvRG9jLnhtbC5yZWxzUEsFBgAAAAAHAAcAvgEAANTbAgAA&#10;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3997;visibility:visible;mso-wrap-style:square;v-text-anchor:top" o:spid="_x0000_s1027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>
                <v:textbox style="mso-fit-shape-to-text:t">
                  <w:txbxContent>
                    <w:p w:rsidR="008436E6" w:rsidP="008436E6" w:rsidRDefault="008436E6" w14:paraId="7359AC17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2" style="position:absolute;top:3394;width:50346;height:1351;flip:x;visibility:visible;mso-wrap-style:square;v-text-anchor:middle" o:spid="_x0000_s1028" fillcolor="#002f60" strokecolor="#1f3763 [1604]" strokeweight="1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U0TwwAAANoAAAAPAAAAZHJzL2Rvd25yZXYueG1sRI/NasMw&#10;EITvhbyD2EBvjZwcmuJECSVg8lNyyM8DbKWtbWqtjCTHzttHhUCPw8x8wyzXg23EjXyoHSuYTjIQ&#10;xNqZmksF10vx9gEiRGSDjWNScKcA69XoZYm5cT2f6HaOpUgQDjkqqGJscymDrshimLiWOHk/zluM&#10;SfpSGo99gttGzrLsXVqsOS1U2NKmIv177qwCuZ3PO9/3h/v+qPVp/1109Veh1Ot4+FyAiDTE//Cz&#10;vTMKZvB3Jd0AuXoAAAD//wMAUEsBAi0AFAAGAAgAAAAhANvh9svuAAAAhQEAABMAAAAAAAAAAAAA&#10;AAAAAAAAAFtDb250ZW50X1R5cGVzXS54bWxQSwECLQAUAAYACAAAACEAWvQsW78AAAAVAQAACwAA&#10;AAAAAAAAAAAAAAAfAQAAX3JlbHMvLnJlbHNQSwECLQAUAAYACAAAACEAYvFNE8MAAADaAAAADwAA&#10;AAAAAAAAAAAAAAAHAgAAZHJzL2Rvd25yZXYueG1sUEsFBgAAAAADAAMAtwAAAPcCAAAAAA=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3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2tiwgAAANoAAAAPAAAAZHJzL2Rvd25yZXYueG1sRI9PawIx&#10;FMTvhX6H8ApeimatsujWKEUQvPqH1uNj89xsu3lZNukav70RBI/DzPyGWayibURPna8dKxiPMhDE&#10;pdM1VwqOh81wBsIHZI2NY1JwJQ+r5evLAgvtLryjfh8qkSDsC1RgQmgLKX1pyKIfuZY4eWfXWQxJ&#10;dpXUHV4S3DbyI8tyabHmtGCwpbWh8m//bxXo+WnT/0Zj8l38sdP36/xQfmulBm/x6xNEoBie4Ud7&#10;qxVM4H4l3QC5vAEAAP//AwBQSwECLQAUAAYACAAAACEA2+H2y+4AAACFAQAAEwAAAAAAAAAAAAAA&#10;AAAAAAAAW0NvbnRlbnRfVHlwZXNdLnhtbFBLAQItABQABgAIAAAAIQBa9CxbvwAAABUBAAALAAAA&#10;AAAAAAAAAAAAAB8BAABfcmVscy8ucmVsc1BLAQItABQABgAIAAAAIQDdF2tiwgAAANoAAAAPAAAA&#10;AAAAAAAAAAAAAAcCAABkcnMvZG93bnJldi54bWxQSwUGAAAAAAMAAwC3AAAA9gIAAAAA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4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e2xAAAANoAAAAPAAAAZHJzL2Rvd25yZXYueG1sRI9Ba8JA&#10;FITvBf/D8oTedBORUqKbUBTBi4WaVj2+Zl+T1OzbkN3G5N93C0KPw8x8w6yzwTSip87VlhXE8wgE&#10;cWF1zaWC93w3ewbhPLLGxjIpGMlBlk4e1phoe+M36o++FAHCLkEFlfdtIqUrKjLo5rYlDt6X7Qz6&#10;ILtS6g5vAW4auYiiJ2mw5rBQYUubiorr8ccoOG3Hc/yaX3bx9+nwQZdx7PPPjVKP0+FlBcLT4P/D&#10;9/ZeK1jC35VwA2T6CwAA//8DAFBLAQItABQABgAIAAAAIQDb4fbL7gAAAIUBAAATAAAAAAAAAAAA&#10;AAAAAAAAAABbQ29udGVudF9UeXBlc10ueG1sUEsBAi0AFAAGAAgAAAAhAFr0LFu/AAAAFQEAAAsA&#10;AAAAAAAAAAAAAAAAHwEAAF9yZWxzLy5yZWxzUEsBAi0AFAAGAAgAAAAhAP/Ep7bEAAAA2gAAAA8A&#10;AAAAAAAAAAAAAAAABwIAAGRycy9kb3ducmV2LnhtbFBLBQYAAAAAAwADALcAAAD4AgAAAAA=&#10;">
                <v:fill o:detectmouseclick="t"/>
                <v:imagedata o:title="A picture containing text, clipart&#10;&#10;Description automatically generated" r:id="rId6"/>
              </v:shape>
              <w10:wrap anchorx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D1CB8" w:rsidP="008436E6" w:rsidRDefault="001D1CB8" w14:paraId="6DA2D57B" w14:textId="77777777">
      <w:pPr>
        <w:spacing w:after="0" w:line="240" w:lineRule="auto"/>
      </w:pPr>
      <w:r>
        <w:separator/>
      </w:r>
    </w:p>
  </w:footnote>
  <w:footnote w:type="continuationSeparator" w:id="0">
    <w:p w:rsidR="001D1CB8" w:rsidP="008436E6" w:rsidRDefault="001D1CB8" w14:paraId="5378D248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9449C"/>
    <w:multiLevelType w:val="hybridMultilevel"/>
    <w:tmpl w:val="E51E68C6"/>
    <w:lvl w:ilvl="0" w:tplc="12FA7592">
      <w:start w:val="1"/>
      <w:numFmt w:val="decimal"/>
      <w:lvlText w:val="%1."/>
      <w:lvlJc w:val="left"/>
      <w:pPr>
        <w:ind w:left="720" w:hanging="360"/>
      </w:pPr>
    </w:lvl>
    <w:lvl w:ilvl="1" w:tplc="043005CC">
      <w:start w:val="1"/>
      <w:numFmt w:val="lowerLetter"/>
      <w:lvlText w:val="%2."/>
      <w:lvlJc w:val="left"/>
      <w:pPr>
        <w:ind w:left="1440" w:hanging="360"/>
      </w:pPr>
    </w:lvl>
    <w:lvl w:ilvl="2" w:tplc="B7AA6F72">
      <w:start w:val="1"/>
      <w:numFmt w:val="lowerRoman"/>
      <w:lvlText w:val="%3."/>
      <w:lvlJc w:val="right"/>
      <w:pPr>
        <w:ind w:left="2160" w:hanging="180"/>
      </w:pPr>
    </w:lvl>
    <w:lvl w:ilvl="3" w:tplc="FCE0A3D6">
      <w:start w:val="1"/>
      <w:numFmt w:val="decimal"/>
      <w:lvlText w:val="%4."/>
      <w:lvlJc w:val="left"/>
      <w:pPr>
        <w:ind w:left="2880" w:hanging="360"/>
      </w:pPr>
    </w:lvl>
    <w:lvl w:ilvl="4" w:tplc="C0B69F74">
      <w:start w:val="1"/>
      <w:numFmt w:val="lowerLetter"/>
      <w:lvlText w:val="%5."/>
      <w:lvlJc w:val="left"/>
      <w:pPr>
        <w:ind w:left="3600" w:hanging="360"/>
      </w:pPr>
    </w:lvl>
    <w:lvl w:ilvl="5" w:tplc="95D82E8E">
      <w:start w:val="1"/>
      <w:numFmt w:val="lowerRoman"/>
      <w:lvlText w:val="%6."/>
      <w:lvlJc w:val="right"/>
      <w:pPr>
        <w:ind w:left="4320" w:hanging="180"/>
      </w:pPr>
    </w:lvl>
    <w:lvl w:ilvl="6" w:tplc="430EFCC4">
      <w:start w:val="1"/>
      <w:numFmt w:val="decimal"/>
      <w:lvlText w:val="%7."/>
      <w:lvlJc w:val="left"/>
      <w:pPr>
        <w:ind w:left="5040" w:hanging="360"/>
      </w:pPr>
    </w:lvl>
    <w:lvl w:ilvl="7" w:tplc="8B5A87E0">
      <w:start w:val="1"/>
      <w:numFmt w:val="lowerLetter"/>
      <w:lvlText w:val="%8."/>
      <w:lvlJc w:val="left"/>
      <w:pPr>
        <w:ind w:left="5760" w:hanging="360"/>
      </w:pPr>
    </w:lvl>
    <w:lvl w:ilvl="8" w:tplc="46CC815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53ED1F"/>
    <w:multiLevelType w:val="hybridMultilevel"/>
    <w:tmpl w:val="06B6C1A4"/>
    <w:lvl w:ilvl="0" w:tplc="2D58E498">
      <w:start w:val="1"/>
      <w:numFmt w:val="decimal"/>
      <w:lvlText w:val="%1."/>
      <w:lvlJc w:val="left"/>
      <w:pPr>
        <w:ind w:left="720" w:hanging="360"/>
      </w:pPr>
    </w:lvl>
    <w:lvl w:ilvl="1" w:tplc="58CE2884">
      <w:start w:val="1"/>
      <w:numFmt w:val="lowerLetter"/>
      <w:lvlText w:val="%2."/>
      <w:lvlJc w:val="left"/>
      <w:pPr>
        <w:ind w:left="1440" w:hanging="360"/>
      </w:pPr>
    </w:lvl>
    <w:lvl w:ilvl="2" w:tplc="DEC83C96">
      <w:start w:val="1"/>
      <w:numFmt w:val="lowerRoman"/>
      <w:lvlText w:val="%3."/>
      <w:lvlJc w:val="right"/>
      <w:pPr>
        <w:ind w:left="2160" w:hanging="180"/>
      </w:pPr>
    </w:lvl>
    <w:lvl w:ilvl="3" w:tplc="9190BD80">
      <w:start w:val="1"/>
      <w:numFmt w:val="decimal"/>
      <w:lvlText w:val="%4."/>
      <w:lvlJc w:val="left"/>
      <w:pPr>
        <w:ind w:left="2880" w:hanging="360"/>
      </w:pPr>
    </w:lvl>
    <w:lvl w:ilvl="4" w:tplc="6ACA493E">
      <w:start w:val="1"/>
      <w:numFmt w:val="lowerLetter"/>
      <w:lvlText w:val="%5."/>
      <w:lvlJc w:val="left"/>
      <w:pPr>
        <w:ind w:left="3600" w:hanging="360"/>
      </w:pPr>
    </w:lvl>
    <w:lvl w:ilvl="5" w:tplc="3E20AD54">
      <w:start w:val="1"/>
      <w:numFmt w:val="lowerRoman"/>
      <w:lvlText w:val="%6."/>
      <w:lvlJc w:val="right"/>
      <w:pPr>
        <w:ind w:left="4320" w:hanging="180"/>
      </w:pPr>
    </w:lvl>
    <w:lvl w:ilvl="6" w:tplc="21CE36AA">
      <w:start w:val="1"/>
      <w:numFmt w:val="decimal"/>
      <w:lvlText w:val="%7."/>
      <w:lvlJc w:val="left"/>
      <w:pPr>
        <w:ind w:left="5040" w:hanging="360"/>
      </w:pPr>
    </w:lvl>
    <w:lvl w:ilvl="7" w:tplc="69DED5BC">
      <w:start w:val="1"/>
      <w:numFmt w:val="lowerLetter"/>
      <w:lvlText w:val="%8."/>
      <w:lvlJc w:val="left"/>
      <w:pPr>
        <w:ind w:left="5760" w:hanging="360"/>
      </w:pPr>
    </w:lvl>
    <w:lvl w:ilvl="8" w:tplc="3308312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16295"/>
    <w:multiLevelType w:val="multilevel"/>
    <w:tmpl w:val="BCCA40F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3" w15:restartNumberingAfterBreak="0">
    <w:nsid w:val="3B686932"/>
    <w:multiLevelType w:val="hybridMultilevel"/>
    <w:tmpl w:val="78D860BC"/>
    <w:lvl w:ilvl="0" w:tplc="9B48808E">
      <w:start w:val="1"/>
      <w:numFmt w:val="decimal"/>
      <w:lvlText w:val="%1."/>
      <w:lvlJc w:val="left"/>
      <w:pPr>
        <w:ind w:left="720" w:hanging="360"/>
      </w:pPr>
    </w:lvl>
    <w:lvl w:ilvl="1" w:tplc="48E04702">
      <w:start w:val="1"/>
      <w:numFmt w:val="lowerLetter"/>
      <w:lvlText w:val="%2."/>
      <w:lvlJc w:val="left"/>
      <w:pPr>
        <w:ind w:left="1440" w:hanging="360"/>
      </w:pPr>
    </w:lvl>
    <w:lvl w:ilvl="2" w:tplc="773EEBEC">
      <w:start w:val="1"/>
      <w:numFmt w:val="lowerRoman"/>
      <w:lvlText w:val="%3."/>
      <w:lvlJc w:val="right"/>
      <w:pPr>
        <w:ind w:left="2160" w:hanging="180"/>
      </w:pPr>
    </w:lvl>
    <w:lvl w:ilvl="3" w:tplc="716CDEAA">
      <w:start w:val="1"/>
      <w:numFmt w:val="decimal"/>
      <w:lvlText w:val="%4."/>
      <w:lvlJc w:val="left"/>
      <w:pPr>
        <w:ind w:left="2880" w:hanging="360"/>
      </w:pPr>
    </w:lvl>
    <w:lvl w:ilvl="4" w:tplc="B5A88860">
      <w:start w:val="1"/>
      <w:numFmt w:val="lowerLetter"/>
      <w:lvlText w:val="%5."/>
      <w:lvlJc w:val="left"/>
      <w:pPr>
        <w:ind w:left="3600" w:hanging="360"/>
      </w:pPr>
    </w:lvl>
    <w:lvl w:ilvl="5" w:tplc="66EAA77A">
      <w:start w:val="1"/>
      <w:numFmt w:val="lowerRoman"/>
      <w:lvlText w:val="%6."/>
      <w:lvlJc w:val="right"/>
      <w:pPr>
        <w:ind w:left="4320" w:hanging="180"/>
      </w:pPr>
    </w:lvl>
    <w:lvl w:ilvl="6" w:tplc="A4028508">
      <w:start w:val="1"/>
      <w:numFmt w:val="decimal"/>
      <w:lvlText w:val="%7."/>
      <w:lvlJc w:val="left"/>
      <w:pPr>
        <w:ind w:left="5040" w:hanging="360"/>
      </w:pPr>
    </w:lvl>
    <w:lvl w:ilvl="7" w:tplc="004CCAF0">
      <w:start w:val="1"/>
      <w:numFmt w:val="lowerLetter"/>
      <w:lvlText w:val="%8."/>
      <w:lvlJc w:val="left"/>
      <w:pPr>
        <w:ind w:left="5760" w:hanging="360"/>
      </w:pPr>
    </w:lvl>
    <w:lvl w:ilvl="8" w:tplc="D08AB92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6B3FF4"/>
    <w:multiLevelType w:val="hybridMultilevel"/>
    <w:tmpl w:val="23F2844A"/>
    <w:lvl w:ilvl="0" w:tplc="840C374C">
      <w:start w:val="1"/>
      <w:numFmt w:val="lowerLetter"/>
      <w:lvlText w:val="%1."/>
      <w:lvlJc w:val="left"/>
      <w:pPr>
        <w:ind w:left="720" w:hanging="360"/>
      </w:pPr>
    </w:lvl>
    <w:lvl w:ilvl="1" w:tplc="B808C034">
      <w:start w:val="1"/>
      <w:numFmt w:val="lowerLetter"/>
      <w:lvlText w:val="%2."/>
      <w:lvlJc w:val="left"/>
      <w:pPr>
        <w:ind w:left="1440" w:hanging="360"/>
      </w:pPr>
    </w:lvl>
    <w:lvl w:ilvl="2" w:tplc="361C39F0">
      <w:start w:val="1"/>
      <w:numFmt w:val="lowerRoman"/>
      <w:lvlText w:val="%3."/>
      <w:lvlJc w:val="right"/>
      <w:pPr>
        <w:ind w:left="2160" w:hanging="180"/>
      </w:pPr>
    </w:lvl>
    <w:lvl w:ilvl="3" w:tplc="2008366A">
      <w:start w:val="1"/>
      <w:numFmt w:val="decimal"/>
      <w:lvlText w:val="%4."/>
      <w:lvlJc w:val="left"/>
      <w:pPr>
        <w:ind w:left="2880" w:hanging="360"/>
      </w:pPr>
    </w:lvl>
    <w:lvl w:ilvl="4" w:tplc="E0D4BF18">
      <w:start w:val="1"/>
      <w:numFmt w:val="lowerLetter"/>
      <w:lvlText w:val="%5."/>
      <w:lvlJc w:val="left"/>
      <w:pPr>
        <w:ind w:left="3600" w:hanging="360"/>
      </w:pPr>
    </w:lvl>
    <w:lvl w:ilvl="5" w:tplc="983EE850">
      <w:start w:val="1"/>
      <w:numFmt w:val="lowerRoman"/>
      <w:lvlText w:val="%6."/>
      <w:lvlJc w:val="right"/>
      <w:pPr>
        <w:ind w:left="4320" w:hanging="180"/>
      </w:pPr>
    </w:lvl>
    <w:lvl w:ilvl="6" w:tplc="00C282AA">
      <w:start w:val="1"/>
      <w:numFmt w:val="decimal"/>
      <w:lvlText w:val="%7."/>
      <w:lvlJc w:val="left"/>
      <w:pPr>
        <w:ind w:left="5040" w:hanging="360"/>
      </w:pPr>
    </w:lvl>
    <w:lvl w:ilvl="7" w:tplc="13060FAE">
      <w:start w:val="1"/>
      <w:numFmt w:val="lowerLetter"/>
      <w:lvlText w:val="%8."/>
      <w:lvlJc w:val="left"/>
      <w:pPr>
        <w:ind w:left="5760" w:hanging="360"/>
      </w:pPr>
    </w:lvl>
    <w:lvl w:ilvl="8" w:tplc="08B4503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A58113"/>
    <w:multiLevelType w:val="hybridMultilevel"/>
    <w:tmpl w:val="B1BAB5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7CF2DE10">
      <w:start w:val="1"/>
      <w:numFmt w:val="lowerLetter"/>
      <w:lvlText w:val="%2."/>
      <w:lvlJc w:val="left"/>
      <w:pPr>
        <w:ind w:left="1440" w:hanging="360"/>
      </w:pPr>
    </w:lvl>
    <w:lvl w:ilvl="2" w:tplc="B07AD0E0">
      <w:start w:val="1"/>
      <w:numFmt w:val="lowerRoman"/>
      <w:lvlText w:val="%3."/>
      <w:lvlJc w:val="right"/>
      <w:pPr>
        <w:ind w:left="2160" w:hanging="180"/>
      </w:pPr>
    </w:lvl>
    <w:lvl w:ilvl="3" w:tplc="C00290F2">
      <w:start w:val="1"/>
      <w:numFmt w:val="decimal"/>
      <w:lvlText w:val="%4."/>
      <w:lvlJc w:val="left"/>
      <w:pPr>
        <w:ind w:left="2880" w:hanging="360"/>
      </w:pPr>
    </w:lvl>
    <w:lvl w:ilvl="4" w:tplc="366E7256">
      <w:start w:val="1"/>
      <w:numFmt w:val="lowerLetter"/>
      <w:lvlText w:val="%5."/>
      <w:lvlJc w:val="left"/>
      <w:pPr>
        <w:ind w:left="3600" w:hanging="360"/>
      </w:pPr>
    </w:lvl>
    <w:lvl w:ilvl="5" w:tplc="E95AD494">
      <w:start w:val="1"/>
      <w:numFmt w:val="lowerRoman"/>
      <w:lvlText w:val="%6."/>
      <w:lvlJc w:val="right"/>
      <w:pPr>
        <w:ind w:left="4320" w:hanging="180"/>
      </w:pPr>
    </w:lvl>
    <w:lvl w:ilvl="6" w:tplc="D0307796">
      <w:start w:val="1"/>
      <w:numFmt w:val="decimal"/>
      <w:lvlText w:val="%7."/>
      <w:lvlJc w:val="left"/>
      <w:pPr>
        <w:ind w:left="5040" w:hanging="360"/>
      </w:pPr>
    </w:lvl>
    <w:lvl w:ilvl="7" w:tplc="399A459A">
      <w:start w:val="1"/>
      <w:numFmt w:val="lowerLetter"/>
      <w:lvlText w:val="%8."/>
      <w:lvlJc w:val="left"/>
      <w:pPr>
        <w:ind w:left="5760" w:hanging="360"/>
      </w:pPr>
    </w:lvl>
    <w:lvl w:ilvl="8" w:tplc="B80E6EA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DED7E2"/>
    <w:multiLevelType w:val="hybridMultilevel"/>
    <w:tmpl w:val="23248CEC"/>
    <w:lvl w:ilvl="0" w:tplc="BFF2374E">
      <w:start w:val="1"/>
      <w:numFmt w:val="decimal"/>
      <w:lvlText w:val="%1."/>
      <w:lvlJc w:val="left"/>
      <w:pPr>
        <w:ind w:left="720" w:hanging="360"/>
      </w:pPr>
    </w:lvl>
    <w:lvl w:ilvl="1" w:tplc="05F0184A">
      <w:start w:val="1"/>
      <w:numFmt w:val="lowerLetter"/>
      <w:lvlText w:val="%2."/>
      <w:lvlJc w:val="left"/>
      <w:pPr>
        <w:ind w:left="1440" w:hanging="360"/>
      </w:pPr>
    </w:lvl>
    <w:lvl w:ilvl="2" w:tplc="12A0F904">
      <w:start w:val="1"/>
      <w:numFmt w:val="lowerRoman"/>
      <w:lvlText w:val="%3."/>
      <w:lvlJc w:val="right"/>
      <w:pPr>
        <w:ind w:left="2160" w:hanging="180"/>
      </w:pPr>
    </w:lvl>
    <w:lvl w:ilvl="3" w:tplc="B3F8ADFC">
      <w:start w:val="1"/>
      <w:numFmt w:val="decimal"/>
      <w:lvlText w:val="%4."/>
      <w:lvlJc w:val="left"/>
      <w:pPr>
        <w:ind w:left="2880" w:hanging="360"/>
      </w:pPr>
    </w:lvl>
    <w:lvl w:ilvl="4" w:tplc="1060A108">
      <w:start w:val="1"/>
      <w:numFmt w:val="lowerLetter"/>
      <w:lvlText w:val="%5."/>
      <w:lvlJc w:val="left"/>
      <w:pPr>
        <w:ind w:left="3600" w:hanging="360"/>
      </w:pPr>
    </w:lvl>
    <w:lvl w:ilvl="5" w:tplc="16F077AC">
      <w:start w:val="1"/>
      <w:numFmt w:val="lowerRoman"/>
      <w:lvlText w:val="%6."/>
      <w:lvlJc w:val="right"/>
      <w:pPr>
        <w:ind w:left="4320" w:hanging="180"/>
      </w:pPr>
    </w:lvl>
    <w:lvl w:ilvl="6" w:tplc="8CCE352E">
      <w:start w:val="1"/>
      <w:numFmt w:val="decimal"/>
      <w:lvlText w:val="%7."/>
      <w:lvlJc w:val="left"/>
      <w:pPr>
        <w:ind w:left="5040" w:hanging="360"/>
      </w:pPr>
    </w:lvl>
    <w:lvl w:ilvl="7" w:tplc="98DC9974">
      <w:start w:val="1"/>
      <w:numFmt w:val="lowerLetter"/>
      <w:lvlText w:val="%8."/>
      <w:lvlJc w:val="left"/>
      <w:pPr>
        <w:ind w:left="5760" w:hanging="360"/>
      </w:pPr>
    </w:lvl>
    <w:lvl w:ilvl="8" w:tplc="85BABE84">
      <w:start w:val="1"/>
      <w:numFmt w:val="lowerRoman"/>
      <w:lvlText w:val="%9."/>
      <w:lvlJc w:val="right"/>
      <w:pPr>
        <w:ind w:left="6480" w:hanging="180"/>
      </w:pPr>
    </w:lvl>
  </w:abstractNum>
  <w:num w:numId="1" w16cid:durableId="1529027538">
    <w:abstractNumId w:val="2"/>
  </w:num>
  <w:num w:numId="2" w16cid:durableId="1421607503">
    <w:abstractNumId w:val="4"/>
  </w:num>
  <w:num w:numId="3" w16cid:durableId="2114519835">
    <w:abstractNumId w:val="5"/>
  </w:num>
  <w:num w:numId="4" w16cid:durableId="1440642134">
    <w:abstractNumId w:val="6"/>
  </w:num>
  <w:num w:numId="5" w16cid:durableId="1399206604">
    <w:abstractNumId w:val="0"/>
  </w:num>
  <w:num w:numId="6" w16cid:durableId="707488722">
    <w:abstractNumId w:val="1"/>
  </w:num>
  <w:num w:numId="7" w16cid:durableId="1810635038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1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tDQ2MDK0NDexMDZU0lEKTi0uzszPAykwqgUAKdfbUiwAAAA="/>
  </w:docVars>
  <w:rsids>
    <w:rsidRoot w:val="47066E46"/>
    <w:rsid w:val="00016B0D"/>
    <w:rsid w:val="00185C4C"/>
    <w:rsid w:val="001D1CB8"/>
    <w:rsid w:val="002140AD"/>
    <w:rsid w:val="00216B27"/>
    <w:rsid w:val="004B71C3"/>
    <w:rsid w:val="004E0143"/>
    <w:rsid w:val="004F21A8"/>
    <w:rsid w:val="006540A5"/>
    <w:rsid w:val="00680327"/>
    <w:rsid w:val="00682533"/>
    <w:rsid w:val="00795F31"/>
    <w:rsid w:val="008436E6"/>
    <w:rsid w:val="008D7653"/>
    <w:rsid w:val="00900755"/>
    <w:rsid w:val="0098742A"/>
    <w:rsid w:val="00990E28"/>
    <w:rsid w:val="009A5589"/>
    <w:rsid w:val="00A00E06"/>
    <w:rsid w:val="00BA7519"/>
    <w:rsid w:val="00D36EAC"/>
    <w:rsid w:val="00D61DE3"/>
    <w:rsid w:val="00E87E97"/>
    <w:rsid w:val="00F8488D"/>
    <w:rsid w:val="04BB560F"/>
    <w:rsid w:val="07E2E145"/>
    <w:rsid w:val="08D51937"/>
    <w:rsid w:val="0A07ABFB"/>
    <w:rsid w:val="0AB78465"/>
    <w:rsid w:val="0C049BAC"/>
    <w:rsid w:val="0C0815F6"/>
    <w:rsid w:val="0FCF98E3"/>
    <w:rsid w:val="1435E2D8"/>
    <w:rsid w:val="147E48F6"/>
    <w:rsid w:val="160390FF"/>
    <w:rsid w:val="189C4B8E"/>
    <w:rsid w:val="19EDAD17"/>
    <w:rsid w:val="1AB38498"/>
    <w:rsid w:val="1FA4A275"/>
    <w:rsid w:val="200BC457"/>
    <w:rsid w:val="24389436"/>
    <w:rsid w:val="26887EE5"/>
    <w:rsid w:val="294C4371"/>
    <w:rsid w:val="3068310B"/>
    <w:rsid w:val="30F9F3CD"/>
    <w:rsid w:val="32FC9887"/>
    <w:rsid w:val="363D38EA"/>
    <w:rsid w:val="390333E6"/>
    <w:rsid w:val="39327E06"/>
    <w:rsid w:val="3C63947F"/>
    <w:rsid w:val="3F9453A0"/>
    <w:rsid w:val="3FB847B5"/>
    <w:rsid w:val="41BEB0CA"/>
    <w:rsid w:val="42539832"/>
    <w:rsid w:val="44853F0B"/>
    <w:rsid w:val="466936A5"/>
    <w:rsid w:val="47066E46"/>
    <w:rsid w:val="471C3CA4"/>
    <w:rsid w:val="4C4D7209"/>
    <w:rsid w:val="4E411ACE"/>
    <w:rsid w:val="4EF66B37"/>
    <w:rsid w:val="50FC9C7E"/>
    <w:rsid w:val="558737B9"/>
    <w:rsid w:val="558A2D11"/>
    <w:rsid w:val="580C80A2"/>
    <w:rsid w:val="58D9946F"/>
    <w:rsid w:val="58F6D833"/>
    <w:rsid w:val="62B97D24"/>
    <w:rsid w:val="63CEA474"/>
    <w:rsid w:val="64A1019F"/>
    <w:rsid w:val="65DC6FAD"/>
    <w:rsid w:val="6B3C8A45"/>
    <w:rsid w:val="6E913162"/>
    <w:rsid w:val="6EFB9883"/>
    <w:rsid w:val="6FACD26B"/>
    <w:rsid w:val="702A51BA"/>
    <w:rsid w:val="733D9F48"/>
    <w:rsid w:val="77C81CA1"/>
    <w:rsid w:val="788D9936"/>
    <w:rsid w:val="7CB25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066E46"/>
  <w15:chartTrackingRefBased/>
  <w15:docId w15:val="{E39DCFE4-D726-45EC-B22B-1EDF830EF1B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742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742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436E6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436E6"/>
  </w:style>
  <w:style w:type="paragraph" w:styleId="Footer">
    <w:name w:val="footer"/>
    <w:basedOn w:val="Normal"/>
    <w:link w:val="FooterChar"/>
    <w:uiPriority w:val="99"/>
    <w:unhideWhenUsed/>
    <w:rsid w:val="008436E6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436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g" Id="rId8" /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openxmlformats.org/officeDocument/2006/relationships/fontTable" Target="fontTable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hyperlink" Target="https://flexbooks.ck12.org/cbook/ck-12-biology-flexbook-2.0/section/4.3/primary/lesson/dna-structure-and-replication-bio/" TargetMode="External" Id="rId10" /><Relationship Type="http://schemas.openxmlformats.org/officeDocument/2006/relationships/webSettings" Target="webSettings.xml" Id="rId4" /><Relationship Type="http://schemas.openxmlformats.org/officeDocument/2006/relationships/hyperlink" Target="https://www.statedclearly.com/videos/what-is-dna/" TargetMode="External" Id="rId9" /><Relationship Type="http://schemas.openxmlformats.org/officeDocument/2006/relationships/hyperlink" Target="https://www.nature.com/scitable/knowledge/library/comparative-genomics-13239404/" TargetMode="External" Id="R39ec52c2bd254062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tthew Cottrell</dc:creator>
  <keywords/>
  <dc:description/>
  <lastModifiedBy>Hyrum Gillespie</lastModifiedBy>
  <revision>34</revision>
  <dcterms:created xsi:type="dcterms:W3CDTF">2023-02-02T00:58:00.0000000Z</dcterms:created>
  <dcterms:modified xsi:type="dcterms:W3CDTF">2023-05-10T00:54:48.1740227Z</dcterms:modified>
</coreProperties>
</file>